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2D6C31">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D542A5" w:rsidRDefault="00AD72C6"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rPr>
              <w:t>SOUTHWEST FLORIDA WATER MANAGEMENT DISTRICT</w:t>
            </w:r>
            <w:r w:rsidR="009B4575" w:rsidRPr="00D542A5">
              <w:rPr>
                <w:rFonts w:ascii="Arial" w:hAnsi="Arial" w:cs="Arial"/>
                <w:b/>
                <w:bCs/>
                <w:sz w:val="28"/>
                <w:szCs w:val="28"/>
              </w:rPr>
              <w:t xml:space="preserve"> </w:t>
            </w:r>
          </w:p>
          <w:p w14:paraId="216791AF" w14:textId="1CA0803C" w:rsidR="00AD72C6" w:rsidRPr="00D542A5" w:rsidRDefault="007001BE" w:rsidP="00D450D0">
            <w:pPr>
              <w:widowControl w:val="0"/>
              <w:spacing w:after="0" w:line="240" w:lineRule="auto"/>
              <w:jc w:val="center"/>
              <w:rPr>
                <w:rFonts w:ascii="Arial" w:hAnsi="Arial" w:cs="Arial"/>
                <w:b/>
                <w:bCs/>
                <w:sz w:val="20"/>
                <w:szCs w:val="20"/>
              </w:rPr>
            </w:pPr>
            <w:r w:rsidRPr="00D542A5">
              <w:rPr>
                <w:rFonts w:ascii="Arial" w:hAnsi="Arial" w:cs="Arial"/>
                <w:b/>
                <w:sz w:val="20"/>
                <w:szCs w:val="20"/>
              </w:rPr>
              <w:t>2379 Broad Street, Brooksville, FL 34604-6899</w:t>
            </w:r>
          </w:p>
          <w:p w14:paraId="633FC768" w14:textId="77777777" w:rsidR="001B2124" w:rsidRPr="00D542A5"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4131CF37" w:rsidR="00B66F87" w:rsidRPr="00D542A5" w:rsidRDefault="00B66F87"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shd w:val="clear" w:color="auto" w:fill="DEEAF6" w:themeFill="accent1" w:themeFillTint="33"/>
              </w:rPr>
              <w:t>REQUEST FOR QUOTE</w:t>
            </w:r>
            <w:r w:rsidR="008F4976">
              <w:rPr>
                <w:rFonts w:ascii="Arial" w:hAnsi="Arial" w:cs="Arial"/>
                <w:b/>
                <w:bCs/>
                <w:sz w:val="28"/>
                <w:szCs w:val="28"/>
                <w:shd w:val="clear" w:color="auto" w:fill="DEEAF6" w:themeFill="accent1" w:themeFillTint="33"/>
              </w:rPr>
              <w:t xml:space="preserve"> – REVISED </w:t>
            </w:r>
            <w:proofErr w:type="gramStart"/>
            <w:r w:rsidR="008F4976">
              <w:rPr>
                <w:rFonts w:ascii="Arial" w:hAnsi="Arial" w:cs="Arial"/>
                <w:b/>
                <w:bCs/>
                <w:sz w:val="28"/>
                <w:szCs w:val="28"/>
                <w:shd w:val="clear" w:color="auto" w:fill="DEEAF6" w:themeFill="accent1" w:themeFillTint="33"/>
              </w:rPr>
              <w:t>05/02/2024</w:t>
            </w:r>
            <w:proofErr w:type="gramEnd"/>
          </w:p>
          <w:p w14:paraId="615DB49F" w14:textId="77777777" w:rsidR="007C6D37" w:rsidRPr="00D542A5" w:rsidRDefault="007C6D37" w:rsidP="00D450D0">
            <w:pPr>
              <w:widowControl w:val="0"/>
              <w:spacing w:after="0" w:line="240" w:lineRule="auto"/>
              <w:jc w:val="center"/>
              <w:rPr>
                <w:rFonts w:ascii="Arial" w:hAnsi="Arial" w:cs="Arial"/>
                <w:bCs/>
                <w:i/>
                <w:sz w:val="20"/>
                <w:szCs w:val="20"/>
              </w:rPr>
            </w:pPr>
            <w:r w:rsidRPr="00D542A5">
              <w:rPr>
                <w:rFonts w:ascii="Arial" w:hAnsi="Arial" w:cs="Arial"/>
                <w:bCs/>
                <w:i/>
                <w:sz w:val="20"/>
                <w:szCs w:val="20"/>
              </w:rPr>
              <w:t xml:space="preserve">This is not an order, nor is 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under any obligation to purchase these items.</w:t>
            </w:r>
          </w:p>
          <w:p w14:paraId="4E054D37" w14:textId="3701F8D8" w:rsidR="00F2286A" w:rsidRPr="00D542A5" w:rsidRDefault="00F2286A" w:rsidP="00D450D0">
            <w:pPr>
              <w:widowControl w:val="0"/>
              <w:spacing w:after="0" w:line="240" w:lineRule="auto"/>
              <w:jc w:val="center"/>
              <w:rPr>
                <w:rFonts w:ascii="Arial" w:hAnsi="Arial" w:cs="Arial"/>
                <w:i/>
                <w:sz w:val="16"/>
                <w:szCs w:val="16"/>
              </w:rPr>
            </w:pPr>
            <w:r w:rsidRPr="00D542A5">
              <w:rPr>
                <w:rFonts w:ascii="Arial" w:hAnsi="Arial" w:cs="Arial"/>
                <w:bCs/>
                <w:i/>
                <w:sz w:val="20"/>
                <w:szCs w:val="20"/>
              </w:rPr>
              <w:t xml:space="preserve">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is exempt from Florida sales and use tax, pursuant to Section 212.08, Florida Statutes (F.S.), and from federal excise tax. Certificate of Exemption No. 85-801</w:t>
            </w:r>
            <w:r w:rsidR="009B0579" w:rsidRPr="00D542A5">
              <w:rPr>
                <w:rFonts w:ascii="Arial" w:hAnsi="Arial" w:cs="Arial"/>
                <w:bCs/>
                <w:i/>
                <w:sz w:val="20"/>
                <w:szCs w:val="20"/>
              </w:rPr>
              <w:t>3700387C-6</w:t>
            </w:r>
          </w:p>
        </w:tc>
      </w:tr>
      <w:tr w:rsidR="00842753" w:rsidRPr="00BE2B5C" w14:paraId="18944064" w14:textId="77777777" w:rsidTr="002D6C31">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4A234162" w:rsidR="00842753" w:rsidRPr="00B951D6" w:rsidRDefault="00842753" w:rsidP="002B297B">
            <w:pPr>
              <w:widowControl w:val="0"/>
              <w:spacing w:after="0" w:line="360" w:lineRule="auto"/>
              <w:rPr>
                <w:rFonts w:ascii="Arial" w:hAnsi="Arial" w:cs="Arial"/>
                <w:bCs/>
              </w:rPr>
            </w:pPr>
            <w:r w:rsidRPr="00B951D6">
              <w:rPr>
                <w:rFonts w:ascii="Arial" w:hAnsi="Arial" w:cs="Arial"/>
                <w:b/>
                <w:bCs/>
              </w:rPr>
              <w:t xml:space="preserve">DIRECT INQUIRIES </w:t>
            </w:r>
            <w:r w:rsidR="00C714D6">
              <w:rPr>
                <w:rFonts w:ascii="Arial" w:hAnsi="Arial" w:cs="Arial"/>
                <w:b/>
                <w:bCs/>
              </w:rPr>
              <w:t xml:space="preserve">TO </w:t>
            </w:r>
            <w:r w:rsidRPr="00B951D6">
              <w:rPr>
                <w:rFonts w:ascii="Arial" w:hAnsi="Arial" w:cs="Arial"/>
                <w:b/>
                <w:bCs/>
              </w:rPr>
              <w:t xml:space="preserve">AND SUBMIT RESPONSES </w:t>
            </w:r>
            <w:r w:rsidR="00C714D6">
              <w:rPr>
                <w:rFonts w:ascii="Arial" w:hAnsi="Arial" w:cs="Arial"/>
                <w:b/>
                <w:bCs/>
              </w:rPr>
              <w:t xml:space="preserve">VIA DEMANDSTAR OR </w:t>
            </w:r>
            <w:r w:rsidRPr="00B951D6">
              <w:rPr>
                <w:rFonts w:ascii="Arial" w:hAnsi="Arial" w:cs="Arial"/>
                <w:b/>
                <w:bCs/>
              </w:rPr>
              <w:t>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C714D6">
                  <w:rPr>
                    <w:rStyle w:val="Arial11Bold"/>
                  </w:rPr>
                  <w:t>Ari Horowitz</w:t>
                </w:r>
              </w:sdtContent>
            </w:sdt>
          </w:p>
          <w:p w14:paraId="67E10D99" w14:textId="77777777" w:rsidR="00842753" w:rsidRDefault="00842753" w:rsidP="00D77879">
            <w:pPr>
              <w:widowControl w:val="0"/>
              <w:spacing w:after="0" w:line="360" w:lineRule="auto"/>
              <w:rPr>
                <w:rFonts w:ascii="Arial" w:hAnsi="Arial" w:cs="Arial"/>
                <w:b/>
                <w:bCs/>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C714D6">
                  <w:rPr>
                    <w:rStyle w:val="Arial11Bold"/>
                  </w:rPr>
                  <w:t>352-505-2970</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A738F0">
                  <w:rPr>
                    <w:rStyle w:val="Arial11Bold"/>
                  </w:rPr>
                  <w:t>procurement</w:t>
                </w:r>
              </w:sdtContent>
            </w:sdt>
            <w:r w:rsidRPr="00B951D6">
              <w:rPr>
                <w:rFonts w:ascii="Arial" w:hAnsi="Arial" w:cs="Arial"/>
                <w:b/>
                <w:bCs/>
              </w:rPr>
              <w:t>@</w:t>
            </w:r>
            <w:r w:rsidR="00D77879">
              <w:rPr>
                <w:rFonts w:ascii="Arial" w:hAnsi="Arial" w:cs="Arial"/>
                <w:b/>
                <w:bCs/>
              </w:rPr>
              <w:t>watermatters.org</w:t>
            </w:r>
          </w:p>
          <w:p w14:paraId="2A8F919C" w14:textId="50DD7879"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All questions must be submitted in writing to </w:t>
            </w:r>
            <w:hyperlink r:id="rId11" w:history="1">
              <w:r w:rsidR="002578A2" w:rsidRPr="003179BB">
                <w:rPr>
                  <w:rStyle w:val="Hyperlink"/>
                  <w:rFonts w:ascii="Arial" w:hAnsi="Arial" w:cs="Arial"/>
                  <w:bCs/>
                </w:rPr>
                <w:t>procurement@watermatters.org</w:t>
              </w:r>
            </w:hyperlink>
          </w:p>
          <w:p w14:paraId="7D11A65C" w14:textId="77777777"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by </w:t>
            </w:r>
            <w:r w:rsidRPr="00F60F13">
              <w:rPr>
                <w:rFonts w:ascii="Arial" w:hAnsi="Arial" w:cs="Arial"/>
                <w:bCs/>
              </w:rPr>
              <w:t xml:space="preserve">Monday, May 6, </w:t>
            </w:r>
            <w:proofErr w:type="gramStart"/>
            <w:r w:rsidRPr="00F60F13">
              <w:rPr>
                <w:rFonts w:ascii="Arial" w:hAnsi="Arial" w:cs="Arial"/>
                <w:bCs/>
              </w:rPr>
              <w:t>2024</w:t>
            </w:r>
            <w:proofErr w:type="gramEnd"/>
            <w:r w:rsidRPr="00F60F13">
              <w:rPr>
                <w:rFonts w:ascii="Arial" w:hAnsi="Arial" w:cs="Arial"/>
                <w:bCs/>
              </w:rPr>
              <w:t xml:space="preserve"> at 5:00 PM</w:t>
            </w:r>
            <w:r w:rsidRPr="006B296C">
              <w:rPr>
                <w:rFonts w:ascii="Arial" w:hAnsi="Arial" w:cs="Arial"/>
                <w:bCs/>
              </w:rPr>
              <w:t>.</w:t>
            </w:r>
          </w:p>
          <w:p w14:paraId="1D24671B" w14:textId="1DD5B50E" w:rsidR="002723E2" w:rsidRPr="00BE2B5C" w:rsidRDefault="002723E2" w:rsidP="002723E2">
            <w:pPr>
              <w:widowControl w:val="0"/>
              <w:spacing w:after="0" w:line="240" w:lineRule="auto"/>
              <w:jc w:val="center"/>
              <w:rPr>
                <w:rFonts w:ascii="Arial" w:hAnsi="Arial" w:cs="Arial"/>
                <w:b/>
                <w:bCs/>
                <w:sz w:val="20"/>
                <w:szCs w:val="20"/>
              </w:rPr>
            </w:pPr>
          </w:p>
        </w:tc>
      </w:tr>
      <w:tr w:rsidR="002968F7" w:rsidRPr="00BE2B5C" w14:paraId="4855364B" w14:textId="77777777" w:rsidTr="002D6C31">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3B9C9A39" w14:textId="7B1392F8" w:rsidR="00047E96" w:rsidRPr="0063603D" w:rsidRDefault="0021681C" w:rsidP="00D450D0">
                <w:pPr>
                  <w:widowControl w:val="0"/>
                  <w:spacing w:after="0" w:line="240" w:lineRule="auto"/>
                  <w:rPr>
                    <w:rFonts w:ascii="Arial" w:hAnsi="Arial" w:cs="Arial"/>
                    <w:b/>
                    <w:bCs/>
                  </w:rPr>
                </w:pPr>
                <w:r>
                  <w:rPr>
                    <w:rStyle w:val="Arial11Bold"/>
                  </w:rPr>
                  <w:t>Wednesday, April 24, 2024</w:t>
                </w:r>
              </w:p>
            </w:sdtContent>
          </w:sdt>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46AF05EA" w:rsidR="00047E96" w:rsidRPr="0063603D" w:rsidRDefault="00F3799F"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1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0C69FD">
                  <w:rPr>
                    <w:rStyle w:val="Arial11Bold"/>
                  </w:rPr>
                  <w:t xml:space="preserve">Tuesday, May </w:t>
                </w:r>
                <w:r w:rsidR="00704F9C">
                  <w:rPr>
                    <w:rStyle w:val="Arial11Bold"/>
                  </w:rPr>
                  <w:t>14</w:t>
                </w:r>
                <w:r w:rsidR="000C69FD">
                  <w:rPr>
                    <w:rStyle w:val="Arial11Bold"/>
                  </w:rPr>
                  <w:t>,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5C0C69">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5C0C69">
                  <w:rPr>
                    <w:rStyle w:val="Arial11Bold"/>
                  </w:rPr>
                  <w:t>PM</w:t>
                </w:r>
              </w:sdtContent>
            </w:sdt>
          </w:p>
        </w:tc>
      </w:tr>
      <w:tr w:rsidR="001832AD" w:rsidRPr="007F3A11" w14:paraId="7929EB8A" w14:textId="77777777" w:rsidTr="002D6C31">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35726A1"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5C0C69">
                  <w:rPr>
                    <w:rStyle w:val="Arial11"/>
                  </w:rPr>
                  <w:t>for</w:t>
                </w:r>
              </w:sdtContent>
            </w:sdt>
            <w:r w:rsidRPr="0063603D">
              <w:rPr>
                <w:rFonts w:ascii="Arial" w:hAnsi="Arial" w:cs="Arial"/>
                <w:bCs/>
              </w:rPr>
              <w:t xml:space="preserve"> </w:t>
            </w:r>
            <w:r w:rsidR="005C49E0">
              <w:rPr>
                <w:rFonts w:ascii="Arial" w:hAnsi="Arial" w:cs="Arial"/>
                <w:bCs/>
              </w:rPr>
              <w:t xml:space="preserve">up to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9C2788" w:rsidRPr="002B4C82">
                  <w:rPr>
                    <w:rStyle w:val="Arial11Bold"/>
                  </w:rPr>
                  <w:t>3</w:t>
                </w:r>
                <w:r w:rsidR="002723E2">
                  <w:rPr>
                    <w:rStyle w:val="Arial11Bold"/>
                  </w:rPr>
                  <w:t>7</w:t>
                </w:r>
                <w:r w:rsidR="005C0C69" w:rsidRPr="002B4C82">
                  <w:rPr>
                    <w:rStyle w:val="Arial11Bold"/>
                  </w:rPr>
                  <w:t xml:space="preserve"> Months</w:t>
                </w:r>
              </w:sdtContent>
            </w:sdt>
            <w:r w:rsidRPr="0063603D">
              <w:rPr>
                <w:rFonts w:ascii="Arial" w:hAnsi="Arial" w:cs="Arial"/>
                <w:bCs/>
              </w:rPr>
              <w:t>, unless cancelled or unless the Purchase Order is modified.</w:t>
            </w:r>
          </w:p>
        </w:tc>
      </w:tr>
      <w:tr w:rsidR="00842753" w:rsidRPr="007F3A11" w14:paraId="69B31E57" w14:textId="77777777" w:rsidTr="002D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p w14:paraId="33D767BA" w14:textId="65E2D133" w:rsidR="00D450D0" w:rsidRPr="009C2788" w:rsidRDefault="00F3799F" w:rsidP="00462C2C">
            <w:pPr>
              <w:widowControl w:val="0"/>
              <w:spacing w:after="0" w:line="240" w:lineRule="auto"/>
              <w:rPr>
                <w:rFonts w:ascii="Arial" w:hAnsi="Arial" w:cs="Arial"/>
              </w:rPr>
            </w:pPr>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r w:rsidR="00174D90">
                  <w:rPr>
                    <w:rStyle w:val="Arial11Bold"/>
                  </w:rPr>
                  <w:t xml:space="preserve">RFQ 24-4403 </w:t>
                </w:r>
                <w:r w:rsidR="009C2788">
                  <w:rPr>
                    <w:rStyle w:val="Arial11Bold"/>
                  </w:rPr>
                  <w:t xml:space="preserve">Campus </w:t>
                </w:r>
                <w:r w:rsidR="00462C2C">
                  <w:rPr>
                    <w:rStyle w:val="Arial11Bold"/>
                  </w:rPr>
                  <w:t>Generator</w:t>
                </w:r>
                <w:r w:rsidR="005C49E0">
                  <w:rPr>
                    <w:rStyle w:val="Arial11Bold"/>
                  </w:rPr>
                  <w:t xml:space="preserve"> Preventive</w:t>
                </w:r>
                <w:r w:rsidR="00462C2C">
                  <w:rPr>
                    <w:rStyle w:val="Arial11Bold"/>
                  </w:rPr>
                  <w:t xml:space="preserve"> Maintenance Services</w:t>
                </w:r>
              </w:sdtContent>
            </w:sdt>
          </w:p>
        </w:tc>
      </w:tr>
      <w:tr w:rsidR="00D450D0" w:rsidRPr="007F3A11" w14:paraId="7AE59774" w14:textId="77777777" w:rsidTr="002D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Style w:val="Arial11"/>
              </w:rPr>
              <w:id w:val="-1370285970"/>
              <w:lock w:val="sdtLocked"/>
              <w:placeholder>
                <w:docPart w:val="59A1C9287E8A47BF96A2A5CE4A39B9BF"/>
              </w:placeholder>
              <w15:color w:val="FF0000"/>
              <w:text w:multiLine="1"/>
            </w:sdtPr>
            <w:sdtEndPr>
              <w:rPr>
                <w:rStyle w:val="DefaultParagraphFont"/>
                <w:rFonts w:asciiTheme="minorHAnsi" w:hAnsiTheme="minorHAnsi" w:cs="Arial"/>
                <w:b/>
              </w:rPr>
            </w:sdtEndPr>
            <w:sdtContent>
              <w:p w14:paraId="20370C75" w14:textId="63474041" w:rsidR="00D450D0" w:rsidRPr="0063603D" w:rsidRDefault="00932D78" w:rsidP="004A465B">
                <w:pPr>
                  <w:widowControl w:val="0"/>
                  <w:spacing w:after="0" w:line="240" w:lineRule="auto"/>
                  <w:jc w:val="both"/>
                  <w:rPr>
                    <w:rFonts w:ascii="Arial" w:hAnsi="Arial" w:cs="Arial"/>
                    <w:b/>
                  </w:rPr>
                </w:pPr>
                <w:r>
                  <w:rPr>
                    <w:rStyle w:val="Arial11"/>
                  </w:rPr>
                  <w:t>Not Applicable</w:t>
                </w:r>
              </w:p>
            </w:sdtContent>
          </w:sdt>
        </w:tc>
      </w:tr>
      <w:tr w:rsidR="00D450D0" w:rsidRPr="007F3A11" w14:paraId="47977B36" w14:textId="77777777" w:rsidTr="002D6C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8"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4FFC54E9"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307C2E">
                  <w:rPr>
                    <w:rStyle w:val="Arial11"/>
                  </w:rPr>
                  <w:t>Contractor</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307C2E">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6B0AA34C" w14:textId="5EEA7FAB" w:rsidR="00C714D6" w:rsidRDefault="00C714D6" w:rsidP="001E347C">
                <w:pPr>
                  <w:widowControl w:val="0"/>
                  <w:spacing w:after="0" w:line="240" w:lineRule="auto"/>
                  <w:jc w:val="both"/>
                  <w:rPr>
                    <w:rStyle w:val="Arial11"/>
                  </w:rPr>
                </w:pPr>
              </w:p>
              <w:p w14:paraId="31D392DA" w14:textId="77777777" w:rsidR="00D51FE8" w:rsidRDefault="00D51FE8" w:rsidP="001E347C">
                <w:pPr>
                  <w:spacing w:after="0" w:line="240" w:lineRule="auto"/>
                  <w:jc w:val="both"/>
                  <w:rPr>
                    <w:rFonts w:ascii="Arial" w:hAnsi="Arial" w:cs="Arial"/>
                  </w:rPr>
                </w:pPr>
                <w:r w:rsidRPr="00332B57">
                  <w:rPr>
                    <w:rFonts w:ascii="Arial" w:hAnsi="Arial" w:cs="Arial"/>
                    <w:u w:val="single"/>
                  </w:rPr>
                  <w:t>TERM</w:t>
                </w:r>
                <w:r>
                  <w:rPr>
                    <w:rFonts w:ascii="Arial" w:hAnsi="Arial" w:cs="Arial"/>
                  </w:rPr>
                  <w:t>:</w:t>
                </w:r>
              </w:p>
              <w:p w14:paraId="0418EBBC" w14:textId="77777777" w:rsidR="00332B57" w:rsidRDefault="00332B57" w:rsidP="001E347C">
                <w:pPr>
                  <w:spacing w:after="0" w:line="240" w:lineRule="auto"/>
                  <w:jc w:val="both"/>
                  <w:rPr>
                    <w:rFonts w:ascii="Arial" w:hAnsi="Arial" w:cs="Arial"/>
                  </w:rPr>
                </w:pPr>
              </w:p>
              <w:p w14:paraId="693F151C" w14:textId="6A1E431F" w:rsidR="001E21D1" w:rsidRPr="008D4663" w:rsidRDefault="00D51FE8" w:rsidP="008D4663">
                <w:pPr>
                  <w:spacing w:after="0" w:line="240" w:lineRule="auto"/>
                  <w:jc w:val="both"/>
                  <w:rPr>
                    <w:rFonts w:ascii="Arial" w:hAnsi="Arial" w:cs="Arial"/>
                  </w:rPr>
                </w:pPr>
                <w:r w:rsidRPr="008D4663">
                  <w:rPr>
                    <w:rFonts w:ascii="Arial" w:hAnsi="Arial" w:cs="Arial"/>
                  </w:rPr>
                  <w:t xml:space="preserve">First year term </w:t>
                </w:r>
                <w:r w:rsidR="00932D78" w:rsidRPr="008D4663">
                  <w:rPr>
                    <w:rFonts w:ascii="Arial" w:hAnsi="Arial" w:cs="Arial"/>
                  </w:rPr>
                  <w:t xml:space="preserve">will be from issuance of </w:t>
                </w:r>
                <w:r w:rsidR="001E21D1" w:rsidRPr="008D4663">
                  <w:rPr>
                    <w:rFonts w:ascii="Arial" w:hAnsi="Arial" w:cs="Arial"/>
                  </w:rPr>
                  <w:t>P</w:t>
                </w:r>
                <w:r w:rsidR="00932D78" w:rsidRPr="008D4663">
                  <w:rPr>
                    <w:rFonts w:ascii="Arial" w:hAnsi="Arial" w:cs="Arial"/>
                  </w:rPr>
                  <w:t xml:space="preserve">urchase </w:t>
                </w:r>
                <w:r w:rsidR="001E21D1" w:rsidRPr="008D4663">
                  <w:rPr>
                    <w:rFonts w:ascii="Arial" w:hAnsi="Arial" w:cs="Arial"/>
                  </w:rPr>
                  <w:t xml:space="preserve">Order (PO) </w:t>
                </w:r>
                <w:r w:rsidR="00932D78" w:rsidRPr="008D4663">
                  <w:rPr>
                    <w:rFonts w:ascii="Arial" w:hAnsi="Arial" w:cs="Arial"/>
                  </w:rPr>
                  <w:t xml:space="preserve">and extend </w:t>
                </w:r>
                <w:r w:rsidR="001E21D1" w:rsidRPr="008D4663">
                  <w:rPr>
                    <w:rFonts w:ascii="Arial" w:hAnsi="Arial" w:cs="Arial"/>
                  </w:rPr>
                  <w:t xml:space="preserve">through </w:t>
                </w:r>
                <w:r w:rsidR="00CC2ABE">
                  <w:rPr>
                    <w:rFonts w:ascii="Arial" w:hAnsi="Arial" w:cs="Arial"/>
                  </w:rPr>
                  <w:t>April 30</w:t>
                </w:r>
                <w:r w:rsidR="002B4C82">
                  <w:rPr>
                    <w:rFonts w:ascii="Arial" w:hAnsi="Arial" w:cs="Arial"/>
                  </w:rPr>
                  <w:t>, 2025</w:t>
                </w:r>
                <w:r w:rsidR="008D4663" w:rsidRPr="008D4663">
                  <w:rPr>
                    <w:rFonts w:ascii="Arial" w:hAnsi="Arial" w:cs="Arial"/>
                  </w:rPr>
                  <w:t>.</w:t>
                </w:r>
              </w:p>
              <w:p w14:paraId="43FF42C3" w14:textId="77777777" w:rsidR="001E21D1" w:rsidRPr="008D4663" w:rsidRDefault="001E21D1" w:rsidP="001E347C">
                <w:pPr>
                  <w:spacing w:after="0" w:line="240" w:lineRule="auto"/>
                  <w:jc w:val="both"/>
                  <w:rPr>
                    <w:rFonts w:ascii="Arial" w:hAnsi="Arial" w:cs="Arial"/>
                  </w:rPr>
                </w:pPr>
              </w:p>
              <w:p w14:paraId="1CB5878B" w14:textId="34FA3B01" w:rsidR="00D51FE8" w:rsidRPr="008D4663" w:rsidRDefault="001E21D1" w:rsidP="001E347C">
                <w:pPr>
                  <w:spacing w:after="0" w:line="240" w:lineRule="auto"/>
                  <w:jc w:val="both"/>
                  <w:rPr>
                    <w:rFonts w:ascii="Arial" w:hAnsi="Arial" w:cs="Arial"/>
                  </w:rPr>
                </w:pPr>
                <w:r w:rsidRPr="008D4663">
                  <w:rPr>
                    <w:rFonts w:ascii="Arial" w:hAnsi="Arial" w:cs="Arial"/>
                  </w:rPr>
                  <w:t xml:space="preserve">The term of this RFQ will include the option for </w:t>
                </w:r>
                <w:r w:rsidR="002723E2">
                  <w:rPr>
                    <w:rFonts w:ascii="Arial" w:hAnsi="Arial" w:cs="Arial"/>
                  </w:rPr>
                  <w:t>two</w:t>
                </w:r>
                <w:r w:rsidR="00D51FE8" w:rsidRPr="008D4663">
                  <w:rPr>
                    <w:rFonts w:ascii="Arial" w:hAnsi="Arial" w:cs="Arial"/>
                  </w:rPr>
                  <w:t xml:space="preserve"> additional one-year </w:t>
                </w:r>
                <w:r w:rsidR="008D4663" w:rsidRPr="008D4663">
                  <w:rPr>
                    <w:rFonts w:ascii="Arial" w:hAnsi="Arial" w:cs="Arial"/>
                  </w:rPr>
                  <w:t xml:space="preserve">extensions </w:t>
                </w:r>
                <w:r w:rsidRPr="008D4663">
                  <w:rPr>
                    <w:rFonts w:ascii="Arial" w:hAnsi="Arial" w:cs="Arial"/>
                  </w:rPr>
                  <w:t xml:space="preserve">which, if exercised, will </w:t>
                </w:r>
                <w:proofErr w:type="gramStart"/>
                <w:r w:rsidRPr="008D4663">
                  <w:rPr>
                    <w:rFonts w:ascii="Arial" w:hAnsi="Arial" w:cs="Arial"/>
                  </w:rPr>
                  <w:t>start</w:t>
                </w:r>
                <w:proofErr w:type="gramEnd"/>
                <w:r w:rsidRPr="008D4663">
                  <w:rPr>
                    <w:rFonts w:ascii="Arial" w:hAnsi="Arial" w:cs="Arial"/>
                  </w:rPr>
                  <w:t xml:space="preserve"> the beginning </w:t>
                </w:r>
                <w:r w:rsidR="00CC2ABE">
                  <w:rPr>
                    <w:rFonts w:ascii="Arial" w:hAnsi="Arial" w:cs="Arial"/>
                  </w:rPr>
                  <w:t>May 1st</w:t>
                </w:r>
                <w:r w:rsidR="008D4663" w:rsidRPr="008D4663">
                  <w:rPr>
                    <w:rFonts w:ascii="Arial" w:hAnsi="Arial" w:cs="Arial"/>
                  </w:rPr>
                  <w:t xml:space="preserve"> of each extension year.</w:t>
                </w:r>
              </w:p>
              <w:p w14:paraId="7B1DAADF" w14:textId="4B6FC030" w:rsidR="00D51FE8" w:rsidRDefault="00D51FE8" w:rsidP="001E347C">
                <w:pPr>
                  <w:spacing w:after="0" w:line="240" w:lineRule="auto"/>
                  <w:jc w:val="both"/>
                  <w:rPr>
                    <w:rFonts w:ascii="Arial" w:hAnsi="Arial" w:cs="Arial"/>
                  </w:rPr>
                </w:pPr>
                <w:r w:rsidRPr="008D4663">
                  <w:rPr>
                    <w:rFonts w:ascii="Arial" w:hAnsi="Arial" w:cs="Arial"/>
                  </w:rPr>
                  <w:t xml:space="preserve">If the option to </w:t>
                </w:r>
                <w:r w:rsidR="00B06A65">
                  <w:rPr>
                    <w:rFonts w:ascii="Arial" w:hAnsi="Arial" w:cs="Arial"/>
                  </w:rPr>
                  <w:t>extend</w:t>
                </w:r>
                <w:r w:rsidRPr="008D4663">
                  <w:rPr>
                    <w:rFonts w:ascii="Arial" w:hAnsi="Arial" w:cs="Arial"/>
                  </w:rPr>
                  <w:t xml:space="preserve"> is exercised, a new or modified Purchase</w:t>
                </w:r>
                <w:r w:rsidRPr="001E21D1">
                  <w:rPr>
                    <w:rFonts w:ascii="Arial" w:hAnsi="Arial" w:cs="Arial"/>
                  </w:rPr>
                  <w:t xml:space="preserve"> Order will be issued </w:t>
                </w:r>
                <w:r w:rsidR="001E21D1" w:rsidRPr="001E21D1">
                  <w:rPr>
                    <w:rFonts w:ascii="Arial" w:hAnsi="Arial" w:cs="Arial"/>
                  </w:rPr>
                  <w:t xml:space="preserve">for each </w:t>
                </w:r>
                <w:r w:rsidR="008D4663">
                  <w:rPr>
                    <w:rFonts w:ascii="Arial" w:hAnsi="Arial" w:cs="Arial"/>
                  </w:rPr>
                  <w:t>extension</w:t>
                </w:r>
                <w:r w:rsidR="001E21D1" w:rsidRPr="001E21D1">
                  <w:rPr>
                    <w:rFonts w:ascii="Arial" w:hAnsi="Arial" w:cs="Arial"/>
                  </w:rPr>
                  <w:t xml:space="preserve"> term</w:t>
                </w:r>
                <w:r w:rsidRPr="001E21D1">
                  <w:rPr>
                    <w:rFonts w:ascii="Arial" w:hAnsi="Arial" w:cs="Arial"/>
                  </w:rPr>
                  <w:t>.</w:t>
                </w:r>
              </w:p>
              <w:p w14:paraId="3C3122E0" w14:textId="77777777" w:rsidR="00D51FE8" w:rsidRDefault="00D51FE8" w:rsidP="001E347C">
                <w:pPr>
                  <w:spacing w:after="0" w:line="240" w:lineRule="auto"/>
                  <w:jc w:val="both"/>
                  <w:rPr>
                    <w:rFonts w:ascii="Arial" w:hAnsi="Arial" w:cs="Arial"/>
                  </w:rPr>
                </w:pPr>
              </w:p>
              <w:p w14:paraId="4413BA93" w14:textId="77777777" w:rsidR="00D51FE8" w:rsidRDefault="00D51FE8" w:rsidP="001E347C">
                <w:pPr>
                  <w:spacing w:after="0" w:line="240" w:lineRule="auto"/>
                  <w:jc w:val="both"/>
                  <w:rPr>
                    <w:rFonts w:ascii="Arial" w:hAnsi="Arial" w:cs="Arial"/>
                  </w:rPr>
                </w:pPr>
              </w:p>
              <w:p w14:paraId="43E97304" w14:textId="77777777" w:rsidR="00D51FE8" w:rsidRDefault="00D51FE8" w:rsidP="001E347C">
                <w:pPr>
                  <w:spacing w:after="0" w:line="240" w:lineRule="auto"/>
                  <w:jc w:val="both"/>
                  <w:rPr>
                    <w:rFonts w:ascii="Arial" w:hAnsi="Arial" w:cs="Arial"/>
                  </w:rPr>
                </w:pPr>
                <w:r w:rsidRPr="00332B57">
                  <w:rPr>
                    <w:rFonts w:ascii="Arial" w:hAnsi="Arial" w:cs="Arial"/>
                    <w:u w:val="single"/>
                  </w:rPr>
                  <w:t>SERVICE HOURS</w:t>
                </w:r>
                <w:r>
                  <w:rPr>
                    <w:rFonts w:ascii="Arial" w:hAnsi="Arial" w:cs="Arial"/>
                  </w:rPr>
                  <w:t>:</w:t>
                </w:r>
              </w:p>
              <w:p w14:paraId="521CD316" w14:textId="77777777" w:rsidR="00332B57" w:rsidRDefault="00332B57" w:rsidP="001E347C">
                <w:pPr>
                  <w:spacing w:after="0" w:line="240" w:lineRule="auto"/>
                  <w:jc w:val="both"/>
                  <w:rPr>
                    <w:rFonts w:ascii="Arial" w:hAnsi="Arial" w:cs="Arial"/>
                  </w:rPr>
                </w:pPr>
              </w:p>
              <w:p w14:paraId="6DEE4395" w14:textId="7A61B4C7" w:rsidR="00D51FE8" w:rsidRDefault="00D51FE8" w:rsidP="001E347C">
                <w:pPr>
                  <w:spacing w:after="0" w:line="240" w:lineRule="auto"/>
                  <w:jc w:val="both"/>
                  <w:rPr>
                    <w:rFonts w:ascii="Arial" w:hAnsi="Arial" w:cs="Arial"/>
                  </w:rPr>
                </w:pPr>
                <w:r w:rsidRPr="008B3D0A">
                  <w:rPr>
                    <w:rFonts w:ascii="Arial" w:hAnsi="Arial" w:cs="Arial"/>
                  </w:rPr>
                  <w:t xml:space="preserve">Regular Business Hours </w:t>
                </w:r>
                <w:r>
                  <w:rPr>
                    <w:rFonts w:ascii="Arial" w:hAnsi="Arial" w:cs="Arial"/>
                  </w:rPr>
                  <w:t xml:space="preserve">= </w:t>
                </w:r>
                <w:r w:rsidRPr="008B3D0A">
                  <w:rPr>
                    <w:rFonts w:ascii="Arial" w:hAnsi="Arial" w:cs="Arial"/>
                  </w:rPr>
                  <w:t>7:00</w:t>
                </w:r>
                <w:r w:rsidR="00C3588D">
                  <w:rPr>
                    <w:rFonts w:ascii="Arial" w:hAnsi="Arial" w:cs="Arial"/>
                  </w:rPr>
                  <w:t>AM</w:t>
                </w:r>
                <w:r w:rsidRPr="008B3D0A">
                  <w:rPr>
                    <w:rFonts w:ascii="Arial" w:hAnsi="Arial" w:cs="Arial"/>
                  </w:rPr>
                  <w:t>-5:00</w:t>
                </w:r>
                <w:r w:rsidR="00C3588D">
                  <w:rPr>
                    <w:rFonts w:ascii="Arial" w:hAnsi="Arial" w:cs="Arial"/>
                  </w:rPr>
                  <w:t>PM</w:t>
                </w:r>
                <w:r w:rsidRPr="008B3D0A">
                  <w:rPr>
                    <w:rFonts w:ascii="Arial" w:hAnsi="Arial" w:cs="Arial"/>
                  </w:rPr>
                  <w:t xml:space="preserve"> Monday through Friday, Excluding Federal Holidays</w:t>
                </w:r>
              </w:p>
              <w:p w14:paraId="23F4EE3A" w14:textId="77777777" w:rsidR="002D3305" w:rsidRPr="008B3D0A" w:rsidRDefault="002D3305" w:rsidP="001E347C">
                <w:pPr>
                  <w:spacing w:after="0" w:line="240" w:lineRule="auto"/>
                  <w:jc w:val="both"/>
                  <w:rPr>
                    <w:rFonts w:ascii="Arial" w:hAnsi="Arial" w:cs="Arial"/>
                  </w:rPr>
                </w:pPr>
              </w:p>
              <w:p w14:paraId="55BFE28F" w14:textId="77777777" w:rsidR="00C3588D" w:rsidRDefault="00D51FE8" w:rsidP="001E347C">
                <w:pPr>
                  <w:spacing w:after="0" w:line="240" w:lineRule="auto"/>
                  <w:jc w:val="both"/>
                  <w:rPr>
                    <w:rFonts w:ascii="Arial" w:hAnsi="Arial" w:cs="Arial"/>
                  </w:rPr>
                </w:pPr>
                <w:r w:rsidRPr="008B3D0A">
                  <w:rPr>
                    <w:rFonts w:ascii="Arial" w:hAnsi="Arial" w:cs="Arial"/>
                  </w:rPr>
                  <w:t>After Business Hour</w:t>
                </w:r>
                <w:r>
                  <w:rPr>
                    <w:rFonts w:ascii="Arial" w:hAnsi="Arial" w:cs="Arial"/>
                  </w:rPr>
                  <w:t xml:space="preserve">s = </w:t>
                </w:r>
                <w:r w:rsidR="00C3588D">
                  <w:rPr>
                    <w:rFonts w:ascii="Arial" w:hAnsi="Arial" w:cs="Arial"/>
                  </w:rPr>
                  <w:t xml:space="preserve">5:00PM-7:00AM Monday through Friday, </w:t>
                </w:r>
                <w:r>
                  <w:rPr>
                    <w:rFonts w:ascii="Arial" w:hAnsi="Arial" w:cs="Arial"/>
                  </w:rPr>
                  <w:t>A</w:t>
                </w:r>
                <w:r w:rsidRPr="008B3D0A">
                  <w:rPr>
                    <w:rFonts w:ascii="Arial" w:hAnsi="Arial" w:cs="Arial"/>
                  </w:rPr>
                  <w:t xml:space="preserve">ll day Saturday and Sunday, </w:t>
                </w:r>
              </w:p>
              <w:p w14:paraId="68A390E1" w14:textId="11611DC6" w:rsidR="00D51FE8" w:rsidRDefault="00D51FE8" w:rsidP="001E347C">
                <w:pPr>
                  <w:spacing w:after="0" w:line="240" w:lineRule="auto"/>
                  <w:ind w:left="2314"/>
                  <w:jc w:val="both"/>
                  <w:rPr>
                    <w:rFonts w:ascii="Arial" w:hAnsi="Arial" w:cs="Arial"/>
                  </w:rPr>
                </w:pPr>
                <w:r w:rsidRPr="008B3D0A">
                  <w:rPr>
                    <w:rFonts w:ascii="Arial" w:hAnsi="Arial" w:cs="Arial"/>
                  </w:rPr>
                  <w:t>and Federal Holidays</w:t>
                </w:r>
              </w:p>
              <w:p w14:paraId="65F9FB5A" w14:textId="77777777" w:rsidR="00D51FE8" w:rsidRDefault="00D51FE8" w:rsidP="001E347C">
                <w:pPr>
                  <w:spacing w:after="0" w:line="240" w:lineRule="auto"/>
                  <w:jc w:val="both"/>
                  <w:rPr>
                    <w:rFonts w:ascii="Arial" w:hAnsi="Arial" w:cs="Arial"/>
                  </w:rPr>
                </w:pPr>
              </w:p>
              <w:p w14:paraId="422C8FF3" w14:textId="77777777" w:rsidR="00D51FE8" w:rsidRDefault="00D51FE8" w:rsidP="001E347C">
                <w:pPr>
                  <w:spacing w:after="0" w:line="240" w:lineRule="auto"/>
                  <w:jc w:val="both"/>
                  <w:rPr>
                    <w:rFonts w:ascii="Arial" w:hAnsi="Arial" w:cs="Arial"/>
                  </w:rPr>
                </w:pPr>
              </w:p>
              <w:p w14:paraId="429B3877" w14:textId="77777777" w:rsidR="00D51FE8" w:rsidRDefault="00D51FE8" w:rsidP="001E347C">
                <w:pPr>
                  <w:widowControl w:val="0"/>
                  <w:spacing w:after="0" w:line="240" w:lineRule="auto"/>
                  <w:jc w:val="both"/>
                  <w:rPr>
                    <w:rStyle w:val="Arial11"/>
                  </w:rPr>
                </w:pPr>
                <w:r w:rsidRPr="00332B57">
                  <w:rPr>
                    <w:rStyle w:val="Arial11"/>
                    <w:u w:val="single"/>
                  </w:rPr>
                  <w:t>ESTIMATED QUANTITIES</w:t>
                </w:r>
                <w:r>
                  <w:rPr>
                    <w:rStyle w:val="Arial11"/>
                  </w:rPr>
                  <w:t>:</w:t>
                </w:r>
              </w:p>
              <w:p w14:paraId="6B8997BF" w14:textId="77777777" w:rsidR="00332B57" w:rsidRDefault="00332B57" w:rsidP="001E347C">
                <w:pPr>
                  <w:widowControl w:val="0"/>
                  <w:spacing w:after="0" w:line="240" w:lineRule="auto"/>
                  <w:jc w:val="both"/>
                  <w:rPr>
                    <w:rStyle w:val="Arial11"/>
                  </w:rPr>
                </w:pPr>
              </w:p>
              <w:p w14:paraId="57D2093E" w14:textId="624F0BEF" w:rsidR="00D51FE8" w:rsidRDefault="00D51FE8" w:rsidP="001E347C">
                <w:pPr>
                  <w:widowControl w:val="0"/>
                  <w:spacing w:after="0" w:line="240" w:lineRule="auto"/>
                  <w:jc w:val="both"/>
                  <w:rPr>
                    <w:rStyle w:val="Arial11"/>
                  </w:rPr>
                </w:pPr>
                <w:r>
                  <w:rPr>
                    <w:rStyle w:val="Arial11"/>
                  </w:rPr>
                  <w:t xml:space="preserve">The </w:t>
                </w:r>
                <w:proofErr w:type="gramStart"/>
                <w:r>
                  <w:rPr>
                    <w:rStyle w:val="Arial11"/>
                  </w:rPr>
                  <w:t>District</w:t>
                </w:r>
                <w:proofErr w:type="gramEnd"/>
                <w:r>
                  <w:rPr>
                    <w:rStyle w:val="Arial11"/>
                  </w:rPr>
                  <w:t xml:space="preserve"> quantities are estimated. </w:t>
                </w:r>
                <w:r w:rsidRPr="009E166A">
                  <w:rPr>
                    <w:rStyle w:val="Arial11"/>
                  </w:rPr>
                  <w:t>Actual quantities ordered may be less or more based on actual needs throughout the</w:t>
                </w:r>
                <w:r>
                  <w:rPr>
                    <w:rStyle w:val="Arial11"/>
                  </w:rPr>
                  <w:t xml:space="preserve"> term of the purchase order</w:t>
                </w:r>
                <w:r w:rsidRPr="009E166A">
                  <w:rPr>
                    <w:rStyle w:val="Arial11"/>
                  </w:rPr>
                  <w:t>.</w:t>
                </w:r>
                <w:r w:rsidR="009A5F2B">
                  <w:rPr>
                    <w:rStyle w:val="Arial11"/>
                  </w:rPr>
                  <w:t xml:space="preserve"> No minimums or maximums are guaranteed or implied.</w:t>
                </w:r>
              </w:p>
              <w:p w14:paraId="2FB96B76" w14:textId="77777777" w:rsidR="00D51FE8" w:rsidRDefault="00D51FE8" w:rsidP="001E347C">
                <w:pPr>
                  <w:spacing w:after="0" w:line="240" w:lineRule="auto"/>
                  <w:jc w:val="both"/>
                  <w:rPr>
                    <w:rFonts w:ascii="Arial" w:hAnsi="Arial" w:cs="Arial"/>
                  </w:rPr>
                </w:pPr>
              </w:p>
              <w:p w14:paraId="2933180D" w14:textId="77777777" w:rsidR="000E7366" w:rsidRDefault="000E7366" w:rsidP="001E347C">
                <w:pPr>
                  <w:spacing w:after="0" w:line="240" w:lineRule="auto"/>
                  <w:jc w:val="both"/>
                  <w:rPr>
                    <w:rFonts w:ascii="Arial" w:hAnsi="Arial" w:cs="Arial"/>
                  </w:rPr>
                </w:pPr>
              </w:p>
              <w:p w14:paraId="2E4884D5" w14:textId="77777777" w:rsidR="00D51FE8" w:rsidRDefault="00D51FE8" w:rsidP="001E347C">
                <w:pPr>
                  <w:spacing w:after="0" w:line="240" w:lineRule="auto"/>
                  <w:jc w:val="both"/>
                  <w:rPr>
                    <w:rFonts w:ascii="Arial" w:hAnsi="Arial" w:cs="Arial"/>
                  </w:rPr>
                </w:pPr>
                <w:r w:rsidRPr="00332B57">
                  <w:rPr>
                    <w:rFonts w:ascii="Arial" w:hAnsi="Arial" w:cs="Arial"/>
                    <w:u w:val="single"/>
                  </w:rPr>
                  <w:t>SCHEDULING</w:t>
                </w:r>
                <w:r>
                  <w:rPr>
                    <w:rFonts w:ascii="Arial" w:hAnsi="Arial" w:cs="Arial"/>
                  </w:rPr>
                  <w:t>:</w:t>
                </w:r>
              </w:p>
              <w:p w14:paraId="4B4A4BCF" w14:textId="77777777" w:rsidR="00332B57" w:rsidRDefault="00332B57" w:rsidP="001E347C">
                <w:pPr>
                  <w:spacing w:after="0" w:line="240" w:lineRule="auto"/>
                  <w:jc w:val="both"/>
                  <w:rPr>
                    <w:rFonts w:ascii="Arial" w:hAnsi="Arial" w:cs="Arial"/>
                  </w:rPr>
                </w:pPr>
              </w:p>
              <w:p w14:paraId="2F1CB82C" w14:textId="77777777" w:rsidR="00D51FE8" w:rsidRDefault="00D51FE8" w:rsidP="001E347C">
                <w:pPr>
                  <w:spacing w:after="0" w:line="240" w:lineRule="auto"/>
                  <w:jc w:val="both"/>
                  <w:rPr>
                    <w:rFonts w:ascii="Arial" w:hAnsi="Arial" w:cs="Arial"/>
                  </w:rPr>
                </w:pPr>
                <w:r>
                  <w:rPr>
                    <w:rFonts w:ascii="Arial" w:hAnsi="Arial" w:cs="Arial"/>
                  </w:rPr>
                  <w:t xml:space="preserve">Inspections are performed during regular business hours with a 2-week minimum prior </w:t>
                </w:r>
                <w:proofErr w:type="gramStart"/>
                <w:r>
                  <w:rPr>
                    <w:rFonts w:ascii="Arial" w:hAnsi="Arial" w:cs="Arial"/>
                  </w:rPr>
                  <w:t>scheduling</w:t>
                </w:r>
                <w:proofErr w:type="gramEnd"/>
                <w:r>
                  <w:rPr>
                    <w:rFonts w:ascii="Arial" w:hAnsi="Arial" w:cs="Arial"/>
                  </w:rPr>
                  <w:t xml:space="preserve"> with the District’s Project Manager.</w:t>
                </w:r>
              </w:p>
              <w:p w14:paraId="17932EAC" w14:textId="77777777" w:rsidR="007D02FB" w:rsidRDefault="007D02FB" w:rsidP="001E347C">
                <w:pPr>
                  <w:widowControl w:val="0"/>
                  <w:spacing w:after="0" w:line="240" w:lineRule="auto"/>
                  <w:jc w:val="both"/>
                  <w:rPr>
                    <w:rStyle w:val="Arial11"/>
                  </w:rPr>
                </w:pPr>
              </w:p>
              <w:p w14:paraId="7AB2ED0D" w14:textId="77777777" w:rsidR="007C3EAB" w:rsidRDefault="007C3EAB" w:rsidP="001E347C">
                <w:pPr>
                  <w:widowControl w:val="0"/>
                  <w:spacing w:after="0" w:line="240" w:lineRule="auto"/>
                  <w:jc w:val="both"/>
                  <w:rPr>
                    <w:rStyle w:val="Arial11"/>
                  </w:rPr>
                </w:pPr>
              </w:p>
              <w:p w14:paraId="52C9FA8F" w14:textId="77777777" w:rsidR="007D02FB" w:rsidRDefault="007D02FB" w:rsidP="001E347C">
                <w:pPr>
                  <w:spacing w:after="0" w:line="240" w:lineRule="auto"/>
                  <w:jc w:val="both"/>
                  <w:rPr>
                    <w:rFonts w:ascii="Arial" w:hAnsi="Arial" w:cs="Arial"/>
                  </w:rPr>
                </w:pPr>
                <w:r w:rsidRPr="00332B57">
                  <w:rPr>
                    <w:rFonts w:ascii="Arial" w:hAnsi="Arial" w:cs="Arial"/>
                    <w:u w:val="single"/>
                  </w:rPr>
                  <w:t>REPORTING</w:t>
                </w:r>
                <w:r>
                  <w:rPr>
                    <w:rFonts w:ascii="Arial" w:hAnsi="Arial" w:cs="Arial"/>
                  </w:rPr>
                  <w:t>:</w:t>
                </w:r>
              </w:p>
              <w:p w14:paraId="01B86976" w14:textId="77777777" w:rsidR="00332B57" w:rsidRDefault="00332B57" w:rsidP="001E347C">
                <w:pPr>
                  <w:spacing w:after="0" w:line="240" w:lineRule="auto"/>
                  <w:jc w:val="both"/>
                  <w:rPr>
                    <w:rFonts w:ascii="Arial" w:hAnsi="Arial" w:cs="Arial"/>
                  </w:rPr>
                </w:pPr>
              </w:p>
              <w:p w14:paraId="299E1286" w14:textId="77777777" w:rsidR="007D02FB" w:rsidRPr="003A0A9D" w:rsidRDefault="007D02FB" w:rsidP="001E347C">
                <w:pPr>
                  <w:spacing w:after="0" w:line="240" w:lineRule="auto"/>
                  <w:jc w:val="both"/>
                  <w:rPr>
                    <w:rFonts w:ascii="Arial" w:hAnsi="Arial" w:cs="Arial"/>
                  </w:rPr>
                </w:pPr>
                <w:r w:rsidRPr="003A0A9D">
                  <w:rPr>
                    <w:rFonts w:ascii="Arial" w:hAnsi="Arial" w:cs="Arial"/>
                  </w:rPr>
                  <w:t xml:space="preserve">Prior to submitting an </w:t>
                </w:r>
                <w:proofErr w:type="gramStart"/>
                <w:r w:rsidRPr="003A0A9D">
                  <w:rPr>
                    <w:rFonts w:ascii="Arial" w:hAnsi="Arial" w:cs="Arial"/>
                  </w:rPr>
                  <w:t>invoice</w:t>
                </w:r>
                <w:proofErr w:type="gramEnd"/>
                <w:r w:rsidRPr="003A0A9D">
                  <w:rPr>
                    <w:rFonts w:ascii="Arial" w:hAnsi="Arial" w:cs="Arial"/>
                  </w:rPr>
                  <w:t xml:space="preserve"> the following must be provided and completed.</w:t>
                </w:r>
              </w:p>
              <w:p w14:paraId="3039589A" w14:textId="77777777" w:rsidR="007D02FB" w:rsidRPr="003A0A9D" w:rsidRDefault="007D02FB" w:rsidP="001E347C">
                <w:pPr>
                  <w:spacing w:after="0" w:line="240" w:lineRule="auto"/>
                  <w:jc w:val="both"/>
                  <w:rPr>
                    <w:rFonts w:ascii="Arial" w:hAnsi="Arial" w:cs="Arial"/>
                  </w:rPr>
                </w:pPr>
              </w:p>
              <w:p w14:paraId="421607D2"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Electronic copies of all cycle inspection reports shall be emailed to the District’s Project Manager in Adobe Acrobat PDF format for review and approval.</w:t>
                </w:r>
              </w:p>
              <w:p w14:paraId="6236D316" w14:textId="77777777" w:rsidR="007D02FB" w:rsidRPr="003A0A9D" w:rsidRDefault="007D02FB" w:rsidP="001E347C">
                <w:pPr>
                  <w:pStyle w:val="ListParagraph"/>
                  <w:jc w:val="both"/>
                  <w:rPr>
                    <w:rFonts w:ascii="Arial" w:hAnsi="Arial" w:cs="Arial"/>
                  </w:rPr>
                </w:pPr>
              </w:p>
              <w:p w14:paraId="6C4CDDFD"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 xml:space="preserve">Once approval is received from the District’s Project Manager, </w:t>
                </w:r>
                <w:proofErr w:type="gramStart"/>
                <w:r w:rsidRPr="003A0A9D">
                  <w:rPr>
                    <w:rFonts w:ascii="Arial" w:hAnsi="Arial" w:cs="Arial"/>
                  </w:rPr>
                  <w:t>invoice</w:t>
                </w:r>
                <w:proofErr w:type="gramEnd"/>
                <w:r w:rsidRPr="003A0A9D">
                  <w:rPr>
                    <w:rFonts w:ascii="Arial" w:hAnsi="Arial" w:cs="Arial"/>
                  </w:rPr>
                  <w:t xml:space="preserve"> for corresponding cycle inspections may be submitted.</w:t>
                </w:r>
              </w:p>
              <w:p w14:paraId="5BED1B6F" w14:textId="77777777" w:rsidR="007D02FB" w:rsidRDefault="007D02FB" w:rsidP="001E347C">
                <w:pPr>
                  <w:spacing w:after="0" w:line="240" w:lineRule="auto"/>
                  <w:jc w:val="both"/>
                  <w:rPr>
                    <w:rFonts w:ascii="Arial" w:hAnsi="Arial" w:cs="Arial"/>
                  </w:rPr>
                </w:pPr>
              </w:p>
              <w:p w14:paraId="21DCEACB" w14:textId="77777777" w:rsidR="005A28DE" w:rsidRDefault="005A28DE" w:rsidP="001E347C">
                <w:pPr>
                  <w:spacing w:after="0" w:line="240" w:lineRule="auto"/>
                  <w:jc w:val="both"/>
                  <w:rPr>
                    <w:rFonts w:ascii="Arial" w:hAnsi="Arial" w:cs="Arial"/>
                  </w:rPr>
                </w:pPr>
              </w:p>
              <w:p w14:paraId="2A9CDF2F" w14:textId="5A4DC344" w:rsidR="005A28DE" w:rsidRDefault="005A28DE" w:rsidP="001E347C">
                <w:pPr>
                  <w:spacing w:after="0" w:line="240" w:lineRule="auto"/>
                  <w:jc w:val="both"/>
                  <w:rPr>
                    <w:rFonts w:ascii="Arial" w:hAnsi="Arial" w:cs="Arial"/>
                  </w:rPr>
                </w:pPr>
                <w:r w:rsidRPr="005A28DE">
                  <w:rPr>
                    <w:rFonts w:ascii="Arial" w:hAnsi="Arial" w:cs="Arial"/>
                    <w:u w:val="single"/>
                  </w:rPr>
                  <w:t>INVOICING</w:t>
                </w:r>
                <w:r>
                  <w:rPr>
                    <w:rFonts w:ascii="Arial" w:hAnsi="Arial" w:cs="Arial"/>
                    <w:u w:val="single"/>
                  </w:rPr>
                  <w:t xml:space="preserve"> FOR ROUTINE SERVICES</w:t>
                </w:r>
                <w:r>
                  <w:rPr>
                    <w:rFonts w:ascii="Arial" w:hAnsi="Arial" w:cs="Arial"/>
                  </w:rPr>
                  <w:t>:</w:t>
                </w:r>
              </w:p>
              <w:p w14:paraId="785A7539" w14:textId="77777777" w:rsidR="005A28DE" w:rsidRDefault="005A28DE" w:rsidP="001E347C">
                <w:pPr>
                  <w:spacing w:after="0" w:line="240" w:lineRule="auto"/>
                  <w:jc w:val="both"/>
                  <w:rPr>
                    <w:rFonts w:ascii="Arial" w:hAnsi="Arial" w:cs="Arial"/>
                  </w:rPr>
                </w:pPr>
              </w:p>
              <w:p w14:paraId="495F0379" w14:textId="7288776D" w:rsidR="005A28DE" w:rsidRPr="005A28DE" w:rsidRDefault="005A28DE" w:rsidP="001E347C">
                <w:pPr>
                  <w:spacing w:after="0" w:line="240" w:lineRule="auto"/>
                  <w:jc w:val="both"/>
                  <w:rPr>
                    <w:rFonts w:ascii="Arial" w:hAnsi="Arial" w:cs="Arial"/>
                  </w:rPr>
                </w:pPr>
                <w:r w:rsidRPr="005A28DE">
                  <w:rPr>
                    <w:rFonts w:ascii="Arial" w:hAnsi="Arial" w:cs="Arial"/>
                  </w:rPr>
                  <w:t xml:space="preserve">Invoices shall be submitted per location once all Preventive Maintenace cycle services are complete on all generators at that location. </w:t>
                </w:r>
              </w:p>
              <w:p w14:paraId="6945F97D" w14:textId="77777777" w:rsidR="005A28DE" w:rsidRDefault="005A28DE" w:rsidP="001E347C">
                <w:pPr>
                  <w:spacing w:after="0" w:line="240" w:lineRule="auto"/>
                  <w:jc w:val="both"/>
                  <w:rPr>
                    <w:rFonts w:ascii="Arial" w:hAnsi="Arial" w:cs="Arial"/>
                  </w:rPr>
                </w:pPr>
              </w:p>
              <w:p w14:paraId="5358FDC6" w14:textId="77777777" w:rsidR="00D51FE8" w:rsidRDefault="00D51FE8" w:rsidP="001E347C">
                <w:pPr>
                  <w:widowControl w:val="0"/>
                  <w:spacing w:after="0" w:line="240" w:lineRule="auto"/>
                  <w:jc w:val="both"/>
                  <w:rPr>
                    <w:rStyle w:val="Arial11"/>
                  </w:rPr>
                </w:pPr>
              </w:p>
              <w:p w14:paraId="301C2C13" w14:textId="4CD1B71C" w:rsidR="00D51FE8" w:rsidRDefault="00332B57" w:rsidP="001E347C">
                <w:pPr>
                  <w:widowControl w:val="0"/>
                  <w:spacing w:after="0" w:line="240" w:lineRule="auto"/>
                  <w:jc w:val="both"/>
                  <w:rPr>
                    <w:rStyle w:val="Arial11"/>
                  </w:rPr>
                </w:pPr>
                <w:r w:rsidRPr="00332B57">
                  <w:rPr>
                    <w:rStyle w:val="Arial11"/>
                    <w:u w:val="single"/>
                  </w:rPr>
                  <w:t xml:space="preserve">ROUTINE </w:t>
                </w:r>
                <w:r w:rsidR="00D51FE8" w:rsidRPr="00332B57">
                  <w:rPr>
                    <w:rStyle w:val="Arial11"/>
                    <w:u w:val="single"/>
                  </w:rPr>
                  <w:t>SERVICE</w:t>
                </w:r>
                <w:r w:rsidRPr="00332B57">
                  <w:rPr>
                    <w:rStyle w:val="Arial11"/>
                    <w:u w:val="single"/>
                  </w:rPr>
                  <w:t>S</w:t>
                </w:r>
                <w:r w:rsidR="007D02FB">
                  <w:rPr>
                    <w:rStyle w:val="Arial11"/>
                  </w:rPr>
                  <w:t>:</w:t>
                </w:r>
              </w:p>
              <w:p w14:paraId="71862E39" w14:textId="77777777" w:rsidR="00332B57" w:rsidRDefault="00332B57" w:rsidP="001E347C">
                <w:pPr>
                  <w:widowControl w:val="0"/>
                  <w:spacing w:after="0" w:line="240" w:lineRule="auto"/>
                  <w:jc w:val="both"/>
                  <w:rPr>
                    <w:rStyle w:val="Arial11"/>
                  </w:rPr>
                </w:pPr>
              </w:p>
              <w:p w14:paraId="19506508" w14:textId="3A35BF89" w:rsidR="00332B57" w:rsidRDefault="00332B57" w:rsidP="001E347C">
                <w:pPr>
                  <w:widowControl w:val="0"/>
                  <w:spacing w:after="0" w:line="240" w:lineRule="auto"/>
                  <w:jc w:val="both"/>
                  <w:rPr>
                    <w:rStyle w:val="Arial11"/>
                  </w:rPr>
                </w:pPr>
                <w:r>
                  <w:rPr>
                    <w:rStyle w:val="Arial11"/>
                  </w:rPr>
                  <w:t>Routine Services pricing quoted shall</w:t>
                </w:r>
                <w:r w:rsidRPr="00271CCC">
                  <w:rPr>
                    <w:rStyle w:val="Arial11"/>
                  </w:rPr>
                  <w:t xml:space="preserve"> be inclusive of all</w:t>
                </w:r>
                <w:r>
                  <w:rPr>
                    <w:rStyle w:val="Arial11"/>
                  </w:rPr>
                  <w:t xml:space="preserve"> labor,</w:t>
                </w:r>
                <w:r w:rsidR="001E347C">
                  <w:rPr>
                    <w:rStyle w:val="Arial11"/>
                  </w:rPr>
                  <w:t xml:space="preserve"> </w:t>
                </w:r>
                <w:r>
                  <w:rPr>
                    <w:rStyle w:val="Arial11"/>
                  </w:rPr>
                  <w:t>travel, preventive maintenance materials,</w:t>
                </w:r>
                <w:r w:rsidR="001E347C">
                  <w:rPr>
                    <w:rStyle w:val="Arial11"/>
                  </w:rPr>
                  <w:t xml:space="preserve"> equipment,</w:t>
                </w:r>
                <w:r>
                  <w:rPr>
                    <w:rStyle w:val="Arial11"/>
                  </w:rPr>
                  <w:t xml:space="preserve"> oil,</w:t>
                </w:r>
                <w:r w:rsidR="001E347C">
                  <w:rPr>
                    <w:rStyle w:val="Arial11"/>
                  </w:rPr>
                  <w:t xml:space="preserve"> lubricants,</w:t>
                </w:r>
                <w:r>
                  <w:rPr>
                    <w:rStyle w:val="Arial11"/>
                  </w:rPr>
                  <w:t xml:space="preserve"> </w:t>
                </w:r>
                <w:proofErr w:type="gramStart"/>
                <w:r w:rsidRPr="00271CCC">
                  <w:rPr>
                    <w:rStyle w:val="Arial11"/>
                  </w:rPr>
                  <w:t>fees</w:t>
                </w:r>
                <w:proofErr w:type="gramEnd"/>
                <w:r w:rsidRPr="00271CCC">
                  <w:rPr>
                    <w:rStyle w:val="Arial11"/>
                  </w:rPr>
                  <w:t xml:space="preserve"> and surcharges including but not limited to shop fees, environmental fees, shop supplies fees, fuel surcharges, miscellaneous materials, administration fees, inflationary fees, etc.</w:t>
                </w:r>
              </w:p>
              <w:p w14:paraId="2650D91B" w14:textId="77777777" w:rsidR="00332B57" w:rsidRDefault="00332B57" w:rsidP="001E347C">
                <w:pPr>
                  <w:widowControl w:val="0"/>
                  <w:spacing w:after="0" w:line="240" w:lineRule="auto"/>
                  <w:jc w:val="both"/>
                  <w:rPr>
                    <w:rStyle w:val="Arial11"/>
                  </w:rPr>
                </w:pPr>
              </w:p>
              <w:p w14:paraId="464BF957" w14:textId="5B5C1FAF" w:rsidR="00092AD3" w:rsidRDefault="00092AD3" w:rsidP="001E347C">
                <w:pPr>
                  <w:widowControl w:val="0"/>
                  <w:spacing w:after="0" w:line="240" w:lineRule="auto"/>
                  <w:jc w:val="both"/>
                  <w:rPr>
                    <w:rStyle w:val="Arial11"/>
                  </w:rPr>
                </w:pPr>
                <w:r>
                  <w:rPr>
                    <w:rStyle w:val="Arial11"/>
                  </w:rPr>
                  <w:t>The major and minor preventive maintenance services will be performed 6 months apart with a scheduling allowance prior or after approved by the District’s Project Manager.</w:t>
                </w:r>
              </w:p>
              <w:p w14:paraId="594E7A96" w14:textId="77777777" w:rsidR="00092AD3" w:rsidRPr="00C714D6" w:rsidRDefault="00092AD3" w:rsidP="001E347C">
                <w:pPr>
                  <w:widowControl w:val="0"/>
                  <w:spacing w:after="0" w:line="240" w:lineRule="auto"/>
                  <w:jc w:val="both"/>
                  <w:rPr>
                    <w:rStyle w:val="Arial11"/>
                  </w:rPr>
                </w:pPr>
              </w:p>
              <w:p w14:paraId="1227781F" w14:textId="1EEDEC7C" w:rsidR="00C714D6" w:rsidRPr="00C714D6" w:rsidRDefault="00C714D6" w:rsidP="001E347C">
                <w:pPr>
                  <w:widowControl w:val="0"/>
                  <w:spacing w:after="0" w:line="240" w:lineRule="auto"/>
                  <w:jc w:val="both"/>
                  <w:rPr>
                    <w:rStyle w:val="Arial11"/>
                  </w:rPr>
                </w:pPr>
                <w:r w:rsidRPr="00C714D6">
                  <w:rPr>
                    <w:rStyle w:val="Arial11"/>
                  </w:rPr>
                  <w:t xml:space="preserve">For the </w:t>
                </w:r>
                <w:r w:rsidRPr="003A0A9D">
                  <w:rPr>
                    <w:rStyle w:val="Arial11"/>
                  </w:rPr>
                  <w:t>major preventative maintenance</w:t>
                </w:r>
                <w:r w:rsidRPr="00C714D6">
                  <w:rPr>
                    <w:rStyle w:val="Arial11"/>
                  </w:rPr>
                  <w:t xml:space="preserve"> (PM) inspection, the </w:t>
                </w:r>
                <w:r w:rsidR="003A0A9D">
                  <w:rPr>
                    <w:rStyle w:val="Arial11"/>
                  </w:rPr>
                  <w:t>contractor</w:t>
                </w:r>
                <w:r w:rsidRPr="00C714D6">
                  <w:rPr>
                    <w:rStyle w:val="Arial11"/>
                  </w:rPr>
                  <w:t xml:space="preserve"> shall inspect the following:  </w:t>
                </w:r>
              </w:p>
              <w:p w14:paraId="0F380B1E" w14:textId="77777777" w:rsidR="00C714D6" w:rsidRPr="00C714D6" w:rsidRDefault="00C714D6" w:rsidP="001E347C">
                <w:pPr>
                  <w:widowControl w:val="0"/>
                  <w:spacing w:after="0" w:line="240" w:lineRule="auto"/>
                  <w:jc w:val="both"/>
                  <w:rPr>
                    <w:rStyle w:val="Arial11"/>
                  </w:rPr>
                </w:pPr>
              </w:p>
              <w:p w14:paraId="740F26CE" w14:textId="71EE32E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Lube, oil, and filter change (once/year) </w:t>
                </w:r>
              </w:p>
              <w:p w14:paraId="0450B3C9" w14:textId="378D699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uel filter change (Once/year) </w:t>
                </w:r>
              </w:p>
              <w:p w14:paraId="270DDEBE" w14:textId="47190B4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ir </w:t>
                </w:r>
                <w:proofErr w:type="gramStart"/>
                <w:r w:rsidRPr="00C714D6">
                  <w:rPr>
                    <w:rStyle w:val="Arial11"/>
                  </w:rPr>
                  <w:t>cleaner</w:t>
                </w:r>
                <w:proofErr w:type="gramEnd"/>
                <w:r w:rsidRPr="00C714D6">
                  <w:rPr>
                    <w:rStyle w:val="Arial11"/>
                  </w:rPr>
                  <w:t xml:space="preserve"> </w:t>
                </w:r>
              </w:p>
              <w:p w14:paraId="5A26E5C1" w14:textId="26D307A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coolant </w:t>
                </w:r>
                <w:proofErr w:type="gramStart"/>
                <w:r w:rsidRPr="00C714D6">
                  <w:rPr>
                    <w:rStyle w:val="Arial11"/>
                  </w:rPr>
                  <w:t>level</w:t>
                </w:r>
                <w:proofErr w:type="gramEnd"/>
                <w:r w:rsidRPr="00C714D6">
                  <w:rPr>
                    <w:rStyle w:val="Arial11"/>
                  </w:rPr>
                  <w:t xml:space="preserve"> </w:t>
                </w:r>
              </w:p>
              <w:p w14:paraId="214908F0" w14:textId="08D854A1"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Test anti-freeze and </w:t>
                </w:r>
                <w:proofErr w:type="gramStart"/>
                <w:r w:rsidRPr="00C714D6">
                  <w:rPr>
                    <w:rStyle w:val="Arial11"/>
                  </w:rPr>
                  <w:t>adjust</w:t>
                </w:r>
                <w:proofErr w:type="gramEnd"/>
                <w:r w:rsidRPr="00C714D6">
                  <w:rPr>
                    <w:rStyle w:val="Arial11"/>
                  </w:rPr>
                  <w:t xml:space="preserve"> </w:t>
                </w:r>
              </w:p>
              <w:p w14:paraId="09E8A147" w14:textId="6E334D3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3C7FDC36" w14:textId="2A8CB94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engine heater </w:t>
                </w:r>
                <w:proofErr w:type="gramStart"/>
                <w:r w:rsidRPr="00C714D6">
                  <w:rPr>
                    <w:rStyle w:val="Arial11"/>
                  </w:rPr>
                  <w:t>operation</w:t>
                </w:r>
                <w:proofErr w:type="gramEnd"/>
                <w:r w:rsidRPr="00C714D6">
                  <w:rPr>
                    <w:rStyle w:val="Arial11"/>
                  </w:rPr>
                  <w:t xml:space="preserve"> </w:t>
                </w:r>
              </w:p>
              <w:p w14:paraId="102FDF08" w14:textId="6B9CE1F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178C0076" w14:textId="7C9624F5"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70FA7E70" w14:textId="2714D5F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54D18B24" w14:textId="1CF5FD4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05D3D90C" w14:textId="24037AF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2B3A433B" w14:textId="349149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7531E5CD" w14:textId="44C038D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 load transfer </w:t>
                </w:r>
              </w:p>
              <w:p w14:paraId="1649F298" w14:textId="1D5138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2DEC7448" w14:textId="4FF3EFD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ation of proper operation of transfer switch and accessories </w:t>
                </w:r>
              </w:p>
              <w:p w14:paraId="6335B76F" w14:textId="5C43CFE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1ECB0FE4" w14:textId="308CE7B4"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6F2D6D40" w14:textId="28A1C31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3CC51EC5" w14:textId="60C686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713A4268" w14:textId="3B2A5B1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fuel tank </w:t>
                </w:r>
                <w:proofErr w:type="gramStart"/>
                <w:r w:rsidRPr="00C714D6">
                  <w:rPr>
                    <w:rStyle w:val="Arial11"/>
                  </w:rPr>
                  <w:t>level</w:t>
                </w:r>
                <w:proofErr w:type="gramEnd"/>
                <w:r w:rsidRPr="00C714D6">
                  <w:rPr>
                    <w:rStyle w:val="Arial11"/>
                  </w:rPr>
                  <w:t xml:space="preserve"> </w:t>
                </w:r>
              </w:p>
              <w:p w14:paraId="63127DA0" w14:textId="6BDD628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Inspect fuel lines and electrical wiring/</w:t>
                </w:r>
                <w:proofErr w:type="gramStart"/>
                <w:r w:rsidRPr="00C714D6">
                  <w:rPr>
                    <w:rStyle w:val="Arial11"/>
                  </w:rPr>
                  <w:t>connections</w:t>
                </w:r>
                <w:proofErr w:type="gramEnd"/>
                <w:r w:rsidRPr="00C714D6">
                  <w:rPr>
                    <w:rStyle w:val="Arial11"/>
                  </w:rPr>
                  <w:t xml:space="preserve"> </w:t>
                </w:r>
              </w:p>
              <w:p w14:paraId="576A480D" w14:textId="1635E47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interstitial/leak </w:t>
                </w:r>
                <w:proofErr w:type="gramStart"/>
                <w:r w:rsidRPr="00C714D6">
                  <w:rPr>
                    <w:rStyle w:val="Arial11"/>
                  </w:rPr>
                  <w:t>alarm</w:t>
                </w:r>
                <w:proofErr w:type="gramEnd"/>
                <w:r w:rsidRPr="00C714D6">
                  <w:rPr>
                    <w:rStyle w:val="Arial11"/>
                  </w:rPr>
                  <w:t xml:space="preserve"> </w:t>
                </w:r>
              </w:p>
              <w:p w14:paraId="235B0E44" w14:textId="2C8B130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fuel analysis </w:t>
                </w:r>
              </w:p>
              <w:p w14:paraId="773EFD9F" w14:textId="6E6502C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oil analysis </w:t>
                </w:r>
              </w:p>
              <w:p w14:paraId="4694C26F" w14:textId="342857F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coolant analysis </w:t>
                </w:r>
              </w:p>
              <w:p w14:paraId="53F3F7F6" w14:textId="78A1C3E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lastRenderedPageBreak/>
                  <w:t xml:space="preserve">Check coolant </w:t>
                </w:r>
                <w:proofErr w:type="gramStart"/>
                <w:r w:rsidRPr="00C714D6">
                  <w:rPr>
                    <w:rStyle w:val="Arial11"/>
                  </w:rPr>
                  <w:t>level</w:t>
                </w:r>
                <w:proofErr w:type="gramEnd"/>
                <w:r w:rsidRPr="00C714D6">
                  <w:rPr>
                    <w:rStyle w:val="Arial11"/>
                  </w:rPr>
                  <w:t xml:space="preserve"> </w:t>
                </w:r>
              </w:p>
              <w:p w14:paraId="517C77D3" w14:textId="70E54A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2F0DC33A" w14:textId="4E7B07C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3E075F4A" w14:textId="65E7CC6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3BDF5DD8" w14:textId="0898AC5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031FF7A5" w14:textId="641833A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7C6C360D" w14:textId="5217326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5E628B02" w14:textId="5EF5C94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057BA711" w14:textId="163768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out load transfer </w:t>
                </w:r>
              </w:p>
              <w:p w14:paraId="73C4FAC2" w14:textId="66A4A02C"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66D4DE88" w14:textId="54A1B4A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0F6A0391" w14:textId="5A9CC13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71178453" w14:textId="4AAC29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2E3C5C44" w14:textId="103070D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5CAC56C5" w14:textId="2D65BDAD"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fuel tank </w:t>
                </w:r>
                <w:proofErr w:type="gramStart"/>
                <w:r w:rsidRPr="00C714D6">
                  <w:rPr>
                    <w:rStyle w:val="Arial11"/>
                  </w:rPr>
                  <w:t>level</w:t>
                </w:r>
                <w:proofErr w:type="gramEnd"/>
                <w:r w:rsidRPr="00C714D6">
                  <w:rPr>
                    <w:rStyle w:val="Arial11"/>
                  </w:rPr>
                  <w:t xml:space="preserve"> </w:t>
                </w:r>
              </w:p>
              <w:p w14:paraId="5A89BB00" w14:textId="77777777" w:rsidR="00C714D6" w:rsidRDefault="00C714D6" w:rsidP="001E347C">
                <w:pPr>
                  <w:widowControl w:val="0"/>
                  <w:spacing w:after="0" w:line="240" w:lineRule="auto"/>
                  <w:jc w:val="both"/>
                  <w:rPr>
                    <w:rStyle w:val="Arial11"/>
                  </w:rPr>
                </w:pPr>
              </w:p>
              <w:p w14:paraId="63910E80" w14:textId="77777777" w:rsidR="003A0A9D" w:rsidRDefault="003A0A9D" w:rsidP="001E347C">
                <w:pPr>
                  <w:widowControl w:val="0"/>
                  <w:spacing w:after="0" w:line="240" w:lineRule="auto"/>
                  <w:jc w:val="both"/>
                  <w:rPr>
                    <w:rStyle w:val="Arial11"/>
                  </w:rPr>
                </w:pPr>
              </w:p>
              <w:p w14:paraId="29058EB5" w14:textId="3C081548" w:rsidR="003A0A9D" w:rsidRDefault="003A0A9D" w:rsidP="001E347C">
                <w:pPr>
                  <w:widowControl w:val="0"/>
                  <w:spacing w:after="0" w:line="240" w:lineRule="auto"/>
                  <w:jc w:val="both"/>
                  <w:rPr>
                    <w:rStyle w:val="Arial11"/>
                  </w:rPr>
                </w:pPr>
                <w:r w:rsidRPr="003A0A9D">
                  <w:rPr>
                    <w:rStyle w:val="Arial11"/>
                  </w:rPr>
                  <w:t xml:space="preserve">For the minor PM inspection, the </w:t>
                </w:r>
                <w:r>
                  <w:rPr>
                    <w:rStyle w:val="Arial11"/>
                  </w:rPr>
                  <w:t>contractor</w:t>
                </w:r>
                <w:r w:rsidRPr="003A0A9D">
                  <w:rPr>
                    <w:rStyle w:val="Arial11"/>
                  </w:rPr>
                  <w:t xml:space="preserve"> shall inspect the following:</w:t>
                </w:r>
              </w:p>
              <w:p w14:paraId="452DBD77" w14:textId="77777777" w:rsidR="003A0A9D" w:rsidRPr="003A0A9D" w:rsidRDefault="003A0A9D" w:rsidP="001E347C">
                <w:pPr>
                  <w:widowControl w:val="0"/>
                  <w:spacing w:after="0" w:line="240" w:lineRule="auto"/>
                  <w:jc w:val="both"/>
                  <w:rPr>
                    <w:rStyle w:val="Arial11"/>
                  </w:rPr>
                </w:pPr>
              </w:p>
              <w:p w14:paraId="5540858D" w14:textId="1D25399C"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ir </w:t>
                </w:r>
                <w:proofErr w:type="gramStart"/>
                <w:r w:rsidRPr="003A0A9D">
                  <w:rPr>
                    <w:rStyle w:val="Arial11"/>
                  </w:rPr>
                  <w:t>cleaner</w:t>
                </w:r>
                <w:proofErr w:type="gramEnd"/>
              </w:p>
              <w:p w14:paraId="27505D39" w14:textId="54C0425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coolant </w:t>
                </w:r>
                <w:proofErr w:type="gramStart"/>
                <w:r w:rsidRPr="003A0A9D">
                  <w:rPr>
                    <w:rStyle w:val="Arial11"/>
                  </w:rPr>
                  <w:t>level</w:t>
                </w:r>
                <w:proofErr w:type="gramEnd"/>
              </w:p>
              <w:p w14:paraId="511515DE" w14:textId="2B2F3716"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belts </w:t>
                </w:r>
                <w:proofErr w:type="gramStart"/>
                <w:r w:rsidRPr="003A0A9D">
                  <w:rPr>
                    <w:rStyle w:val="Arial11"/>
                  </w:rPr>
                  <w:t>condition</w:t>
                </w:r>
                <w:proofErr w:type="gramEnd"/>
              </w:p>
              <w:p w14:paraId="165A33B8" w14:textId="77777777"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air intakes and </w:t>
                </w:r>
                <w:proofErr w:type="gramStart"/>
                <w:r w:rsidRPr="003A0A9D">
                  <w:rPr>
                    <w:rStyle w:val="Arial11"/>
                  </w:rPr>
                  <w:t>outlets</w:t>
                </w:r>
                <w:proofErr w:type="gramEnd"/>
              </w:p>
              <w:p w14:paraId="3A9EF659" w14:textId="58A6E9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transfer tank </w:t>
                </w:r>
                <w:proofErr w:type="gramStart"/>
                <w:r w:rsidRPr="003A0A9D">
                  <w:rPr>
                    <w:rStyle w:val="Arial11"/>
                  </w:rPr>
                  <w:t>operation</w:t>
                </w:r>
                <w:proofErr w:type="gramEnd"/>
              </w:p>
              <w:p w14:paraId="7F5D7F42" w14:textId="255DEB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Drain exhaust </w:t>
                </w:r>
                <w:proofErr w:type="gramStart"/>
                <w:r w:rsidRPr="003A0A9D">
                  <w:rPr>
                    <w:rStyle w:val="Arial11"/>
                  </w:rPr>
                  <w:t>line</w:t>
                </w:r>
                <w:proofErr w:type="gramEnd"/>
              </w:p>
              <w:p w14:paraId="40E7F964" w14:textId="7036EC31"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w:t>
                </w:r>
                <w:proofErr w:type="gramStart"/>
                <w:r w:rsidRPr="003A0A9D">
                  <w:rPr>
                    <w:rStyle w:val="Arial11"/>
                  </w:rPr>
                  <w:t>silencer</w:t>
                </w:r>
                <w:proofErr w:type="gramEnd"/>
              </w:p>
              <w:p w14:paraId="1E575942" w14:textId="2DD44A77"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charger operation and charging </w:t>
                </w:r>
                <w:proofErr w:type="gramStart"/>
                <w:r w:rsidRPr="003A0A9D">
                  <w:rPr>
                    <w:rStyle w:val="Arial11"/>
                  </w:rPr>
                  <w:t>rate</w:t>
                </w:r>
                <w:proofErr w:type="gramEnd"/>
              </w:p>
              <w:p w14:paraId="1807E9FC" w14:textId="6CECEED3"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electrolyte levels and specific </w:t>
                </w:r>
                <w:proofErr w:type="gramStart"/>
                <w:r w:rsidRPr="003A0A9D">
                  <w:rPr>
                    <w:rStyle w:val="Arial11"/>
                  </w:rPr>
                  <w:t>gravity</w:t>
                </w:r>
                <w:proofErr w:type="gramEnd"/>
              </w:p>
              <w:p w14:paraId="02A81416" w14:textId="1B356285"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Emergency system operation without load transfer</w:t>
                </w:r>
              </w:p>
              <w:p w14:paraId="05173190" w14:textId="35F2A118"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Frequency check/ governor adjustment</w:t>
                </w:r>
              </w:p>
              <w:p w14:paraId="65D5232D" w14:textId="7C67F27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lternator charge </w:t>
                </w:r>
                <w:proofErr w:type="gramStart"/>
                <w:r w:rsidRPr="003A0A9D">
                  <w:rPr>
                    <w:rStyle w:val="Arial11"/>
                  </w:rPr>
                  <w:t>rate</w:t>
                </w:r>
                <w:proofErr w:type="gramEnd"/>
              </w:p>
              <w:p w14:paraId="3CB35938" w14:textId="2404F1BF"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engine and generator gauge </w:t>
                </w:r>
                <w:proofErr w:type="gramStart"/>
                <w:r w:rsidRPr="003A0A9D">
                  <w:rPr>
                    <w:rStyle w:val="Arial11"/>
                  </w:rPr>
                  <w:t>operation</w:t>
                </w:r>
                <w:proofErr w:type="gramEnd"/>
              </w:p>
              <w:p w14:paraId="477288C5" w14:textId="5D5DD714"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generator controller </w:t>
                </w:r>
                <w:proofErr w:type="gramStart"/>
                <w:r w:rsidRPr="003A0A9D">
                  <w:rPr>
                    <w:rStyle w:val="Arial11"/>
                  </w:rPr>
                  <w:t>operation</w:t>
                </w:r>
                <w:proofErr w:type="gramEnd"/>
              </w:p>
              <w:p w14:paraId="0FF5B5BA" w14:textId="4AE730AB"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unit output voltage and adjust as </w:t>
                </w:r>
                <w:proofErr w:type="gramStart"/>
                <w:r w:rsidRPr="003A0A9D">
                  <w:rPr>
                    <w:rStyle w:val="Arial11"/>
                  </w:rPr>
                  <w:t>necessary</w:t>
                </w:r>
                <w:proofErr w:type="gramEnd"/>
              </w:p>
              <w:p w14:paraId="6E041751" w14:textId="7C38D27C"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fuel tank level The District’s generators are located at the following </w:t>
                </w:r>
                <w:proofErr w:type="gramStart"/>
                <w:r w:rsidRPr="003A0A9D">
                  <w:rPr>
                    <w:rStyle w:val="Arial11"/>
                  </w:rPr>
                  <w:t>addresses</w:t>
                </w:r>
                <w:proofErr w:type="gramEnd"/>
              </w:p>
              <w:p w14:paraId="3C08EB10" w14:textId="77777777" w:rsidR="003A0A9D" w:rsidRDefault="003A0A9D" w:rsidP="00C714D6">
                <w:pPr>
                  <w:widowControl w:val="0"/>
                  <w:spacing w:after="0" w:line="240" w:lineRule="auto"/>
                  <w:rPr>
                    <w:rStyle w:val="Arial11"/>
                  </w:rPr>
                </w:pPr>
              </w:p>
              <w:p w14:paraId="2623BF78" w14:textId="77777777" w:rsidR="00092AD3" w:rsidRDefault="00092AD3" w:rsidP="00C714D6">
                <w:pPr>
                  <w:widowControl w:val="0"/>
                  <w:spacing w:after="0" w:line="240" w:lineRule="auto"/>
                  <w:rPr>
                    <w:rStyle w:val="Arial11"/>
                  </w:rPr>
                </w:pPr>
              </w:p>
              <w:p w14:paraId="5DA16769" w14:textId="77777777" w:rsidR="00092AD3" w:rsidRDefault="00092AD3" w:rsidP="00C714D6">
                <w:pPr>
                  <w:widowControl w:val="0"/>
                  <w:spacing w:after="0" w:line="240" w:lineRule="auto"/>
                  <w:rPr>
                    <w:rStyle w:val="Arial11"/>
                  </w:rPr>
                </w:pPr>
              </w:p>
              <w:p w14:paraId="3CD8A2C8" w14:textId="507BFBA4" w:rsidR="00092AD3" w:rsidRDefault="005C49E0" w:rsidP="005C49E0">
                <w:pPr>
                  <w:widowControl w:val="0"/>
                  <w:spacing w:after="0" w:line="240" w:lineRule="auto"/>
                  <w:jc w:val="center"/>
                  <w:rPr>
                    <w:rStyle w:val="Arial11"/>
                  </w:rPr>
                </w:pPr>
                <w:r w:rsidRPr="005C49E0">
                  <w:rPr>
                    <w:rStyle w:val="Arial11"/>
                  </w:rPr>
                  <w:t>The remainder of this page has been intentionally left blank.</w:t>
                </w:r>
              </w:p>
              <w:p w14:paraId="69154F99" w14:textId="77777777" w:rsidR="00092AD3" w:rsidRDefault="00092AD3" w:rsidP="00C714D6">
                <w:pPr>
                  <w:widowControl w:val="0"/>
                  <w:spacing w:after="0" w:line="240" w:lineRule="auto"/>
                  <w:rPr>
                    <w:rStyle w:val="Arial11"/>
                  </w:rPr>
                </w:pPr>
              </w:p>
              <w:p w14:paraId="797CDBCF" w14:textId="77777777" w:rsidR="00092AD3" w:rsidRDefault="00092AD3" w:rsidP="00C714D6">
                <w:pPr>
                  <w:widowControl w:val="0"/>
                  <w:spacing w:after="0" w:line="240" w:lineRule="auto"/>
                  <w:rPr>
                    <w:rStyle w:val="Arial11"/>
                  </w:rPr>
                </w:pPr>
              </w:p>
              <w:p w14:paraId="79DC7629" w14:textId="77777777" w:rsidR="00092AD3" w:rsidRDefault="00092AD3" w:rsidP="00C714D6">
                <w:pPr>
                  <w:widowControl w:val="0"/>
                  <w:spacing w:after="0" w:line="240" w:lineRule="auto"/>
                  <w:rPr>
                    <w:rStyle w:val="Arial11"/>
                  </w:rPr>
                </w:pPr>
              </w:p>
              <w:p w14:paraId="420D5B2C" w14:textId="77777777" w:rsidR="00092AD3" w:rsidRDefault="00092AD3" w:rsidP="00C714D6">
                <w:pPr>
                  <w:widowControl w:val="0"/>
                  <w:spacing w:after="0" w:line="240" w:lineRule="auto"/>
                  <w:rPr>
                    <w:rStyle w:val="Arial11"/>
                  </w:rPr>
                </w:pPr>
              </w:p>
              <w:p w14:paraId="73BBF8A8" w14:textId="77777777" w:rsidR="00092AD3" w:rsidRDefault="00092AD3" w:rsidP="00C714D6">
                <w:pPr>
                  <w:widowControl w:val="0"/>
                  <w:spacing w:after="0" w:line="240" w:lineRule="auto"/>
                  <w:rPr>
                    <w:rStyle w:val="Arial11"/>
                  </w:rPr>
                </w:pPr>
              </w:p>
              <w:p w14:paraId="04766774" w14:textId="77777777" w:rsidR="005C49E0" w:rsidRDefault="005C49E0" w:rsidP="00C714D6">
                <w:pPr>
                  <w:widowControl w:val="0"/>
                  <w:spacing w:after="0" w:line="240" w:lineRule="auto"/>
                  <w:rPr>
                    <w:rStyle w:val="Arial11"/>
                  </w:rPr>
                </w:pPr>
              </w:p>
              <w:p w14:paraId="6A4171F1" w14:textId="77777777" w:rsidR="007C3EAB" w:rsidRDefault="007C3EAB" w:rsidP="00C714D6">
                <w:pPr>
                  <w:widowControl w:val="0"/>
                  <w:spacing w:after="0" w:line="240" w:lineRule="auto"/>
                  <w:rPr>
                    <w:rStyle w:val="Arial11"/>
                  </w:rPr>
                </w:pPr>
              </w:p>
              <w:p w14:paraId="185EBF7E" w14:textId="77777777" w:rsidR="000E7366" w:rsidRDefault="000E7366" w:rsidP="00C714D6">
                <w:pPr>
                  <w:widowControl w:val="0"/>
                  <w:spacing w:after="0" w:line="240" w:lineRule="auto"/>
                  <w:rPr>
                    <w:rStyle w:val="Arial11"/>
                  </w:rPr>
                </w:pPr>
              </w:p>
              <w:p w14:paraId="3CE3779C" w14:textId="77777777" w:rsidR="000E7366" w:rsidRDefault="000E7366" w:rsidP="00C714D6">
                <w:pPr>
                  <w:widowControl w:val="0"/>
                  <w:spacing w:after="0" w:line="240" w:lineRule="auto"/>
                  <w:rPr>
                    <w:rStyle w:val="Arial11"/>
                  </w:rPr>
                </w:pPr>
              </w:p>
              <w:p w14:paraId="5FCEA373" w14:textId="77777777" w:rsidR="000E7366" w:rsidRDefault="000E7366" w:rsidP="00C714D6">
                <w:pPr>
                  <w:widowControl w:val="0"/>
                  <w:spacing w:after="0" w:line="240" w:lineRule="auto"/>
                  <w:rPr>
                    <w:rStyle w:val="Arial11"/>
                  </w:rPr>
                </w:pPr>
              </w:p>
              <w:p w14:paraId="50E79985" w14:textId="77777777" w:rsidR="000E7366" w:rsidRDefault="000E7366" w:rsidP="00C714D6">
                <w:pPr>
                  <w:widowControl w:val="0"/>
                  <w:spacing w:after="0" w:line="240" w:lineRule="auto"/>
                  <w:rPr>
                    <w:rStyle w:val="Arial11"/>
                  </w:rPr>
                </w:pPr>
              </w:p>
              <w:p w14:paraId="7ABCED1E" w14:textId="77777777" w:rsidR="000E7366" w:rsidRDefault="000E7366" w:rsidP="00C714D6">
                <w:pPr>
                  <w:widowControl w:val="0"/>
                  <w:spacing w:after="0" w:line="240" w:lineRule="auto"/>
                  <w:rPr>
                    <w:rStyle w:val="Arial11"/>
                  </w:rPr>
                </w:pPr>
              </w:p>
              <w:p w14:paraId="32E30E3B" w14:textId="77777777" w:rsidR="000E7366" w:rsidRDefault="000E7366" w:rsidP="00C714D6">
                <w:pPr>
                  <w:widowControl w:val="0"/>
                  <w:spacing w:after="0" w:line="240" w:lineRule="auto"/>
                  <w:rPr>
                    <w:rStyle w:val="Arial11"/>
                  </w:rPr>
                </w:pPr>
              </w:p>
              <w:p w14:paraId="526EA7AC" w14:textId="77777777" w:rsidR="007C3EAB" w:rsidRDefault="007C3EAB" w:rsidP="00C714D6">
                <w:pPr>
                  <w:widowControl w:val="0"/>
                  <w:spacing w:after="0" w:line="240" w:lineRule="auto"/>
                  <w:rPr>
                    <w:rStyle w:val="Arial11"/>
                  </w:rPr>
                </w:pPr>
              </w:p>
              <w:p w14:paraId="3A2C9CDF" w14:textId="77777777" w:rsidR="007C3EAB" w:rsidRDefault="007C3EAB" w:rsidP="00C714D6">
                <w:pPr>
                  <w:widowControl w:val="0"/>
                  <w:spacing w:after="0" w:line="240" w:lineRule="auto"/>
                  <w:rPr>
                    <w:rStyle w:val="Arial11"/>
                  </w:rPr>
                </w:pPr>
              </w:p>
              <w:p w14:paraId="59FEA497" w14:textId="77777777" w:rsidR="007C3EAB" w:rsidRDefault="007C3EAB" w:rsidP="00C714D6">
                <w:pPr>
                  <w:widowControl w:val="0"/>
                  <w:spacing w:after="0" w:line="240" w:lineRule="auto"/>
                  <w:rPr>
                    <w:rStyle w:val="Arial11"/>
                  </w:rPr>
                </w:pPr>
              </w:p>
              <w:p w14:paraId="24544E58" w14:textId="4099C29D" w:rsidR="00C714D6" w:rsidRDefault="00C3588D" w:rsidP="00C714D6">
                <w:pPr>
                  <w:widowControl w:val="0"/>
                  <w:spacing w:after="0" w:line="240" w:lineRule="auto"/>
                  <w:rPr>
                    <w:rStyle w:val="Arial11"/>
                  </w:rPr>
                </w:pPr>
                <w:r w:rsidRPr="005C49E0">
                  <w:rPr>
                    <w:rStyle w:val="Arial11"/>
                    <w:u w:val="single"/>
                  </w:rPr>
                  <w:t xml:space="preserve">LOCATION AND GENERATOR </w:t>
                </w:r>
                <w:r w:rsidR="003D514E">
                  <w:rPr>
                    <w:rStyle w:val="Arial11"/>
                    <w:u w:val="single"/>
                  </w:rPr>
                  <w:t>INFORMATION</w:t>
                </w:r>
                <w:r w:rsidRPr="005C49E0">
                  <w:rPr>
                    <w:rStyle w:val="Arial11"/>
                  </w:rPr>
                  <w:t>:</w:t>
                </w:r>
              </w:p>
              <w:p w14:paraId="56BD18B4" w14:textId="77777777" w:rsidR="00332B57" w:rsidRDefault="00332B57" w:rsidP="000B37E9">
                <w:pPr>
                  <w:widowControl w:val="0"/>
                  <w:spacing w:after="0" w:line="240" w:lineRule="auto"/>
                  <w:ind w:left="328"/>
                  <w:rPr>
                    <w:rStyle w:val="Arial11"/>
                  </w:rPr>
                </w:pPr>
              </w:p>
              <w:p w14:paraId="64271DB2" w14:textId="65F4235E" w:rsidR="00C714D6" w:rsidRDefault="00CE6056" w:rsidP="00C714D6">
                <w:pPr>
                  <w:widowControl w:val="0"/>
                  <w:spacing w:after="0" w:line="240" w:lineRule="auto"/>
                  <w:rPr>
                    <w:rStyle w:val="Arial11"/>
                  </w:rPr>
                </w:pPr>
                <w:r>
                  <w:rPr>
                    <w:rStyle w:val="Arial11"/>
                  </w:rPr>
                  <w:t xml:space="preserve">     Please refer to Attachment 2 for information.</w:t>
                </w:r>
              </w:p>
              <w:p w14:paraId="6502A853" w14:textId="77777777" w:rsidR="00CE6056" w:rsidRDefault="00CE6056" w:rsidP="00C714D6">
                <w:pPr>
                  <w:widowControl w:val="0"/>
                  <w:spacing w:after="0" w:line="240" w:lineRule="auto"/>
                  <w:rPr>
                    <w:rStyle w:val="Arial11"/>
                  </w:rPr>
                </w:pPr>
              </w:p>
              <w:p w14:paraId="40CF09FE" w14:textId="77777777" w:rsidR="00332B57" w:rsidRDefault="00332B57" w:rsidP="00C714D6">
                <w:pPr>
                  <w:widowControl w:val="0"/>
                  <w:spacing w:after="0" w:line="240" w:lineRule="auto"/>
                  <w:rPr>
                    <w:rStyle w:val="Arial11"/>
                  </w:rPr>
                </w:pPr>
              </w:p>
              <w:p w14:paraId="7D90A7F0" w14:textId="4D931B0D" w:rsidR="00332B57" w:rsidRDefault="00332B57" w:rsidP="001E347C">
                <w:pPr>
                  <w:widowControl w:val="0"/>
                  <w:spacing w:after="0" w:line="240" w:lineRule="auto"/>
                  <w:jc w:val="both"/>
                  <w:rPr>
                    <w:rStyle w:val="Arial11"/>
                  </w:rPr>
                </w:pPr>
                <w:r w:rsidRPr="00332B57">
                  <w:rPr>
                    <w:rStyle w:val="Arial11"/>
                    <w:u w:val="single"/>
                  </w:rPr>
                  <w:t>AS-NEEDED SERVICES</w:t>
                </w:r>
                <w:r>
                  <w:rPr>
                    <w:rStyle w:val="Arial11"/>
                  </w:rPr>
                  <w:t>:</w:t>
                </w:r>
              </w:p>
              <w:p w14:paraId="26CA2441" w14:textId="77777777" w:rsidR="00332B57" w:rsidRDefault="00332B57" w:rsidP="001E347C">
                <w:pPr>
                  <w:widowControl w:val="0"/>
                  <w:spacing w:after="0" w:line="240" w:lineRule="auto"/>
                  <w:jc w:val="both"/>
                  <w:rPr>
                    <w:rStyle w:val="Arial11"/>
                  </w:rPr>
                </w:pPr>
              </w:p>
              <w:p w14:paraId="698E0AC1" w14:textId="147DA064"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Repair Hourly Labor Rates:</w:t>
                </w:r>
              </w:p>
              <w:p w14:paraId="093F75BE" w14:textId="024CE1C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epair Labor rates </w:t>
                </w:r>
                <w:r w:rsidR="002D3305">
                  <w:rPr>
                    <w:rStyle w:val="Arial11"/>
                  </w:rPr>
                  <w:t>shall</w:t>
                </w:r>
                <w:r w:rsidRPr="00271CCC">
                  <w:rPr>
                    <w:rStyle w:val="Arial11"/>
                  </w:rPr>
                  <w:t xml:space="preserve"> be based on a per hour rate and will be billed per quarter hour of service.</w:t>
                </w:r>
              </w:p>
              <w:p w14:paraId="6294B584"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Breaks of any kind (Lunch breaks, etc.) are not billable to the </w:t>
                </w:r>
                <w:proofErr w:type="gramStart"/>
                <w:r w:rsidRPr="00271CCC">
                  <w:rPr>
                    <w:rStyle w:val="Arial11"/>
                  </w:rPr>
                  <w:t>District</w:t>
                </w:r>
                <w:proofErr w:type="gramEnd"/>
                <w:r w:rsidRPr="00271CCC">
                  <w:rPr>
                    <w:rStyle w:val="Arial11"/>
                  </w:rPr>
                  <w:t>.</w:t>
                </w:r>
              </w:p>
              <w:p w14:paraId="7E046B55"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All rates will remain firm through the entire term of the agreement.</w:t>
                </w:r>
              </w:p>
              <w:p w14:paraId="0A9688AE" w14:textId="2A6A3F6E"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is rate shall be inclusive of all per diems and other </w:t>
                </w:r>
                <w:r w:rsidR="000F4786" w:rsidRPr="00271CCC">
                  <w:rPr>
                    <w:rStyle w:val="Arial11"/>
                  </w:rPr>
                  <w:t>labor-related</w:t>
                </w:r>
                <w:r w:rsidRPr="00271CCC">
                  <w:rPr>
                    <w:rStyle w:val="Arial11"/>
                  </w:rPr>
                  <w:t xml:space="preserve"> charges.</w:t>
                </w:r>
              </w:p>
              <w:p w14:paraId="4C0624CC" w14:textId="0211C81D" w:rsidR="00271CCC" w:rsidRDefault="00271CCC" w:rsidP="001E347C">
                <w:pPr>
                  <w:widowControl w:val="0"/>
                  <w:spacing w:after="0" w:line="240" w:lineRule="auto"/>
                  <w:ind w:left="774" w:hanging="450"/>
                  <w:jc w:val="both"/>
                  <w:rPr>
                    <w:rStyle w:val="Arial11"/>
                  </w:rPr>
                </w:pPr>
              </w:p>
              <w:p w14:paraId="22BE78AF" w14:textId="0663FA78"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Travel Time:</w:t>
                </w:r>
              </w:p>
              <w:p w14:paraId="00288B7F" w14:textId="746335E3"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ravel </w:t>
                </w:r>
                <w:r w:rsidR="002D3305">
                  <w:rPr>
                    <w:rStyle w:val="Arial11"/>
                  </w:rPr>
                  <w:t>t</w:t>
                </w:r>
                <w:r w:rsidRPr="00271CCC">
                  <w:rPr>
                    <w:rStyle w:val="Arial11"/>
                  </w:rPr>
                  <w:t xml:space="preserve">ime </w:t>
                </w:r>
                <w:r w:rsidR="002D3305">
                  <w:rPr>
                    <w:rStyle w:val="Arial11"/>
                  </w:rPr>
                  <w:t>shall</w:t>
                </w:r>
                <w:r w:rsidRPr="00271CCC">
                  <w:rPr>
                    <w:rStyle w:val="Arial11"/>
                  </w:rPr>
                  <w:t xml:space="preserve"> be based on </w:t>
                </w:r>
                <w:proofErr w:type="gramStart"/>
                <w:r w:rsidR="002D3305">
                  <w:rPr>
                    <w:rStyle w:val="Arial11"/>
                  </w:rPr>
                  <w:t>Repair</w:t>
                </w:r>
                <w:proofErr w:type="gramEnd"/>
                <w:r w:rsidR="002D3305">
                  <w:rPr>
                    <w:rStyle w:val="Arial11"/>
                  </w:rPr>
                  <w:t xml:space="preserve"> Hourly Rate</w:t>
                </w:r>
                <w:r w:rsidRPr="00271CCC">
                  <w:rPr>
                    <w:rStyle w:val="Arial11"/>
                  </w:rPr>
                  <w:t xml:space="preserve"> and will be billed per quarter hour of travel.</w:t>
                </w:r>
              </w:p>
              <w:p w14:paraId="2E7C4A46" w14:textId="723809DA"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ates are billable for the quickest route determined by Google Maps during the day of the week and time of the day of travel from the </w:t>
                </w:r>
                <w:r w:rsidR="008C08FD">
                  <w:rPr>
                    <w:rStyle w:val="Arial11"/>
                  </w:rPr>
                  <w:t>Contractor</w:t>
                </w:r>
                <w:r w:rsidRPr="00271CCC">
                  <w:rPr>
                    <w:rStyle w:val="Arial11"/>
                  </w:rPr>
                  <w:t xml:space="preserve">s address listed in this RFQ to the Jobsite or from the </w:t>
                </w:r>
                <w:proofErr w:type="gramStart"/>
                <w:r w:rsidRPr="00271CCC">
                  <w:rPr>
                    <w:rStyle w:val="Arial11"/>
                  </w:rPr>
                  <w:t>technicians</w:t>
                </w:r>
                <w:proofErr w:type="gramEnd"/>
                <w:r w:rsidRPr="00271CCC">
                  <w:rPr>
                    <w:rStyle w:val="Arial11"/>
                  </w:rPr>
                  <w:t xml:space="preserve"> originating location to the Jobsite, whichever is less.</w:t>
                </w:r>
              </w:p>
              <w:p w14:paraId="6043FCAD" w14:textId="02AFAC41" w:rsidR="00271CCC" w:rsidRPr="00271CCC" w:rsidRDefault="00271CCC" w:rsidP="001E347C">
                <w:pPr>
                  <w:widowControl w:val="0"/>
                  <w:spacing w:after="0" w:line="240" w:lineRule="auto"/>
                  <w:ind w:left="774" w:hanging="450"/>
                  <w:jc w:val="both"/>
                  <w:rPr>
                    <w:rStyle w:val="Arial11"/>
                  </w:rPr>
                </w:pPr>
              </w:p>
              <w:p w14:paraId="2B416A5E" w14:textId="6A73318A"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Fees and Surcharges (If Applicable):</w:t>
                </w:r>
              </w:p>
              <w:p w14:paraId="079A52BF" w14:textId="60B2695E" w:rsidR="00271CCC" w:rsidRPr="00271CCC" w:rsidRDefault="008C08FD" w:rsidP="001E347C">
                <w:pPr>
                  <w:pStyle w:val="ListParagraph"/>
                  <w:widowControl w:val="0"/>
                  <w:spacing w:after="0" w:line="240" w:lineRule="auto"/>
                  <w:ind w:left="774"/>
                  <w:jc w:val="both"/>
                  <w:rPr>
                    <w:rStyle w:val="Arial11"/>
                  </w:rPr>
                </w:pPr>
                <w:r>
                  <w:rPr>
                    <w:rStyle w:val="Arial11"/>
                  </w:rPr>
                  <w:t>Contractor</w:t>
                </w:r>
                <w:r w:rsidR="00271CCC" w:rsidRPr="00271CCC">
                  <w:rPr>
                    <w:rStyle w:val="Arial11"/>
                  </w:rPr>
                  <w:t xml:space="preserve"> shall provide a flat rate surcharge (if applicable) per service call and will be inclusive of all fees and surcharges including but not limited to shop fees, environmental fees, shop supplies fees, fuel surcharges, miscellaneous materials, administration fees, inflationary fees, etc.  No surcharges beyond the listed fixed fee will be accepted.</w:t>
                </w:r>
              </w:p>
              <w:p w14:paraId="46651E83" w14:textId="795D8DBA" w:rsidR="00271CCC" w:rsidRPr="00271CCC" w:rsidRDefault="00271CCC" w:rsidP="001E347C">
                <w:pPr>
                  <w:widowControl w:val="0"/>
                  <w:spacing w:after="0" w:line="240" w:lineRule="auto"/>
                  <w:ind w:left="774" w:hanging="450"/>
                  <w:jc w:val="both"/>
                  <w:rPr>
                    <w:rStyle w:val="Arial11"/>
                  </w:rPr>
                </w:pPr>
              </w:p>
              <w:p w14:paraId="3050591D" w14:textId="4C33633E"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Materials/Parts rates can be provided as follows:</w:t>
                </w:r>
              </w:p>
              <w:p w14:paraId="157778FE" w14:textId="45B4C3C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Markup over cost (percentage). The </w:t>
                </w:r>
                <w:proofErr w:type="gramStart"/>
                <w:r w:rsidRPr="00271CCC">
                  <w:rPr>
                    <w:rStyle w:val="Arial11"/>
                  </w:rPr>
                  <w:t>District</w:t>
                </w:r>
                <w:proofErr w:type="gramEnd"/>
                <w:r w:rsidRPr="00271CCC">
                  <w:rPr>
                    <w:rStyle w:val="Arial11"/>
                  </w:rPr>
                  <w:t xml:space="preserve"> will not pay more than 1</w:t>
                </w:r>
                <w:r w:rsidR="002A2706">
                  <w:rPr>
                    <w:rStyle w:val="Arial11"/>
                  </w:rPr>
                  <w:t>0</w:t>
                </w:r>
                <w:r w:rsidRPr="00271CCC">
                  <w:rPr>
                    <w:rStyle w:val="Arial11"/>
                  </w:rPr>
                  <w:t xml:space="preserve">% markup over </w:t>
                </w:r>
                <w:r w:rsidR="008C08FD">
                  <w:rPr>
                    <w:rStyle w:val="Arial11"/>
                  </w:rPr>
                  <w:t>Contractor</w:t>
                </w:r>
                <w:r w:rsidRPr="00271CCC">
                  <w:rPr>
                    <w:rStyle w:val="Arial11"/>
                  </w:rPr>
                  <w:t>’s cost for materials and parts.</w:t>
                </w:r>
              </w:p>
              <w:p w14:paraId="23695861" w14:textId="3C451D4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invoice showing </w:t>
                </w:r>
                <w:r w:rsidR="008C08FD">
                  <w:rPr>
                    <w:rStyle w:val="Arial11"/>
                  </w:rPr>
                  <w:t>Contractor</w:t>
                </w:r>
                <w:r w:rsidRPr="00271CCC">
                  <w:rPr>
                    <w:rStyle w:val="Arial11"/>
                  </w:rPr>
                  <w:t xml:space="preserve">’s cost upon request by the </w:t>
                </w:r>
                <w:proofErr w:type="gramStart"/>
                <w:r w:rsidRPr="00271CCC">
                  <w:rPr>
                    <w:rStyle w:val="Arial11"/>
                  </w:rPr>
                  <w:t>District</w:t>
                </w:r>
                <w:proofErr w:type="gramEnd"/>
                <w:r w:rsidRPr="00271CCC">
                  <w:rPr>
                    <w:rStyle w:val="Arial11"/>
                  </w:rPr>
                  <w:t>.</w:t>
                </w:r>
              </w:p>
              <w:p w14:paraId="095683B9" w14:textId="77777777" w:rsidR="005C49E0" w:rsidRPr="00271CCC" w:rsidRDefault="005C49E0" w:rsidP="001E347C">
                <w:pPr>
                  <w:widowControl w:val="0"/>
                  <w:spacing w:after="0" w:line="240" w:lineRule="auto"/>
                  <w:ind w:left="774" w:hanging="450"/>
                  <w:jc w:val="both"/>
                  <w:rPr>
                    <w:rStyle w:val="Arial11"/>
                  </w:rPr>
                </w:pPr>
              </w:p>
              <w:p w14:paraId="201260B9" w14:textId="77777777" w:rsidR="001E347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Delivery/freight charges</w:t>
                </w:r>
                <w:r w:rsidR="001E347C">
                  <w:rPr>
                    <w:rStyle w:val="Arial11"/>
                  </w:rPr>
                  <w:t xml:space="preserve"> </w:t>
                </w:r>
                <w:r w:rsidRPr="00271CCC">
                  <w:rPr>
                    <w:rStyle w:val="Arial11"/>
                  </w:rPr>
                  <w:t>(if applicable)</w:t>
                </w:r>
                <w:r w:rsidR="001E347C">
                  <w:rPr>
                    <w:rStyle w:val="Arial11"/>
                  </w:rPr>
                  <w:t>:</w:t>
                </w:r>
              </w:p>
              <w:p w14:paraId="3E29B98B" w14:textId="5F6ABFEB" w:rsidR="00271CCC" w:rsidRPr="00271CCC" w:rsidRDefault="001E347C" w:rsidP="001E347C">
                <w:pPr>
                  <w:pStyle w:val="ListParagraph"/>
                  <w:widowControl w:val="0"/>
                  <w:spacing w:after="0" w:line="240" w:lineRule="auto"/>
                  <w:ind w:left="774"/>
                  <w:jc w:val="both"/>
                  <w:rPr>
                    <w:rStyle w:val="Arial11"/>
                  </w:rPr>
                </w:pPr>
                <w:r>
                  <w:rPr>
                    <w:rStyle w:val="Arial11"/>
                  </w:rPr>
                  <w:t xml:space="preserve">Delivery/freight charges </w:t>
                </w:r>
                <w:r w:rsidR="00271CCC" w:rsidRPr="00271CCC">
                  <w:rPr>
                    <w:rStyle w:val="Arial11"/>
                  </w:rPr>
                  <w:t xml:space="preserve">for parts will be billed at cost to the </w:t>
                </w:r>
                <w:proofErr w:type="gramStart"/>
                <w:r w:rsidR="00271CCC" w:rsidRPr="00271CCC">
                  <w:rPr>
                    <w:rStyle w:val="Arial11"/>
                  </w:rPr>
                  <w:t>District</w:t>
                </w:r>
                <w:proofErr w:type="gramEnd"/>
                <w:r w:rsidR="00271CCC" w:rsidRPr="00271CCC">
                  <w:rPr>
                    <w:rStyle w:val="Arial11"/>
                  </w:rPr>
                  <w:t>.</w:t>
                </w:r>
              </w:p>
              <w:p w14:paraId="5E972BB0" w14:textId="15BB6213" w:rsidR="00271CCC" w:rsidRPr="00C714D6"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freight invoice to </w:t>
                </w:r>
                <w:r w:rsidR="008C08FD">
                  <w:rPr>
                    <w:rStyle w:val="Arial11"/>
                  </w:rPr>
                  <w:t>Contractor</w:t>
                </w:r>
                <w:r w:rsidRPr="00271CCC">
                  <w:rPr>
                    <w:rStyle w:val="Arial11"/>
                  </w:rPr>
                  <w:t xml:space="preserve"> to verify charges to the </w:t>
                </w:r>
                <w:proofErr w:type="gramStart"/>
                <w:r w:rsidRPr="00271CCC">
                  <w:rPr>
                    <w:rStyle w:val="Arial11"/>
                  </w:rPr>
                  <w:t>District</w:t>
                </w:r>
                <w:proofErr w:type="gramEnd"/>
                <w:r w:rsidRPr="00271CCC">
                  <w:rPr>
                    <w:rStyle w:val="Arial11"/>
                  </w:rPr>
                  <w:t xml:space="preserve"> upon request by the District.</w:t>
                </w:r>
              </w:p>
              <w:p w14:paraId="617B8332" w14:textId="77777777" w:rsidR="007D02FB" w:rsidRDefault="007D02FB" w:rsidP="001E347C">
                <w:pPr>
                  <w:widowControl w:val="0"/>
                  <w:spacing w:after="0" w:line="240" w:lineRule="auto"/>
                  <w:jc w:val="both"/>
                  <w:rPr>
                    <w:rFonts w:ascii="Arial" w:hAnsi="Arial"/>
                  </w:rPr>
                </w:pPr>
              </w:p>
              <w:p w14:paraId="68BB5475" w14:textId="610413D3" w:rsidR="007A46FC" w:rsidRPr="001E347C" w:rsidRDefault="001606FA" w:rsidP="001E347C">
                <w:pPr>
                  <w:pStyle w:val="ListParagraph"/>
                  <w:widowControl w:val="0"/>
                  <w:numPr>
                    <w:ilvl w:val="0"/>
                    <w:numId w:val="10"/>
                  </w:numPr>
                  <w:spacing w:after="0" w:line="240" w:lineRule="auto"/>
                  <w:jc w:val="both"/>
                  <w:rPr>
                    <w:rFonts w:ascii="Arial" w:hAnsi="Arial"/>
                  </w:rPr>
                </w:pPr>
                <w:r w:rsidRPr="001E347C">
                  <w:rPr>
                    <w:rFonts w:ascii="Arial" w:hAnsi="Arial"/>
                  </w:rPr>
                  <w:t xml:space="preserve">Generator Load </w:t>
                </w:r>
                <w:r w:rsidR="00F17A15" w:rsidRPr="001E347C">
                  <w:rPr>
                    <w:rFonts w:ascii="Arial" w:hAnsi="Arial"/>
                  </w:rPr>
                  <w:t xml:space="preserve">Bank </w:t>
                </w:r>
                <w:r w:rsidRPr="001E347C">
                  <w:rPr>
                    <w:rFonts w:ascii="Arial" w:hAnsi="Arial"/>
                  </w:rPr>
                  <w:t>Testing:</w:t>
                </w:r>
              </w:p>
              <w:p w14:paraId="36AB6F44" w14:textId="7BD080DB" w:rsidR="00F17A15" w:rsidRPr="001606FA" w:rsidRDefault="00F17A15" w:rsidP="001E347C">
                <w:pPr>
                  <w:pStyle w:val="ListParagraph"/>
                  <w:widowControl w:val="0"/>
                  <w:spacing w:after="0" w:line="240" w:lineRule="auto"/>
                  <w:ind w:left="784"/>
                  <w:jc w:val="both"/>
                  <w:rPr>
                    <w:rFonts w:ascii="Arial" w:hAnsi="Arial"/>
                    <w:highlight w:val="yellow"/>
                  </w:rPr>
                </w:pPr>
                <w:r w:rsidRPr="001E347C">
                  <w:rPr>
                    <w:rFonts w:ascii="Arial" w:hAnsi="Arial"/>
                  </w:rPr>
                  <w:t xml:space="preserve">The contractor shall perform Generator Load Bank Testing upon request of the </w:t>
                </w:r>
                <w:proofErr w:type="gramStart"/>
                <w:r w:rsidRPr="001E347C">
                  <w:rPr>
                    <w:rFonts w:ascii="Arial" w:hAnsi="Arial"/>
                  </w:rPr>
                  <w:t>District</w:t>
                </w:r>
                <w:proofErr w:type="gramEnd"/>
                <w:r w:rsidRPr="001E347C">
                  <w:rPr>
                    <w:rFonts w:ascii="Arial" w:hAnsi="Arial"/>
                  </w:rPr>
                  <w:t>.</w:t>
                </w:r>
                <w:r w:rsidR="00380975" w:rsidRPr="001E347C">
                  <w:rPr>
                    <w:rFonts w:ascii="Arial" w:hAnsi="Arial"/>
                  </w:rPr>
                  <w:t xml:space="preserve"> The Generator Load Bank Testing will be performed </w:t>
                </w:r>
                <w:r w:rsidR="001E347C" w:rsidRPr="001E347C">
                  <w:rPr>
                    <w:rFonts w:ascii="Arial" w:hAnsi="Arial"/>
                  </w:rPr>
                  <w:t>as a scheduled service. P</w:t>
                </w:r>
                <w:r w:rsidR="001E347C" w:rsidRPr="001E347C">
                  <w:rPr>
                    <w:rStyle w:val="Arial11"/>
                  </w:rPr>
                  <w:t xml:space="preserve">ricing quoted shall be inclusive of all labor, travel, materials, equipment, </w:t>
                </w:r>
                <w:proofErr w:type="gramStart"/>
                <w:r w:rsidR="001E347C" w:rsidRPr="001E347C">
                  <w:rPr>
                    <w:rStyle w:val="Arial11"/>
                  </w:rPr>
                  <w:t>fees</w:t>
                </w:r>
                <w:proofErr w:type="gramEnd"/>
                <w:r w:rsidR="001E347C" w:rsidRPr="001E347C">
                  <w:rPr>
                    <w:rStyle w:val="Arial11"/>
                  </w:rPr>
                  <w:t xml:space="preserve"> and surcharges including but not limited to shop fees, environmental fees, shop supplies fees, fuel surcharges</w:t>
                </w:r>
                <w:r w:rsidR="001E347C" w:rsidRPr="00271CCC">
                  <w:rPr>
                    <w:rStyle w:val="Arial11"/>
                  </w:rPr>
                  <w:t>, miscellaneous materials, administration fees, inflationary fees, etc.</w:t>
                </w:r>
              </w:p>
              <w:p w14:paraId="1D3D5861" w14:textId="77777777" w:rsidR="007A46FC" w:rsidRDefault="007A46FC" w:rsidP="001E347C">
                <w:pPr>
                  <w:widowControl w:val="0"/>
                  <w:spacing w:after="0" w:line="240" w:lineRule="auto"/>
                  <w:jc w:val="both"/>
                  <w:rPr>
                    <w:rFonts w:ascii="Arial" w:hAnsi="Arial"/>
                  </w:rPr>
                </w:pPr>
              </w:p>
              <w:p w14:paraId="0ACC378C" w14:textId="595A16D6" w:rsidR="000E24DE" w:rsidRPr="00662049" w:rsidRDefault="000E24DE" w:rsidP="000E24DE">
                <w:pPr>
                  <w:widowControl w:val="0"/>
                  <w:spacing w:after="0" w:line="240" w:lineRule="auto"/>
                  <w:jc w:val="both"/>
                  <w:rPr>
                    <w:rFonts w:ascii="Arial" w:hAnsi="Arial"/>
                  </w:rPr>
                </w:pPr>
                <w:r w:rsidRPr="00662049">
                  <w:rPr>
                    <w:rFonts w:ascii="Arial" w:hAnsi="Arial"/>
                  </w:rPr>
                  <w:t xml:space="preserve">Note: Repairs under this </w:t>
                </w:r>
                <w:r w:rsidR="00374968" w:rsidRPr="00662049">
                  <w:rPr>
                    <w:rFonts w:ascii="Arial" w:hAnsi="Arial"/>
                  </w:rPr>
                  <w:t xml:space="preserve">request for quote </w:t>
                </w:r>
                <w:r w:rsidRPr="00662049">
                  <w:rPr>
                    <w:rFonts w:ascii="Arial" w:hAnsi="Arial"/>
                  </w:rPr>
                  <w:t xml:space="preserve">are limited to minor repair and service calls as well as emergency services calls and repairs. Any major repairs shall be solicited separately from </w:t>
                </w:r>
                <w:r w:rsidR="00662049" w:rsidRPr="00662049">
                  <w:rPr>
                    <w:rFonts w:ascii="Arial" w:hAnsi="Arial"/>
                  </w:rPr>
                  <w:t>this request for quote</w:t>
                </w:r>
                <w:r w:rsidRPr="00662049">
                  <w:rPr>
                    <w:rFonts w:ascii="Arial" w:hAnsi="Arial"/>
                  </w:rPr>
                  <w:t xml:space="preserve"> and resulting Purchase Order or Agreement.</w:t>
                </w:r>
              </w:p>
              <w:p w14:paraId="07629A82" w14:textId="77777777" w:rsidR="001E347C" w:rsidRDefault="001E347C" w:rsidP="001E347C">
                <w:pPr>
                  <w:widowControl w:val="0"/>
                  <w:spacing w:after="0" w:line="240" w:lineRule="auto"/>
                  <w:jc w:val="both"/>
                  <w:rPr>
                    <w:rFonts w:ascii="Arial" w:hAnsi="Arial"/>
                  </w:rPr>
                </w:pPr>
              </w:p>
              <w:p w14:paraId="5D9B11AB" w14:textId="77777777" w:rsidR="00CE6056" w:rsidRDefault="00CE6056" w:rsidP="001E347C">
                <w:pPr>
                  <w:widowControl w:val="0"/>
                  <w:spacing w:after="0" w:line="240" w:lineRule="auto"/>
                  <w:jc w:val="both"/>
                </w:pPr>
              </w:p>
              <w:p w14:paraId="5A93D8D4" w14:textId="77777777" w:rsidR="00CE6056" w:rsidRDefault="00CE6056" w:rsidP="001E347C">
                <w:pPr>
                  <w:widowControl w:val="0"/>
                  <w:spacing w:after="0" w:line="240" w:lineRule="auto"/>
                  <w:jc w:val="both"/>
                </w:pPr>
              </w:p>
              <w:p w14:paraId="0021A295" w14:textId="77777777" w:rsidR="00CE6056" w:rsidRDefault="00CE6056" w:rsidP="00CE6056">
                <w:pPr>
                  <w:widowControl w:val="0"/>
                  <w:spacing w:after="0" w:line="240" w:lineRule="auto"/>
                  <w:jc w:val="center"/>
                  <w:rPr>
                    <w:rStyle w:val="Arial11"/>
                  </w:rPr>
                </w:pPr>
                <w:r w:rsidRPr="005C49E0">
                  <w:rPr>
                    <w:rStyle w:val="Arial11"/>
                  </w:rPr>
                  <w:t>The remainder of this page has been intentionally left blank.</w:t>
                </w:r>
              </w:p>
              <w:p w14:paraId="05DF672F" w14:textId="77777777" w:rsidR="00CE6056" w:rsidRDefault="00CE6056" w:rsidP="001E347C">
                <w:pPr>
                  <w:widowControl w:val="0"/>
                  <w:spacing w:after="0" w:line="240" w:lineRule="auto"/>
                  <w:jc w:val="both"/>
                </w:pPr>
              </w:p>
              <w:p w14:paraId="438D5C8D" w14:textId="77777777" w:rsidR="00CE6056" w:rsidRDefault="00CE6056" w:rsidP="001E347C">
                <w:pPr>
                  <w:widowControl w:val="0"/>
                  <w:spacing w:after="0" w:line="240" w:lineRule="auto"/>
                  <w:jc w:val="both"/>
                </w:pPr>
              </w:p>
              <w:p w14:paraId="0BBDEC0F" w14:textId="77777777" w:rsidR="00CE6056" w:rsidRDefault="00CE6056" w:rsidP="001E347C">
                <w:pPr>
                  <w:widowControl w:val="0"/>
                  <w:spacing w:after="0" w:line="240" w:lineRule="auto"/>
                  <w:jc w:val="both"/>
                </w:pPr>
              </w:p>
              <w:p w14:paraId="2A888FE9" w14:textId="77777777" w:rsidR="00CE6056" w:rsidRDefault="00CE6056" w:rsidP="001E347C">
                <w:pPr>
                  <w:widowControl w:val="0"/>
                  <w:spacing w:after="0" w:line="240" w:lineRule="auto"/>
                  <w:jc w:val="both"/>
                </w:pPr>
              </w:p>
              <w:p w14:paraId="770FC7BD" w14:textId="77777777" w:rsidR="00CE6056" w:rsidRDefault="00CE6056" w:rsidP="001E347C">
                <w:pPr>
                  <w:widowControl w:val="0"/>
                  <w:spacing w:after="0" w:line="240" w:lineRule="auto"/>
                  <w:jc w:val="both"/>
                </w:pPr>
              </w:p>
              <w:p w14:paraId="3332957C" w14:textId="77777777" w:rsidR="00CE6056" w:rsidRDefault="00CE6056" w:rsidP="001E347C">
                <w:pPr>
                  <w:widowControl w:val="0"/>
                  <w:spacing w:after="0" w:line="240" w:lineRule="auto"/>
                  <w:jc w:val="both"/>
                  <w:rPr>
                    <w:rFonts w:ascii="Arial" w:hAnsi="Arial"/>
                  </w:rPr>
                </w:pPr>
              </w:p>
              <w:p w14:paraId="357607AA" w14:textId="77777777" w:rsidR="007D02FB" w:rsidRDefault="007D02FB" w:rsidP="001E347C">
                <w:pPr>
                  <w:spacing w:after="0" w:line="240" w:lineRule="auto"/>
                  <w:jc w:val="both"/>
                  <w:rPr>
                    <w:rFonts w:ascii="Arial" w:hAnsi="Arial" w:cs="Arial"/>
                  </w:rPr>
                </w:pPr>
                <w:r w:rsidRPr="009A5F2B">
                  <w:rPr>
                    <w:rFonts w:ascii="Arial" w:hAnsi="Arial" w:cs="Arial"/>
                    <w:u w:val="single"/>
                  </w:rPr>
                  <w:t>ANNUAL PRICE INCREASES</w:t>
                </w:r>
                <w:r>
                  <w:rPr>
                    <w:rFonts w:ascii="Arial" w:hAnsi="Arial" w:cs="Arial"/>
                  </w:rPr>
                  <w:t>:</w:t>
                </w:r>
              </w:p>
              <w:p w14:paraId="47B23EA8" w14:textId="77777777" w:rsidR="009A5F2B" w:rsidRDefault="009A5F2B" w:rsidP="001E347C">
                <w:pPr>
                  <w:spacing w:after="0" w:line="240" w:lineRule="auto"/>
                  <w:jc w:val="both"/>
                  <w:rPr>
                    <w:rFonts w:ascii="Arial" w:hAnsi="Arial" w:cs="Arial"/>
                  </w:rPr>
                </w:pPr>
              </w:p>
              <w:p w14:paraId="0C10DE9A" w14:textId="3F3129AA" w:rsidR="007D02FB" w:rsidRDefault="007D02FB" w:rsidP="001E347C">
                <w:pPr>
                  <w:spacing w:after="0" w:line="240" w:lineRule="auto"/>
                  <w:jc w:val="both"/>
                  <w:rPr>
                    <w:rFonts w:ascii="Arial" w:hAnsi="Arial" w:cs="Arial"/>
                  </w:rPr>
                </w:pPr>
                <w:r w:rsidRPr="00B362D5">
                  <w:rPr>
                    <w:rFonts w:ascii="Arial" w:hAnsi="Arial" w:cs="Arial"/>
                  </w:rPr>
                  <w:t xml:space="preserve">On an annual </w:t>
                </w:r>
                <w:r w:rsidRPr="008D4663">
                  <w:rPr>
                    <w:rFonts w:ascii="Arial" w:hAnsi="Arial" w:cs="Arial"/>
                  </w:rPr>
                  <w:t xml:space="preserve">basis the </w:t>
                </w:r>
                <w:proofErr w:type="gramStart"/>
                <w:r w:rsidRPr="008D4663">
                  <w:rPr>
                    <w:rFonts w:ascii="Arial" w:hAnsi="Arial" w:cs="Arial"/>
                  </w:rPr>
                  <w:t>District</w:t>
                </w:r>
                <w:proofErr w:type="gramEnd"/>
                <w:r w:rsidRPr="008D4663">
                  <w:rPr>
                    <w:rFonts w:ascii="Arial" w:hAnsi="Arial" w:cs="Arial"/>
                  </w:rPr>
                  <w:t xml:space="preserve"> </w:t>
                </w:r>
                <w:r w:rsidR="002468FA" w:rsidRPr="008D4663">
                  <w:rPr>
                    <w:rFonts w:ascii="Arial" w:hAnsi="Arial" w:cs="Arial"/>
                  </w:rPr>
                  <w:t>shall</w:t>
                </w:r>
                <w:r w:rsidRPr="008D4663">
                  <w:rPr>
                    <w:rFonts w:ascii="Arial" w:hAnsi="Arial" w:cs="Arial"/>
                  </w:rPr>
                  <w:t xml:space="preserve"> </w:t>
                </w:r>
                <w:r w:rsidR="008D4663" w:rsidRPr="008D4663">
                  <w:rPr>
                    <w:rFonts w:ascii="Arial" w:hAnsi="Arial" w:cs="Arial"/>
                  </w:rPr>
                  <w:t xml:space="preserve">take a </w:t>
                </w:r>
                <w:r w:rsidR="008C08FD">
                  <w:rPr>
                    <w:rStyle w:val="Arial11"/>
                  </w:rPr>
                  <w:t>Contractor</w:t>
                </w:r>
                <w:r w:rsidR="008D4663" w:rsidRPr="008D4663">
                  <w:rPr>
                    <w:rFonts w:ascii="Arial" w:hAnsi="Arial" w:cs="Arial"/>
                  </w:rPr>
                  <w:t xml:space="preserve"> requested price increase into consideration for the next extension term.</w:t>
                </w:r>
                <w:r w:rsidRPr="008D4663">
                  <w:rPr>
                    <w:rFonts w:ascii="Arial" w:hAnsi="Arial" w:cs="Arial"/>
                  </w:rPr>
                  <w:t xml:space="preserve"> Prices increases </w:t>
                </w:r>
                <w:r w:rsidR="008D4663" w:rsidRPr="008D4663">
                  <w:rPr>
                    <w:rFonts w:ascii="Arial" w:hAnsi="Arial" w:cs="Arial"/>
                  </w:rPr>
                  <w:t>shall</w:t>
                </w:r>
                <w:r w:rsidRPr="008D4663">
                  <w:rPr>
                    <w:rFonts w:ascii="Arial" w:hAnsi="Arial" w:cs="Arial"/>
                  </w:rPr>
                  <w:t xml:space="preserve"> be considered by the </w:t>
                </w:r>
                <w:proofErr w:type="gramStart"/>
                <w:r w:rsidRPr="008D4663">
                  <w:rPr>
                    <w:rFonts w:ascii="Arial" w:hAnsi="Arial" w:cs="Arial"/>
                  </w:rPr>
                  <w:t>District</w:t>
                </w:r>
                <w:proofErr w:type="gramEnd"/>
                <w:r w:rsidRPr="008D4663">
                  <w:rPr>
                    <w:rFonts w:ascii="Arial" w:hAnsi="Arial" w:cs="Arial"/>
                  </w:rPr>
                  <w:t xml:space="preserve"> based on the Consumer Price Index (CPI) change for the prior 12 months and by the District budgetary constraints; up to a maximum of 5%.</w:t>
                </w:r>
              </w:p>
              <w:p w14:paraId="7E386540" w14:textId="77777777" w:rsidR="007D02FB" w:rsidRDefault="007D02FB" w:rsidP="001E347C">
                <w:pPr>
                  <w:spacing w:after="0" w:line="240" w:lineRule="auto"/>
                  <w:jc w:val="both"/>
                  <w:rPr>
                    <w:rFonts w:ascii="Arial" w:hAnsi="Arial" w:cs="Arial"/>
                  </w:rPr>
                </w:pPr>
              </w:p>
              <w:p w14:paraId="54914800" w14:textId="23B2010C" w:rsidR="007D02FB" w:rsidRDefault="006468E0" w:rsidP="001E347C">
                <w:pPr>
                  <w:spacing w:after="0" w:line="240" w:lineRule="auto"/>
                  <w:jc w:val="both"/>
                  <w:rPr>
                    <w:rFonts w:ascii="Arial" w:hAnsi="Arial" w:cs="Arial"/>
                  </w:rPr>
                </w:pPr>
                <w:proofErr w:type="gramStart"/>
                <w:r>
                  <w:rPr>
                    <w:rFonts w:ascii="Arial" w:hAnsi="Arial" w:cs="Arial"/>
                  </w:rPr>
                  <w:t>Contractor</w:t>
                </w:r>
                <w:proofErr w:type="gramEnd"/>
                <w:r w:rsidR="007D02FB" w:rsidRPr="00B362D5">
                  <w:rPr>
                    <w:rFonts w:ascii="Arial" w:hAnsi="Arial" w:cs="Arial"/>
                  </w:rPr>
                  <w:t xml:space="preserve"> shall notify the </w:t>
                </w:r>
                <w:proofErr w:type="gramStart"/>
                <w:r w:rsidR="007D02FB" w:rsidRPr="00B362D5">
                  <w:rPr>
                    <w:rFonts w:ascii="Arial" w:hAnsi="Arial" w:cs="Arial"/>
                  </w:rPr>
                  <w:t>District</w:t>
                </w:r>
                <w:proofErr w:type="gramEnd"/>
                <w:r w:rsidR="007D02FB" w:rsidRPr="00B362D5">
                  <w:rPr>
                    <w:rFonts w:ascii="Arial" w:hAnsi="Arial" w:cs="Arial"/>
                  </w:rPr>
                  <w:t xml:space="preserve"> in writing 30</w:t>
                </w:r>
                <w:r w:rsidR="007D02FB">
                  <w:rPr>
                    <w:rFonts w:ascii="Arial" w:hAnsi="Arial" w:cs="Arial"/>
                  </w:rPr>
                  <w:t>-45</w:t>
                </w:r>
                <w:r w:rsidR="007D02FB" w:rsidRPr="00B362D5">
                  <w:rPr>
                    <w:rFonts w:ascii="Arial" w:hAnsi="Arial" w:cs="Arial"/>
                  </w:rPr>
                  <w:t xml:space="preserve"> calendar days </w:t>
                </w:r>
                <w:r w:rsidR="004F3A36">
                  <w:rPr>
                    <w:rFonts w:ascii="Arial" w:hAnsi="Arial" w:cs="Arial"/>
                  </w:rPr>
                  <w:t xml:space="preserve">prior to </w:t>
                </w:r>
                <w:r w:rsidR="00092AD3">
                  <w:rPr>
                    <w:rFonts w:ascii="Arial" w:hAnsi="Arial" w:cs="Arial"/>
                  </w:rPr>
                  <w:t>the expiration of the then current term</w:t>
                </w:r>
                <w:r w:rsidR="007D02FB" w:rsidRPr="00B362D5">
                  <w:rPr>
                    <w:rFonts w:ascii="Arial" w:hAnsi="Arial" w:cs="Arial"/>
                  </w:rPr>
                  <w:t xml:space="preserve"> and provide a</w:t>
                </w:r>
                <w:r w:rsidR="007D02FB">
                  <w:rPr>
                    <w:rFonts w:ascii="Arial" w:hAnsi="Arial" w:cs="Arial"/>
                  </w:rPr>
                  <w:t>n</w:t>
                </w:r>
                <w:r w:rsidR="007D02FB" w:rsidRPr="00B362D5">
                  <w:rPr>
                    <w:rFonts w:ascii="Arial" w:hAnsi="Arial" w:cs="Arial"/>
                  </w:rPr>
                  <w:t xml:space="preserve"> updated pricing spreadsheet </w:t>
                </w:r>
                <w:r w:rsidR="007D02FB">
                  <w:rPr>
                    <w:rFonts w:ascii="Arial" w:hAnsi="Arial" w:cs="Arial"/>
                  </w:rPr>
                  <w:t>up to</w:t>
                </w:r>
                <w:r w:rsidR="007D02FB" w:rsidRPr="00B362D5">
                  <w:rPr>
                    <w:rFonts w:ascii="Arial" w:hAnsi="Arial" w:cs="Arial"/>
                  </w:rPr>
                  <w:t xml:space="preserve"> the allotted increase permitted</w:t>
                </w:r>
                <w:r w:rsidR="007D02FB">
                  <w:rPr>
                    <w:rFonts w:ascii="Arial" w:hAnsi="Arial" w:cs="Arial"/>
                  </w:rPr>
                  <w:t>.</w:t>
                </w:r>
              </w:p>
              <w:p w14:paraId="64841CA9" w14:textId="77777777" w:rsidR="007D02FB" w:rsidRDefault="007D02FB" w:rsidP="001E347C">
                <w:pPr>
                  <w:spacing w:after="0" w:line="240" w:lineRule="auto"/>
                  <w:jc w:val="both"/>
                  <w:rPr>
                    <w:rFonts w:ascii="Arial" w:hAnsi="Arial" w:cs="Arial"/>
                  </w:rPr>
                </w:pPr>
              </w:p>
              <w:p w14:paraId="3B4C787B" w14:textId="77777777" w:rsidR="007D02FB" w:rsidRDefault="007D02FB" w:rsidP="001E347C">
                <w:pPr>
                  <w:spacing w:after="0" w:line="240" w:lineRule="auto"/>
                  <w:jc w:val="both"/>
                  <w:rPr>
                    <w:rFonts w:ascii="Arial" w:hAnsi="Arial" w:cs="Arial"/>
                  </w:rPr>
                </w:pPr>
                <w:r w:rsidRPr="00B362D5">
                  <w:rPr>
                    <w:rFonts w:ascii="Arial" w:hAnsi="Arial" w:cs="Arial"/>
                  </w:rPr>
                  <w:t xml:space="preserve">The </w:t>
                </w:r>
                <w:proofErr w:type="gramStart"/>
                <w:r w:rsidRPr="00B362D5">
                  <w:rPr>
                    <w:rFonts w:ascii="Arial" w:hAnsi="Arial" w:cs="Arial"/>
                  </w:rPr>
                  <w:t>District</w:t>
                </w:r>
                <w:proofErr w:type="gramEnd"/>
                <w:r w:rsidRPr="00B362D5">
                  <w:rPr>
                    <w:rFonts w:ascii="Arial" w:hAnsi="Arial" w:cs="Arial"/>
                  </w:rPr>
                  <w:t xml:space="preserve"> shall verify increase</w:t>
                </w:r>
                <w:r>
                  <w:rPr>
                    <w:rFonts w:ascii="Arial" w:hAnsi="Arial" w:cs="Arial"/>
                  </w:rPr>
                  <w:t xml:space="preserve"> </w:t>
                </w:r>
                <w:r w:rsidRPr="00B362D5">
                  <w:rPr>
                    <w:rFonts w:ascii="Arial" w:hAnsi="Arial" w:cs="Arial"/>
                  </w:rPr>
                  <w:t>compliance with this Agreement</w:t>
                </w:r>
                <w:r>
                  <w:rPr>
                    <w:rFonts w:ascii="Arial" w:hAnsi="Arial" w:cs="Arial"/>
                  </w:rPr>
                  <w:t>, CPI, and District budget</w:t>
                </w:r>
                <w:r w:rsidRPr="00B362D5">
                  <w:rPr>
                    <w:rFonts w:ascii="Arial" w:hAnsi="Arial" w:cs="Arial"/>
                  </w:rPr>
                  <w:t xml:space="preserve"> respond in writing of </w:t>
                </w:r>
                <w:r>
                  <w:rPr>
                    <w:rFonts w:ascii="Arial" w:hAnsi="Arial" w:cs="Arial"/>
                  </w:rPr>
                  <w:t xml:space="preserve">the </w:t>
                </w:r>
                <w:r w:rsidRPr="00B362D5">
                  <w:rPr>
                    <w:rFonts w:ascii="Arial" w:hAnsi="Arial" w:cs="Arial"/>
                  </w:rPr>
                  <w:t>District</w:t>
                </w:r>
                <w:r>
                  <w:rPr>
                    <w:rFonts w:ascii="Arial" w:hAnsi="Arial" w:cs="Arial"/>
                  </w:rPr>
                  <w:t xml:space="preserve">’s </w:t>
                </w:r>
                <w:r w:rsidRPr="00B362D5">
                  <w:rPr>
                    <w:rFonts w:ascii="Arial" w:hAnsi="Arial" w:cs="Arial"/>
                  </w:rPr>
                  <w:t>acceptance or District</w:t>
                </w:r>
                <w:r>
                  <w:rPr>
                    <w:rFonts w:ascii="Arial" w:hAnsi="Arial" w:cs="Arial"/>
                  </w:rPr>
                  <w:t>’s</w:t>
                </w:r>
                <w:r w:rsidRPr="00B362D5">
                  <w:rPr>
                    <w:rFonts w:ascii="Arial" w:hAnsi="Arial" w:cs="Arial"/>
                  </w:rPr>
                  <w:t xml:space="preserve"> rejection of </w:t>
                </w:r>
                <w:r>
                  <w:rPr>
                    <w:rFonts w:ascii="Arial" w:hAnsi="Arial" w:cs="Arial"/>
                  </w:rPr>
                  <w:t xml:space="preserve">the requested </w:t>
                </w:r>
                <w:r w:rsidRPr="00B362D5">
                  <w:rPr>
                    <w:rFonts w:ascii="Arial" w:hAnsi="Arial" w:cs="Arial"/>
                  </w:rPr>
                  <w:t>price increase amounts</w:t>
                </w:r>
                <w:r>
                  <w:rPr>
                    <w:rFonts w:ascii="Arial" w:hAnsi="Arial" w:cs="Arial"/>
                  </w:rPr>
                  <w:t>.</w:t>
                </w:r>
              </w:p>
              <w:p w14:paraId="7FB6CE89" w14:textId="77777777" w:rsidR="007D02FB" w:rsidRDefault="007D02FB" w:rsidP="001E347C">
                <w:pPr>
                  <w:spacing w:after="0" w:line="240" w:lineRule="auto"/>
                  <w:jc w:val="both"/>
                  <w:rPr>
                    <w:rFonts w:ascii="Arial" w:hAnsi="Arial" w:cs="Arial"/>
                  </w:rPr>
                </w:pPr>
              </w:p>
              <w:p w14:paraId="231E6564" w14:textId="77777777" w:rsidR="007D02FB" w:rsidRDefault="007D02FB" w:rsidP="001E347C">
                <w:pPr>
                  <w:spacing w:after="0" w:line="240" w:lineRule="auto"/>
                  <w:jc w:val="both"/>
                  <w:rPr>
                    <w:rFonts w:ascii="Arial" w:hAnsi="Arial" w:cs="Arial"/>
                  </w:rPr>
                </w:pPr>
                <w:r w:rsidRPr="00B362D5">
                  <w:rPr>
                    <w:rFonts w:ascii="Arial" w:hAnsi="Arial" w:cs="Arial"/>
                  </w:rPr>
                  <w:t>Any discrepancies in pricing shall be worked out between the parties until acceptance can be made.</w:t>
                </w:r>
                <w:r>
                  <w:rPr>
                    <w:rFonts w:ascii="Arial" w:hAnsi="Arial" w:cs="Arial"/>
                  </w:rPr>
                  <w:t xml:space="preserve">  If acceptance cannot be made, then the option to renew may not be utilized.</w:t>
                </w:r>
              </w:p>
              <w:p w14:paraId="60247E79" w14:textId="77777777" w:rsidR="007D02FB" w:rsidRDefault="007D02FB" w:rsidP="001E347C">
                <w:pPr>
                  <w:spacing w:after="0" w:line="240" w:lineRule="auto"/>
                  <w:jc w:val="both"/>
                  <w:rPr>
                    <w:rFonts w:ascii="Arial" w:hAnsi="Arial" w:cs="Arial"/>
                  </w:rPr>
                </w:pPr>
              </w:p>
              <w:p w14:paraId="7314DD4B" w14:textId="132C59DC" w:rsidR="007D02FB" w:rsidRDefault="007D02FB" w:rsidP="001E347C">
                <w:pPr>
                  <w:spacing w:after="0" w:line="240" w:lineRule="auto"/>
                  <w:jc w:val="both"/>
                  <w:rPr>
                    <w:rFonts w:ascii="Arial" w:hAnsi="Arial" w:cs="Arial"/>
                  </w:rPr>
                </w:pPr>
                <w:r w:rsidRPr="00B362D5">
                  <w:rPr>
                    <w:rFonts w:ascii="Arial" w:hAnsi="Arial" w:cs="Arial"/>
                  </w:rPr>
                  <w:t xml:space="preserve">Updated pricing will go into effect </w:t>
                </w:r>
                <w:proofErr w:type="gramStart"/>
                <w:r w:rsidR="00092AD3">
                  <w:rPr>
                    <w:rFonts w:ascii="Arial" w:hAnsi="Arial" w:cs="Arial"/>
                  </w:rPr>
                  <w:t>with</w:t>
                </w:r>
                <w:proofErr w:type="gramEnd"/>
                <w:r w:rsidR="00092AD3">
                  <w:rPr>
                    <w:rFonts w:ascii="Arial" w:hAnsi="Arial" w:cs="Arial"/>
                  </w:rPr>
                  <w:t xml:space="preserve"> the beginning of each new term</w:t>
                </w:r>
                <w:r>
                  <w:rPr>
                    <w:rFonts w:ascii="Arial" w:hAnsi="Arial" w:cs="Arial"/>
                  </w:rPr>
                  <w:t xml:space="preserve"> upon exercising the option to renew and issuance of </w:t>
                </w:r>
                <w:r w:rsidRPr="001213B5">
                  <w:rPr>
                    <w:rFonts w:ascii="Arial" w:hAnsi="Arial" w:cs="Arial"/>
                  </w:rPr>
                  <w:t>a new or modified Purchase Order</w:t>
                </w:r>
                <w:r>
                  <w:rPr>
                    <w:rFonts w:ascii="Arial" w:hAnsi="Arial" w:cs="Arial"/>
                  </w:rPr>
                  <w:t>.</w:t>
                </w:r>
              </w:p>
              <w:p w14:paraId="65493445" w14:textId="77777777" w:rsidR="00582E98" w:rsidRDefault="00582E98" w:rsidP="001E347C">
                <w:pPr>
                  <w:widowControl w:val="0"/>
                  <w:spacing w:after="0" w:line="240" w:lineRule="auto"/>
                  <w:jc w:val="both"/>
                  <w:rPr>
                    <w:rFonts w:ascii="Arial" w:hAnsi="Arial"/>
                  </w:rPr>
                </w:pPr>
              </w:p>
              <w:p w14:paraId="453664A4" w14:textId="77777777" w:rsidR="0075052C" w:rsidRDefault="0075052C" w:rsidP="001E347C">
                <w:pPr>
                  <w:widowControl w:val="0"/>
                  <w:spacing w:after="0" w:line="240" w:lineRule="auto"/>
                  <w:jc w:val="both"/>
                  <w:rPr>
                    <w:rFonts w:ascii="Arial" w:hAnsi="Arial"/>
                  </w:rPr>
                </w:pPr>
              </w:p>
              <w:p w14:paraId="1EF673DE" w14:textId="11691D16" w:rsidR="0075052C" w:rsidRDefault="0075052C" w:rsidP="001E347C">
                <w:pPr>
                  <w:widowControl w:val="0"/>
                  <w:spacing w:after="0" w:line="240" w:lineRule="auto"/>
                  <w:jc w:val="both"/>
                  <w:rPr>
                    <w:rFonts w:ascii="Arial" w:hAnsi="Arial"/>
                  </w:rPr>
                </w:pPr>
                <w:r w:rsidRPr="009A5F2B">
                  <w:rPr>
                    <w:rFonts w:ascii="Arial" w:hAnsi="Arial"/>
                    <w:u w:val="single"/>
                  </w:rPr>
                  <w:t>CHANGE</w:t>
                </w:r>
                <w:r w:rsidR="008D4663">
                  <w:rPr>
                    <w:rFonts w:ascii="Arial" w:hAnsi="Arial"/>
                    <w:u w:val="single"/>
                  </w:rPr>
                  <w:t>S</w:t>
                </w:r>
                <w:r w:rsidRPr="009A5F2B">
                  <w:rPr>
                    <w:rFonts w:ascii="Arial" w:hAnsi="Arial"/>
                    <w:u w:val="single"/>
                  </w:rPr>
                  <w:t xml:space="preserve"> IN EQUIPMENT</w:t>
                </w:r>
                <w:r>
                  <w:rPr>
                    <w:rFonts w:ascii="Arial" w:hAnsi="Arial"/>
                  </w:rPr>
                  <w:t>:</w:t>
                </w:r>
              </w:p>
              <w:p w14:paraId="29D67FAF" w14:textId="77777777" w:rsidR="0075052C" w:rsidRDefault="0075052C" w:rsidP="001E347C">
                <w:pPr>
                  <w:widowControl w:val="0"/>
                  <w:spacing w:after="0" w:line="240" w:lineRule="auto"/>
                  <w:jc w:val="both"/>
                  <w:rPr>
                    <w:rFonts w:ascii="Arial" w:hAnsi="Arial"/>
                  </w:rPr>
                </w:pPr>
              </w:p>
              <w:p w14:paraId="54E9186B" w14:textId="2F1AF011" w:rsidR="0075052C"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The </w:t>
                </w:r>
                <w:proofErr w:type="gramStart"/>
                <w:r w:rsidRPr="00846792">
                  <w:rPr>
                    <w:rFonts w:ascii="Arial" w:hAnsi="Arial"/>
                  </w:rPr>
                  <w:t>District</w:t>
                </w:r>
                <w:proofErr w:type="gramEnd"/>
                <w:r w:rsidRPr="00846792">
                  <w:rPr>
                    <w:rFonts w:ascii="Arial" w:hAnsi="Arial"/>
                  </w:rPr>
                  <w:t xml:space="preserve"> may eliminate, add</w:t>
                </w:r>
                <w:r w:rsidR="00DA4D86" w:rsidRPr="00846792">
                  <w:rPr>
                    <w:rFonts w:ascii="Arial" w:hAnsi="Arial"/>
                  </w:rPr>
                  <w:t>,</w:t>
                </w:r>
                <w:r w:rsidRPr="00846792">
                  <w:rPr>
                    <w:rFonts w:ascii="Arial" w:hAnsi="Arial"/>
                  </w:rPr>
                  <w:t xml:space="preserve"> or change </w:t>
                </w:r>
                <w:r w:rsidR="00DA4D86" w:rsidRPr="00846792">
                  <w:rPr>
                    <w:rFonts w:ascii="Arial" w:hAnsi="Arial"/>
                  </w:rPr>
                  <w:t>generators</w:t>
                </w:r>
                <w:r w:rsidRPr="00846792">
                  <w:rPr>
                    <w:rFonts w:ascii="Arial" w:hAnsi="Arial"/>
                  </w:rPr>
                  <w:t xml:space="preserve"> being serviced at our discretion</w:t>
                </w:r>
                <w:r w:rsidR="00DA4D86" w:rsidRPr="00846792">
                  <w:rPr>
                    <w:rFonts w:ascii="Arial" w:hAnsi="Arial"/>
                  </w:rPr>
                  <w:t>.</w:t>
                </w:r>
              </w:p>
              <w:p w14:paraId="6BED5BBF" w14:textId="77777777" w:rsidR="0075052C" w:rsidRPr="00846792" w:rsidRDefault="0075052C" w:rsidP="001E347C">
                <w:pPr>
                  <w:widowControl w:val="0"/>
                  <w:spacing w:after="0" w:line="240" w:lineRule="auto"/>
                  <w:jc w:val="both"/>
                  <w:rPr>
                    <w:rFonts w:ascii="Arial" w:hAnsi="Arial"/>
                  </w:rPr>
                </w:pPr>
              </w:p>
              <w:p w14:paraId="097551FC" w14:textId="77777777" w:rsidR="00DA4D86" w:rsidRPr="00846792" w:rsidRDefault="00DA4D86" w:rsidP="00DA4D86">
                <w:pPr>
                  <w:widowControl w:val="0"/>
                  <w:spacing w:after="0" w:line="240" w:lineRule="auto"/>
                  <w:ind w:left="781"/>
                  <w:jc w:val="both"/>
                  <w:rPr>
                    <w:rFonts w:ascii="Arial" w:hAnsi="Arial"/>
                  </w:rPr>
                </w:pPr>
                <w:r w:rsidRPr="00846792">
                  <w:rPr>
                    <w:rFonts w:ascii="Arial" w:hAnsi="Arial"/>
                  </w:rPr>
                  <w:t>Note: Purchase and installation of new generator units are not part of this request for quote.</w:t>
                </w:r>
              </w:p>
              <w:p w14:paraId="10E1EDD3" w14:textId="77777777" w:rsidR="00DA4D86" w:rsidRPr="00846792" w:rsidRDefault="00DA4D86" w:rsidP="001E347C">
                <w:pPr>
                  <w:widowControl w:val="0"/>
                  <w:spacing w:after="0" w:line="240" w:lineRule="auto"/>
                  <w:jc w:val="both"/>
                  <w:rPr>
                    <w:rFonts w:ascii="Arial" w:hAnsi="Arial"/>
                  </w:rPr>
                </w:pPr>
              </w:p>
              <w:p w14:paraId="36E964BF" w14:textId="1DC8340B" w:rsidR="0075052C" w:rsidRPr="00846792" w:rsidRDefault="0075052C" w:rsidP="002B2FBF">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w:t>
                </w:r>
                <w:r w:rsidR="00DA4D86" w:rsidRPr="00846792">
                  <w:rPr>
                    <w:rFonts w:ascii="Arial" w:hAnsi="Arial"/>
                  </w:rPr>
                  <w:t xml:space="preserve">adds or </w:t>
                </w:r>
                <w:r w:rsidR="00993FC5" w:rsidRPr="00846792">
                  <w:rPr>
                    <w:rFonts w:ascii="Arial" w:hAnsi="Arial"/>
                  </w:rPr>
                  <w:t>replaces</w:t>
                </w:r>
                <w:r w:rsidR="00DA4D86" w:rsidRPr="00846792">
                  <w:rPr>
                    <w:rFonts w:ascii="Arial" w:hAnsi="Arial"/>
                  </w:rPr>
                  <w:t xml:space="preserve"> </w:t>
                </w:r>
                <w:r w:rsidRPr="00846792">
                  <w:rPr>
                    <w:rFonts w:ascii="Arial" w:hAnsi="Arial"/>
                  </w:rPr>
                  <w:t>a generator</w:t>
                </w:r>
                <w:r w:rsidR="00993FC5" w:rsidRPr="00846792">
                  <w:rPr>
                    <w:rFonts w:ascii="Arial" w:hAnsi="Arial"/>
                  </w:rPr>
                  <w:t xml:space="preserve">, </w:t>
                </w:r>
                <w:r w:rsidRPr="00846792">
                  <w:rPr>
                    <w:rFonts w:ascii="Arial" w:hAnsi="Arial"/>
                  </w:rPr>
                  <w:t xml:space="preserve">the </w:t>
                </w:r>
                <w:r w:rsidR="009A5F2B" w:rsidRPr="00846792">
                  <w:rPr>
                    <w:rFonts w:ascii="Arial" w:hAnsi="Arial"/>
                  </w:rPr>
                  <w:t>service pricing</w:t>
                </w:r>
                <w:r w:rsidRPr="00846792">
                  <w:rPr>
                    <w:rFonts w:ascii="Arial" w:hAnsi="Arial"/>
                  </w:rPr>
                  <w:t xml:space="preserve"> for the </w:t>
                </w:r>
                <w:r w:rsidR="00993FC5" w:rsidRPr="00846792">
                  <w:rPr>
                    <w:rFonts w:ascii="Arial" w:hAnsi="Arial"/>
                  </w:rPr>
                  <w:t>additional/</w:t>
                </w:r>
                <w:r w:rsidRPr="00846792">
                  <w:rPr>
                    <w:rFonts w:ascii="Arial" w:hAnsi="Arial"/>
                  </w:rPr>
                  <w:t xml:space="preserve">replacement generator </w:t>
                </w:r>
                <w:r w:rsidR="00993FC5" w:rsidRPr="00846792">
                  <w:rPr>
                    <w:rFonts w:ascii="Arial" w:hAnsi="Arial"/>
                  </w:rPr>
                  <w:t>shall</w:t>
                </w:r>
                <w:r w:rsidRPr="00846792">
                  <w:rPr>
                    <w:rFonts w:ascii="Arial" w:hAnsi="Arial"/>
                  </w:rPr>
                  <w:t xml:space="preserve"> be </w:t>
                </w:r>
                <w:r w:rsidR="00993FC5" w:rsidRPr="00846792">
                  <w:rPr>
                    <w:rFonts w:ascii="Arial" w:hAnsi="Arial"/>
                  </w:rPr>
                  <w:t>based on or equal</w:t>
                </w:r>
                <w:r w:rsidRPr="00846792">
                  <w:rPr>
                    <w:rFonts w:ascii="Arial" w:hAnsi="Arial"/>
                  </w:rPr>
                  <w:t xml:space="preserve"> to the then current rate for the close</w:t>
                </w:r>
                <w:r w:rsidR="00993FC5" w:rsidRPr="00846792">
                  <w:rPr>
                    <w:rFonts w:ascii="Arial" w:hAnsi="Arial"/>
                  </w:rPr>
                  <w:t>s</w:t>
                </w:r>
                <w:r w:rsidRPr="00846792">
                  <w:rPr>
                    <w:rFonts w:ascii="Arial" w:hAnsi="Arial"/>
                  </w:rPr>
                  <w:t xml:space="preserve">t </w:t>
                </w:r>
                <w:r w:rsidR="00993FC5" w:rsidRPr="00846792">
                  <w:rPr>
                    <w:rFonts w:ascii="Arial" w:hAnsi="Arial"/>
                  </w:rPr>
                  <w:t xml:space="preserve">equivalent (location and Kw) unit being serviced </w:t>
                </w:r>
                <w:r w:rsidR="00C706CB" w:rsidRPr="00846792">
                  <w:rPr>
                    <w:rFonts w:ascii="Arial" w:hAnsi="Arial"/>
                  </w:rPr>
                  <w:t xml:space="preserve">and </w:t>
                </w:r>
                <w:r w:rsidR="00993FC5" w:rsidRPr="00846792">
                  <w:rPr>
                    <w:rFonts w:ascii="Arial" w:hAnsi="Arial"/>
                  </w:rPr>
                  <w:t xml:space="preserve">shall be </w:t>
                </w:r>
                <w:r w:rsidR="00A062F2" w:rsidRPr="00846792">
                  <w:rPr>
                    <w:rFonts w:ascii="Arial" w:hAnsi="Arial"/>
                  </w:rPr>
                  <w:t>mutually agreed upon in writing by both parties</w:t>
                </w:r>
                <w:r w:rsidRPr="00846792">
                  <w:rPr>
                    <w:rFonts w:ascii="Arial" w:hAnsi="Arial"/>
                  </w:rPr>
                  <w:t>.</w:t>
                </w:r>
              </w:p>
              <w:p w14:paraId="62261D22" w14:textId="77777777" w:rsidR="0075052C" w:rsidRPr="00846792" w:rsidRDefault="0075052C" w:rsidP="001E347C">
                <w:pPr>
                  <w:pStyle w:val="ListParagraph"/>
                  <w:jc w:val="both"/>
                  <w:rPr>
                    <w:rFonts w:ascii="Arial" w:hAnsi="Arial"/>
                  </w:rPr>
                </w:pPr>
              </w:p>
              <w:p w14:paraId="750CECB6" w14:textId="673D95D2" w:rsidR="008C08FD"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eliminates a </w:t>
                </w:r>
                <w:r w:rsidR="009A5F2B" w:rsidRPr="00846792">
                  <w:rPr>
                    <w:rFonts w:ascii="Arial" w:hAnsi="Arial"/>
                  </w:rPr>
                  <w:t>generator</w:t>
                </w:r>
                <w:r w:rsidRPr="00846792">
                  <w:rPr>
                    <w:rFonts w:ascii="Arial" w:hAnsi="Arial"/>
                  </w:rPr>
                  <w:t xml:space="preserve"> from services,</w:t>
                </w:r>
                <w:r w:rsidR="009A5F2B" w:rsidRPr="00846792">
                  <w:rPr>
                    <w:rFonts w:ascii="Arial" w:hAnsi="Arial"/>
                  </w:rPr>
                  <w:t xml:space="preserve"> the </w:t>
                </w:r>
                <w:proofErr w:type="gramStart"/>
                <w:r w:rsidR="009A5F2B" w:rsidRPr="00846792">
                  <w:rPr>
                    <w:rFonts w:ascii="Arial" w:hAnsi="Arial"/>
                  </w:rPr>
                  <w:t>District</w:t>
                </w:r>
                <w:proofErr w:type="gramEnd"/>
                <w:r w:rsidR="009A5F2B" w:rsidRPr="00846792">
                  <w:rPr>
                    <w:rFonts w:ascii="Arial" w:hAnsi="Arial"/>
                  </w:rPr>
                  <w:t xml:space="preserve"> will notify the </w:t>
                </w:r>
                <w:r w:rsidR="008C08FD" w:rsidRPr="00846792">
                  <w:rPr>
                    <w:rFonts w:ascii="Arial" w:hAnsi="Arial"/>
                  </w:rPr>
                  <w:t>C</w:t>
                </w:r>
                <w:r w:rsidR="009A5F2B" w:rsidRPr="00846792">
                  <w:rPr>
                    <w:rFonts w:ascii="Arial" w:hAnsi="Arial"/>
                  </w:rPr>
                  <w:t>ontractor in writing.</w:t>
                </w:r>
              </w:p>
              <w:p w14:paraId="5C632242" w14:textId="2B68F85E" w:rsidR="0075052C" w:rsidRPr="00993FC5" w:rsidRDefault="009A5F2B" w:rsidP="008C08FD">
                <w:pPr>
                  <w:pStyle w:val="ListParagraph"/>
                  <w:widowControl w:val="0"/>
                  <w:spacing w:after="0" w:line="240" w:lineRule="auto"/>
                  <w:jc w:val="both"/>
                  <w:rPr>
                    <w:rFonts w:ascii="Arial" w:hAnsi="Arial"/>
                  </w:rPr>
                </w:pPr>
                <w:r w:rsidRPr="00846792">
                  <w:rPr>
                    <w:rFonts w:ascii="Arial" w:hAnsi="Arial"/>
                  </w:rPr>
                  <w:t xml:space="preserve">No services may be performed or invoiced once </w:t>
                </w:r>
                <w:proofErr w:type="gramStart"/>
                <w:r w:rsidRPr="00846792">
                  <w:rPr>
                    <w:rFonts w:ascii="Arial" w:hAnsi="Arial"/>
                  </w:rPr>
                  <w:t>written</w:t>
                </w:r>
                <w:proofErr w:type="gramEnd"/>
                <w:r w:rsidRPr="00846792">
                  <w:rPr>
                    <w:rFonts w:ascii="Arial" w:hAnsi="Arial"/>
                  </w:rPr>
                  <w:t xml:space="preserve"> notification is sent to the contractor.</w:t>
                </w:r>
              </w:p>
              <w:p w14:paraId="2DFFC268" w14:textId="77777777" w:rsidR="007C3EAB" w:rsidRDefault="007C3EAB" w:rsidP="00C714D6">
                <w:pPr>
                  <w:widowControl w:val="0"/>
                  <w:spacing w:after="0" w:line="240" w:lineRule="auto"/>
                  <w:rPr>
                    <w:rFonts w:ascii="Arial" w:hAnsi="Arial"/>
                  </w:rPr>
                </w:pPr>
              </w:p>
              <w:p w14:paraId="6B29A476" w14:textId="77777777" w:rsidR="006578FF" w:rsidRDefault="006578FF" w:rsidP="00C714D6">
                <w:pPr>
                  <w:widowControl w:val="0"/>
                  <w:spacing w:after="0" w:line="240" w:lineRule="auto"/>
                  <w:rPr>
                    <w:rFonts w:ascii="Arial" w:hAnsi="Arial"/>
                  </w:rPr>
                </w:pPr>
              </w:p>
              <w:p w14:paraId="3F3FEEF2" w14:textId="77777777" w:rsidR="006578FF" w:rsidRDefault="006578FF" w:rsidP="00C714D6">
                <w:pPr>
                  <w:widowControl w:val="0"/>
                  <w:spacing w:after="0" w:line="240" w:lineRule="auto"/>
                  <w:rPr>
                    <w:rFonts w:ascii="Arial" w:hAnsi="Arial"/>
                  </w:rPr>
                </w:pPr>
              </w:p>
              <w:p w14:paraId="31546606" w14:textId="77777777" w:rsidR="006578FF" w:rsidRDefault="006578FF" w:rsidP="00C714D6">
                <w:pPr>
                  <w:widowControl w:val="0"/>
                  <w:spacing w:after="0" w:line="240" w:lineRule="auto"/>
                  <w:rPr>
                    <w:rFonts w:ascii="Arial" w:hAnsi="Arial"/>
                  </w:rPr>
                </w:pPr>
              </w:p>
              <w:p w14:paraId="7D37251B" w14:textId="4BAB2588" w:rsidR="006578FF" w:rsidRPr="00B9542A" w:rsidDel="000D7433" w:rsidRDefault="00F3799F" w:rsidP="00C714D6">
                <w:pPr>
                  <w:widowControl w:val="0"/>
                  <w:spacing w:after="0" w:line="240" w:lineRule="auto"/>
                  <w:rPr>
                    <w:rFonts w:ascii="Arial" w:hAnsi="Arial"/>
                  </w:rPr>
                </w:pPr>
              </w:p>
            </w:sdtContent>
          </w:sdt>
        </w:tc>
      </w:tr>
    </w:tbl>
    <w:p w14:paraId="1B890DE1" w14:textId="77777777" w:rsidR="00462C2C" w:rsidRPr="00EA6384" w:rsidRDefault="00462C2C" w:rsidP="00EA6384">
      <w:pPr>
        <w:spacing w:after="0"/>
        <w:rPr>
          <w:sz w:val="12"/>
          <w:szCs w:val="12"/>
        </w:rPr>
      </w:pPr>
    </w:p>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790"/>
      </w:tblGrid>
      <w:tr w:rsidR="00842753" w:rsidRPr="007F3A11" w14:paraId="0A2B990B" w14:textId="77777777" w:rsidTr="00462C2C">
        <w:trPr>
          <w:trHeight w:val="57"/>
        </w:trPr>
        <w:tc>
          <w:tcPr>
            <w:tcW w:w="1079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51ACA1F3" w14:textId="77777777" w:rsidR="00841CC9" w:rsidRPr="00841CC9" w:rsidRDefault="00841CC9" w:rsidP="00017B87">
      <w:pPr>
        <w:spacing w:after="0"/>
        <w:rPr>
          <w:rFonts w:ascii="Arial" w:hAnsi="Arial" w:cs="Arial"/>
          <w:b/>
          <w:bCs/>
        </w:rPr>
      </w:pPr>
    </w:p>
    <w:p w14:paraId="213FAA9D" w14:textId="77777777" w:rsidR="00380975" w:rsidRDefault="00380975" w:rsidP="00462C2C">
      <w:pPr>
        <w:spacing w:after="0"/>
        <w:jc w:val="center"/>
        <w:rPr>
          <w:rFonts w:ascii="Arial" w:hAnsi="Arial" w:cs="Arial"/>
        </w:rPr>
      </w:pPr>
    </w:p>
    <w:p w14:paraId="4C04A100" w14:textId="77777777" w:rsidR="00380975" w:rsidRDefault="00380975" w:rsidP="00462C2C">
      <w:pPr>
        <w:spacing w:after="0"/>
        <w:jc w:val="center"/>
        <w:rPr>
          <w:rFonts w:ascii="Arial" w:hAnsi="Arial" w:cs="Arial"/>
        </w:rPr>
      </w:pPr>
    </w:p>
    <w:p w14:paraId="19871FC7" w14:textId="4395327B" w:rsidR="00380975" w:rsidRPr="00462C2C" w:rsidRDefault="00380975" w:rsidP="00462C2C">
      <w:pPr>
        <w:spacing w:after="0"/>
        <w:jc w:val="center"/>
        <w:rPr>
          <w:rFonts w:ascii="Arial" w:hAnsi="Arial" w:cs="Arial"/>
        </w:rPr>
        <w:sectPr w:rsidR="00380975" w:rsidRPr="00462C2C" w:rsidSect="00307C2E">
          <w:footerReference w:type="default" r:id="rId12"/>
          <w:endnotePr>
            <w:numFmt w:val="decimal"/>
          </w:endnotePr>
          <w:pgSz w:w="12240" w:h="15840" w:code="1"/>
          <w:pgMar w:top="720" w:right="720" w:bottom="720" w:left="720" w:header="720" w:footer="360" w:gutter="0"/>
          <w:cols w:space="720"/>
          <w:noEndnote/>
          <w:docGrid w:linePitch="272"/>
        </w:sectPr>
      </w:pPr>
    </w:p>
    <w:tbl>
      <w:tblPr>
        <w:tblW w:w="1322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230"/>
        <w:gridCol w:w="2160"/>
        <w:gridCol w:w="1260"/>
        <w:gridCol w:w="1440"/>
        <w:gridCol w:w="1260"/>
        <w:gridCol w:w="1530"/>
        <w:gridCol w:w="1710"/>
      </w:tblGrid>
      <w:tr w:rsidR="00D51FE8" w:rsidRPr="007F3A11" w14:paraId="31C5A7C3" w14:textId="77777777" w:rsidTr="00E730D5">
        <w:trPr>
          <w:trHeight w:val="340"/>
          <w:tblHeader/>
          <w:jc w:val="center"/>
        </w:trPr>
        <w:tc>
          <w:tcPr>
            <w:tcW w:w="13220" w:type="dxa"/>
            <w:gridSpan w:val="8"/>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2FBE4765" w14:textId="1F8A063C" w:rsidR="00D51FE8" w:rsidRPr="00DC0A24" w:rsidRDefault="00D51FE8" w:rsidP="009D60A6">
            <w:pPr>
              <w:widowControl w:val="0"/>
              <w:spacing w:after="0" w:line="240" w:lineRule="auto"/>
              <w:ind w:left="-119" w:right="-145"/>
              <w:jc w:val="center"/>
              <w:rPr>
                <w:rFonts w:ascii="Arial" w:hAnsi="Arial" w:cs="Arial"/>
                <w:b/>
                <w:bCs/>
              </w:rPr>
            </w:pPr>
            <w:r>
              <w:rPr>
                <w:rFonts w:ascii="Arial" w:hAnsi="Arial" w:cs="Arial"/>
                <w:b/>
                <w:bCs/>
              </w:rPr>
              <w:lastRenderedPageBreak/>
              <w:t>ROUTINE SERVICES:</w:t>
            </w:r>
          </w:p>
        </w:tc>
      </w:tr>
      <w:tr w:rsidR="00841CC9" w:rsidRPr="007F3A11" w14:paraId="6DAEAE85" w14:textId="77777777" w:rsidTr="00E730D5">
        <w:trPr>
          <w:trHeight w:val="502"/>
          <w:tblHeader/>
          <w:jc w:val="cent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ITEM</w:t>
            </w:r>
          </w:p>
        </w:tc>
        <w:tc>
          <w:tcPr>
            <w:tcW w:w="32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D4F0C61"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LOCATION</w:t>
            </w:r>
          </w:p>
        </w:tc>
        <w:tc>
          <w:tcPr>
            <w:tcW w:w="21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7CD16C4D" w14:textId="0109CD10"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GENERATOR BRAND/Kw</w:t>
            </w:r>
          </w:p>
        </w:tc>
        <w:tc>
          <w:tcPr>
            <w:tcW w:w="12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43615522" w14:textId="2951174B"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SERVICE TYPE</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E558F25"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2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TOTAL PRICE</w:t>
            </w:r>
          </w:p>
        </w:tc>
      </w:tr>
      <w:tr w:rsidR="00457904" w:rsidRPr="007F3A11" w14:paraId="1DA9A5BE"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FA3C2D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DC953549CD3A4AD8AE6562735073924A"/>
            </w:placeholder>
            <w15:color w:val="FF0000"/>
          </w:sdtPr>
          <w:sdtEndPr>
            <w:rPr>
              <w:rStyle w:val="DefaultParagraphFont"/>
              <w:rFonts w:asciiTheme="minorHAnsi" w:hAnsiTheme="minorHAnsi" w:cs="Arial"/>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87718BD" w14:textId="77777777" w:rsidR="00457904" w:rsidRPr="005C0C69" w:rsidRDefault="00457904" w:rsidP="00841CC9">
                <w:pPr>
                  <w:widowControl w:val="0"/>
                  <w:spacing w:after="0" w:line="240" w:lineRule="auto"/>
                  <w:rPr>
                    <w:rStyle w:val="Arial11"/>
                  </w:rPr>
                </w:pPr>
                <w:r w:rsidRPr="005C0C69">
                  <w:rPr>
                    <w:rStyle w:val="Arial11"/>
                  </w:rPr>
                  <w:t>2379 Broad Street</w:t>
                </w:r>
              </w:p>
              <w:p w14:paraId="2BFCC196" w14:textId="77777777" w:rsidR="00457904" w:rsidRPr="00DC0A24"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1A9B507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369B453" w14:textId="77777777" w:rsidR="00457904" w:rsidRPr="000D5E93" w:rsidRDefault="00457904" w:rsidP="00841CC9">
            <w:pPr>
              <w:widowControl w:val="0"/>
              <w:spacing w:after="0" w:line="240" w:lineRule="auto"/>
              <w:ind w:left="-28" w:right="46"/>
              <w:jc w:val="center"/>
              <w:rPr>
                <w:rStyle w:val="Arial11"/>
                <w:rFonts w:cs="Arial"/>
              </w:rPr>
            </w:pPr>
            <w:r>
              <w:rPr>
                <w:rFonts w:ascii="Arial" w:hAnsi="Arial" w:cs="Arial"/>
              </w:rPr>
              <w:t>Major PM</w:t>
            </w:r>
          </w:p>
        </w:tc>
        <w:sdt>
          <w:sdtPr>
            <w:rPr>
              <w:rStyle w:val="Arial11"/>
            </w:rPr>
            <w:id w:val="2092887022"/>
            <w:placeholder>
              <w:docPart w:val="C012BDC3449E4910AA588CE3587B387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937B39D" w14:textId="77777777" w:rsidR="00457904" w:rsidRPr="00A617C4" w:rsidRDefault="00457904" w:rsidP="00841CC9">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2023278260"/>
            <w:placeholder>
              <w:docPart w:val="02A569CEE5F3432BA1C138AA17351FB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08F25140" w14:textId="77777777" w:rsidR="00457904" w:rsidRPr="00A617C4" w:rsidRDefault="00457904" w:rsidP="00841CC9">
                <w:pPr>
                  <w:widowControl w:val="0"/>
                  <w:spacing w:after="0" w:line="240" w:lineRule="auto"/>
                  <w:rPr>
                    <w:rFonts w:ascii="Arial" w:hAnsi="Arial" w:cs="Arial"/>
                    <w:i/>
                    <w:iCs/>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23B51A"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54422809"/>
                <w:placeholder>
                  <w:docPart w:val="4FDAD86E3FD849C7B17A293CD79DB39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BE790C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0982080"/>
                <w:placeholder>
                  <w:docPart w:val="5FC036C2B5644A2DB58BF41EBDEA23F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43E28497"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0482B2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A63171F30D654A068E7F6B46D9172423"/>
            </w:placeholder>
            <w15:color w:val="FF0000"/>
          </w:sdtPr>
          <w:sdtEndPr/>
          <w:sdtContent>
            <w:sdt>
              <w:sdtPr>
                <w:rPr>
                  <w:rFonts w:ascii="Arial" w:hAnsi="Arial" w:cs="Arial"/>
                </w:rPr>
                <w:id w:val="-144746190"/>
                <w:placeholder>
                  <w:docPart w:val="32C8117AE7E8465AAA7BA7F68A2496C1"/>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BABB1A3" w14:textId="77777777" w:rsidR="00457904" w:rsidRPr="005C0C69" w:rsidRDefault="00457904" w:rsidP="00841CC9">
                    <w:pPr>
                      <w:widowControl w:val="0"/>
                      <w:spacing w:after="0" w:line="240" w:lineRule="auto"/>
                      <w:rPr>
                        <w:rStyle w:val="Arial11"/>
                      </w:rPr>
                    </w:pPr>
                    <w:r w:rsidRPr="005C0C69">
                      <w:rPr>
                        <w:rStyle w:val="Arial11"/>
                      </w:rPr>
                      <w:t>2379 Broad Street</w:t>
                    </w:r>
                  </w:p>
                  <w:p w14:paraId="44CA7E79" w14:textId="77777777" w:rsidR="00457904" w:rsidRPr="007A15D2" w:rsidRDefault="00457904" w:rsidP="00841CC9">
                    <w:pPr>
                      <w:widowControl w:val="0"/>
                      <w:spacing w:after="0" w:line="240" w:lineRule="auto"/>
                      <w:rPr>
                        <w:rFonts w:ascii="Arial" w:hAnsi="Arial" w:cs="Arial"/>
                        <w:i/>
                        <w:iCs/>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2762D401" w14:textId="3FFD488D" w:rsidR="00457904" w:rsidRPr="000D5E93" w:rsidRDefault="00D72B68"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156C01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434316990"/>
            <w:placeholder>
              <w:docPart w:val="DEECD6717A8B4D2AA4D4E0DD2770867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7CD579"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290280776"/>
            <w:placeholder>
              <w:docPart w:val="13A6F8BD598C47769879370687E2DE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2F1685DC" w14:textId="77777777" w:rsidR="00457904" w:rsidRPr="00CC3028"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1A08FD"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354279"/>
                <w:placeholder>
                  <w:docPart w:val="42F9ACB0059D4B24BDC040658AD2528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7D79101"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827007"/>
                <w:placeholder>
                  <w:docPart w:val="68F0A30C571341068B530BF03627B62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2B9482BE"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4057BA8"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204327007"/>
            <w:placeholder>
              <w:docPart w:val="7F894761663D4663A77DF7146A511C5D"/>
            </w:placeholder>
            <w15:color w:val="FF0000"/>
          </w:sdtPr>
          <w:sdtEndPr/>
          <w:sdtContent>
            <w:sdt>
              <w:sdtPr>
                <w:rPr>
                  <w:rFonts w:ascii="Arial" w:hAnsi="Arial" w:cs="Arial"/>
                </w:rPr>
                <w:id w:val="678082052"/>
                <w:placeholder>
                  <w:docPart w:val="48D60D0FAA294106B253C411D531C951"/>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4165BDF6" w14:textId="77777777" w:rsidR="00457904" w:rsidRPr="005C0C69" w:rsidRDefault="00457904" w:rsidP="00841CC9">
                    <w:pPr>
                      <w:widowControl w:val="0"/>
                      <w:spacing w:after="0" w:line="240" w:lineRule="auto"/>
                      <w:rPr>
                        <w:rStyle w:val="Arial11"/>
                      </w:rPr>
                    </w:pPr>
                    <w:r w:rsidRPr="005C0C69">
                      <w:rPr>
                        <w:rStyle w:val="Arial11"/>
                      </w:rPr>
                      <w:t>2379 Broad Street</w:t>
                    </w:r>
                  </w:p>
                  <w:p w14:paraId="77356FB7"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580BA827" w14:textId="73016506"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00D72B68">
              <w:rPr>
                <w:rFonts w:ascii="Arial" w:hAnsi="Arial" w:cs="Arial"/>
              </w:rPr>
              <w:t>2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23ED6EE"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7613875"/>
            <w:placeholder>
              <w:docPart w:val="D373830F68F8479186309453D5EB9B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FC83E7A"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387463495"/>
            <w:placeholder>
              <w:docPart w:val="29973B62C451433AAF6BFEC6E04A54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011BC3D"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6F5BE8"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91749188"/>
                <w:placeholder>
                  <w:docPart w:val="586EC18911F04464BACEEF9A87376E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225B4C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89971708"/>
                <w:placeholder>
                  <w:docPart w:val="8186574706CC408FB99894C8B406E18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3E4A8665"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B688E0F"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507899093"/>
            <w:placeholder>
              <w:docPart w:val="E82DB3DAA7BA4CCA8479AE9AA6506A16"/>
            </w:placeholder>
            <w15:color w:val="FF0000"/>
          </w:sdtPr>
          <w:sdtEndPr/>
          <w:sdtContent>
            <w:sdt>
              <w:sdtPr>
                <w:rPr>
                  <w:rFonts w:ascii="Arial" w:hAnsi="Arial" w:cs="Arial"/>
                </w:rPr>
                <w:id w:val="-359970875"/>
                <w:placeholder>
                  <w:docPart w:val="4B49E298801A4B5090B77842BD3B1F17"/>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751EC9E3" w14:textId="77777777" w:rsidR="00457904" w:rsidRPr="005C0C69" w:rsidRDefault="00457904" w:rsidP="00841CC9">
                    <w:pPr>
                      <w:widowControl w:val="0"/>
                      <w:spacing w:after="0" w:line="240" w:lineRule="auto"/>
                      <w:rPr>
                        <w:rStyle w:val="Arial11"/>
                      </w:rPr>
                    </w:pPr>
                    <w:r w:rsidRPr="005C0C69">
                      <w:rPr>
                        <w:rStyle w:val="Arial11"/>
                      </w:rPr>
                      <w:t>2379 Broad Street</w:t>
                    </w:r>
                  </w:p>
                  <w:p w14:paraId="3933EDCB"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183666FB" w14:textId="2B23DCBC"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00D72B68">
              <w:rPr>
                <w:rFonts w:ascii="Arial" w:hAnsi="Arial" w:cs="Arial"/>
              </w:rPr>
              <w:t>3</w:t>
            </w:r>
            <w:r w:rsidRPr="000D5E93">
              <w:rPr>
                <w:rFonts w:ascii="Arial" w:hAnsi="Arial" w:cs="Arial"/>
              </w:rPr>
              <w:t>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7A1963A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88313173"/>
            <w:placeholder>
              <w:docPart w:val="1A789F8818B34BAFB145BE567AEDDBF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11E267"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595311675"/>
            <w:placeholder>
              <w:docPart w:val="523A36DE0B164676A5D864EF8B093D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38275B51"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8E6FA5B"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0940362"/>
                <w:placeholder>
                  <w:docPart w:val="8207B4A4BE2044F2AAFAD402ABCF2FF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01F5D4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1212785"/>
                <w:placeholder>
                  <w:docPart w:val="4E72AAB515B64A4B8B055F7AED2A386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806E995"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C12B877"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5</w:t>
            </w:r>
          </w:p>
        </w:tc>
        <w:sdt>
          <w:sdtPr>
            <w:rPr>
              <w:rFonts w:ascii="Arial" w:hAnsi="Arial" w:cs="Arial"/>
            </w:rPr>
            <w:id w:val="-679891596"/>
            <w:placeholder>
              <w:docPart w:val="FB984689AC974C8999FE3455FE6114D1"/>
            </w:placeholder>
            <w15:color w:val="FF0000"/>
          </w:sdtPr>
          <w:sdtEndPr/>
          <w:sdtContent>
            <w:sdt>
              <w:sdtPr>
                <w:rPr>
                  <w:rFonts w:ascii="Arial" w:hAnsi="Arial" w:cs="Arial"/>
                </w:rPr>
                <w:id w:val="-1230072580"/>
                <w:placeholder>
                  <w:docPart w:val="85FF7565686747FA9951B70039B18727"/>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053B9D0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B03C951"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3B4F15F9" w14:textId="53537DD5" w:rsidR="00457904" w:rsidRPr="000D5E93" w:rsidRDefault="00D72B68" w:rsidP="00841CC9">
            <w:pPr>
              <w:widowControl w:val="0"/>
              <w:spacing w:after="0" w:line="240" w:lineRule="auto"/>
              <w:ind w:left="-28" w:right="46"/>
              <w:jc w:val="center"/>
              <w:rPr>
                <w:rFonts w:ascii="Arial" w:hAnsi="Arial" w:cs="Arial"/>
              </w:rPr>
            </w:pPr>
            <w:r w:rsidRPr="000D5E93">
              <w:rPr>
                <w:rFonts w:ascii="Arial" w:hAnsi="Arial" w:cs="Arial"/>
              </w:rPr>
              <w:t>Kohler</w:t>
            </w:r>
            <w:r>
              <w:rPr>
                <w:rFonts w:ascii="Arial" w:hAnsi="Arial" w:cs="Arial"/>
              </w:rPr>
              <w:br/>
              <w:t>4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40ABA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909066533"/>
            <w:placeholder>
              <w:docPart w:val="7F9DF72C68444C1EBD951863241D3D5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A9C5183"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717546279"/>
            <w:placeholder>
              <w:docPart w:val="3D85F6A466704C4E9084017E1EB0263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29EFCC42"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7BC64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30666098"/>
                <w:placeholder>
                  <w:docPart w:val="EB7AAB1FAA324A7885F79E86CF755A3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A71BA5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4020975"/>
                <w:placeholder>
                  <w:docPart w:val="0113357D8EDB4934A2D48D902D0BAC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7924664"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C3BDFB5"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6</w:t>
            </w:r>
          </w:p>
        </w:tc>
        <w:sdt>
          <w:sdtPr>
            <w:rPr>
              <w:rFonts w:ascii="Arial" w:hAnsi="Arial" w:cs="Arial"/>
            </w:rPr>
            <w:id w:val="-2076419949"/>
            <w:placeholder>
              <w:docPart w:val="612288A03C3E4EE99AB93BB4C95DEFE9"/>
            </w:placeholder>
            <w15:color w:val="FF0000"/>
          </w:sdtPr>
          <w:sdtEndPr/>
          <w:sdtContent>
            <w:sdt>
              <w:sdtPr>
                <w:rPr>
                  <w:rFonts w:ascii="Arial" w:hAnsi="Arial" w:cs="Arial"/>
                </w:rPr>
                <w:id w:val="863638361"/>
                <w:placeholder>
                  <w:docPart w:val="6799149B30694835B6202A7189ABA96F"/>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6001EFDA" w14:textId="77777777" w:rsidR="00457904" w:rsidRPr="005C0C69" w:rsidRDefault="00457904" w:rsidP="00841CC9">
                    <w:pPr>
                      <w:widowControl w:val="0"/>
                      <w:spacing w:after="0" w:line="240" w:lineRule="auto"/>
                      <w:rPr>
                        <w:rStyle w:val="Arial11"/>
                      </w:rPr>
                    </w:pPr>
                    <w:r w:rsidRPr="005C0C69">
                      <w:rPr>
                        <w:rStyle w:val="Arial11"/>
                      </w:rPr>
                      <w:t>2379 Broad Street</w:t>
                    </w:r>
                  </w:p>
                  <w:p w14:paraId="455B7AE0"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6185C6CE"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428A819"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7255212"/>
            <w:placeholder>
              <w:docPart w:val="EBF47558AD7B49518444837A7E4CEA0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6C5AA1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88469818"/>
            <w:placeholder>
              <w:docPart w:val="4129278576C14100A8C29E7E47FCBD6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6819FFA0"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87098D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02210878"/>
                <w:placeholder>
                  <w:docPart w:val="FB5C750C49374039A0D9037FB3C7E5E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2A3F8F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0882"/>
                <w:placeholder>
                  <w:docPart w:val="A9ABD5B00CB54FBBBA1562758FCC049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6926FC44"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1A3221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7</w:t>
            </w:r>
          </w:p>
        </w:tc>
        <w:sdt>
          <w:sdtPr>
            <w:rPr>
              <w:rFonts w:ascii="Arial" w:hAnsi="Arial" w:cs="Arial"/>
            </w:rPr>
            <w:id w:val="-997498629"/>
            <w:placeholder>
              <w:docPart w:val="146B606886F94B19A7ECFFD1D29EB103"/>
            </w:placeholder>
            <w15:color w:val="FF0000"/>
          </w:sdtPr>
          <w:sdtEndPr/>
          <w:sdtContent>
            <w:sdt>
              <w:sdtPr>
                <w:rPr>
                  <w:rFonts w:ascii="Arial" w:hAnsi="Arial" w:cs="Arial"/>
                </w:rPr>
                <w:id w:val="155962208"/>
                <w:placeholder>
                  <w:docPart w:val="930971B87EA243FEB661EBCA46F984FC"/>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A5F1223" w14:textId="77777777" w:rsidR="00457904" w:rsidRPr="005C0C69" w:rsidRDefault="00457904" w:rsidP="00841CC9">
                    <w:pPr>
                      <w:widowControl w:val="0"/>
                      <w:spacing w:after="0" w:line="240" w:lineRule="auto"/>
                      <w:rPr>
                        <w:rStyle w:val="Arial11"/>
                      </w:rPr>
                    </w:pPr>
                    <w:r w:rsidRPr="005C0C69">
                      <w:rPr>
                        <w:rStyle w:val="Arial11"/>
                      </w:rPr>
                      <w:t>2379 Broad Street</w:t>
                    </w:r>
                  </w:p>
                  <w:p w14:paraId="6C479D62"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126D9C2F"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120D79F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11896827"/>
            <w:placeholder>
              <w:docPart w:val="A06775E9937640B5862447DF414CD83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A0D9A4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63589162"/>
            <w:placeholder>
              <w:docPart w:val="C59C6D28E9FC463DA274E5F6190CDE8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66E3840E"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14E0220"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56737143"/>
                <w:placeholder>
                  <w:docPart w:val="F3379F062FFB4D89A91EF4715E8AB1B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8B454D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55317254"/>
                <w:placeholder>
                  <w:docPart w:val="4D97AA6C67A04E1D96AB2736CD1B0F9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6826980"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7A89FD6"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8</w:t>
            </w:r>
          </w:p>
        </w:tc>
        <w:sdt>
          <w:sdtPr>
            <w:rPr>
              <w:rFonts w:ascii="Arial" w:hAnsi="Arial" w:cs="Arial"/>
            </w:rPr>
            <w:id w:val="-264774784"/>
            <w:placeholder>
              <w:docPart w:val="823F10A4FD78455D8216932E27817F3D"/>
            </w:placeholder>
            <w15:color w:val="FF0000"/>
          </w:sdtPr>
          <w:sdtEndPr/>
          <w:sdtContent>
            <w:sdt>
              <w:sdtPr>
                <w:rPr>
                  <w:rFonts w:ascii="Arial" w:hAnsi="Arial" w:cs="Arial"/>
                </w:rPr>
                <w:id w:val="1438724918"/>
                <w:placeholder>
                  <w:docPart w:val="5388D0C7A151417F9DAB773166E1068B"/>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B089422" w14:textId="77777777" w:rsidR="00457904" w:rsidRPr="005C0C69" w:rsidRDefault="00457904" w:rsidP="00841CC9">
                    <w:pPr>
                      <w:widowControl w:val="0"/>
                      <w:spacing w:after="0" w:line="240" w:lineRule="auto"/>
                      <w:rPr>
                        <w:rStyle w:val="Arial11"/>
                      </w:rPr>
                    </w:pPr>
                    <w:r w:rsidRPr="005C0C69">
                      <w:rPr>
                        <w:rStyle w:val="Arial11"/>
                      </w:rPr>
                      <w:t>2379 Broad Street</w:t>
                    </w:r>
                  </w:p>
                  <w:p w14:paraId="5327A97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339C9D76" w14:textId="6F990CCD"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00D72B68">
              <w:rPr>
                <w:rFonts w:ascii="Arial" w:hAnsi="Arial" w:cs="Arial"/>
              </w:rPr>
              <w:t>18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1A5174F0"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789746640"/>
            <w:placeholder>
              <w:docPart w:val="1E97E89131C944919DB381979D5671F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1FFD016"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770460732"/>
            <w:placeholder>
              <w:docPart w:val="8943EF16D021410692C7E2E05905BE0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0DDEBEFA"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5512E4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4901729"/>
                <w:placeholder>
                  <w:docPart w:val="4F8E6F3AE20040E790348B0CCEADC74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66908C7"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48138993"/>
                <w:placeholder>
                  <w:docPart w:val="6D378B8FE96A4281AE3D36918D1748C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16F23E72"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416179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9</w:t>
            </w:r>
          </w:p>
        </w:tc>
        <w:sdt>
          <w:sdtPr>
            <w:rPr>
              <w:rFonts w:ascii="Arial" w:hAnsi="Arial" w:cs="Arial"/>
            </w:rPr>
            <w:id w:val="1046254201"/>
            <w:placeholder>
              <w:docPart w:val="1191FD6DB7D843F4AC0CB7D66FC58862"/>
            </w:placeholder>
            <w15:color w:val="FF0000"/>
          </w:sdtPr>
          <w:sdtEndPr/>
          <w:sdtContent>
            <w:sdt>
              <w:sdtPr>
                <w:rPr>
                  <w:rFonts w:ascii="Arial" w:hAnsi="Arial" w:cs="Arial"/>
                </w:rPr>
                <w:id w:val="-829287385"/>
                <w:placeholder>
                  <w:docPart w:val="D99808D32D914898A513681363C0EDFD"/>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6E9499C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5DC6CE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044A3B93"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MasPower</w:t>
            </w:r>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2EDC3A97"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81713898"/>
            <w:placeholder>
              <w:docPart w:val="840283E588944F66B5B1A6729FC81DB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1C07192"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836534652"/>
            <w:placeholder>
              <w:docPart w:val="D38A1C1F853640648C54342CB60CE18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ED1C926"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11EB23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88362409"/>
                <w:placeholder>
                  <w:docPart w:val="77E7A8F668B6485EA8688B69764B080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1A7A1AE"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32543820"/>
                <w:placeholder>
                  <w:docPart w:val="BD4351BB8EA6487C8695FDF5D3549F7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72B68" w:rsidRPr="007F3A11" w14:paraId="046C87C4"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C4FBA38" w14:textId="476F7735" w:rsidR="00D72B68" w:rsidRDefault="001D42F4" w:rsidP="00D72B68">
            <w:pPr>
              <w:widowControl w:val="0"/>
              <w:spacing w:after="0" w:line="240" w:lineRule="auto"/>
              <w:jc w:val="center"/>
              <w:rPr>
                <w:rFonts w:ascii="Arial" w:hAnsi="Arial" w:cs="Arial"/>
              </w:rPr>
            </w:pPr>
            <w:r>
              <w:rPr>
                <w:rFonts w:ascii="Arial" w:hAnsi="Arial" w:cs="Arial"/>
              </w:rPr>
              <w:t>10</w:t>
            </w:r>
          </w:p>
        </w:tc>
        <w:sdt>
          <w:sdtPr>
            <w:rPr>
              <w:rFonts w:ascii="Arial" w:hAnsi="Arial" w:cs="Arial"/>
            </w:rPr>
            <w:id w:val="584420369"/>
            <w:placeholder>
              <w:docPart w:val="564A2980A72A42FF9A295121D1C44939"/>
            </w:placeholder>
            <w15:color w:val="FF0000"/>
          </w:sdtPr>
          <w:sdtEndPr/>
          <w:sdtContent>
            <w:sdt>
              <w:sdtPr>
                <w:rPr>
                  <w:rFonts w:ascii="Arial" w:hAnsi="Arial" w:cs="Arial"/>
                </w:rPr>
                <w:id w:val="-883331872"/>
                <w:placeholder>
                  <w:docPart w:val="41DEF56C8A744C789B24C4D82AA8DF88"/>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47DA6FB" w14:textId="77777777" w:rsidR="00D72B68" w:rsidRPr="005C0C69" w:rsidRDefault="00D72B68" w:rsidP="00D72B68">
                    <w:pPr>
                      <w:widowControl w:val="0"/>
                      <w:spacing w:after="0" w:line="240" w:lineRule="auto"/>
                      <w:rPr>
                        <w:rStyle w:val="Arial11"/>
                      </w:rPr>
                    </w:pPr>
                    <w:r w:rsidRPr="005C0C69">
                      <w:rPr>
                        <w:rStyle w:val="Arial11"/>
                      </w:rPr>
                      <w:t>2379 Broad Street</w:t>
                    </w:r>
                  </w:p>
                  <w:p w14:paraId="19A80250" w14:textId="537BADF2" w:rsidR="00D72B68" w:rsidRDefault="00D72B68" w:rsidP="00D72B68">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5D6D763A" w14:textId="67C43B0C" w:rsidR="00D72B68" w:rsidRPr="000D5E93" w:rsidRDefault="001D42F4" w:rsidP="00D72B68">
            <w:pPr>
              <w:widowControl w:val="0"/>
              <w:spacing w:after="0" w:line="240" w:lineRule="auto"/>
              <w:ind w:right="46"/>
              <w:jc w:val="center"/>
              <w:rPr>
                <w:rFonts w:ascii="Arial" w:hAnsi="Arial" w:cs="Arial"/>
              </w:rPr>
            </w:pPr>
            <w:r>
              <w:rPr>
                <w:rFonts w:ascii="Arial" w:hAnsi="Arial" w:cs="Arial"/>
              </w:rPr>
              <w:t>Stamford</w:t>
            </w:r>
            <w:r w:rsidR="00D72B68">
              <w:rPr>
                <w:rFonts w:ascii="Arial" w:hAnsi="Arial" w:cs="Arial"/>
              </w:rPr>
              <w:br/>
            </w:r>
            <w:r w:rsidR="00D72B68" w:rsidRPr="000D5E93">
              <w:rPr>
                <w:rFonts w:ascii="Arial" w:hAnsi="Arial" w:cs="Arial"/>
              </w:rPr>
              <w:t>1</w:t>
            </w:r>
            <w:r>
              <w:rPr>
                <w:rFonts w:ascii="Arial" w:hAnsi="Arial" w:cs="Arial"/>
              </w:rPr>
              <w:t>50</w:t>
            </w:r>
            <w:r w:rsidR="00D72B68">
              <w:rPr>
                <w:rFonts w:ascii="Arial" w:hAnsi="Arial" w:cs="Arial"/>
              </w:rPr>
              <w:t>K</w:t>
            </w:r>
            <w:r w:rsidR="00D72B68"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4B5D6DA1" w14:textId="45D9FC8E" w:rsidR="00D72B68" w:rsidRPr="00040EE0" w:rsidRDefault="00D72B68" w:rsidP="00D72B68">
            <w:pPr>
              <w:widowControl w:val="0"/>
              <w:spacing w:after="0" w:line="240" w:lineRule="auto"/>
              <w:ind w:right="46"/>
              <w:jc w:val="center"/>
              <w:rPr>
                <w:rFonts w:ascii="Arial" w:hAnsi="Arial" w:cs="Arial"/>
              </w:rPr>
            </w:pPr>
            <w:r w:rsidRPr="00040EE0">
              <w:rPr>
                <w:rFonts w:ascii="Arial" w:hAnsi="Arial" w:cs="Arial"/>
              </w:rPr>
              <w:t>Major PM</w:t>
            </w:r>
          </w:p>
        </w:tc>
        <w:sdt>
          <w:sdtPr>
            <w:rPr>
              <w:rStyle w:val="Arial11"/>
            </w:rPr>
            <w:id w:val="500622772"/>
            <w:placeholder>
              <w:docPart w:val="526F46558CF54BB58403E3E8DCBC52C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A439C2B" w14:textId="56BAA149" w:rsidR="00D72B68" w:rsidRDefault="00D72B68" w:rsidP="00D72B68">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858332365"/>
            <w:placeholder>
              <w:docPart w:val="81A5E44C24004A99B57FBAE3D82A4F3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6ECAFFED" w14:textId="44F7FD07" w:rsidR="00D72B68" w:rsidRDefault="00D72B68" w:rsidP="00D72B68">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CC90CEC" w14:textId="3F853B3A"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0712692"/>
                <w:placeholder>
                  <w:docPart w:val="22E7A8027BD0437B98AEAB0602C8559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801B43E" w14:textId="3EA64BC9"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4378732"/>
                <w:placeholder>
                  <w:docPart w:val="7F8557EFD6FC4CB19D248703B66681C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72B68" w:rsidRPr="007F3A11" w14:paraId="764C5ED7"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3484E81" w14:textId="129BCF9A" w:rsidR="00D72B68" w:rsidRDefault="00D72B68" w:rsidP="00D72B68">
            <w:pPr>
              <w:widowControl w:val="0"/>
              <w:spacing w:after="0" w:line="240" w:lineRule="auto"/>
              <w:jc w:val="center"/>
              <w:rPr>
                <w:rFonts w:ascii="Arial" w:hAnsi="Arial" w:cs="Arial"/>
              </w:rPr>
            </w:pPr>
            <w:r>
              <w:rPr>
                <w:rFonts w:ascii="Arial" w:hAnsi="Arial" w:cs="Arial"/>
              </w:rPr>
              <w:t>1</w:t>
            </w:r>
            <w:r w:rsidR="001D42F4">
              <w:rPr>
                <w:rFonts w:ascii="Arial" w:hAnsi="Arial" w:cs="Arial"/>
              </w:rPr>
              <w:t>1</w:t>
            </w:r>
          </w:p>
        </w:tc>
        <w:sdt>
          <w:sdtPr>
            <w:rPr>
              <w:rFonts w:ascii="Arial" w:hAnsi="Arial" w:cs="Arial"/>
            </w:rPr>
            <w:id w:val="226878745"/>
            <w:placeholder>
              <w:docPart w:val="7998D3A2A4DF472390BB32ACE3086B76"/>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57F86A07" w14:textId="4AEE5AE2" w:rsidR="00D72B68" w:rsidRDefault="00D72B68" w:rsidP="00D72B68">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0C807A58" w14:textId="1072F625" w:rsidR="00D72B68" w:rsidRPr="000D5E93" w:rsidRDefault="001D42F4" w:rsidP="00D72B68">
            <w:pPr>
              <w:widowControl w:val="0"/>
              <w:spacing w:after="0" w:line="240" w:lineRule="auto"/>
              <w:ind w:right="46"/>
              <w:jc w:val="center"/>
              <w:rPr>
                <w:rFonts w:ascii="Arial" w:hAnsi="Arial" w:cs="Arial"/>
              </w:rPr>
            </w:pPr>
            <w:r>
              <w:rPr>
                <w:rFonts w:ascii="Arial" w:hAnsi="Arial" w:cs="Arial"/>
              </w:rPr>
              <w:t>Mecca</w:t>
            </w:r>
            <w:r w:rsidR="00D72B68">
              <w:rPr>
                <w:rFonts w:ascii="Arial" w:hAnsi="Arial" w:cs="Arial"/>
              </w:rPr>
              <w:br/>
            </w:r>
            <w:r>
              <w:rPr>
                <w:rFonts w:ascii="Arial" w:hAnsi="Arial" w:cs="Arial"/>
              </w:rPr>
              <w:t>20</w:t>
            </w:r>
            <w:r w:rsidR="00D72B68">
              <w:rPr>
                <w:rFonts w:ascii="Arial" w:hAnsi="Arial" w:cs="Arial"/>
              </w:rPr>
              <w:t>K</w:t>
            </w:r>
            <w:r w:rsidR="00D72B68"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DF2957C" w14:textId="40944158" w:rsidR="00D72B68" w:rsidRPr="000D5E93" w:rsidRDefault="00D72B68" w:rsidP="00D72B68">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78216936"/>
            <w:placeholder>
              <w:docPart w:val="587872EF4CF94DE48E7ECA25180AB436"/>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0086D1A" w14:textId="30EF4A5A" w:rsidR="00D72B68" w:rsidRDefault="00D72B68" w:rsidP="00D72B68">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22363468"/>
            <w:placeholder>
              <w:docPart w:val="F9B482861BE84B32B826E3F47B900E4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0E4E6121" w14:textId="34705739" w:rsidR="00D72B68" w:rsidRDefault="00D72B68" w:rsidP="00D72B68">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F0EB01" w14:textId="3CB4871F"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8414130"/>
                <w:placeholder>
                  <w:docPart w:val="9CD838473E324ED2AD16F0B72DCB374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874722A" w14:textId="67F74E54"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48172982"/>
                <w:placeholder>
                  <w:docPart w:val="8E0434B2A5E74B4490AF599C4447F05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7FE1DC07"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ADF570A" w14:textId="4D7158CB" w:rsidR="001D42F4" w:rsidRDefault="001D42F4" w:rsidP="001D42F4">
            <w:pPr>
              <w:widowControl w:val="0"/>
              <w:spacing w:after="0" w:line="240" w:lineRule="auto"/>
              <w:jc w:val="center"/>
              <w:rPr>
                <w:rFonts w:ascii="Arial" w:hAnsi="Arial" w:cs="Arial"/>
              </w:rPr>
            </w:pPr>
            <w:r>
              <w:rPr>
                <w:rFonts w:ascii="Arial" w:hAnsi="Arial" w:cs="Arial"/>
              </w:rPr>
              <w:t>12</w:t>
            </w:r>
          </w:p>
        </w:tc>
        <w:sdt>
          <w:sdtPr>
            <w:rPr>
              <w:rFonts w:ascii="Arial" w:hAnsi="Arial" w:cs="Arial"/>
            </w:rPr>
            <w:id w:val="554203346"/>
            <w:placeholder>
              <w:docPart w:val="90665B058B364A26A9FB25B9255DF775"/>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51AFB12" w14:textId="0445E64D" w:rsidR="001D42F4" w:rsidRDefault="001D42F4" w:rsidP="001D42F4">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7A435DF0" w14:textId="49336FF3"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MasPower</w:t>
            </w:r>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10AFC5E0" w14:textId="772D5272" w:rsidR="001D42F4" w:rsidRPr="000D5E9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560368322"/>
            <w:placeholder>
              <w:docPart w:val="5086BF4EFC8E418FB0985A6CB5F91D8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71E8C53" w14:textId="15C23665"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500379140"/>
            <w:placeholder>
              <w:docPart w:val="8B0E41BDA6574437B9A5AB1AF05473E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9FA1B20" w14:textId="3D6D6716"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AEF85B3" w14:textId="6FFA65B0"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68836627"/>
                <w:placeholder>
                  <w:docPart w:val="5A8FD37B9D504A4EB151FD3F7BC531E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1E8ED3C" w14:textId="6963CF7D"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82624958"/>
                <w:placeholder>
                  <w:docPart w:val="FAAB44F1C73242DF94B789B8FF36B1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597C5090"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E4DA7C1" w14:textId="090CC0CF" w:rsidR="001D42F4" w:rsidRDefault="001D42F4" w:rsidP="001D42F4">
            <w:pPr>
              <w:widowControl w:val="0"/>
              <w:spacing w:after="0" w:line="240" w:lineRule="auto"/>
              <w:jc w:val="center"/>
              <w:rPr>
                <w:rFonts w:ascii="Arial" w:hAnsi="Arial" w:cs="Arial"/>
              </w:rPr>
            </w:pPr>
            <w:r>
              <w:rPr>
                <w:rFonts w:ascii="Arial" w:hAnsi="Arial" w:cs="Arial"/>
              </w:rPr>
              <w:t>13</w:t>
            </w:r>
          </w:p>
        </w:tc>
        <w:sdt>
          <w:sdtPr>
            <w:rPr>
              <w:rFonts w:ascii="Arial" w:hAnsi="Arial" w:cs="Arial"/>
            </w:rPr>
            <w:id w:val="757948380"/>
            <w:placeholder>
              <w:docPart w:val="C0CCB8413A7B4242A178932C209EFFE8"/>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542959E0" w14:textId="77777777" w:rsidR="001D42F4" w:rsidRPr="005C0C69" w:rsidRDefault="001D42F4" w:rsidP="001D42F4">
                <w:pPr>
                  <w:widowControl w:val="0"/>
                  <w:spacing w:after="0" w:line="240" w:lineRule="auto"/>
                  <w:rPr>
                    <w:rFonts w:ascii="Arial" w:hAnsi="Arial" w:cs="Arial"/>
                  </w:rPr>
                </w:pPr>
                <w:r w:rsidRPr="005C0C69">
                  <w:rPr>
                    <w:rFonts w:ascii="Arial" w:hAnsi="Arial" w:cs="Arial"/>
                  </w:rPr>
                  <w:t>7601 Hwy 301 North</w:t>
                </w:r>
              </w:p>
              <w:p w14:paraId="5169BA25" w14:textId="77777777" w:rsidR="001D42F4" w:rsidRDefault="001D42F4" w:rsidP="001D42F4">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6016FA20" w14:textId="77777777"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C8691E9" w14:textId="77777777" w:rsidR="001D42F4" w:rsidRPr="000D5E9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855727464"/>
            <w:placeholder>
              <w:docPart w:val="5A17FE8B0B7C41FFA6CF3F1B26BE580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1989441" w14:textId="77777777"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043511953"/>
            <w:placeholder>
              <w:docPart w:val="013D1937D7804E329CB0ABAE52E1FCA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57C37C9" w14:textId="77777777"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9750060"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65129068"/>
                <w:placeholder>
                  <w:docPart w:val="959689F9B2F846E48584EA04E788C16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89C2676"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74020582"/>
                <w:placeholder>
                  <w:docPart w:val="00F92EBC83B6495DBF7C974F62060F6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7C2C065C"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C58EE80" w14:textId="3A216D48" w:rsidR="001D42F4" w:rsidRDefault="001D42F4" w:rsidP="001D42F4">
            <w:pPr>
              <w:widowControl w:val="0"/>
              <w:spacing w:after="0" w:line="240" w:lineRule="auto"/>
              <w:jc w:val="center"/>
              <w:rPr>
                <w:rFonts w:ascii="Arial" w:hAnsi="Arial" w:cs="Arial"/>
              </w:rPr>
            </w:pPr>
            <w:r>
              <w:rPr>
                <w:rFonts w:ascii="Arial" w:hAnsi="Arial" w:cs="Arial"/>
              </w:rPr>
              <w:t>14</w:t>
            </w:r>
          </w:p>
        </w:tc>
        <w:sdt>
          <w:sdtPr>
            <w:rPr>
              <w:rFonts w:ascii="Arial" w:hAnsi="Arial" w:cs="Arial"/>
            </w:rPr>
            <w:id w:val="-1655284371"/>
            <w:placeholder>
              <w:docPart w:val="68A4D1B96CB740B192B1DB54430D5534"/>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4AC24B8A" w14:textId="77777777" w:rsidR="001D42F4" w:rsidRPr="005C0C69" w:rsidRDefault="001D42F4" w:rsidP="001D42F4">
                <w:pPr>
                  <w:widowControl w:val="0"/>
                  <w:spacing w:after="0" w:line="240" w:lineRule="auto"/>
                  <w:rPr>
                    <w:rFonts w:ascii="Arial" w:hAnsi="Arial" w:cs="Arial"/>
                  </w:rPr>
                </w:pPr>
                <w:r w:rsidRPr="005C0C69">
                  <w:rPr>
                    <w:rFonts w:ascii="Arial" w:hAnsi="Arial" w:cs="Arial"/>
                  </w:rPr>
                  <w:t>7601 Hwy 301 North</w:t>
                </w:r>
              </w:p>
              <w:p w14:paraId="1AD8B8F6" w14:textId="77777777" w:rsidR="001D42F4" w:rsidRDefault="001D42F4" w:rsidP="001D42F4">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073C8851" w14:textId="19A2CEB0"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G</w:t>
            </w:r>
            <w:r>
              <w:rPr>
                <w:rFonts w:ascii="Arial" w:hAnsi="Arial" w:cs="Arial"/>
              </w:rPr>
              <w:t>enerac</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384641D3" w14:textId="77777777" w:rsidR="001D42F4" w:rsidRPr="000D5E9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68265494"/>
            <w:placeholder>
              <w:docPart w:val="A76D644D5CBB4B7DB6042B90E55A9A1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58108B" w14:textId="77777777"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91350173"/>
            <w:placeholder>
              <w:docPart w:val="CAF3B178B2E741BAA74F0BE932080AF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F7F9CFC" w14:textId="77777777"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DB62604"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27105041"/>
                <w:placeholder>
                  <w:docPart w:val="04CA5A384B1347C99CD84584E0E7B0F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FDD69AE"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244634"/>
                <w:placeholder>
                  <w:docPart w:val="C001DFFBD6E24820A3EEF1F2D37CE76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700097CE"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FFCE292" w14:textId="19179B4B" w:rsidR="001D42F4" w:rsidRDefault="001D42F4" w:rsidP="001D42F4">
            <w:pPr>
              <w:widowControl w:val="0"/>
              <w:spacing w:after="0" w:line="240" w:lineRule="auto"/>
              <w:jc w:val="center"/>
              <w:rPr>
                <w:rFonts w:ascii="Arial" w:hAnsi="Arial" w:cs="Arial"/>
              </w:rPr>
            </w:pPr>
            <w:r>
              <w:rPr>
                <w:rFonts w:ascii="Arial" w:hAnsi="Arial" w:cs="Arial"/>
              </w:rPr>
              <w:t>15</w:t>
            </w:r>
          </w:p>
        </w:tc>
        <w:sdt>
          <w:sdtPr>
            <w:rPr>
              <w:rFonts w:ascii="Arial" w:hAnsi="Arial" w:cs="Arial"/>
            </w:rPr>
            <w:id w:val="-2012679125"/>
            <w:placeholder>
              <w:docPart w:val="FB9898A301A840CCA10555F600F67134"/>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638CCB49" w14:textId="77777777" w:rsidR="001D42F4" w:rsidRPr="005C0C69" w:rsidRDefault="001D42F4" w:rsidP="001D42F4">
                <w:pPr>
                  <w:widowControl w:val="0"/>
                  <w:spacing w:after="0" w:line="240" w:lineRule="auto"/>
                  <w:rPr>
                    <w:rFonts w:ascii="Arial" w:hAnsi="Arial" w:cs="Arial"/>
                  </w:rPr>
                </w:pPr>
                <w:r w:rsidRPr="005C0C69">
                  <w:rPr>
                    <w:rFonts w:ascii="Arial" w:hAnsi="Arial" w:cs="Arial"/>
                  </w:rPr>
                  <w:t>7601 Hwy 301 North</w:t>
                </w:r>
              </w:p>
              <w:p w14:paraId="2B5F9DF7" w14:textId="77777777" w:rsidR="001D42F4" w:rsidRDefault="001D42F4" w:rsidP="001D42F4">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0E3BDC88" w14:textId="77777777"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2988120B" w14:textId="77777777" w:rsidR="001D42F4" w:rsidRPr="000D5E9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134559646"/>
            <w:placeholder>
              <w:docPart w:val="99048DEEFDAC40FC9C543DF6BF23538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428F228" w14:textId="77777777"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15181298"/>
            <w:placeholder>
              <w:docPart w:val="C96D08D3B64B4D8BAFCD694F5599A57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1DED149" w14:textId="77777777"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C0F8E73"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11865220"/>
                <w:placeholder>
                  <w:docPart w:val="825C2B14FD7947AB8FDFAB607D563C7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BD89CB4" w14:textId="77777777"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1043939"/>
                <w:placeholder>
                  <w:docPart w:val="794E5B0D98DF40DD84C417F05231242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0DE4E10B"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AB95F66" w14:textId="4AFBB9A2" w:rsidR="001D42F4" w:rsidRDefault="001D42F4" w:rsidP="001D42F4">
            <w:pPr>
              <w:widowControl w:val="0"/>
              <w:spacing w:after="0" w:line="240" w:lineRule="auto"/>
              <w:jc w:val="center"/>
              <w:rPr>
                <w:rFonts w:ascii="Arial" w:hAnsi="Arial" w:cs="Arial"/>
              </w:rPr>
            </w:pPr>
            <w:r>
              <w:rPr>
                <w:rFonts w:ascii="Arial" w:hAnsi="Arial" w:cs="Arial"/>
              </w:rPr>
              <w:t>16</w:t>
            </w:r>
          </w:p>
        </w:tc>
        <w:sdt>
          <w:sdtPr>
            <w:rPr>
              <w:rFonts w:ascii="Arial" w:hAnsi="Arial" w:cs="Arial"/>
            </w:rPr>
            <w:id w:val="818535436"/>
            <w:placeholder>
              <w:docPart w:val="AE381B4DA5244475A6FF9D86A11DD4E6"/>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21E9A5CF" w14:textId="77777777" w:rsidR="001D42F4" w:rsidRPr="005C0C69" w:rsidRDefault="001D42F4" w:rsidP="001D42F4">
                <w:pPr>
                  <w:widowControl w:val="0"/>
                  <w:spacing w:after="0" w:line="240" w:lineRule="auto"/>
                  <w:rPr>
                    <w:rFonts w:ascii="Arial" w:hAnsi="Arial" w:cs="Arial"/>
                  </w:rPr>
                </w:pPr>
                <w:r w:rsidRPr="005C0C69">
                  <w:rPr>
                    <w:rFonts w:ascii="Arial" w:hAnsi="Arial" w:cs="Arial"/>
                  </w:rPr>
                  <w:t>3725 Smith Street</w:t>
                </w:r>
              </w:p>
              <w:p w14:paraId="348DB614" w14:textId="1B8ACC38" w:rsidR="001D42F4" w:rsidRPr="00092AD3" w:rsidRDefault="001D42F4" w:rsidP="001D42F4">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4932371D" w14:textId="4EA1980D"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MasPower</w:t>
            </w:r>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2B71CA57" w14:textId="61FBC1F4" w:rsidR="001D42F4" w:rsidRPr="00092AD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0870649"/>
            <w:placeholder>
              <w:docPart w:val="FE3A27C724584912AFB88D8F2E7F508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8EF801" w14:textId="10C22B2D"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67453038"/>
            <w:placeholder>
              <w:docPart w:val="E888E9A7C84B49CCBD84B3628C691E7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6CD16ED" w14:textId="11463A88"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4F576C3" w14:textId="6D81362B"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85626424"/>
                <w:placeholder>
                  <w:docPart w:val="BBA2D360B8134AB5824EABDD78FAC26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7D9E9A3" w14:textId="6BD7557F"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24920488"/>
                <w:placeholder>
                  <w:docPart w:val="261CEF5902C847C5BBB026EFFD18D92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D42F4" w:rsidRPr="007F3A11" w14:paraId="4D8F90DC"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09A19C5" w14:textId="36419422" w:rsidR="001D42F4" w:rsidRDefault="001D42F4" w:rsidP="001D42F4">
            <w:pPr>
              <w:widowControl w:val="0"/>
              <w:spacing w:after="0" w:line="240" w:lineRule="auto"/>
              <w:jc w:val="center"/>
              <w:rPr>
                <w:rFonts w:ascii="Arial" w:hAnsi="Arial" w:cs="Arial"/>
              </w:rPr>
            </w:pPr>
            <w:r>
              <w:rPr>
                <w:rFonts w:ascii="Arial" w:hAnsi="Arial" w:cs="Arial"/>
              </w:rPr>
              <w:t>17</w:t>
            </w:r>
          </w:p>
        </w:tc>
        <w:sdt>
          <w:sdtPr>
            <w:rPr>
              <w:rFonts w:ascii="Arial" w:hAnsi="Arial" w:cs="Arial"/>
            </w:rPr>
            <w:id w:val="570008044"/>
            <w:placeholder>
              <w:docPart w:val="652B591D1D724C52A5FE9E267CC0191E"/>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222E7BB" w14:textId="77777777" w:rsidR="001D42F4" w:rsidRPr="005C0C69" w:rsidRDefault="001D42F4" w:rsidP="001D42F4">
                <w:pPr>
                  <w:widowControl w:val="0"/>
                  <w:spacing w:after="0" w:line="240" w:lineRule="auto"/>
                  <w:rPr>
                    <w:rFonts w:ascii="Arial" w:hAnsi="Arial" w:cs="Arial"/>
                  </w:rPr>
                </w:pPr>
                <w:r w:rsidRPr="005C0C69">
                  <w:rPr>
                    <w:rFonts w:ascii="Arial" w:hAnsi="Arial" w:cs="Arial"/>
                  </w:rPr>
                  <w:t>29th Ave East</w:t>
                </w:r>
              </w:p>
              <w:p w14:paraId="52DB6BF0" w14:textId="0020C7C8" w:rsidR="001D42F4" w:rsidRPr="00092AD3" w:rsidRDefault="001D42F4" w:rsidP="001D42F4">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14D0EAE4" w14:textId="285314E6" w:rsidR="001D42F4" w:rsidRPr="000D5E93" w:rsidRDefault="001D42F4" w:rsidP="001D42F4">
            <w:pPr>
              <w:widowControl w:val="0"/>
              <w:spacing w:after="0" w:line="240" w:lineRule="auto"/>
              <w:ind w:right="46"/>
              <w:jc w:val="center"/>
              <w:rPr>
                <w:rFonts w:ascii="Arial" w:hAnsi="Arial" w:cs="Arial"/>
              </w:rPr>
            </w:pPr>
            <w:r w:rsidRPr="000D5E93">
              <w:rPr>
                <w:rFonts w:ascii="Arial" w:hAnsi="Arial" w:cs="Arial"/>
              </w:rPr>
              <w:t>MasPower</w:t>
            </w:r>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FC65F86" w14:textId="2068C3A8" w:rsidR="001D42F4" w:rsidRPr="00092AD3" w:rsidRDefault="001D42F4" w:rsidP="001D42F4">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1010745"/>
            <w:placeholder>
              <w:docPart w:val="A4D79F4A1A724D598D61A6CA2CD85470"/>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6C8BA11" w14:textId="0AF86E4B" w:rsidR="001D42F4" w:rsidRDefault="001D42F4" w:rsidP="001D42F4">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475106598"/>
            <w:placeholder>
              <w:docPart w:val="EC677C28020747358B89A820A486D3B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D96FCE3" w14:textId="0CB92DF1" w:rsidR="001D42F4" w:rsidRDefault="001D42F4" w:rsidP="001D42F4">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4705AB8" w14:textId="15279FD1"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59993172"/>
                <w:placeholder>
                  <w:docPart w:val="2AC04C432C2C4156B653A7B5966872C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5551EE9" w14:textId="72B8E98A" w:rsidR="001D42F4" w:rsidRPr="00DC0A24" w:rsidRDefault="001D42F4" w:rsidP="001D42F4">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94789180"/>
                <w:placeholder>
                  <w:docPart w:val="D395AA07DCAB4464855A5689F63970B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72B68" w:rsidRPr="007F3A11" w14:paraId="790E6F3C"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B6B0871" w14:textId="22ADE0FB" w:rsidR="00D72B68" w:rsidRDefault="00D72B68" w:rsidP="00D72B68">
            <w:pPr>
              <w:widowControl w:val="0"/>
              <w:spacing w:after="0" w:line="240" w:lineRule="auto"/>
              <w:jc w:val="center"/>
              <w:rPr>
                <w:rFonts w:ascii="Arial" w:hAnsi="Arial" w:cs="Arial"/>
              </w:rPr>
            </w:pPr>
            <w:r>
              <w:rPr>
                <w:rFonts w:ascii="Arial" w:hAnsi="Arial" w:cs="Arial"/>
              </w:rPr>
              <w:t>1</w:t>
            </w:r>
            <w:r w:rsidR="001D42F4">
              <w:rPr>
                <w:rFonts w:ascii="Arial" w:hAnsi="Arial" w:cs="Arial"/>
              </w:rPr>
              <w:t>8</w:t>
            </w:r>
          </w:p>
        </w:tc>
        <w:sdt>
          <w:sdtPr>
            <w:rPr>
              <w:rFonts w:ascii="Arial" w:hAnsi="Arial" w:cs="Arial"/>
            </w:rPr>
            <w:id w:val="1028922974"/>
            <w:placeholder>
              <w:docPart w:val="4901A5084C574BBE8E7FEE955E1EB65D"/>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0C458CD" w14:textId="77777777" w:rsidR="00D72B68" w:rsidRPr="005C0C69" w:rsidRDefault="00D72B68" w:rsidP="00D72B68">
                <w:pPr>
                  <w:widowControl w:val="0"/>
                  <w:spacing w:after="0" w:line="240" w:lineRule="auto"/>
                  <w:rPr>
                    <w:rFonts w:ascii="Arial" w:hAnsi="Arial" w:cs="Arial"/>
                  </w:rPr>
                </w:pPr>
                <w:r w:rsidRPr="005C0C69">
                  <w:rPr>
                    <w:rFonts w:ascii="Arial" w:hAnsi="Arial" w:cs="Arial"/>
                  </w:rPr>
                  <w:t>3210 Jacque Lee Lane</w:t>
                </w:r>
              </w:p>
              <w:p w14:paraId="242F8B21" w14:textId="578F59E8" w:rsidR="00D72B68" w:rsidRPr="00092AD3" w:rsidRDefault="00D72B68" w:rsidP="00D72B68">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1C0214D2" w14:textId="37FFB090" w:rsidR="00D72B68" w:rsidRPr="000D5E93" w:rsidRDefault="00D72B68" w:rsidP="00D72B68">
            <w:pPr>
              <w:widowControl w:val="0"/>
              <w:spacing w:after="0" w:line="240" w:lineRule="auto"/>
              <w:ind w:right="46"/>
              <w:jc w:val="center"/>
              <w:rPr>
                <w:rFonts w:ascii="Arial" w:hAnsi="Arial" w:cs="Arial"/>
              </w:rPr>
            </w:pPr>
            <w:r w:rsidRPr="000D5E93">
              <w:rPr>
                <w:rFonts w:ascii="Arial" w:hAnsi="Arial" w:cs="Arial"/>
              </w:rPr>
              <w:t>Superior</w:t>
            </w:r>
            <w:r w:rsidR="001D42F4">
              <w:rPr>
                <w:rFonts w:ascii="Arial" w:hAnsi="Arial" w:cs="Arial"/>
              </w:rPr>
              <w:t xml:space="preserve"> Generac</w:t>
            </w:r>
            <w:r w:rsidR="00E730D5">
              <w:rPr>
                <w:rFonts w:ascii="Arial" w:hAnsi="Arial" w:cs="Arial"/>
              </w:rPr>
              <w:t xml:space="preserve"> </w:t>
            </w:r>
            <w:r w:rsidRPr="000D5E93">
              <w:rPr>
                <w:rFonts w:ascii="Arial" w:hAnsi="Arial" w:cs="Arial"/>
              </w:rPr>
              <w:t>4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7A522690" w14:textId="5E692740" w:rsidR="00D72B68" w:rsidRPr="00092AD3" w:rsidRDefault="00D72B68" w:rsidP="00D72B68">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2081783008"/>
            <w:placeholder>
              <w:docPart w:val="37757360B6CD4A6B97244D14AE60B3D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EF92DAE" w14:textId="37CD1BB0" w:rsidR="00D72B68" w:rsidRDefault="00D72B68" w:rsidP="00D72B68">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301070577"/>
            <w:placeholder>
              <w:docPart w:val="614302A18A4748B8902E7D6DEBF6C6F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485A4AFF" w14:textId="03D164AC" w:rsidR="00D72B68" w:rsidRDefault="00D72B68" w:rsidP="00D72B68">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AFBE9DC" w14:textId="0B1896F4"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119015591"/>
                <w:placeholder>
                  <w:docPart w:val="BE9BEF82117A40C1BBE884A53439A4A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D4772DD" w14:textId="2BCF2EEC" w:rsidR="00D72B68" w:rsidRPr="00DC0A24" w:rsidRDefault="00D72B68" w:rsidP="00D72B68">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8427443"/>
                <w:placeholder>
                  <w:docPart w:val="B9014065E06443BEB784B633FC1E3A2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73DE169E" w14:textId="77777777" w:rsidR="00E730D5" w:rsidRDefault="00E730D5"/>
    <w:tbl>
      <w:tblPr>
        <w:tblW w:w="1322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230"/>
        <w:gridCol w:w="2160"/>
        <w:gridCol w:w="1260"/>
        <w:gridCol w:w="1440"/>
        <w:gridCol w:w="1260"/>
        <w:gridCol w:w="1530"/>
        <w:gridCol w:w="1710"/>
      </w:tblGrid>
      <w:tr w:rsidR="00E730D5" w:rsidRPr="007F3A11" w14:paraId="3E6DB97A" w14:textId="77777777" w:rsidTr="00AD43A4">
        <w:trPr>
          <w:trHeight w:val="340"/>
          <w:tblHeader/>
          <w:jc w:val="center"/>
        </w:trPr>
        <w:tc>
          <w:tcPr>
            <w:tcW w:w="13220" w:type="dxa"/>
            <w:gridSpan w:val="8"/>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426882C6" w14:textId="77777777" w:rsidR="00E730D5" w:rsidRPr="00DC0A24" w:rsidRDefault="00E730D5" w:rsidP="00AD43A4">
            <w:pPr>
              <w:widowControl w:val="0"/>
              <w:spacing w:after="0" w:line="240" w:lineRule="auto"/>
              <w:ind w:left="-119" w:right="-145"/>
              <w:jc w:val="center"/>
              <w:rPr>
                <w:rFonts w:ascii="Arial" w:hAnsi="Arial" w:cs="Arial"/>
                <w:b/>
                <w:bCs/>
              </w:rPr>
            </w:pPr>
            <w:r>
              <w:rPr>
                <w:rFonts w:ascii="Arial" w:hAnsi="Arial" w:cs="Arial"/>
                <w:b/>
                <w:bCs/>
              </w:rPr>
              <w:lastRenderedPageBreak/>
              <w:t>ROUTINE SERVICES:</w:t>
            </w:r>
          </w:p>
        </w:tc>
      </w:tr>
      <w:tr w:rsidR="00E730D5" w:rsidRPr="007F3A11" w14:paraId="722E062E" w14:textId="77777777" w:rsidTr="00AD43A4">
        <w:trPr>
          <w:trHeight w:val="502"/>
          <w:tblHeader/>
          <w:jc w:val="cent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271451B" w14:textId="77777777" w:rsidR="00E730D5" w:rsidRPr="00DC0A24" w:rsidRDefault="00E730D5" w:rsidP="00AD43A4">
            <w:pPr>
              <w:widowControl w:val="0"/>
              <w:spacing w:after="0" w:line="240" w:lineRule="auto"/>
              <w:ind w:left="-119" w:right="-145"/>
              <w:jc w:val="center"/>
              <w:rPr>
                <w:rFonts w:ascii="Arial" w:hAnsi="Arial" w:cs="Arial"/>
                <w:b/>
                <w:bCs/>
              </w:rPr>
            </w:pPr>
            <w:r w:rsidRPr="00DC0A24">
              <w:rPr>
                <w:rFonts w:ascii="Arial" w:hAnsi="Arial" w:cs="Arial"/>
                <w:b/>
                <w:bCs/>
              </w:rPr>
              <w:t>ITEM</w:t>
            </w:r>
          </w:p>
        </w:tc>
        <w:tc>
          <w:tcPr>
            <w:tcW w:w="32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E74D0BC" w14:textId="77777777" w:rsidR="00E730D5" w:rsidRPr="00DC0A24" w:rsidRDefault="00E730D5" w:rsidP="00AD43A4">
            <w:pPr>
              <w:widowControl w:val="0"/>
              <w:spacing w:after="0" w:line="240" w:lineRule="auto"/>
              <w:ind w:left="-119" w:right="-145"/>
              <w:jc w:val="center"/>
              <w:rPr>
                <w:rFonts w:ascii="Arial" w:hAnsi="Arial" w:cs="Arial"/>
                <w:b/>
                <w:bCs/>
              </w:rPr>
            </w:pPr>
            <w:r>
              <w:rPr>
                <w:rFonts w:ascii="Arial" w:hAnsi="Arial" w:cs="Arial"/>
                <w:b/>
                <w:bCs/>
              </w:rPr>
              <w:t>LOCATION</w:t>
            </w:r>
          </w:p>
        </w:tc>
        <w:tc>
          <w:tcPr>
            <w:tcW w:w="21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0278916B" w14:textId="77777777" w:rsidR="00E730D5" w:rsidRDefault="00E730D5" w:rsidP="00AD43A4">
            <w:pPr>
              <w:widowControl w:val="0"/>
              <w:spacing w:after="0" w:line="240" w:lineRule="auto"/>
              <w:ind w:left="-119" w:right="-145"/>
              <w:jc w:val="center"/>
              <w:rPr>
                <w:rFonts w:ascii="Arial" w:hAnsi="Arial" w:cs="Arial"/>
                <w:b/>
                <w:bCs/>
              </w:rPr>
            </w:pPr>
            <w:r>
              <w:rPr>
                <w:rFonts w:ascii="Arial" w:hAnsi="Arial" w:cs="Arial"/>
                <w:b/>
                <w:bCs/>
              </w:rPr>
              <w:t>GENERATOR BRAND/Kw</w:t>
            </w:r>
          </w:p>
        </w:tc>
        <w:tc>
          <w:tcPr>
            <w:tcW w:w="12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666F7688" w14:textId="77777777" w:rsidR="00E730D5" w:rsidRDefault="00E730D5" w:rsidP="00AD43A4">
            <w:pPr>
              <w:widowControl w:val="0"/>
              <w:spacing w:after="0" w:line="240" w:lineRule="auto"/>
              <w:ind w:left="-119" w:right="-145"/>
              <w:jc w:val="center"/>
              <w:rPr>
                <w:rFonts w:ascii="Arial" w:hAnsi="Arial" w:cs="Arial"/>
                <w:b/>
                <w:bCs/>
              </w:rPr>
            </w:pPr>
            <w:r>
              <w:rPr>
                <w:rFonts w:ascii="Arial" w:hAnsi="Arial" w:cs="Arial"/>
                <w:b/>
                <w:bCs/>
              </w:rPr>
              <w:t>SERVICE TYPE</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D23363E" w14:textId="77777777" w:rsidR="00E730D5" w:rsidRPr="00DC0A24" w:rsidRDefault="00E730D5" w:rsidP="00AD43A4">
            <w:pPr>
              <w:widowControl w:val="0"/>
              <w:spacing w:after="0" w:line="240" w:lineRule="auto"/>
              <w:ind w:left="-119" w:right="-145"/>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26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AE4DC84" w14:textId="77777777" w:rsidR="00E730D5" w:rsidRPr="00DC0A24" w:rsidRDefault="00E730D5" w:rsidP="00AD43A4">
            <w:pPr>
              <w:widowControl w:val="0"/>
              <w:spacing w:after="0" w:line="240" w:lineRule="auto"/>
              <w:ind w:left="-119" w:right="-145"/>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8EC6E53" w14:textId="77777777" w:rsidR="00E730D5" w:rsidRPr="00DC0A24" w:rsidRDefault="00E730D5" w:rsidP="00AD43A4">
            <w:pPr>
              <w:widowControl w:val="0"/>
              <w:spacing w:after="0" w:line="240" w:lineRule="auto"/>
              <w:ind w:left="-119" w:right="-145"/>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1512CBD" w14:textId="77777777" w:rsidR="00E730D5" w:rsidRPr="00DC0A24" w:rsidRDefault="00E730D5" w:rsidP="00AD43A4">
            <w:pPr>
              <w:widowControl w:val="0"/>
              <w:spacing w:after="0" w:line="240" w:lineRule="auto"/>
              <w:ind w:left="-119" w:right="-145"/>
              <w:jc w:val="center"/>
              <w:rPr>
                <w:rFonts w:ascii="Arial" w:hAnsi="Arial" w:cs="Arial"/>
                <w:b/>
                <w:bCs/>
              </w:rPr>
            </w:pPr>
            <w:r w:rsidRPr="00DC0A24">
              <w:rPr>
                <w:rFonts w:ascii="Arial" w:hAnsi="Arial" w:cs="Arial"/>
                <w:b/>
                <w:bCs/>
              </w:rPr>
              <w:t>TOTAL PRICE</w:t>
            </w:r>
          </w:p>
        </w:tc>
      </w:tr>
      <w:tr w:rsidR="00E730D5" w:rsidRPr="007F3A11" w14:paraId="659BFB09"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AB00367" w14:textId="3EBFBF10" w:rsidR="00E730D5" w:rsidRPr="00DC0A24" w:rsidRDefault="00E730D5" w:rsidP="00E730D5">
            <w:pPr>
              <w:widowControl w:val="0"/>
              <w:spacing w:after="0" w:line="240" w:lineRule="auto"/>
              <w:jc w:val="center"/>
              <w:rPr>
                <w:rFonts w:ascii="Arial" w:hAnsi="Arial" w:cs="Arial"/>
              </w:rPr>
            </w:pPr>
            <w:r>
              <w:rPr>
                <w:rFonts w:ascii="Arial" w:hAnsi="Arial" w:cs="Arial"/>
              </w:rPr>
              <w:t>19</w:t>
            </w:r>
          </w:p>
        </w:tc>
        <w:sdt>
          <w:sdtPr>
            <w:rPr>
              <w:rStyle w:val="Arial11"/>
            </w:rPr>
            <w:id w:val="36709812"/>
            <w:placeholder>
              <w:docPart w:val="E4161D04D0664017AA0257713DDC7150"/>
            </w:placeholder>
            <w15:color w:val="FF0000"/>
          </w:sdtPr>
          <w:sdtEndPr>
            <w:rPr>
              <w:rStyle w:val="DefaultParagraphFont"/>
              <w:rFonts w:asciiTheme="minorHAnsi" w:hAnsiTheme="minorHAnsi" w:cs="Arial"/>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7D7F6772" w14:textId="77777777" w:rsidR="00E730D5" w:rsidRPr="005C0C69" w:rsidRDefault="00E730D5" w:rsidP="00E730D5">
                <w:pPr>
                  <w:widowControl w:val="0"/>
                  <w:spacing w:after="0" w:line="240" w:lineRule="auto"/>
                  <w:rPr>
                    <w:rStyle w:val="Arial11"/>
                  </w:rPr>
                </w:pPr>
                <w:r w:rsidRPr="005C0C69">
                  <w:rPr>
                    <w:rStyle w:val="Arial11"/>
                  </w:rPr>
                  <w:t>2379 Broad Street</w:t>
                </w:r>
              </w:p>
              <w:p w14:paraId="1BB0893C" w14:textId="77777777" w:rsidR="00E730D5" w:rsidRPr="00DC0A24"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5E8D9059"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77E78018" w14:textId="558B7A13" w:rsidR="00E730D5" w:rsidRPr="000D5E93" w:rsidRDefault="00E730D5" w:rsidP="00E730D5">
            <w:pPr>
              <w:widowControl w:val="0"/>
              <w:spacing w:after="0" w:line="240" w:lineRule="auto"/>
              <w:ind w:left="-28" w:right="46"/>
              <w:jc w:val="center"/>
              <w:rPr>
                <w:rStyle w:val="Arial11"/>
                <w:rFonts w:cs="Arial"/>
              </w:rPr>
            </w:pPr>
            <w:r w:rsidRPr="008731F8">
              <w:rPr>
                <w:rFonts w:ascii="Arial" w:hAnsi="Arial" w:cs="Arial"/>
              </w:rPr>
              <w:t>Minor PM</w:t>
            </w:r>
          </w:p>
        </w:tc>
        <w:sdt>
          <w:sdtPr>
            <w:rPr>
              <w:rStyle w:val="Arial11"/>
            </w:rPr>
            <w:id w:val="-1364432560"/>
            <w:placeholder>
              <w:docPart w:val="4D1C9014A0F8413BAFACCF936D5995E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72A09CA" w14:textId="77777777" w:rsidR="00E730D5" w:rsidRPr="00A617C4" w:rsidRDefault="00E730D5" w:rsidP="00E730D5">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1794715958"/>
            <w:placeholder>
              <w:docPart w:val="C8ADDD9067B34F2FBB00C033DB6CDB7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2C6419A" w14:textId="77777777" w:rsidR="00E730D5" w:rsidRPr="00A617C4" w:rsidRDefault="00E730D5" w:rsidP="00E730D5">
                <w:pPr>
                  <w:widowControl w:val="0"/>
                  <w:spacing w:after="0" w:line="240" w:lineRule="auto"/>
                  <w:rPr>
                    <w:rFonts w:ascii="Arial" w:hAnsi="Arial" w:cs="Arial"/>
                    <w:i/>
                    <w:iCs/>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ACFAC21"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56717971"/>
                <w:placeholder>
                  <w:docPart w:val="0147839702B44F3097E2CF36A506280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C0B3924"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7760611"/>
                <w:placeholder>
                  <w:docPart w:val="597D2A82FB1F4015883F22F67F5EBF5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6DCB5E82"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BFA63C2" w14:textId="06B9A7F1" w:rsidR="00E730D5" w:rsidRPr="00DC0A24" w:rsidRDefault="00E730D5" w:rsidP="00E730D5">
            <w:pPr>
              <w:widowControl w:val="0"/>
              <w:spacing w:after="0" w:line="240" w:lineRule="auto"/>
              <w:jc w:val="center"/>
              <w:rPr>
                <w:rFonts w:ascii="Arial" w:hAnsi="Arial" w:cs="Arial"/>
              </w:rPr>
            </w:pPr>
            <w:r>
              <w:rPr>
                <w:rFonts w:ascii="Arial" w:hAnsi="Arial" w:cs="Arial"/>
              </w:rPr>
              <w:t>20</w:t>
            </w:r>
          </w:p>
        </w:tc>
        <w:sdt>
          <w:sdtPr>
            <w:rPr>
              <w:rFonts w:ascii="Arial" w:hAnsi="Arial" w:cs="Arial"/>
            </w:rPr>
            <w:id w:val="1291404779"/>
            <w:placeholder>
              <w:docPart w:val="D329CD900FCD4D17ABF43CF8BA30E7AA"/>
            </w:placeholder>
            <w15:color w:val="FF0000"/>
          </w:sdtPr>
          <w:sdtEndPr/>
          <w:sdtContent>
            <w:sdt>
              <w:sdtPr>
                <w:rPr>
                  <w:rFonts w:ascii="Arial" w:hAnsi="Arial" w:cs="Arial"/>
                </w:rPr>
                <w:id w:val="-1691447503"/>
                <w:placeholder>
                  <w:docPart w:val="01C489B5238C454C843C6001DE2050FA"/>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FD1DB00" w14:textId="77777777" w:rsidR="00E730D5" w:rsidRPr="005C0C69" w:rsidRDefault="00E730D5" w:rsidP="00E730D5">
                    <w:pPr>
                      <w:widowControl w:val="0"/>
                      <w:spacing w:after="0" w:line="240" w:lineRule="auto"/>
                      <w:rPr>
                        <w:rStyle w:val="Arial11"/>
                      </w:rPr>
                    </w:pPr>
                    <w:r w:rsidRPr="005C0C69">
                      <w:rPr>
                        <w:rStyle w:val="Arial11"/>
                      </w:rPr>
                      <w:t>2379 Broad Street</w:t>
                    </w:r>
                  </w:p>
                  <w:p w14:paraId="70CB5A73" w14:textId="77777777" w:rsidR="00E730D5" w:rsidRPr="007A15D2" w:rsidRDefault="00E730D5" w:rsidP="00E730D5">
                    <w:pPr>
                      <w:widowControl w:val="0"/>
                      <w:spacing w:after="0" w:line="240" w:lineRule="auto"/>
                      <w:rPr>
                        <w:rFonts w:ascii="Arial" w:hAnsi="Arial" w:cs="Arial"/>
                        <w:i/>
                        <w:iCs/>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4459EA9C"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488A2DD3" w14:textId="6D9BA1AB"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357267995"/>
            <w:placeholder>
              <w:docPart w:val="9BC9EA059D5246D18ACD2537FCF0FC1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80CD89B"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09310876"/>
            <w:placeholder>
              <w:docPart w:val="7B82181012344058BA2180500D3C10A1"/>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FDEB429" w14:textId="77777777" w:rsidR="00E730D5" w:rsidRPr="00CC3028"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DB25A7E"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99275450"/>
                <w:placeholder>
                  <w:docPart w:val="AF6C5F57F8F6496BAD00A0CD2A5140F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E466631"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1937334"/>
                <w:placeholder>
                  <w:docPart w:val="27CFB7A80EDA429399A7DE37CE1E01E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2AA501E8"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DF5930B" w14:textId="2B748F00" w:rsidR="00E730D5" w:rsidRPr="00DC0A24" w:rsidRDefault="00E730D5" w:rsidP="00E730D5">
            <w:pPr>
              <w:widowControl w:val="0"/>
              <w:spacing w:after="0" w:line="240" w:lineRule="auto"/>
              <w:jc w:val="center"/>
              <w:rPr>
                <w:rFonts w:ascii="Arial" w:hAnsi="Arial" w:cs="Arial"/>
              </w:rPr>
            </w:pPr>
            <w:r>
              <w:rPr>
                <w:rFonts w:ascii="Arial" w:hAnsi="Arial" w:cs="Arial"/>
              </w:rPr>
              <w:t>21</w:t>
            </w:r>
          </w:p>
        </w:tc>
        <w:sdt>
          <w:sdtPr>
            <w:rPr>
              <w:rFonts w:ascii="Arial" w:hAnsi="Arial" w:cs="Arial"/>
            </w:rPr>
            <w:id w:val="1619027394"/>
            <w:placeholder>
              <w:docPart w:val="07D98FE4946C43B19837E32CCB0C6032"/>
            </w:placeholder>
            <w15:color w:val="FF0000"/>
          </w:sdtPr>
          <w:sdtEndPr/>
          <w:sdtContent>
            <w:sdt>
              <w:sdtPr>
                <w:rPr>
                  <w:rFonts w:ascii="Arial" w:hAnsi="Arial" w:cs="Arial"/>
                </w:rPr>
                <w:id w:val="208304537"/>
                <w:placeholder>
                  <w:docPart w:val="B0F3DED05A5D4B329F4EC1A83C559435"/>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4116E38A" w14:textId="77777777" w:rsidR="00E730D5" w:rsidRPr="005C0C69" w:rsidRDefault="00E730D5" w:rsidP="00E730D5">
                    <w:pPr>
                      <w:widowControl w:val="0"/>
                      <w:spacing w:after="0" w:line="240" w:lineRule="auto"/>
                      <w:rPr>
                        <w:rStyle w:val="Arial11"/>
                      </w:rPr>
                    </w:pPr>
                    <w:r w:rsidRPr="005C0C69">
                      <w:rPr>
                        <w:rStyle w:val="Arial11"/>
                      </w:rPr>
                      <w:t>2379 Broad Street</w:t>
                    </w:r>
                  </w:p>
                  <w:p w14:paraId="2623F71B"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4CCB95B5"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t>20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393B24DC" w14:textId="44D38ECC"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737133367"/>
            <w:placeholder>
              <w:docPart w:val="4167E3D3000F49628CB3F26AD1087F8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D01D92D"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72961354"/>
            <w:placeholder>
              <w:docPart w:val="B2536DEAF9284F5B913E0D3C7EF0167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3AF5513D"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03A6C58"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85014382"/>
                <w:placeholder>
                  <w:docPart w:val="72F59A86132E47E0806D68EBD22EC67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C5B6E59"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10518835"/>
                <w:placeholder>
                  <w:docPart w:val="FDBBEB0AE0D6414ABA46302CFC626DC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670DB2D1"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746F641" w14:textId="33EE883C" w:rsidR="00E730D5" w:rsidRPr="00DC0A24" w:rsidRDefault="00E730D5" w:rsidP="00E730D5">
            <w:pPr>
              <w:widowControl w:val="0"/>
              <w:spacing w:after="0" w:line="240" w:lineRule="auto"/>
              <w:jc w:val="center"/>
              <w:rPr>
                <w:rFonts w:ascii="Arial" w:hAnsi="Arial" w:cs="Arial"/>
              </w:rPr>
            </w:pPr>
            <w:r>
              <w:rPr>
                <w:rFonts w:ascii="Arial" w:hAnsi="Arial" w:cs="Arial"/>
              </w:rPr>
              <w:t>22</w:t>
            </w:r>
          </w:p>
        </w:tc>
        <w:sdt>
          <w:sdtPr>
            <w:rPr>
              <w:rFonts w:ascii="Arial" w:hAnsi="Arial" w:cs="Arial"/>
            </w:rPr>
            <w:id w:val="1954739939"/>
            <w:placeholder>
              <w:docPart w:val="0F9E6854453845DE98AC8EF10880252F"/>
            </w:placeholder>
            <w15:color w:val="FF0000"/>
          </w:sdtPr>
          <w:sdtEndPr/>
          <w:sdtContent>
            <w:sdt>
              <w:sdtPr>
                <w:rPr>
                  <w:rFonts w:ascii="Arial" w:hAnsi="Arial" w:cs="Arial"/>
                </w:rPr>
                <w:id w:val="-963809099"/>
                <w:placeholder>
                  <w:docPart w:val="BCE2E68D47144018A9FD671BB613C550"/>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861CE58" w14:textId="77777777" w:rsidR="00E730D5" w:rsidRPr="005C0C69" w:rsidRDefault="00E730D5" w:rsidP="00E730D5">
                    <w:pPr>
                      <w:widowControl w:val="0"/>
                      <w:spacing w:after="0" w:line="240" w:lineRule="auto"/>
                      <w:rPr>
                        <w:rStyle w:val="Arial11"/>
                      </w:rPr>
                    </w:pPr>
                    <w:r w:rsidRPr="005C0C69">
                      <w:rPr>
                        <w:rStyle w:val="Arial11"/>
                      </w:rPr>
                      <w:t>2379 Broad Street</w:t>
                    </w:r>
                  </w:p>
                  <w:p w14:paraId="7B35B851"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56ECFE06"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t>3</w:t>
            </w:r>
            <w:r w:rsidRPr="000D5E93">
              <w:rPr>
                <w:rFonts w:ascii="Arial" w:hAnsi="Arial" w:cs="Arial"/>
              </w:rPr>
              <w:t>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CDA1D18" w14:textId="1867B1D7"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811443605"/>
            <w:placeholder>
              <w:docPart w:val="119AE80BB431489A86B21A54DE0F387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69B17A8"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269615425"/>
            <w:placeholder>
              <w:docPart w:val="257B8A003C99498DB7B7D50BF0CADAB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6E75E1F"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512C027"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93248275"/>
                <w:placeholder>
                  <w:docPart w:val="496F4B88637444FC8944A7046968693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B62596E"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93689591"/>
                <w:placeholder>
                  <w:docPart w:val="A8A0E691AEC445DABB76D5653D09161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782DFAF1"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391DE4F" w14:textId="08DA3FF3" w:rsidR="00E730D5" w:rsidRPr="00DC0A24" w:rsidRDefault="00E730D5" w:rsidP="00E730D5">
            <w:pPr>
              <w:widowControl w:val="0"/>
              <w:spacing w:after="0" w:line="240" w:lineRule="auto"/>
              <w:jc w:val="center"/>
              <w:rPr>
                <w:rFonts w:ascii="Arial" w:hAnsi="Arial" w:cs="Arial"/>
              </w:rPr>
            </w:pPr>
            <w:r>
              <w:rPr>
                <w:rFonts w:ascii="Arial" w:hAnsi="Arial" w:cs="Arial"/>
              </w:rPr>
              <w:t>23</w:t>
            </w:r>
          </w:p>
        </w:tc>
        <w:sdt>
          <w:sdtPr>
            <w:rPr>
              <w:rFonts w:ascii="Arial" w:hAnsi="Arial" w:cs="Arial"/>
            </w:rPr>
            <w:id w:val="-2017075597"/>
            <w:placeholder>
              <w:docPart w:val="F4A4AB4399D14768A20138F67E0E3225"/>
            </w:placeholder>
            <w15:color w:val="FF0000"/>
          </w:sdtPr>
          <w:sdtEndPr/>
          <w:sdtContent>
            <w:sdt>
              <w:sdtPr>
                <w:rPr>
                  <w:rFonts w:ascii="Arial" w:hAnsi="Arial" w:cs="Arial"/>
                </w:rPr>
                <w:id w:val="1053971850"/>
                <w:placeholder>
                  <w:docPart w:val="AD78340663D143D2A1CD73AB8047AF9D"/>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5E0A4321" w14:textId="77777777" w:rsidR="00E730D5" w:rsidRPr="005C0C69" w:rsidRDefault="00E730D5" w:rsidP="00E730D5">
                    <w:pPr>
                      <w:widowControl w:val="0"/>
                      <w:spacing w:after="0" w:line="240" w:lineRule="auto"/>
                      <w:rPr>
                        <w:rStyle w:val="Arial11"/>
                      </w:rPr>
                    </w:pPr>
                    <w:r w:rsidRPr="005C0C69">
                      <w:rPr>
                        <w:rStyle w:val="Arial11"/>
                      </w:rPr>
                      <w:t>2379 Broad Street</w:t>
                    </w:r>
                  </w:p>
                  <w:p w14:paraId="4ABE3F4D"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7F8F3F8A" w14:textId="77777777" w:rsidR="00E730D5" w:rsidRPr="000D5E93" w:rsidRDefault="00E730D5" w:rsidP="00E730D5">
            <w:pPr>
              <w:widowControl w:val="0"/>
              <w:spacing w:after="0" w:line="240" w:lineRule="auto"/>
              <w:ind w:left="-28" w:right="46"/>
              <w:jc w:val="center"/>
              <w:rPr>
                <w:rFonts w:ascii="Arial" w:hAnsi="Arial" w:cs="Arial"/>
              </w:rPr>
            </w:pPr>
            <w:r w:rsidRPr="000D5E93">
              <w:rPr>
                <w:rFonts w:ascii="Arial" w:hAnsi="Arial" w:cs="Arial"/>
              </w:rPr>
              <w:t>Kohler</w:t>
            </w:r>
            <w:r>
              <w:rPr>
                <w:rFonts w:ascii="Arial" w:hAnsi="Arial" w:cs="Arial"/>
              </w:rPr>
              <w:br/>
              <w:t>4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358597C8" w14:textId="6BE36F80"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479078301"/>
            <w:placeholder>
              <w:docPart w:val="0BF1C02529164480B490CC46AEFD827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11C96DE"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343153017"/>
            <w:placeholder>
              <w:docPart w:val="0A6AFED8B7E44EBC9285B2CD4EF2C0E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20D499DE"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71F9D9C"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86323607"/>
                <w:placeholder>
                  <w:docPart w:val="93F3DEC0C55241689FD0355E09E51BC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2EE39D9"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49925042"/>
                <w:placeholder>
                  <w:docPart w:val="B5E89D8368264AA1847727D815C950D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5AB1B823"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700E9D6" w14:textId="5D5884D3" w:rsidR="00E730D5" w:rsidRPr="00DC0A24" w:rsidRDefault="00E730D5" w:rsidP="00E730D5">
            <w:pPr>
              <w:widowControl w:val="0"/>
              <w:spacing w:after="0" w:line="240" w:lineRule="auto"/>
              <w:jc w:val="center"/>
              <w:rPr>
                <w:rFonts w:ascii="Arial" w:hAnsi="Arial" w:cs="Arial"/>
              </w:rPr>
            </w:pPr>
            <w:r>
              <w:rPr>
                <w:rFonts w:ascii="Arial" w:hAnsi="Arial" w:cs="Arial"/>
              </w:rPr>
              <w:t>24</w:t>
            </w:r>
          </w:p>
        </w:tc>
        <w:sdt>
          <w:sdtPr>
            <w:rPr>
              <w:rFonts w:ascii="Arial" w:hAnsi="Arial" w:cs="Arial"/>
            </w:rPr>
            <w:id w:val="-1581752582"/>
            <w:placeholder>
              <w:docPart w:val="CAD189D3685B467F88AA5F968A264583"/>
            </w:placeholder>
            <w15:color w:val="FF0000"/>
          </w:sdtPr>
          <w:sdtEndPr/>
          <w:sdtContent>
            <w:sdt>
              <w:sdtPr>
                <w:rPr>
                  <w:rFonts w:ascii="Arial" w:hAnsi="Arial" w:cs="Arial"/>
                </w:rPr>
                <w:id w:val="73020216"/>
                <w:placeholder>
                  <w:docPart w:val="D8BCF038645B4D368A2735749F71570B"/>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9177B01" w14:textId="77777777" w:rsidR="00E730D5" w:rsidRPr="005C0C69" w:rsidRDefault="00E730D5" w:rsidP="00E730D5">
                    <w:pPr>
                      <w:widowControl w:val="0"/>
                      <w:spacing w:after="0" w:line="240" w:lineRule="auto"/>
                      <w:rPr>
                        <w:rStyle w:val="Arial11"/>
                      </w:rPr>
                    </w:pPr>
                    <w:r w:rsidRPr="005C0C69">
                      <w:rPr>
                        <w:rStyle w:val="Arial11"/>
                      </w:rPr>
                      <w:t>2379 Broad Street</w:t>
                    </w:r>
                  </w:p>
                  <w:p w14:paraId="34D69B0C"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2806F25A"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2D8C3C1D" w14:textId="28719356"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993682826"/>
            <w:placeholder>
              <w:docPart w:val="39FBAD8407DB43EA99DC5427432988A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EB0112"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893574039"/>
            <w:placeholder>
              <w:docPart w:val="9F9F8E9FD1A34808A449E7BC2F6D13C1"/>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0D94F5E5"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6AA0A77"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38643221"/>
                <w:placeholder>
                  <w:docPart w:val="F1E12A295242459BA99F671D57CD90E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4603A84"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26977344"/>
                <w:placeholder>
                  <w:docPart w:val="D407DED9B2FE4801BE8A323E4E23164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35AFFB45"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EF1FCEA" w14:textId="35837E81" w:rsidR="00E730D5" w:rsidRPr="00DC0A24" w:rsidRDefault="00E730D5" w:rsidP="00E730D5">
            <w:pPr>
              <w:widowControl w:val="0"/>
              <w:spacing w:after="0" w:line="240" w:lineRule="auto"/>
              <w:jc w:val="center"/>
              <w:rPr>
                <w:rFonts w:ascii="Arial" w:hAnsi="Arial" w:cs="Arial"/>
              </w:rPr>
            </w:pPr>
            <w:r>
              <w:rPr>
                <w:rFonts w:ascii="Arial" w:hAnsi="Arial" w:cs="Arial"/>
              </w:rPr>
              <w:t>25</w:t>
            </w:r>
          </w:p>
        </w:tc>
        <w:sdt>
          <w:sdtPr>
            <w:rPr>
              <w:rFonts w:ascii="Arial" w:hAnsi="Arial" w:cs="Arial"/>
            </w:rPr>
            <w:id w:val="961308889"/>
            <w:placeholder>
              <w:docPart w:val="B458CB2979E8439F94FDA51E9283F930"/>
            </w:placeholder>
            <w15:color w:val="FF0000"/>
          </w:sdtPr>
          <w:sdtEndPr/>
          <w:sdtContent>
            <w:sdt>
              <w:sdtPr>
                <w:rPr>
                  <w:rFonts w:ascii="Arial" w:hAnsi="Arial" w:cs="Arial"/>
                </w:rPr>
                <w:id w:val="-1700768989"/>
                <w:placeholder>
                  <w:docPart w:val="AB4A0EEF56404CF5BE205F7006105FD5"/>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548093EB" w14:textId="77777777" w:rsidR="00E730D5" w:rsidRPr="005C0C69" w:rsidRDefault="00E730D5" w:rsidP="00E730D5">
                    <w:pPr>
                      <w:widowControl w:val="0"/>
                      <w:spacing w:after="0" w:line="240" w:lineRule="auto"/>
                      <w:rPr>
                        <w:rStyle w:val="Arial11"/>
                      </w:rPr>
                    </w:pPr>
                    <w:r w:rsidRPr="005C0C69">
                      <w:rPr>
                        <w:rStyle w:val="Arial11"/>
                      </w:rPr>
                      <w:t>2379 Broad Street</w:t>
                    </w:r>
                  </w:p>
                  <w:p w14:paraId="63B78266"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12126FB4"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8540E66" w14:textId="07B32A49"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125007805"/>
            <w:placeholder>
              <w:docPart w:val="39242142969C4CF9991E75E49E66C5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BB9603A"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766340807"/>
            <w:placeholder>
              <w:docPart w:val="6FA62F15DCFC41108B808331F339EF43"/>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1AD96F8"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B857259"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08527567"/>
                <w:placeholder>
                  <w:docPart w:val="3C580B5BDAAA4A479394549D12ED0B0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9809A65"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62910855"/>
                <w:placeholder>
                  <w:docPart w:val="CEBBA362218B4C01BC42199E755F9C4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792CB735"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B475318" w14:textId="5674D49F" w:rsidR="00E730D5" w:rsidRPr="00DC0A24" w:rsidRDefault="00E730D5" w:rsidP="00E730D5">
            <w:pPr>
              <w:widowControl w:val="0"/>
              <w:spacing w:after="0" w:line="240" w:lineRule="auto"/>
              <w:jc w:val="center"/>
              <w:rPr>
                <w:rFonts w:ascii="Arial" w:hAnsi="Arial" w:cs="Arial"/>
              </w:rPr>
            </w:pPr>
            <w:r>
              <w:rPr>
                <w:rFonts w:ascii="Arial" w:hAnsi="Arial" w:cs="Arial"/>
              </w:rPr>
              <w:t>26</w:t>
            </w:r>
          </w:p>
        </w:tc>
        <w:sdt>
          <w:sdtPr>
            <w:rPr>
              <w:rFonts w:ascii="Arial" w:hAnsi="Arial" w:cs="Arial"/>
            </w:rPr>
            <w:id w:val="993059025"/>
            <w:placeholder>
              <w:docPart w:val="54AF8BA67DC441498E341ED3E41B52D0"/>
            </w:placeholder>
            <w15:color w:val="FF0000"/>
          </w:sdtPr>
          <w:sdtEndPr/>
          <w:sdtContent>
            <w:sdt>
              <w:sdtPr>
                <w:rPr>
                  <w:rFonts w:ascii="Arial" w:hAnsi="Arial" w:cs="Arial"/>
                </w:rPr>
                <w:id w:val="483133361"/>
                <w:placeholder>
                  <w:docPart w:val="A0B94ABA54354A739CBFE912063D04A4"/>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A4B8F12" w14:textId="77777777" w:rsidR="00E730D5" w:rsidRPr="005C0C69" w:rsidRDefault="00E730D5" w:rsidP="00E730D5">
                    <w:pPr>
                      <w:widowControl w:val="0"/>
                      <w:spacing w:after="0" w:line="240" w:lineRule="auto"/>
                      <w:rPr>
                        <w:rStyle w:val="Arial11"/>
                      </w:rPr>
                    </w:pPr>
                    <w:r w:rsidRPr="005C0C69">
                      <w:rPr>
                        <w:rStyle w:val="Arial11"/>
                      </w:rPr>
                      <w:t>2379 Broad Street</w:t>
                    </w:r>
                  </w:p>
                  <w:p w14:paraId="7FBC66B9"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79BDC875"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t>18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00C01716" w14:textId="1E66C544"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763650878"/>
            <w:placeholder>
              <w:docPart w:val="4AD623363E6D4E8BAF0B2EDB405E922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4424DBA"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215896793"/>
            <w:placeholder>
              <w:docPart w:val="1A1D1A4CB86A44FF81B3A08B9A80C12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EACD540"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77DE725"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31649979"/>
                <w:placeholder>
                  <w:docPart w:val="981308E5D2614088BC3FF3E11C20779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41949B0"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85060193"/>
                <w:placeholder>
                  <w:docPart w:val="2210863DA8854E3190588DE5F22E59B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79BD7A8A"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37D5707" w14:textId="3AE12A66" w:rsidR="00E730D5" w:rsidRPr="00DC0A24" w:rsidRDefault="00E730D5" w:rsidP="00E730D5">
            <w:pPr>
              <w:widowControl w:val="0"/>
              <w:spacing w:after="0" w:line="240" w:lineRule="auto"/>
              <w:jc w:val="center"/>
              <w:rPr>
                <w:rFonts w:ascii="Arial" w:hAnsi="Arial" w:cs="Arial"/>
              </w:rPr>
            </w:pPr>
            <w:r>
              <w:rPr>
                <w:rFonts w:ascii="Arial" w:hAnsi="Arial" w:cs="Arial"/>
              </w:rPr>
              <w:t>27</w:t>
            </w:r>
          </w:p>
        </w:tc>
        <w:sdt>
          <w:sdtPr>
            <w:rPr>
              <w:rFonts w:ascii="Arial" w:hAnsi="Arial" w:cs="Arial"/>
            </w:rPr>
            <w:id w:val="1672298505"/>
            <w:placeholder>
              <w:docPart w:val="DCE5FFA3BCC24E8C9F77835D0C1ED682"/>
            </w:placeholder>
            <w15:color w:val="FF0000"/>
          </w:sdtPr>
          <w:sdtEndPr/>
          <w:sdtContent>
            <w:sdt>
              <w:sdtPr>
                <w:rPr>
                  <w:rFonts w:ascii="Arial" w:hAnsi="Arial" w:cs="Arial"/>
                </w:rPr>
                <w:id w:val="-157699615"/>
                <w:placeholder>
                  <w:docPart w:val="7E4B08222B304C88B548C483937D3327"/>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A807B3D" w14:textId="77777777" w:rsidR="00E730D5" w:rsidRPr="005C0C69" w:rsidRDefault="00E730D5" w:rsidP="00E730D5">
                    <w:pPr>
                      <w:widowControl w:val="0"/>
                      <w:spacing w:after="0" w:line="240" w:lineRule="auto"/>
                      <w:rPr>
                        <w:rStyle w:val="Arial11"/>
                      </w:rPr>
                    </w:pPr>
                    <w:r w:rsidRPr="005C0C69">
                      <w:rPr>
                        <w:rStyle w:val="Arial11"/>
                      </w:rPr>
                      <w:t>2379 Broad Street</w:t>
                    </w:r>
                  </w:p>
                  <w:p w14:paraId="6E04A8E0" w14:textId="77777777" w:rsidR="00E730D5" w:rsidRPr="00EB58A0"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43CF91C9" w14:textId="77777777" w:rsidR="00E730D5" w:rsidRPr="000D5E93" w:rsidRDefault="00E730D5" w:rsidP="00E730D5">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0D18A1F7" w14:textId="135260E2"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703050795"/>
            <w:placeholder>
              <w:docPart w:val="10FDDDD1B2D442AC9A9646378F8DE300"/>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50A4153" w14:textId="77777777" w:rsidR="00E730D5" w:rsidRPr="00A617C4" w:rsidRDefault="00E730D5" w:rsidP="00E730D5">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57963036"/>
            <w:placeholder>
              <w:docPart w:val="037E5AF9EC6A4CEB9199F60E110D706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578B04A" w14:textId="77777777" w:rsidR="00E730D5" w:rsidRPr="00972DFB" w:rsidRDefault="00E730D5" w:rsidP="00E730D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2100E5B"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87826321"/>
                <w:placeholder>
                  <w:docPart w:val="B91AC9A7587F4688811477652FDC713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D037C1F"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39364788"/>
                <w:placeholder>
                  <w:docPart w:val="C7B35C57493341E9AAEF89D85A318D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6B088304"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512F2B2" w14:textId="6BD572AA" w:rsidR="00E730D5" w:rsidRDefault="00E730D5" w:rsidP="00E730D5">
            <w:pPr>
              <w:widowControl w:val="0"/>
              <w:spacing w:after="0" w:line="240" w:lineRule="auto"/>
              <w:jc w:val="center"/>
              <w:rPr>
                <w:rFonts w:ascii="Arial" w:hAnsi="Arial" w:cs="Arial"/>
              </w:rPr>
            </w:pPr>
            <w:r>
              <w:rPr>
                <w:rFonts w:ascii="Arial" w:hAnsi="Arial" w:cs="Arial"/>
              </w:rPr>
              <w:t>28</w:t>
            </w:r>
          </w:p>
        </w:tc>
        <w:sdt>
          <w:sdtPr>
            <w:rPr>
              <w:rFonts w:ascii="Arial" w:hAnsi="Arial" w:cs="Arial"/>
            </w:rPr>
            <w:id w:val="-1496637040"/>
            <w:placeholder>
              <w:docPart w:val="D49A3DBF08C9473CAEA843163D133BB9"/>
            </w:placeholder>
            <w15:color w:val="FF0000"/>
          </w:sdtPr>
          <w:sdtEndPr/>
          <w:sdtContent>
            <w:sdt>
              <w:sdtPr>
                <w:rPr>
                  <w:rFonts w:ascii="Arial" w:hAnsi="Arial" w:cs="Arial"/>
                </w:rPr>
                <w:id w:val="-413481489"/>
                <w:placeholder>
                  <w:docPart w:val="0FB967E52E454F4D903089B473BD1AE5"/>
                </w:placeholder>
                <w15:color w:val="FF0000"/>
              </w:sdtPr>
              <w:sdtEndPr>
                <w:rPr>
                  <w:rFonts w:asciiTheme="minorHAnsi" w:hAnsiTheme="minorHAnsi"/>
                </w:r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72F58C86" w14:textId="77777777" w:rsidR="00E730D5" w:rsidRPr="005C0C69" w:rsidRDefault="00E730D5" w:rsidP="00E730D5">
                    <w:pPr>
                      <w:widowControl w:val="0"/>
                      <w:spacing w:after="0" w:line="240" w:lineRule="auto"/>
                      <w:rPr>
                        <w:rStyle w:val="Arial11"/>
                      </w:rPr>
                    </w:pPr>
                    <w:r w:rsidRPr="005C0C69">
                      <w:rPr>
                        <w:rStyle w:val="Arial11"/>
                      </w:rPr>
                      <w:t>2379 Broad Street</w:t>
                    </w:r>
                  </w:p>
                  <w:p w14:paraId="511CE63E" w14:textId="77777777" w:rsidR="00E730D5" w:rsidRDefault="00E730D5" w:rsidP="00E730D5">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2160" w:type="dxa"/>
            <w:tcBorders>
              <w:top w:val="single" w:sz="8" w:space="0" w:color="auto"/>
              <w:left w:val="single" w:sz="8" w:space="0" w:color="auto"/>
              <w:bottom w:val="single" w:sz="8" w:space="0" w:color="auto"/>
              <w:right w:val="single" w:sz="8" w:space="0" w:color="auto"/>
            </w:tcBorders>
            <w:vAlign w:val="center"/>
          </w:tcPr>
          <w:p w14:paraId="5CB9B236" w14:textId="77777777" w:rsidR="00E730D5" w:rsidRPr="000D5E93" w:rsidRDefault="00E730D5" w:rsidP="00E730D5">
            <w:pPr>
              <w:widowControl w:val="0"/>
              <w:spacing w:after="0" w:line="240" w:lineRule="auto"/>
              <w:ind w:right="46"/>
              <w:jc w:val="center"/>
              <w:rPr>
                <w:rFonts w:ascii="Arial" w:hAnsi="Arial" w:cs="Arial"/>
              </w:rPr>
            </w:pPr>
            <w:r>
              <w:rPr>
                <w:rFonts w:ascii="Arial" w:hAnsi="Arial" w:cs="Arial"/>
              </w:rPr>
              <w:t>Stamford</w:t>
            </w:r>
            <w:r>
              <w:rPr>
                <w:rFonts w:ascii="Arial" w:hAnsi="Arial" w:cs="Arial"/>
              </w:rPr>
              <w:br/>
            </w:r>
            <w:r w:rsidRPr="000D5E93">
              <w:rPr>
                <w:rFonts w:ascii="Arial" w:hAnsi="Arial" w:cs="Arial"/>
              </w:rPr>
              <w:t>1</w:t>
            </w:r>
            <w:r>
              <w:rPr>
                <w:rFonts w:ascii="Arial" w:hAnsi="Arial" w:cs="Arial"/>
              </w:rPr>
              <w:t>5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AF6ABB7" w14:textId="02D5F8C9" w:rsidR="00E730D5" w:rsidRPr="00040EE0" w:rsidRDefault="00E730D5" w:rsidP="00E730D5">
            <w:pPr>
              <w:widowControl w:val="0"/>
              <w:spacing w:after="0" w:line="240" w:lineRule="auto"/>
              <w:ind w:right="46"/>
              <w:jc w:val="center"/>
              <w:rPr>
                <w:rFonts w:ascii="Arial" w:hAnsi="Arial" w:cs="Arial"/>
              </w:rPr>
            </w:pPr>
            <w:r w:rsidRPr="008731F8">
              <w:rPr>
                <w:rFonts w:ascii="Arial" w:hAnsi="Arial" w:cs="Arial"/>
              </w:rPr>
              <w:t>Minor PM</w:t>
            </w:r>
          </w:p>
        </w:tc>
        <w:sdt>
          <w:sdtPr>
            <w:rPr>
              <w:rStyle w:val="Arial11"/>
            </w:rPr>
            <w:id w:val="-1146195340"/>
            <w:placeholder>
              <w:docPart w:val="C6BA2D7E266C4559B4E23F2151B6714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4266D1D"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729342026"/>
            <w:placeholder>
              <w:docPart w:val="B99CF4E2CDBF49679A8BA4B8C077C89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1134BF04"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F90A8E3"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71400865"/>
                <w:placeholder>
                  <w:docPart w:val="8DD2C20811DC4F99A3BF93B5C7416C2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BABDB4A"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98467169"/>
                <w:placeholder>
                  <w:docPart w:val="C5735EB890EC44AA91C9859353B452C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052322FD"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0972830" w14:textId="7C60A06C" w:rsidR="00E730D5" w:rsidRDefault="00E730D5" w:rsidP="00E730D5">
            <w:pPr>
              <w:widowControl w:val="0"/>
              <w:spacing w:after="0" w:line="240" w:lineRule="auto"/>
              <w:jc w:val="center"/>
              <w:rPr>
                <w:rFonts w:ascii="Arial" w:hAnsi="Arial" w:cs="Arial"/>
              </w:rPr>
            </w:pPr>
            <w:r>
              <w:rPr>
                <w:rFonts w:ascii="Arial" w:hAnsi="Arial" w:cs="Arial"/>
              </w:rPr>
              <w:t>29</w:t>
            </w:r>
          </w:p>
        </w:tc>
        <w:sdt>
          <w:sdtPr>
            <w:rPr>
              <w:rFonts w:ascii="Arial" w:hAnsi="Arial" w:cs="Arial"/>
            </w:rPr>
            <w:id w:val="-235476274"/>
            <w:placeholder>
              <w:docPart w:val="1697ADC1C8124A5585DD1D9CCF79D601"/>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01ED9D79" w14:textId="77777777" w:rsidR="00E730D5" w:rsidRDefault="00E730D5" w:rsidP="00E730D5">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13BECAE1" w14:textId="77777777" w:rsidR="00E730D5" w:rsidRPr="000D5E93" w:rsidRDefault="00E730D5" w:rsidP="00E730D5">
            <w:pPr>
              <w:widowControl w:val="0"/>
              <w:spacing w:after="0" w:line="240" w:lineRule="auto"/>
              <w:ind w:right="46"/>
              <w:jc w:val="center"/>
              <w:rPr>
                <w:rFonts w:ascii="Arial" w:hAnsi="Arial" w:cs="Arial"/>
              </w:rPr>
            </w:pPr>
            <w:r>
              <w:rPr>
                <w:rFonts w:ascii="Arial" w:hAnsi="Arial" w:cs="Arial"/>
              </w:rPr>
              <w:t>Mecca</w:t>
            </w:r>
            <w:r>
              <w:rPr>
                <w:rFonts w:ascii="Arial" w:hAnsi="Arial" w:cs="Arial"/>
              </w:rPr>
              <w:br/>
              <w:t>20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1979DBC1" w14:textId="0CFDB251"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297421752"/>
            <w:placeholder>
              <w:docPart w:val="3E111344E5D147B59D146E6CCF03352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2F04690"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61713605"/>
            <w:placeholder>
              <w:docPart w:val="9DAE5FA4DBF7467C8353BCCD2E7332A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06CFFF26"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47BF997"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22472249"/>
                <w:placeholder>
                  <w:docPart w:val="3BBAB62B49864146845768EE248FF92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3231D2D"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4916886"/>
                <w:placeholder>
                  <w:docPart w:val="C16210960BB34ABB8291B2641806767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57EB9E6A"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001FD02" w14:textId="247EF22A" w:rsidR="00E730D5" w:rsidRDefault="00E730D5" w:rsidP="00E730D5">
            <w:pPr>
              <w:widowControl w:val="0"/>
              <w:spacing w:after="0" w:line="240" w:lineRule="auto"/>
              <w:jc w:val="center"/>
              <w:rPr>
                <w:rFonts w:ascii="Arial" w:hAnsi="Arial" w:cs="Arial"/>
              </w:rPr>
            </w:pPr>
            <w:r>
              <w:rPr>
                <w:rFonts w:ascii="Arial" w:hAnsi="Arial" w:cs="Arial"/>
              </w:rPr>
              <w:t>30</w:t>
            </w:r>
          </w:p>
        </w:tc>
        <w:sdt>
          <w:sdtPr>
            <w:rPr>
              <w:rFonts w:ascii="Arial" w:hAnsi="Arial" w:cs="Arial"/>
            </w:rPr>
            <w:id w:val="-671257337"/>
            <w:placeholder>
              <w:docPart w:val="DEE391E4028A44A5B4720975B2DE1BEE"/>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5753F8F0" w14:textId="77777777" w:rsidR="00E730D5" w:rsidRDefault="00E730D5" w:rsidP="00E730D5">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4B81E667" w14:textId="77777777" w:rsidR="00E730D5" w:rsidRPr="000D5E93" w:rsidRDefault="00E730D5" w:rsidP="00E730D5">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170E7BE" w14:textId="722EFD18"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86615490"/>
            <w:placeholder>
              <w:docPart w:val="E93089A14FB54F0CB1D5E53D22EB3F1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3773432"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335726885"/>
            <w:placeholder>
              <w:docPart w:val="E5B00D65B3B844F48D04C70D9B1192C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3F1A49A4"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E87EC92"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49072018"/>
                <w:placeholder>
                  <w:docPart w:val="617E7E0D67954499A0B2A8312F6E042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F8B8EA1"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32073467"/>
                <w:placeholder>
                  <w:docPart w:val="D3A9B6A9B5DC4D3DB6B6CD4655D90B5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31B262EC"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5291FF4" w14:textId="34FEB918" w:rsidR="00E730D5" w:rsidRDefault="00E730D5" w:rsidP="00E730D5">
            <w:pPr>
              <w:widowControl w:val="0"/>
              <w:spacing w:after="0" w:line="240" w:lineRule="auto"/>
              <w:jc w:val="center"/>
              <w:rPr>
                <w:rFonts w:ascii="Arial" w:hAnsi="Arial" w:cs="Arial"/>
              </w:rPr>
            </w:pPr>
            <w:r>
              <w:rPr>
                <w:rFonts w:ascii="Arial" w:hAnsi="Arial" w:cs="Arial"/>
              </w:rPr>
              <w:t>31</w:t>
            </w:r>
          </w:p>
        </w:tc>
        <w:sdt>
          <w:sdtPr>
            <w:rPr>
              <w:rFonts w:ascii="Arial" w:hAnsi="Arial" w:cs="Arial"/>
            </w:rPr>
            <w:id w:val="-1272236324"/>
            <w:placeholder>
              <w:docPart w:val="EF388613A18A463B8C6259688F309080"/>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5BB8625"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7601 Hwy 301 North</w:t>
                </w:r>
              </w:p>
              <w:p w14:paraId="5615FD40" w14:textId="77777777" w:rsidR="00E730D5" w:rsidRDefault="00E730D5" w:rsidP="00E730D5">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24A168DA"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5F403C8C" w14:textId="7F52E50D"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549230683"/>
            <w:placeholder>
              <w:docPart w:val="AB2F9B8A3A08403AB824F1F54642806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E5FC065"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078967258"/>
            <w:placeholder>
              <w:docPart w:val="9F11C2F93C0D48E581886817963029F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7A64ADFE"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373D82C"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21801964"/>
                <w:placeholder>
                  <w:docPart w:val="52A7D67B6B0D4CDC8090E43CF832A41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E38BCDF"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87521787"/>
                <w:placeholder>
                  <w:docPart w:val="BE44E6A057A947D183B5C25FD2B5F28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363C91D8"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389BC25" w14:textId="10F55DA3" w:rsidR="00E730D5" w:rsidRDefault="00E730D5" w:rsidP="00E730D5">
            <w:pPr>
              <w:widowControl w:val="0"/>
              <w:spacing w:after="0" w:line="240" w:lineRule="auto"/>
              <w:jc w:val="center"/>
              <w:rPr>
                <w:rFonts w:ascii="Arial" w:hAnsi="Arial" w:cs="Arial"/>
              </w:rPr>
            </w:pPr>
            <w:r>
              <w:rPr>
                <w:rFonts w:ascii="Arial" w:hAnsi="Arial" w:cs="Arial"/>
              </w:rPr>
              <w:t>32</w:t>
            </w:r>
          </w:p>
        </w:tc>
        <w:sdt>
          <w:sdtPr>
            <w:rPr>
              <w:rFonts w:ascii="Arial" w:hAnsi="Arial" w:cs="Arial"/>
            </w:rPr>
            <w:id w:val="-1165170952"/>
            <w:placeholder>
              <w:docPart w:val="0D905C4EA7484FC7AD2D63F9E69A0626"/>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7603AB0F"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7601 Hwy 301 North</w:t>
                </w:r>
              </w:p>
              <w:p w14:paraId="05C65391" w14:textId="77777777" w:rsidR="00E730D5" w:rsidRDefault="00E730D5" w:rsidP="00E730D5">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2480918F"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G</w:t>
            </w:r>
            <w:r>
              <w:rPr>
                <w:rFonts w:ascii="Arial" w:hAnsi="Arial" w:cs="Arial"/>
              </w:rPr>
              <w:t>enerac</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735CD10B" w14:textId="2B470893"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291111694"/>
            <w:placeholder>
              <w:docPart w:val="EEA55F96E0E64FF2BA653D9DC78AACC0"/>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ACC98BE"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92205810"/>
            <w:placeholder>
              <w:docPart w:val="D812AFA546414C3F839F64091FB26A5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260C93B5"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B8B42B2"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75755674"/>
                <w:placeholder>
                  <w:docPart w:val="FDB5BDFAF47845E887DAE83C8BEBCFC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88A8C7E"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91641242"/>
                <w:placeholder>
                  <w:docPart w:val="CBD493D1116647BEAF6E36A3198D213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152DBBC3"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CB3DDAA" w14:textId="526E2B96" w:rsidR="00E730D5" w:rsidRDefault="00E730D5" w:rsidP="00E730D5">
            <w:pPr>
              <w:widowControl w:val="0"/>
              <w:spacing w:after="0" w:line="240" w:lineRule="auto"/>
              <w:jc w:val="center"/>
              <w:rPr>
                <w:rFonts w:ascii="Arial" w:hAnsi="Arial" w:cs="Arial"/>
              </w:rPr>
            </w:pPr>
            <w:r>
              <w:rPr>
                <w:rFonts w:ascii="Arial" w:hAnsi="Arial" w:cs="Arial"/>
              </w:rPr>
              <w:t>33</w:t>
            </w:r>
          </w:p>
        </w:tc>
        <w:sdt>
          <w:sdtPr>
            <w:rPr>
              <w:rFonts w:ascii="Arial" w:hAnsi="Arial" w:cs="Arial"/>
            </w:rPr>
            <w:id w:val="-680282572"/>
            <w:placeholder>
              <w:docPart w:val="67CAAD58F7FA418F91F38F450B9BDDE4"/>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2B4BA690"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7601 Hwy 301 North</w:t>
                </w:r>
              </w:p>
              <w:p w14:paraId="1041BA0F" w14:textId="77777777" w:rsidR="00E730D5" w:rsidRDefault="00E730D5" w:rsidP="00E730D5">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448B7976"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35BF7D8F" w14:textId="0850BBA3" w:rsidR="00E730D5" w:rsidRPr="000D5E9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152950861"/>
            <w:placeholder>
              <w:docPart w:val="1EC52F1BA2E640ACB732227BEF42895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E409AB0"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142266256"/>
            <w:placeholder>
              <w:docPart w:val="B82CF08FBC06430FBFE8B1FD3207D11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F7B0D34"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B677BC"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1519146"/>
                <w:placeholder>
                  <w:docPart w:val="9E1BCF3C9C5544F59463E22EB87D06D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91C13BC"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530423"/>
                <w:placeholder>
                  <w:docPart w:val="DFD7B99316AF43C4B8EDCDADD75A81E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0D2BA839"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688DE9E" w14:textId="5960AD25" w:rsidR="00E730D5" w:rsidRDefault="00E730D5" w:rsidP="00E730D5">
            <w:pPr>
              <w:widowControl w:val="0"/>
              <w:spacing w:after="0" w:line="240" w:lineRule="auto"/>
              <w:jc w:val="center"/>
              <w:rPr>
                <w:rFonts w:ascii="Arial" w:hAnsi="Arial" w:cs="Arial"/>
              </w:rPr>
            </w:pPr>
            <w:r>
              <w:rPr>
                <w:rFonts w:ascii="Arial" w:hAnsi="Arial" w:cs="Arial"/>
              </w:rPr>
              <w:t>34</w:t>
            </w:r>
          </w:p>
        </w:tc>
        <w:sdt>
          <w:sdtPr>
            <w:rPr>
              <w:rFonts w:ascii="Arial" w:hAnsi="Arial" w:cs="Arial"/>
            </w:rPr>
            <w:id w:val="-915093669"/>
            <w:placeholder>
              <w:docPart w:val="5EFD577A9AD246E9AEF57D91EA8A1DF9"/>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1BD0FE69"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3725 Smith Street</w:t>
                </w:r>
              </w:p>
              <w:p w14:paraId="3BBCBFA9" w14:textId="77777777" w:rsidR="00E730D5" w:rsidRPr="00092AD3" w:rsidRDefault="00E730D5" w:rsidP="00E730D5">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5311951A" w14:textId="77777777" w:rsidR="00E730D5" w:rsidRPr="000D5E93" w:rsidRDefault="00E730D5" w:rsidP="00E730D5">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491F710" w14:textId="22F51288" w:rsidR="00E730D5" w:rsidRPr="00092AD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452668989"/>
            <w:placeholder>
              <w:docPart w:val="6FC8CA48A1E44FA3BBDCB3300F81FC1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EBFFAE0"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465271908"/>
            <w:placeholder>
              <w:docPart w:val="4F4E671C88A4401DB5B0BF437C8E0CA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360849F4"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709E2AA"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7097668"/>
                <w:placeholder>
                  <w:docPart w:val="DECBB7CBF1244763A52EFDAE94BACDD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1498978"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05050141"/>
                <w:placeholder>
                  <w:docPart w:val="8C42F206461544E0A82CB76B01F623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5EECF87E"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EE14E33" w14:textId="5BCC74A8" w:rsidR="00E730D5" w:rsidRDefault="00E730D5" w:rsidP="00E730D5">
            <w:pPr>
              <w:widowControl w:val="0"/>
              <w:spacing w:after="0" w:line="240" w:lineRule="auto"/>
              <w:jc w:val="center"/>
              <w:rPr>
                <w:rFonts w:ascii="Arial" w:hAnsi="Arial" w:cs="Arial"/>
              </w:rPr>
            </w:pPr>
            <w:r>
              <w:rPr>
                <w:rFonts w:ascii="Arial" w:hAnsi="Arial" w:cs="Arial"/>
              </w:rPr>
              <w:t>35</w:t>
            </w:r>
          </w:p>
        </w:tc>
        <w:sdt>
          <w:sdtPr>
            <w:rPr>
              <w:rFonts w:ascii="Arial" w:hAnsi="Arial" w:cs="Arial"/>
            </w:rPr>
            <w:id w:val="1625894105"/>
            <w:placeholder>
              <w:docPart w:val="BD67E77BB021440D962617990A293E74"/>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0481DCEA"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29th Ave East</w:t>
                </w:r>
              </w:p>
              <w:p w14:paraId="05049D15" w14:textId="77777777" w:rsidR="00E730D5" w:rsidRPr="00092AD3" w:rsidRDefault="00E730D5" w:rsidP="00E730D5">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1D0AD837" w14:textId="77777777" w:rsidR="00E730D5" w:rsidRPr="000D5E93" w:rsidRDefault="00E730D5" w:rsidP="00E730D5">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4415888D" w14:textId="31D10862" w:rsidR="00E730D5" w:rsidRPr="00092AD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077971570"/>
            <w:placeholder>
              <w:docPart w:val="5B0C0D9B07024CEE88AE776BDFFDAEF6"/>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9246982"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707064252"/>
            <w:placeholder>
              <w:docPart w:val="A8909002FB4044AEB3ED8BFD1E3AAE7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54F0635D"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520B709"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76723235"/>
                <w:placeholder>
                  <w:docPart w:val="7A649532E7714314A722794969D77FD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31A9C59"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86927453"/>
                <w:placeholder>
                  <w:docPart w:val="244AAFF174C049F3BCAD31C2D1182F3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E730D5" w:rsidRPr="007F3A11" w14:paraId="5E81BD40" w14:textId="77777777" w:rsidTr="00E730D5">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405E4D9" w14:textId="55048047" w:rsidR="00E730D5" w:rsidRDefault="00E730D5" w:rsidP="00E730D5">
            <w:pPr>
              <w:widowControl w:val="0"/>
              <w:spacing w:after="0" w:line="240" w:lineRule="auto"/>
              <w:jc w:val="center"/>
              <w:rPr>
                <w:rFonts w:ascii="Arial" w:hAnsi="Arial" w:cs="Arial"/>
              </w:rPr>
            </w:pPr>
            <w:r>
              <w:rPr>
                <w:rFonts w:ascii="Arial" w:hAnsi="Arial" w:cs="Arial"/>
              </w:rPr>
              <w:t>36</w:t>
            </w:r>
          </w:p>
        </w:tc>
        <w:sdt>
          <w:sdtPr>
            <w:rPr>
              <w:rFonts w:ascii="Arial" w:hAnsi="Arial" w:cs="Arial"/>
            </w:rPr>
            <w:id w:val="1393686049"/>
            <w:placeholder>
              <w:docPart w:val="F58A24DE0469484095D1172B4B967E8C"/>
            </w:placeholder>
            <w15:color w:val="FF0000"/>
          </w:sdtPr>
          <w:sdtEndPr/>
          <w:sdtContent>
            <w:tc>
              <w:tcPr>
                <w:tcW w:w="3230" w:type="dxa"/>
                <w:tcBorders>
                  <w:top w:val="single" w:sz="8" w:space="0" w:color="auto"/>
                  <w:left w:val="single" w:sz="8" w:space="0" w:color="auto"/>
                  <w:bottom w:val="single" w:sz="8" w:space="0" w:color="auto"/>
                  <w:right w:val="single" w:sz="8" w:space="0" w:color="auto"/>
                </w:tcBorders>
                <w:vAlign w:val="center"/>
              </w:tcPr>
              <w:p w14:paraId="312921F7" w14:textId="77777777" w:rsidR="00E730D5" w:rsidRPr="005C0C69" w:rsidRDefault="00E730D5" w:rsidP="00E730D5">
                <w:pPr>
                  <w:widowControl w:val="0"/>
                  <w:spacing w:after="0" w:line="240" w:lineRule="auto"/>
                  <w:rPr>
                    <w:rFonts w:ascii="Arial" w:hAnsi="Arial" w:cs="Arial"/>
                  </w:rPr>
                </w:pPr>
                <w:r w:rsidRPr="005C0C69">
                  <w:rPr>
                    <w:rFonts w:ascii="Arial" w:hAnsi="Arial" w:cs="Arial"/>
                  </w:rPr>
                  <w:t>3210 Jacque Lee Lane</w:t>
                </w:r>
              </w:p>
              <w:p w14:paraId="1208BF00" w14:textId="77777777" w:rsidR="00E730D5" w:rsidRPr="00092AD3" w:rsidRDefault="00E730D5" w:rsidP="00E730D5">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2160" w:type="dxa"/>
            <w:tcBorders>
              <w:top w:val="single" w:sz="8" w:space="0" w:color="auto"/>
              <w:left w:val="single" w:sz="8" w:space="0" w:color="auto"/>
              <w:bottom w:val="single" w:sz="8" w:space="0" w:color="auto"/>
              <w:right w:val="single" w:sz="8" w:space="0" w:color="auto"/>
            </w:tcBorders>
            <w:vAlign w:val="center"/>
          </w:tcPr>
          <w:p w14:paraId="7494144D" w14:textId="77777777" w:rsidR="00E730D5" w:rsidRPr="000D5E93" w:rsidRDefault="00E730D5" w:rsidP="00E730D5">
            <w:pPr>
              <w:widowControl w:val="0"/>
              <w:spacing w:after="0" w:line="240" w:lineRule="auto"/>
              <w:ind w:right="46"/>
              <w:jc w:val="center"/>
              <w:rPr>
                <w:rFonts w:ascii="Arial" w:hAnsi="Arial" w:cs="Arial"/>
              </w:rPr>
            </w:pPr>
            <w:r w:rsidRPr="000D5E93">
              <w:rPr>
                <w:rFonts w:ascii="Arial" w:hAnsi="Arial" w:cs="Arial"/>
              </w:rPr>
              <w:t>Superior</w:t>
            </w:r>
            <w:r>
              <w:rPr>
                <w:rFonts w:ascii="Arial" w:hAnsi="Arial" w:cs="Arial"/>
              </w:rPr>
              <w:t xml:space="preserve"> Generac </w:t>
            </w:r>
            <w:r w:rsidRPr="000D5E93">
              <w:rPr>
                <w:rFonts w:ascii="Arial" w:hAnsi="Arial" w:cs="Arial"/>
              </w:rPr>
              <w:t>40</w:t>
            </w:r>
            <w:r>
              <w:rPr>
                <w:rFonts w:ascii="Arial" w:hAnsi="Arial" w:cs="Arial"/>
              </w:rPr>
              <w:t>K</w:t>
            </w:r>
            <w:r w:rsidRPr="000D5E93">
              <w:rPr>
                <w:rFonts w:ascii="Arial" w:hAnsi="Arial" w:cs="Arial"/>
              </w:rPr>
              <w:t>w</w:t>
            </w:r>
          </w:p>
        </w:tc>
        <w:tc>
          <w:tcPr>
            <w:tcW w:w="1260" w:type="dxa"/>
            <w:tcBorders>
              <w:top w:val="single" w:sz="8" w:space="0" w:color="auto"/>
              <w:left w:val="single" w:sz="8" w:space="0" w:color="auto"/>
              <w:bottom w:val="single" w:sz="8" w:space="0" w:color="auto"/>
              <w:right w:val="single" w:sz="8" w:space="0" w:color="auto"/>
            </w:tcBorders>
            <w:vAlign w:val="center"/>
          </w:tcPr>
          <w:p w14:paraId="6FDBBBBD" w14:textId="6E5CDD2F" w:rsidR="00E730D5" w:rsidRPr="00092AD3" w:rsidRDefault="00E730D5" w:rsidP="00E730D5">
            <w:pPr>
              <w:widowControl w:val="0"/>
              <w:spacing w:after="0" w:line="240" w:lineRule="auto"/>
              <w:ind w:right="46"/>
              <w:jc w:val="center"/>
              <w:rPr>
                <w:rStyle w:val="Arial11"/>
                <w:rFonts w:cs="Arial"/>
              </w:rPr>
            </w:pPr>
            <w:r w:rsidRPr="008731F8">
              <w:rPr>
                <w:rFonts w:ascii="Arial" w:hAnsi="Arial" w:cs="Arial"/>
              </w:rPr>
              <w:t>Minor PM</w:t>
            </w:r>
          </w:p>
        </w:tc>
        <w:sdt>
          <w:sdtPr>
            <w:rPr>
              <w:rStyle w:val="Arial11"/>
            </w:rPr>
            <w:id w:val="-1012607078"/>
            <w:placeholder>
              <w:docPart w:val="95C7376ACD2A43A5AB697E6698DBE4A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BBE45E8" w14:textId="77777777" w:rsidR="00E730D5" w:rsidRDefault="00E730D5" w:rsidP="00E730D5">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58399237"/>
            <w:placeholder>
              <w:docPart w:val="0CDBEC4F8AB44BFDA18E59E88A7810F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260" w:type="dxa"/>
                <w:tcBorders>
                  <w:top w:val="single" w:sz="8" w:space="0" w:color="auto"/>
                  <w:left w:val="single" w:sz="8" w:space="0" w:color="auto"/>
                  <w:bottom w:val="single" w:sz="8" w:space="0" w:color="auto"/>
                  <w:right w:val="single" w:sz="8" w:space="0" w:color="auto"/>
                </w:tcBorders>
                <w:vAlign w:val="center"/>
              </w:tcPr>
              <w:p w14:paraId="2D8CC60D" w14:textId="77777777" w:rsidR="00E730D5" w:rsidRDefault="00E730D5" w:rsidP="00E730D5">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C96A25D"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12113157"/>
                <w:placeholder>
                  <w:docPart w:val="1181FB44CC724CF59A8291C3AD5A981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9DF81C3" w14:textId="77777777" w:rsidR="00E730D5" w:rsidRPr="00DC0A24" w:rsidRDefault="00E730D5" w:rsidP="00E730D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97080004"/>
                <w:placeholder>
                  <w:docPart w:val="9210D7B8C35B4E8BBF526F75CEE78D9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1071E3" w:rsidRPr="007F3A11" w14:paraId="42B6EE35" w14:textId="77777777" w:rsidTr="001071E3">
        <w:trPr>
          <w:trHeight w:val="430"/>
          <w:jc w:val="center"/>
        </w:trPr>
        <w:tc>
          <w:tcPr>
            <w:tcW w:w="6020" w:type="dxa"/>
            <w:gridSpan w:val="3"/>
            <w:tcBorders>
              <w:top w:val="single" w:sz="8" w:space="0" w:color="auto"/>
              <w:left w:val="single" w:sz="8" w:space="0" w:color="auto"/>
              <w:bottom w:val="single" w:sz="8" w:space="0" w:color="auto"/>
              <w:right w:val="single" w:sz="8" w:space="0" w:color="auto"/>
            </w:tcBorders>
            <w:vAlign w:val="center"/>
          </w:tcPr>
          <w:p w14:paraId="3499C61C" w14:textId="0388821B" w:rsidR="001071E3" w:rsidRPr="00776273" w:rsidRDefault="001071E3" w:rsidP="001071E3">
            <w:pPr>
              <w:widowControl w:val="0"/>
              <w:spacing w:after="0" w:line="240" w:lineRule="auto"/>
              <w:ind w:right="46"/>
              <w:rPr>
                <w:rFonts w:ascii="Arial" w:hAnsi="Arial" w:cs="Arial"/>
                <w:b/>
                <w:bCs/>
              </w:rPr>
            </w:pPr>
            <w:r w:rsidRPr="00776273">
              <w:rPr>
                <w:rFonts w:ascii="Arial" w:hAnsi="Arial"/>
                <w:b/>
                <w:bCs/>
              </w:rPr>
              <w:t xml:space="preserve">Delivery Days after Receipt of PO:  </w:t>
            </w:r>
            <w:sdt>
              <w:sdtPr>
                <w:rPr>
                  <w:rStyle w:val="Arial11Bold"/>
                  <w:b w:val="0"/>
                  <w:bCs/>
                  <w:color w:val="auto"/>
                </w:rPr>
                <w:id w:val="-905441682"/>
                <w:placeholder>
                  <w:docPart w:val="ED09E01C555146B6AC7FBD5F5F1A3D73"/>
                </w:placeholder>
                <w:showingPlcHdr/>
                <w15:color w:val="339966"/>
              </w:sdtPr>
              <w:sdtEndPr>
                <w:rPr>
                  <w:rStyle w:val="DefaultParagraphFont"/>
                  <w:rFonts w:asciiTheme="minorHAnsi" w:hAnsiTheme="minorHAnsi"/>
                  <w:b/>
                </w:rPr>
              </w:sdtEndPr>
              <w:sdtContent>
                <w:r w:rsidRPr="00776273">
                  <w:rPr>
                    <w:rFonts w:ascii="Arial" w:hAnsi="Arial" w:cs="Arial"/>
                    <w:b/>
                    <w:bCs/>
                    <w:i/>
                    <w:iCs/>
                    <w:color w:val="538135" w:themeColor="accent6" w:themeShade="BF"/>
                  </w:rPr>
                  <w:t>Enter # of days.</w:t>
                </w:r>
              </w:sdtContent>
            </w:sdt>
          </w:p>
        </w:tc>
        <w:tc>
          <w:tcPr>
            <w:tcW w:w="5490" w:type="dxa"/>
            <w:gridSpan w:val="4"/>
            <w:tcBorders>
              <w:top w:val="single" w:sz="8" w:space="0" w:color="auto"/>
              <w:left w:val="single" w:sz="8" w:space="0" w:color="auto"/>
              <w:bottom w:val="single" w:sz="8" w:space="0" w:color="auto"/>
              <w:right w:val="single" w:sz="8" w:space="0" w:color="auto"/>
            </w:tcBorders>
            <w:vAlign w:val="center"/>
          </w:tcPr>
          <w:p w14:paraId="2395945F" w14:textId="70B239F4" w:rsidR="001071E3" w:rsidRPr="00776273" w:rsidRDefault="001071E3" w:rsidP="001071E3">
            <w:pPr>
              <w:widowControl w:val="0"/>
              <w:spacing w:after="0" w:line="240" w:lineRule="auto"/>
              <w:jc w:val="right"/>
              <w:rPr>
                <w:rFonts w:ascii="Arial" w:hAnsi="Arial" w:cs="Arial"/>
                <w:b/>
                <w:bCs/>
              </w:rPr>
            </w:pPr>
            <w:r w:rsidRPr="00776273">
              <w:rPr>
                <w:rFonts w:ascii="Arial" w:hAnsi="Arial" w:cs="Arial"/>
                <w:b/>
                <w:bCs/>
              </w:rPr>
              <w:t>ROUTINE SERVICES QUOTE TOTAL:</w:t>
            </w:r>
          </w:p>
        </w:tc>
        <w:tc>
          <w:tcPr>
            <w:tcW w:w="1710" w:type="dxa"/>
            <w:tcBorders>
              <w:top w:val="single" w:sz="8" w:space="0" w:color="auto"/>
              <w:left w:val="single" w:sz="8" w:space="0" w:color="auto"/>
              <w:bottom w:val="single" w:sz="8" w:space="0" w:color="auto"/>
              <w:right w:val="single" w:sz="8" w:space="0" w:color="auto"/>
            </w:tcBorders>
            <w:vAlign w:val="center"/>
          </w:tcPr>
          <w:p w14:paraId="3C69D255" w14:textId="00662CAC" w:rsidR="001071E3" w:rsidRPr="00DC0A24" w:rsidRDefault="001071E3" w:rsidP="001071E3">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96005823"/>
                <w:placeholder>
                  <w:docPart w:val="ED8D60DAED87499FB3350F8C695A373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2A27B75" w14:textId="77777777" w:rsidR="001071E3" w:rsidRDefault="001071E3" w:rsidP="001071E3">
      <w:pPr>
        <w:widowControl w:val="0"/>
        <w:spacing w:after="0" w:line="240" w:lineRule="auto"/>
        <w:ind w:right="46"/>
        <w:rPr>
          <w:rFonts w:ascii="Arial" w:hAnsi="Arial"/>
        </w:rPr>
        <w:sectPr w:rsidR="001071E3" w:rsidSect="00E730D5">
          <w:endnotePr>
            <w:numFmt w:val="decimal"/>
          </w:endnotePr>
          <w:pgSz w:w="15840" w:h="12240" w:orient="landscape" w:code="1"/>
          <w:pgMar w:top="432" w:right="432" w:bottom="432" w:left="432" w:header="720" w:footer="360" w:gutter="0"/>
          <w:cols w:space="720"/>
          <w:formProt w:val="0"/>
          <w:noEndnote/>
          <w:docGrid w:linePitch="299"/>
        </w:sectPr>
      </w:pPr>
    </w:p>
    <w:tbl>
      <w:tblPr>
        <w:tblW w:w="1134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6210"/>
        <w:gridCol w:w="1530"/>
        <w:gridCol w:w="1440"/>
        <w:gridCol w:w="1530"/>
      </w:tblGrid>
      <w:tr w:rsidR="00D440B6" w:rsidRPr="00DC0A24" w14:paraId="712DFFBA" w14:textId="77777777" w:rsidTr="001071E3">
        <w:trPr>
          <w:trHeight w:val="502"/>
          <w:tblHeader/>
          <w:jc w:val="center"/>
        </w:trPr>
        <w:tc>
          <w:tcPr>
            <w:tcW w:w="11340" w:type="dxa"/>
            <w:gridSpan w:val="5"/>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64B1EEC8" w14:textId="77777777" w:rsidR="00D440B6" w:rsidRPr="00D51FE8" w:rsidRDefault="00D440B6" w:rsidP="00380975">
            <w:pPr>
              <w:spacing w:after="0"/>
              <w:jc w:val="center"/>
              <w:rPr>
                <w:rFonts w:ascii="Arial" w:hAnsi="Arial" w:cs="Arial"/>
                <w:b/>
                <w:bCs/>
              </w:rPr>
            </w:pPr>
            <w:r w:rsidRPr="00D51FE8">
              <w:rPr>
                <w:rFonts w:ascii="Arial" w:hAnsi="Arial" w:cs="Arial"/>
                <w:b/>
                <w:bCs/>
              </w:rPr>
              <w:lastRenderedPageBreak/>
              <w:t>AS-NEEDED SERVICES</w:t>
            </w:r>
            <w:r>
              <w:rPr>
                <w:rFonts w:ascii="Arial" w:hAnsi="Arial" w:cs="Arial"/>
                <w:b/>
                <w:bCs/>
              </w:rPr>
              <w:t>:</w:t>
            </w:r>
          </w:p>
        </w:tc>
      </w:tr>
      <w:tr w:rsidR="00D440B6" w:rsidRPr="00DC0A24" w14:paraId="6E318E74" w14:textId="77777777" w:rsidTr="001071E3">
        <w:trPr>
          <w:trHeight w:val="502"/>
          <w:tblHeader/>
          <w:jc w:val="cent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32CD82"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ITEM</w:t>
            </w:r>
          </w:p>
        </w:tc>
        <w:tc>
          <w:tcPr>
            <w:tcW w:w="62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02D901"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DESCRIPTION</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0024942" w14:textId="77777777" w:rsidR="00D440B6" w:rsidRPr="00DC0A24" w:rsidRDefault="00D440B6" w:rsidP="00D440B6">
            <w:pPr>
              <w:widowControl w:val="0"/>
              <w:spacing w:after="0" w:line="240" w:lineRule="auto"/>
              <w:ind w:left="-119" w:right="-130"/>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2C14789"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BE23574"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PRICE</w:t>
            </w:r>
          </w:p>
        </w:tc>
      </w:tr>
      <w:tr w:rsidR="00D440B6" w:rsidRPr="00DC0A24" w14:paraId="097E2F57"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E32F292"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1</w:t>
            </w:r>
          </w:p>
        </w:tc>
        <w:sdt>
          <w:sdtPr>
            <w:rPr>
              <w:rStyle w:val="Arial11"/>
            </w:rPr>
            <w:id w:val="-921018956"/>
            <w:placeholder>
              <w:docPart w:val="0B3CA8971CB048549085B16F991A8DDA"/>
            </w:placeholder>
            <w15:color w:val="FF0000"/>
          </w:sdtPr>
          <w:sdtEndPr>
            <w:rPr>
              <w:rStyle w:val="DefaultParagraphFont"/>
              <w:rFonts w:asciiTheme="minorHAnsi" w:hAnsiTheme="minorHAnsi" w:cs="Arial"/>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3B26833" w14:textId="6B03C4F9" w:rsidR="00D440B6" w:rsidRPr="00DC0A24" w:rsidRDefault="00D440B6" w:rsidP="0052400C">
                <w:pPr>
                  <w:widowControl w:val="0"/>
                  <w:spacing w:after="0" w:line="240" w:lineRule="auto"/>
                  <w:rPr>
                    <w:rFonts w:ascii="Arial" w:hAnsi="Arial" w:cs="Arial"/>
                  </w:rPr>
                </w:pPr>
                <w:r w:rsidRPr="0052400C">
                  <w:rPr>
                    <w:rFonts w:ascii="Arial" w:hAnsi="Arial" w:cs="Arial"/>
                  </w:rPr>
                  <w:t>Hourly Rate - Regular Business Hours</w:t>
                </w:r>
              </w:p>
            </w:tc>
          </w:sdtContent>
        </w:sdt>
        <w:sdt>
          <w:sdtPr>
            <w:rPr>
              <w:rStyle w:val="Arial11"/>
            </w:rPr>
            <w:id w:val="427165146"/>
            <w:placeholder>
              <w:docPart w:val="A2A960B37AAD4232AF108310A0BF62BF"/>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75AB96E" w14:textId="77777777" w:rsidR="00D440B6" w:rsidRPr="00A617C4" w:rsidRDefault="00D440B6" w:rsidP="00271CCC">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1116665970"/>
            <w:placeholder>
              <w:docPart w:val="C71F9B4070684BC4B498F58E187AA25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E885D9F" w14:textId="4CC240FD" w:rsidR="00D440B6" w:rsidRPr="00A617C4" w:rsidRDefault="00D440B6" w:rsidP="00271CCC">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07C5A21" w14:textId="3580B1E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38521231"/>
                <w:placeholder>
                  <w:docPart w:val="78C86FBD775E4486B1789CFB0D1A62E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021E09F"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8EACF8E"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415317440"/>
            <w:placeholder>
              <w:docPart w:val="E8C5A4DA356A4A45969CCEC4B05A8E3B"/>
            </w:placeholder>
            <w15:color w:val="FF0000"/>
          </w:sdtPr>
          <w:sdtEndPr/>
          <w:sdtContent>
            <w:sdt>
              <w:sdtPr>
                <w:rPr>
                  <w:rFonts w:ascii="Arial" w:hAnsi="Arial" w:cs="Arial"/>
                </w:rPr>
                <w:id w:val="610170429"/>
                <w:placeholder>
                  <w:docPart w:val="7D5E8C55BB4546249E189B129EA736EC"/>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68F8921" w14:textId="34DDB359" w:rsidR="00D440B6" w:rsidRPr="0052400C" w:rsidRDefault="00D440B6" w:rsidP="00332B57">
                    <w:pPr>
                      <w:widowControl w:val="0"/>
                      <w:spacing w:after="0" w:line="240" w:lineRule="auto"/>
                      <w:rPr>
                        <w:rFonts w:ascii="Arial" w:hAnsi="Arial" w:cs="Arial"/>
                      </w:rPr>
                    </w:pPr>
                    <w:r w:rsidRPr="0052400C">
                      <w:rPr>
                        <w:rFonts w:ascii="Arial" w:hAnsi="Arial" w:cs="Arial"/>
                      </w:rPr>
                      <w:t>Hourly Rate - After Business Hours</w:t>
                    </w:r>
                  </w:p>
                </w:tc>
              </w:sdtContent>
            </w:sdt>
          </w:sdtContent>
        </w:sdt>
        <w:sdt>
          <w:sdtPr>
            <w:rPr>
              <w:rStyle w:val="Arial11"/>
            </w:rPr>
            <w:id w:val="1414503858"/>
            <w:placeholder>
              <w:docPart w:val="82B4DD705D824BF3A171697AD5B5619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78807EFF"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464404723"/>
            <w:placeholder>
              <w:docPart w:val="F347F9E4809D4D2BB64ADAA83EC40FA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49503E1" w14:textId="7C9B9267" w:rsidR="00D440B6" w:rsidRPr="00CC3028" w:rsidRDefault="00D440B6" w:rsidP="00271CCC">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3C2C9B3" w14:textId="483E436D"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7978040"/>
                <w:placeholder>
                  <w:docPart w:val="93DB87C4FE7F4B2CA927B3ED261515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4F420BDA"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EB30A0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957546797"/>
            <w:placeholder>
              <w:docPart w:val="5CA08BF702E74AFA83F208BAC899FF92"/>
            </w:placeholder>
            <w15:color w:val="FF0000"/>
          </w:sdtPr>
          <w:sdtEndPr/>
          <w:sdtContent>
            <w:sdt>
              <w:sdtPr>
                <w:rPr>
                  <w:rFonts w:ascii="Arial" w:hAnsi="Arial" w:cs="Arial"/>
                </w:rPr>
                <w:id w:val="-983545288"/>
                <w:placeholder>
                  <w:docPart w:val="83A3DE6E09414844B1C1ABBA05C8253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4C271209" w14:textId="6EE244DD" w:rsidR="00D440B6" w:rsidRPr="00EB58A0" w:rsidRDefault="00D440B6" w:rsidP="00CF49C6">
                    <w:pPr>
                      <w:widowControl w:val="0"/>
                      <w:spacing w:after="0" w:line="240" w:lineRule="auto"/>
                      <w:rPr>
                        <w:rFonts w:ascii="Arial" w:hAnsi="Arial" w:cs="Arial"/>
                      </w:rPr>
                    </w:pPr>
                    <w:r w:rsidRPr="00CF49C6">
                      <w:rPr>
                        <w:rStyle w:val="Arial11"/>
                      </w:rPr>
                      <w:t xml:space="preserve">Parts </w:t>
                    </w:r>
                    <w:r>
                      <w:rPr>
                        <w:rStyle w:val="Arial11"/>
                      </w:rPr>
                      <w:t xml:space="preserve">= </w:t>
                    </w:r>
                    <w:r w:rsidRPr="00CF49C6">
                      <w:rPr>
                        <w:rStyle w:val="Arial11"/>
                      </w:rPr>
                      <w:t xml:space="preserve">Percent Mark-up Over </w:t>
                    </w:r>
                    <w:r>
                      <w:rPr>
                        <w:rStyle w:val="Arial11"/>
                      </w:rPr>
                      <w:t>Contractor</w:t>
                    </w:r>
                    <w:r w:rsidRPr="00CF49C6">
                      <w:rPr>
                        <w:rStyle w:val="Arial11"/>
                      </w:rPr>
                      <w:t xml:space="preserve"> Cost</w:t>
                    </w:r>
                    <w:r w:rsidR="006E723A">
                      <w:rPr>
                        <w:rStyle w:val="Arial11"/>
                      </w:rPr>
                      <w:br/>
                    </w:r>
                    <w:r>
                      <w:rPr>
                        <w:rStyle w:val="Arial11"/>
                      </w:rPr>
                      <w:t>(Not to Exceed 10%)</w:t>
                    </w:r>
                  </w:p>
                </w:tc>
              </w:sdtContent>
            </w:sdt>
          </w:sdtContent>
        </w:sdt>
        <w:sdt>
          <w:sdtPr>
            <w:rPr>
              <w:rStyle w:val="Arial11"/>
            </w:rPr>
            <w:id w:val="-1992013348"/>
            <w:placeholder>
              <w:docPart w:val="99E5456FBE6C484CA4DAE3A529A7D3C0"/>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D12FDB7" w14:textId="10DA52AD" w:rsidR="00D440B6" w:rsidRPr="00A617C4" w:rsidRDefault="00D440B6" w:rsidP="00CF49C6">
                <w:pPr>
                  <w:widowControl w:val="0"/>
                  <w:spacing w:after="0" w:line="240" w:lineRule="auto"/>
                  <w:ind w:right="46"/>
                  <w:rPr>
                    <w:rFonts w:ascii="Arial" w:hAnsi="Arial" w:cs="Arial"/>
                  </w:rPr>
                </w:pPr>
                <w:r>
                  <w:rPr>
                    <w:rStyle w:val="Arial11"/>
                  </w:rPr>
                  <w:t>---------------</w:t>
                </w:r>
              </w:p>
            </w:tc>
          </w:sdtContent>
        </w:sdt>
        <w:sdt>
          <w:sdtPr>
            <w:rPr>
              <w:rStyle w:val="Arial11"/>
            </w:rPr>
            <w:alias w:val="Select from Dropdown or Type."/>
            <w:tag w:val="Select from Dropdown or Type."/>
            <w:id w:val="-707805950"/>
            <w:placeholder>
              <w:docPart w:val="5E399FED4D774099A0BC4F53C1B37D3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C9C1910" w14:textId="14CE9DF1" w:rsidR="00D440B6" w:rsidRPr="00972DFB" w:rsidRDefault="00D440B6" w:rsidP="00271CCC">
                <w:pPr>
                  <w:widowControl w:val="0"/>
                  <w:spacing w:after="0" w:line="240" w:lineRule="auto"/>
                  <w:rPr>
                    <w:rFonts w:ascii="Arial" w:hAnsi="Arial" w:cs="Arial"/>
                  </w:rPr>
                </w:pPr>
                <w:r>
                  <w:rPr>
                    <w:rStyle w:val="Arial11"/>
                  </w:rPr>
                  <w:t>PERCEN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B7A74E0" w14:textId="2BFF5152" w:rsidR="00D440B6" w:rsidRPr="00DC0A24" w:rsidRDefault="00D440B6" w:rsidP="00271CCC">
            <w:pPr>
              <w:widowControl w:val="0"/>
              <w:spacing w:after="0" w:line="240" w:lineRule="auto"/>
              <w:rPr>
                <w:rFonts w:ascii="Arial" w:hAnsi="Arial" w:cs="Arial"/>
              </w:rPr>
            </w:pPr>
            <w:r>
              <w:rPr>
                <w:rFonts w:ascii="Arial" w:hAnsi="Arial" w:cs="Arial"/>
              </w:rPr>
              <w:t xml:space="preserve"> </w:t>
            </w:r>
            <w:sdt>
              <w:sdtPr>
                <w:rPr>
                  <w:rStyle w:val="Arial11"/>
                </w:rPr>
                <w:id w:val="-1186438743"/>
                <w:placeholder>
                  <w:docPart w:val="50A66B753BDA43A995BC57A0D99D63D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r>
              <w:rPr>
                <w:rStyle w:val="Arial11"/>
              </w:rPr>
              <w:t xml:space="preserve"> %</w:t>
            </w:r>
          </w:p>
        </w:tc>
      </w:tr>
      <w:tr w:rsidR="00D440B6" w:rsidRPr="00DC0A24" w14:paraId="6908B6D3"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3CD7BF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997067740"/>
            <w:placeholder>
              <w:docPart w:val="22A401A06B1C4ECB96EDE37C5B4AE78E"/>
            </w:placeholder>
            <w15:color w:val="FF0000"/>
          </w:sdtPr>
          <w:sdtEndPr/>
          <w:sdtContent>
            <w:sdt>
              <w:sdtPr>
                <w:rPr>
                  <w:rFonts w:ascii="Arial" w:hAnsi="Arial" w:cs="Arial"/>
                </w:rPr>
                <w:id w:val="-1982077872"/>
                <w:placeholder>
                  <w:docPart w:val="2EFFBC8218ED49E3B40B492258FC137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6AE30BF" w14:textId="27758218" w:rsidR="00D440B6" w:rsidRPr="00CF49C6" w:rsidRDefault="00D440B6" w:rsidP="00271CCC">
                    <w:pPr>
                      <w:widowControl w:val="0"/>
                      <w:spacing w:after="0" w:line="240" w:lineRule="auto"/>
                    </w:pPr>
                    <w:r w:rsidRPr="003C04F6">
                      <w:rPr>
                        <w:rStyle w:val="Arial11"/>
                      </w:rPr>
                      <w:t>Flat Rate Fees and Surcharges for Service Calls Only</w:t>
                    </w:r>
                    <w:r w:rsidR="006E723A">
                      <w:rPr>
                        <w:rStyle w:val="Arial11"/>
                      </w:rPr>
                      <w:br/>
                    </w:r>
                    <w:r w:rsidRPr="003C04F6">
                      <w:rPr>
                        <w:rStyle w:val="Arial11"/>
                      </w:rPr>
                      <w:t>(See</w:t>
                    </w:r>
                    <w:r>
                      <w:rPr>
                        <w:rStyle w:val="Arial11"/>
                      </w:rPr>
                      <w:t xml:space="preserve"> Scope of Work, As- Needed Services, </w:t>
                    </w:r>
                    <w:r w:rsidRPr="007B21F3">
                      <w:rPr>
                        <w:rStyle w:val="Arial11"/>
                      </w:rPr>
                      <w:t>#3</w:t>
                    </w:r>
                    <w:r w:rsidRPr="003C04F6">
                      <w:rPr>
                        <w:rStyle w:val="Arial11"/>
                      </w:rPr>
                      <w:t xml:space="preserve"> </w:t>
                    </w:r>
                    <w:r>
                      <w:rPr>
                        <w:rStyle w:val="Arial11"/>
                      </w:rPr>
                      <w:t>above</w:t>
                    </w:r>
                    <w:r w:rsidRPr="003C04F6">
                      <w:rPr>
                        <w:rStyle w:val="Arial11"/>
                      </w:rPr>
                      <w:t>)</w:t>
                    </w:r>
                  </w:p>
                </w:tc>
              </w:sdtContent>
            </w:sdt>
          </w:sdtContent>
        </w:sdt>
        <w:sdt>
          <w:sdtPr>
            <w:rPr>
              <w:rStyle w:val="Arial11"/>
            </w:rPr>
            <w:id w:val="1113332854"/>
            <w:placeholder>
              <w:docPart w:val="17CD54594048451784E53C2000AC2F78"/>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2D04BD11"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55902506"/>
            <w:placeholder>
              <w:docPart w:val="B58384BF033845AAA2EE663F1DF6BD5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9D5FD55" w14:textId="77777777" w:rsidR="00D440B6" w:rsidRPr="00972DFB" w:rsidRDefault="00D440B6" w:rsidP="00271CCC">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1647CA6" w14:textId="7FC4145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29509905"/>
                <w:placeholder>
                  <w:docPart w:val="9D7CBEB1652D4AEA90B6FA0A564FB16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8DAB13E"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58CC7F6" w14:textId="43E0E3E0" w:rsidR="00D440B6" w:rsidRPr="007B21F3" w:rsidRDefault="00D440B6" w:rsidP="001E347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980753686"/>
            <w:placeholder>
              <w:docPart w:val="757C853658AA4F529DFD25064BC614EE"/>
            </w:placeholder>
            <w15:color w:val="FF0000"/>
          </w:sdtPr>
          <w:sdtEndPr/>
          <w:sdtContent>
            <w:sdt>
              <w:sdtPr>
                <w:rPr>
                  <w:rFonts w:ascii="Arial" w:hAnsi="Arial" w:cs="Arial"/>
                </w:rPr>
                <w:id w:val="542487340"/>
                <w:placeholder>
                  <w:docPart w:val="F745D896F51345ECA78EF8CD609C17E8"/>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4E0147D" w14:textId="3C58C05E" w:rsidR="00D440B6" w:rsidRPr="00380975" w:rsidRDefault="00D440B6" w:rsidP="001E347C">
                    <w:pPr>
                      <w:widowControl w:val="0"/>
                      <w:spacing w:after="0" w:line="240" w:lineRule="auto"/>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tc>
              </w:sdtContent>
            </w:sdt>
          </w:sdtContent>
        </w:sdt>
        <w:sdt>
          <w:sdtPr>
            <w:rPr>
              <w:rStyle w:val="Arial11"/>
            </w:rPr>
            <w:id w:val="1751393867"/>
            <w:placeholder>
              <w:docPart w:val="2015F005ED81431EBBDBA99CB2B00FF3"/>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37EDD60" w14:textId="1B213583"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71063800"/>
            <w:placeholder>
              <w:docPart w:val="7D17E6674DAC44F695F6B8ED06ED004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4FF56CF" w14:textId="33B8F6F2"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2B2201C" w14:textId="78555377"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5471245"/>
                <w:placeholder>
                  <w:docPart w:val="F136A1D3A14F4509873AE02389B792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DE8348B"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F76320C" w14:textId="112DB070" w:rsidR="00D440B6" w:rsidRPr="007B21F3" w:rsidRDefault="00D440B6" w:rsidP="001E347C">
            <w:pPr>
              <w:widowControl w:val="0"/>
              <w:spacing w:after="0" w:line="240" w:lineRule="auto"/>
              <w:jc w:val="center"/>
              <w:rPr>
                <w:rFonts w:ascii="Arial" w:hAnsi="Arial" w:cs="Arial"/>
              </w:rPr>
            </w:pPr>
            <w:r>
              <w:rPr>
                <w:rFonts w:ascii="Arial" w:hAnsi="Arial" w:cs="Arial"/>
              </w:rPr>
              <w:t>6</w:t>
            </w:r>
          </w:p>
        </w:tc>
        <w:sdt>
          <w:sdtPr>
            <w:rPr>
              <w:rFonts w:ascii="Arial" w:hAnsi="Arial" w:cs="Arial"/>
            </w:rPr>
            <w:id w:val="-2112356536"/>
            <w:placeholder>
              <w:docPart w:val="2C92CC6959224D4A837D6A2EAEC889ED"/>
            </w:placeholder>
            <w15:color w:val="FF0000"/>
          </w:sdtPr>
          <w:sdtEndPr/>
          <w:sdtContent>
            <w:sdt>
              <w:sdtPr>
                <w:rPr>
                  <w:rFonts w:ascii="Arial" w:hAnsi="Arial" w:cs="Arial"/>
                </w:rPr>
                <w:id w:val="-350108331"/>
                <w:placeholder>
                  <w:docPart w:val="4803CCE515664F05829F675802E202AA"/>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746AF330" w14:textId="33D8AE4D"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tc>
              </w:sdtContent>
            </w:sdt>
          </w:sdtContent>
        </w:sdt>
        <w:sdt>
          <w:sdtPr>
            <w:rPr>
              <w:rStyle w:val="Arial11"/>
            </w:rPr>
            <w:id w:val="1101926363"/>
            <w:placeholder>
              <w:docPart w:val="E4C8B71F472A49A9B5F86EBFE6751A9B"/>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460069F4" w14:textId="47876C88"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11768465"/>
            <w:placeholder>
              <w:docPart w:val="E8781F7AD7864D6693809FCB9BE2920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8ED96AD" w14:textId="7BAE3AA1"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DBA26F0" w14:textId="626C91ED"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817251"/>
                <w:placeholder>
                  <w:docPart w:val="8527CC518900422EA13E0DD704EC9B0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4225783" w14:textId="77777777" w:rsidTr="001071E3">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19DF2CD" w14:textId="5D3CB636" w:rsidR="00D440B6" w:rsidRPr="007B21F3" w:rsidRDefault="00D440B6" w:rsidP="001E347C">
            <w:pPr>
              <w:widowControl w:val="0"/>
              <w:spacing w:after="0" w:line="240" w:lineRule="auto"/>
              <w:jc w:val="center"/>
              <w:rPr>
                <w:rFonts w:ascii="Arial" w:hAnsi="Arial" w:cs="Arial"/>
              </w:rPr>
            </w:pPr>
            <w:r>
              <w:rPr>
                <w:rFonts w:ascii="Arial" w:hAnsi="Arial" w:cs="Arial"/>
              </w:rPr>
              <w:t>7</w:t>
            </w:r>
          </w:p>
        </w:tc>
        <w:sdt>
          <w:sdtPr>
            <w:rPr>
              <w:rFonts w:ascii="Arial" w:hAnsi="Arial" w:cs="Arial"/>
            </w:rPr>
            <w:id w:val="-557715759"/>
            <w:placeholder>
              <w:docPart w:val="3E10627F40F340959C167C8EED4C84D1"/>
            </w:placeholder>
            <w15:color w:val="FF0000"/>
          </w:sdtPr>
          <w:sdtEndPr/>
          <w:sdtContent>
            <w:sdt>
              <w:sdtPr>
                <w:rPr>
                  <w:rFonts w:ascii="Arial" w:hAnsi="Arial" w:cs="Arial"/>
                </w:rPr>
                <w:id w:val="921309306"/>
                <w:placeholder>
                  <w:docPart w:val="19D67369752F4A97AFC3D93FE35C9B9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3786589" w14:textId="310214A2"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tc>
              </w:sdtContent>
            </w:sdt>
          </w:sdtContent>
        </w:sdt>
        <w:sdt>
          <w:sdtPr>
            <w:rPr>
              <w:rStyle w:val="Arial11"/>
            </w:rPr>
            <w:id w:val="2027369241"/>
            <w:placeholder>
              <w:docPart w:val="E50A716E7A454919901DA80FB483501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CDC020E" w14:textId="52987F10"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84664125"/>
            <w:placeholder>
              <w:docPart w:val="5F3C103A58534388A898E1938BF9B97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F4778EC" w14:textId="19355708"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3F6EB86" w14:textId="0C945975"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60102"/>
                <w:placeholder>
                  <w:docPart w:val="5ED78E1ECA474B8DBD942ED4C65FAB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EA0DD21" w14:textId="77777777" w:rsidR="00017B87" w:rsidRDefault="00017B87" w:rsidP="002A2706">
      <w:pPr>
        <w:spacing w:after="0"/>
        <w:rPr>
          <w:rFonts w:ascii="Arial" w:hAnsi="Arial" w:cs="Arial"/>
          <w:sz w:val="16"/>
          <w:szCs w:val="16"/>
        </w:rPr>
      </w:pPr>
    </w:p>
    <w:p w14:paraId="1B8FCACD" w14:textId="77777777" w:rsidR="00462C2C" w:rsidRPr="00D542A5" w:rsidRDefault="00462C2C" w:rsidP="002A2706">
      <w:pPr>
        <w:spacing w:after="0"/>
        <w:rPr>
          <w:rFonts w:ascii="Arial" w:hAnsi="Arial" w:cs="Arial"/>
          <w:sz w:val="16"/>
          <w:szCs w:val="16"/>
        </w:rPr>
      </w:pPr>
    </w:p>
    <w:tbl>
      <w:tblPr>
        <w:tblW w:w="11340" w:type="dxa"/>
        <w:tblInd w:w="-28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1340"/>
      </w:tblGrid>
      <w:tr w:rsidR="002A2706" w:rsidRPr="007F3A11" w14:paraId="26978E54" w14:textId="77777777" w:rsidTr="00776273">
        <w:trPr>
          <w:trHeight w:val="432"/>
        </w:trPr>
        <w:tc>
          <w:tcPr>
            <w:tcW w:w="11340" w:type="dxa"/>
            <w:vMerge w:val="restart"/>
            <w:tcBorders>
              <w:top w:val="single" w:sz="8" w:space="0" w:color="auto"/>
              <w:left w:val="single" w:sz="8" w:space="0" w:color="000000"/>
              <w:right w:val="single" w:sz="8" w:space="0" w:color="auto"/>
            </w:tcBorders>
          </w:tcPr>
          <w:p w14:paraId="395C26E4" w14:textId="6B772F2C" w:rsidR="002A2706" w:rsidRDefault="00F3799F"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8835C136E44448A897C8869C548B4FFA"/>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2A2706">
                  <w:rPr>
                    <w:rStyle w:val="Arial11"/>
                  </w:rPr>
                  <w:t>Contractor</w:t>
                </w:r>
              </w:sdtContent>
            </w:sdt>
            <w:r w:rsidR="002A2706">
              <w:rPr>
                <w:rFonts w:ascii="Arial" w:hAnsi="Arial" w:cs="Arial"/>
              </w:rPr>
              <w:t xml:space="preserve"> Notes: </w:t>
            </w:r>
          </w:p>
          <w:sdt>
            <w:sdtPr>
              <w:rPr>
                <w:rStyle w:val="Arial11"/>
              </w:rPr>
              <w:id w:val="-1166869890"/>
              <w:lock w:val="sdtLocked"/>
              <w:placeholder>
                <w:docPart w:val="452AA97C881B41379F636FD43F7F2622"/>
              </w:placeholder>
              <w:showingPlcHdr/>
              <w15:color w:val="339966"/>
            </w:sdtPr>
            <w:sdtEndPr>
              <w:rPr>
                <w:rStyle w:val="DefaultParagraphFont"/>
                <w:rFonts w:asciiTheme="minorHAnsi" w:hAnsiTheme="minorHAnsi" w:cs="Arial"/>
              </w:rPr>
            </w:sdtEndPr>
            <w:sdtContent>
              <w:p w14:paraId="7DB8FCD1" w14:textId="266E81AD" w:rsidR="002A2706" w:rsidRDefault="002A2706" w:rsidP="00970617">
                <w:pPr>
                  <w:widowControl w:val="0"/>
                  <w:spacing w:after="0" w:line="240" w:lineRule="auto"/>
                  <w:rPr>
                    <w:rStyle w:val="PlaceholderText"/>
                    <w:rFonts w:ascii="Arial" w:hAnsi="Arial" w:cs="Arial"/>
                  </w:rPr>
                </w:pPr>
              </w:p>
              <w:p w14:paraId="3CC7E552" w14:textId="77777777" w:rsidR="002A2706" w:rsidRDefault="002A2706" w:rsidP="00970617">
                <w:pPr>
                  <w:widowControl w:val="0"/>
                  <w:spacing w:after="0" w:line="240" w:lineRule="auto"/>
                  <w:rPr>
                    <w:rStyle w:val="PlaceholderText"/>
                    <w:rFonts w:ascii="Arial" w:hAnsi="Arial" w:cs="Arial"/>
                  </w:rPr>
                </w:pPr>
              </w:p>
              <w:p w14:paraId="5BB55D52" w14:textId="77777777" w:rsidR="002A2706" w:rsidRDefault="002A2706" w:rsidP="00970617">
                <w:pPr>
                  <w:widowControl w:val="0"/>
                  <w:spacing w:after="0" w:line="240" w:lineRule="auto"/>
                  <w:rPr>
                    <w:rFonts w:ascii="Arial" w:hAnsi="Arial" w:cs="Arial"/>
                  </w:rPr>
                </w:pPr>
              </w:p>
              <w:p w14:paraId="7F530454" w14:textId="77777777" w:rsidR="002A2706" w:rsidRDefault="002A2706" w:rsidP="00214CFE">
                <w:pPr>
                  <w:widowControl w:val="0"/>
                  <w:spacing w:after="0" w:line="240" w:lineRule="auto"/>
                  <w:rPr>
                    <w:rFonts w:ascii="Arial" w:hAnsi="Arial" w:cs="Arial"/>
                  </w:rPr>
                </w:pPr>
              </w:p>
              <w:p w14:paraId="53AE036E" w14:textId="2EA8084B" w:rsidR="002A2706" w:rsidRPr="00DC0A24" w:rsidRDefault="00F3799F" w:rsidP="00214CFE">
                <w:pPr>
                  <w:widowControl w:val="0"/>
                  <w:spacing w:after="0" w:line="240" w:lineRule="auto"/>
                  <w:rPr>
                    <w:rFonts w:ascii="Arial" w:hAnsi="Arial" w:cs="Arial"/>
                  </w:rPr>
                </w:pPr>
              </w:p>
            </w:sdtContent>
          </w:sdt>
        </w:tc>
      </w:tr>
      <w:tr w:rsidR="002A2706" w:rsidRPr="007F3A11" w14:paraId="7055F0CB" w14:textId="77777777" w:rsidTr="00776273">
        <w:trPr>
          <w:trHeight w:val="432"/>
        </w:trPr>
        <w:tc>
          <w:tcPr>
            <w:tcW w:w="11340" w:type="dxa"/>
            <w:vMerge/>
            <w:tcBorders>
              <w:left w:val="single" w:sz="8" w:space="0" w:color="000000"/>
              <w:right w:val="single" w:sz="8" w:space="0" w:color="auto"/>
            </w:tcBorders>
            <w:vAlign w:val="center"/>
          </w:tcPr>
          <w:p w14:paraId="74F3647A" w14:textId="3A49B47F" w:rsidR="002A2706" w:rsidRPr="00DC0A24" w:rsidRDefault="002A2706" w:rsidP="00970617">
            <w:pPr>
              <w:widowControl w:val="0"/>
              <w:spacing w:after="0" w:line="240" w:lineRule="auto"/>
              <w:rPr>
                <w:rFonts w:ascii="Arial" w:hAnsi="Arial" w:cs="Arial"/>
              </w:rPr>
            </w:pPr>
          </w:p>
        </w:tc>
      </w:tr>
      <w:tr w:rsidR="002A2706" w:rsidRPr="007F3A11" w14:paraId="18DB5DB5" w14:textId="77777777" w:rsidTr="00776273">
        <w:trPr>
          <w:trHeight w:val="432"/>
        </w:trPr>
        <w:tc>
          <w:tcPr>
            <w:tcW w:w="11340" w:type="dxa"/>
            <w:vMerge/>
            <w:tcBorders>
              <w:left w:val="single" w:sz="8" w:space="0" w:color="000000"/>
              <w:bottom w:val="single" w:sz="8" w:space="0" w:color="000000"/>
              <w:right w:val="single" w:sz="8" w:space="0" w:color="auto"/>
            </w:tcBorders>
            <w:vAlign w:val="center"/>
          </w:tcPr>
          <w:p w14:paraId="3F6F2F45" w14:textId="3AFB03BF" w:rsidR="002A2706" w:rsidRPr="00DC0A24" w:rsidRDefault="002A2706" w:rsidP="00970617">
            <w:pPr>
              <w:widowControl w:val="0"/>
              <w:spacing w:after="0" w:line="240" w:lineRule="auto"/>
              <w:rPr>
                <w:rFonts w:ascii="Arial" w:hAnsi="Arial" w:cs="Arial"/>
              </w:rPr>
            </w:pPr>
          </w:p>
        </w:tc>
      </w:tr>
    </w:tbl>
    <w:p w14:paraId="7D379682" w14:textId="77777777" w:rsidR="00A45497" w:rsidRDefault="00A45497" w:rsidP="00D450D0">
      <w:pPr>
        <w:widowControl w:val="0"/>
        <w:spacing w:after="0" w:line="240" w:lineRule="auto"/>
        <w:rPr>
          <w:rFonts w:ascii="Arial" w:hAnsi="Arial" w:cs="Arial"/>
        </w:rPr>
      </w:pPr>
    </w:p>
    <w:p w14:paraId="5B088916" w14:textId="77777777" w:rsidR="00776273" w:rsidRDefault="00776273" w:rsidP="00D450D0">
      <w:pPr>
        <w:widowControl w:val="0"/>
        <w:spacing w:after="0" w:line="240" w:lineRule="auto"/>
        <w:rPr>
          <w:rFonts w:ascii="Arial" w:hAnsi="Arial" w:cs="Arial"/>
        </w:rPr>
      </w:pPr>
    </w:p>
    <w:p w14:paraId="552F8A3A" w14:textId="77777777" w:rsidR="00776273" w:rsidRDefault="00776273" w:rsidP="00D450D0">
      <w:pPr>
        <w:widowControl w:val="0"/>
        <w:spacing w:after="0" w:line="240" w:lineRule="auto"/>
        <w:rPr>
          <w:rFonts w:ascii="Arial" w:hAnsi="Arial" w:cs="Arial"/>
        </w:rPr>
      </w:pPr>
    </w:p>
    <w:p w14:paraId="19B38A47" w14:textId="77777777" w:rsidR="00776273" w:rsidRDefault="00776273" w:rsidP="00D450D0">
      <w:pPr>
        <w:widowControl w:val="0"/>
        <w:spacing w:after="0" w:line="240" w:lineRule="auto"/>
        <w:rPr>
          <w:rFonts w:ascii="Arial" w:hAnsi="Arial" w:cs="Arial"/>
        </w:rPr>
      </w:pPr>
    </w:p>
    <w:tbl>
      <w:tblPr>
        <w:tblW w:w="11340" w:type="dxa"/>
        <w:tblInd w:w="-28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4680"/>
        <w:gridCol w:w="1440"/>
        <w:gridCol w:w="1350"/>
        <w:gridCol w:w="1530"/>
        <w:gridCol w:w="1710"/>
      </w:tblGrid>
      <w:tr w:rsidR="00D51FE8" w:rsidRPr="00DC0A24" w14:paraId="155DB22F" w14:textId="77777777" w:rsidTr="00D51FE8">
        <w:trPr>
          <w:trHeight w:val="502"/>
          <w:tblHeader/>
        </w:trPr>
        <w:tc>
          <w:tcPr>
            <w:tcW w:w="11340" w:type="dxa"/>
            <w:gridSpan w:val="6"/>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0C2F8067" w14:textId="12BC3AAE" w:rsidR="00D51FE8" w:rsidRPr="00DC0A24" w:rsidRDefault="00D51FE8" w:rsidP="00510871">
            <w:pPr>
              <w:widowControl w:val="0"/>
              <w:spacing w:after="0" w:line="240" w:lineRule="auto"/>
              <w:ind w:left="-119" w:right="-116"/>
              <w:jc w:val="center"/>
              <w:rPr>
                <w:rFonts w:ascii="Arial" w:hAnsi="Arial" w:cs="Arial"/>
                <w:b/>
                <w:bCs/>
              </w:rPr>
            </w:pPr>
            <w:r>
              <w:rPr>
                <w:rFonts w:ascii="Arial" w:hAnsi="Arial" w:cs="Arial"/>
                <w:b/>
                <w:bCs/>
              </w:rPr>
              <w:t>FOR EVALUATION/COMPARISON PURPOSES ONLY:</w:t>
            </w:r>
          </w:p>
        </w:tc>
      </w:tr>
      <w:tr w:rsidR="00D542A5" w:rsidRPr="00DC0A24" w14:paraId="672D4E65" w14:textId="77777777" w:rsidTr="00D51FE8">
        <w:trPr>
          <w:trHeight w:val="502"/>
          <w:tblHead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C7C90A4"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ITEM</w:t>
            </w:r>
          </w:p>
        </w:tc>
        <w:tc>
          <w:tcPr>
            <w:tcW w:w="468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1C5AC5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DESCRIPTION</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7712107" w14:textId="77777777" w:rsidR="00D542A5" w:rsidRPr="00DC0A24" w:rsidRDefault="00D542A5" w:rsidP="00510871">
            <w:pPr>
              <w:widowControl w:val="0"/>
              <w:spacing w:after="0" w:line="240" w:lineRule="auto"/>
              <w:ind w:left="-119" w:right="-116"/>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A0CF5D1"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E3F187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59A2FEC"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TOTAL PRICE</w:t>
            </w:r>
          </w:p>
        </w:tc>
      </w:tr>
      <w:tr w:rsidR="00D542A5" w:rsidRPr="00DC0A24" w14:paraId="43DE51FE"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60957160" w14:textId="489DB32B" w:rsidR="00D542A5" w:rsidRPr="00DC0A24" w:rsidRDefault="00D542A5" w:rsidP="00D542A5">
            <w:pPr>
              <w:widowControl w:val="0"/>
              <w:spacing w:after="0" w:line="240" w:lineRule="auto"/>
              <w:jc w:val="center"/>
              <w:rPr>
                <w:rFonts w:ascii="Arial" w:hAnsi="Arial" w:cs="Arial"/>
              </w:rPr>
            </w:pPr>
            <w:r w:rsidRPr="00DC0A24">
              <w:rPr>
                <w:rFonts w:ascii="Arial" w:hAnsi="Arial" w:cs="Arial"/>
              </w:rPr>
              <w:t>1</w:t>
            </w:r>
          </w:p>
        </w:tc>
        <w:tc>
          <w:tcPr>
            <w:tcW w:w="4680" w:type="dxa"/>
            <w:tcBorders>
              <w:top w:val="single" w:sz="8" w:space="0" w:color="auto"/>
              <w:left w:val="single" w:sz="8" w:space="0" w:color="auto"/>
              <w:bottom w:val="single" w:sz="8" w:space="0" w:color="auto"/>
              <w:right w:val="single" w:sz="8" w:space="0" w:color="auto"/>
            </w:tcBorders>
            <w:vAlign w:val="center"/>
          </w:tcPr>
          <w:p w14:paraId="602B5F97" w14:textId="77777777" w:rsidR="00D542A5" w:rsidRDefault="00F3799F" w:rsidP="00D542A5">
            <w:pPr>
              <w:widowControl w:val="0"/>
              <w:spacing w:after="0" w:line="240" w:lineRule="auto"/>
              <w:rPr>
                <w:rStyle w:val="Arial11"/>
              </w:rPr>
            </w:pPr>
            <w:sdt>
              <w:sdtPr>
                <w:rPr>
                  <w:rStyle w:val="Arial11"/>
                </w:rPr>
                <w:id w:val="-908223360"/>
                <w:placeholder>
                  <w:docPart w:val="32061FF0BB1B465ABAA3A1891368ECF4"/>
                </w:placeholder>
                <w15:color w:val="FF0000"/>
              </w:sdtPr>
              <w:sdtEndPr>
                <w:rPr>
                  <w:rStyle w:val="DefaultParagraphFont"/>
                  <w:rFonts w:asciiTheme="minorHAnsi" w:hAnsiTheme="minorHAnsi" w:cs="Arial"/>
                </w:rPr>
              </w:sdtEndPr>
              <w:sdtContent>
                <w:r w:rsidR="00D542A5">
                  <w:rPr>
                    <w:rFonts w:ascii="Arial" w:hAnsi="Arial" w:cs="Arial"/>
                  </w:rPr>
                  <w:t>Total of Routine Services Section</w:t>
                </w:r>
              </w:sdtContent>
            </w:sdt>
          </w:p>
        </w:tc>
        <w:sdt>
          <w:sdtPr>
            <w:rPr>
              <w:rStyle w:val="Arial11"/>
            </w:rPr>
            <w:id w:val="-1559158523"/>
            <w:placeholder>
              <w:docPart w:val="7280AF71CC304D17A375FB587C68E8E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FF1D63" w14:textId="4173B7F7" w:rsidR="00D542A5" w:rsidRDefault="00D542A5" w:rsidP="00D542A5">
                <w:pPr>
                  <w:widowControl w:val="0"/>
                  <w:spacing w:after="0" w:line="240" w:lineRule="auto"/>
                  <w:ind w:left="-28" w:right="46"/>
                  <w:jc w:val="right"/>
                  <w:rPr>
                    <w:rStyle w:val="Arial11"/>
                  </w:rPr>
                </w:pPr>
                <w:r>
                  <w:rPr>
                    <w:rStyle w:val="Arial11"/>
                  </w:rPr>
                  <w:t>---------------</w:t>
                </w:r>
              </w:p>
            </w:tc>
          </w:sdtContent>
        </w:sdt>
        <w:sdt>
          <w:sdtPr>
            <w:rPr>
              <w:rStyle w:val="Arial11"/>
            </w:rPr>
            <w:alias w:val="Select from Dropdown or Type."/>
            <w:tag w:val="Select from Dropdown or Type."/>
            <w:id w:val="1264729654"/>
            <w:placeholder>
              <w:docPart w:val="843C728722DF4F31A6CF1135ACD90C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81750A2" w14:textId="29D40AC2" w:rsidR="00D542A5" w:rsidRDefault="00D542A5" w:rsidP="00D542A5">
                <w:pPr>
                  <w:widowControl w:val="0"/>
                  <w:spacing w:after="0" w:line="240" w:lineRule="auto"/>
                  <w:rPr>
                    <w:rStyle w:val="Arial11"/>
                  </w:rPr>
                </w:pPr>
                <w:r>
                  <w:rPr>
                    <w:rStyle w:val="Arial11"/>
                  </w:rPr>
                  <w: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17D1F76" w14:textId="713120B3" w:rsidR="00D542A5" w:rsidRPr="00DC0A24" w:rsidRDefault="00D542A5" w:rsidP="00D542A5">
            <w:pPr>
              <w:widowControl w:val="0"/>
              <w:spacing w:after="0" w:line="240" w:lineRule="auto"/>
              <w:rPr>
                <w:rFonts w:ascii="Arial" w:hAnsi="Arial" w:cs="Arial"/>
              </w:rPr>
            </w:pPr>
            <w:r>
              <w:rPr>
                <w:rFonts w:ascii="Arial" w:hAnsi="Arial" w:cs="Arial"/>
              </w:rPr>
              <w:t xml:space="preserve"> </w:t>
            </w:r>
            <w:sdt>
              <w:sdtPr>
                <w:rPr>
                  <w:rStyle w:val="Arial11"/>
                </w:rPr>
                <w:id w:val="325716823"/>
                <w:placeholder>
                  <w:docPart w:val="BD34848484F74357B1CDD56ED4F2617F"/>
                </w:placeholder>
                <w15:color w:val="339966"/>
              </w:sdtPr>
              <w:sdtEndPr>
                <w:rPr>
                  <w:rStyle w:val="DefaultParagraphFont"/>
                  <w:rFonts w:asciiTheme="minorHAnsi" w:hAnsiTheme="minorHAnsi" w:cs="Arial"/>
                </w:rPr>
              </w:sdtEndPr>
              <w:sdtContent>
                <w:r>
                  <w:rPr>
                    <w:rStyle w:val="Arial11"/>
                  </w:rPr>
                  <w:t>----------------</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82CA5B7" w14:textId="3E12CA89"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96972756"/>
                <w:placeholder>
                  <w:docPart w:val="CA3FA0DA0439496DA270E69CB5F5406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D0F7AA4"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025547A" w14:textId="56C09F4C" w:rsidR="00D542A5" w:rsidRPr="00DC0A24" w:rsidRDefault="00C05079" w:rsidP="00D542A5">
            <w:pPr>
              <w:widowControl w:val="0"/>
              <w:spacing w:after="0" w:line="240" w:lineRule="auto"/>
              <w:jc w:val="center"/>
              <w:rPr>
                <w:rFonts w:ascii="Arial" w:hAnsi="Arial" w:cs="Arial"/>
              </w:rPr>
            </w:pPr>
            <w:r>
              <w:rPr>
                <w:rFonts w:ascii="Arial" w:hAnsi="Arial" w:cs="Arial"/>
              </w:rPr>
              <w:t>2</w:t>
            </w:r>
          </w:p>
        </w:tc>
        <w:tc>
          <w:tcPr>
            <w:tcW w:w="4680" w:type="dxa"/>
            <w:tcBorders>
              <w:top w:val="single" w:sz="8" w:space="0" w:color="auto"/>
              <w:left w:val="single" w:sz="8" w:space="0" w:color="auto"/>
              <w:bottom w:val="single" w:sz="8" w:space="0" w:color="auto"/>
              <w:right w:val="single" w:sz="8" w:space="0" w:color="auto"/>
            </w:tcBorders>
            <w:vAlign w:val="center"/>
          </w:tcPr>
          <w:sdt>
            <w:sdtPr>
              <w:rPr>
                <w:rStyle w:val="Arial11"/>
              </w:rPr>
              <w:id w:val="1273429778"/>
              <w:placeholder>
                <w:docPart w:val="9F929A0050A349D98587FFD5826D5B9F"/>
              </w:placeholder>
              <w15:color w:val="FF0000"/>
            </w:sdtPr>
            <w:sdtEndPr>
              <w:rPr>
                <w:rStyle w:val="DefaultParagraphFont"/>
                <w:rFonts w:asciiTheme="minorHAnsi" w:hAnsiTheme="minorHAnsi" w:cs="Arial"/>
              </w:rPr>
            </w:sdtEndPr>
            <w:sdtContent>
              <w:p w14:paraId="07953C5C" w14:textId="77777777" w:rsidR="00D542A5" w:rsidRDefault="00D542A5" w:rsidP="00D542A5">
                <w:pPr>
                  <w:widowControl w:val="0"/>
                  <w:spacing w:after="0" w:line="240" w:lineRule="auto"/>
                  <w:rPr>
                    <w:rFonts w:ascii="Arial" w:hAnsi="Arial" w:cs="Arial"/>
                  </w:rPr>
                </w:pPr>
                <w:r w:rsidRPr="0052400C">
                  <w:rPr>
                    <w:rFonts w:ascii="Arial" w:hAnsi="Arial" w:cs="Arial"/>
                  </w:rPr>
                  <w:t>Hourly Rate - Regular Business Hours</w:t>
                </w:r>
              </w:p>
              <w:p w14:paraId="3FAF82D0" w14:textId="2305C893" w:rsidR="00C05079" w:rsidRPr="000E7366" w:rsidRDefault="000E7366" w:rsidP="00D542A5">
                <w:pPr>
                  <w:widowControl w:val="0"/>
                  <w:spacing w:after="0" w:line="240" w:lineRule="auto"/>
                  <w:rPr>
                    <w:rFonts w:cs="Arial"/>
                  </w:rPr>
                </w:pPr>
                <w:r w:rsidRPr="00C05079">
                  <w:rPr>
                    <w:rFonts w:ascii="Arial" w:hAnsi="Arial" w:cs="Arial"/>
                  </w:rPr>
                  <w:t>(From As-Needed Services Section)</w:t>
                </w:r>
              </w:p>
            </w:sdtContent>
          </w:sdt>
        </w:tc>
        <w:sdt>
          <w:sdtPr>
            <w:rPr>
              <w:rStyle w:val="Arial11"/>
            </w:rPr>
            <w:id w:val="-1089994201"/>
            <w:placeholder>
              <w:docPart w:val="58D1CBCC8FDF4958879AA8E9C03B943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B3A3D87" w14:textId="23E47A93" w:rsidR="00D542A5" w:rsidRPr="00A617C4" w:rsidRDefault="00D542A5" w:rsidP="00D542A5">
                <w:pPr>
                  <w:widowControl w:val="0"/>
                  <w:spacing w:after="0" w:line="240" w:lineRule="auto"/>
                  <w:ind w:left="-28" w:right="46"/>
                  <w:jc w:val="right"/>
                  <w:rPr>
                    <w:rFonts w:ascii="Arial" w:hAnsi="Arial" w:cs="Arial"/>
                  </w:rPr>
                </w:pPr>
                <w:r>
                  <w:rPr>
                    <w:rStyle w:val="Arial11"/>
                  </w:rPr>
                  <w:t>10</w:t>
                </w:r>
              </w:p>
            </w:tc>
          </w:sdtContent>
        </w:sdt>
        <w:sdt>
          <w:sdtPr>
            <w:rPr>
              <w:rStyle w:val="Arial11"/>
            </w:rPr>
            <w:alias w:val="Select from Dropdown or Type."/>
            <w:tag w:val="Select from Dropdown or Type."/>
            <w:id w:val="-792604217"/>
            <w:placeholder>
              <w:docPart w:val="D07FED09B794464B9B04D795916B900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4574753" w14:textId="77777777" w:rsidR="00D542A5" w:rsidRPr="00A617C4" w:rsidRDefault="00D542A5" w:rsidP="00D542A5">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358087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90363106"/>
                <w:placeholder>
                  <w:docPart w:val="013A81FDA807446FBA359EF4768E6C5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34A1B8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99571961"/>
                <w:placeholder>
                  <w:docPart w:val="6174A7D125694C04A3A6ABAD227ADB0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ECAD98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5E0A291" w14:textId="3B027289" w:rsidR="00D542A5" w:rsidRPr="00DC0A24" w:rsidRDefault="00C05079" w:rsidP="00D542A5">
            <w:pPr>
              <w:widowControl w:val="0"/>
              <w:spacing w:after="0" w:line="240" w:lineRule="auto"/>
              <w:jc w:val="center"/>
              <w:rPr>
                <w:rFonts w:ascii="Arial" w:hAnsi="Arial" w:cs="Arial"/>
              </w:rPr>
            </w:pPr>
            <w:r>
              <w:rPr>
                <w:rFonts w:ascii="Arial" w:hAnsi="Arial" w:cs="Arial"/>
              </w:rPr>
              <w:t>3</w:t>
            </w:r>
          </w:p>
        </w:tc>
        <w:sdt>
          <w:sdtPr>
            <w:rPr>
              <w:rFonts w:ascii="Arial" w:hAnsi="Arial" w:cs="Arial"/>
            </w:rPr>
            <w:id w:val="521827632"/>
            <w:placeholder>
              <w:docPart w:val="F9461E993BA649E38D9ACAE9FBCB54E4"/>
            </w:placeholder>
            <w15:color w:val="FF0000"/>
          </w:sdtPr>
          <w:sdtEndPr/>
          <w:sdtContent>
            <w:sdt>
              <w:sdtPr>
                <w:rPr>
                  <w:rFonts w:ascii="Arial" w:hAnsi="Arial" w:cs="Arial"/>
                </w:rPr>
                <w:id w:val="16980376"/>
                <w:placeholder>
                  <w:docPart w:val="386E456B0DFB43B581246797DE98C48C"/>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577764CE" w14:textId="77777777" w:rsidR="00C05079" w:rsidRPr="00C05079" w:rsidRDefault="00D542A5" w:rsidP="00D542A5">
                    <w:pPr>
                      <w:widowControl w:val="0"/>
                      <w:spacing w:after="0" w:line="240" w:lineRule="auto"/>
                      <w:rPr>
                        <w:rFonts w:ascii="Arial" w:hAnsi="Arial" w:cs="Arial"/>
                      </w:rPr>
                    </w:pPr>
                    <w:r w:rsidRPr="00C05079">
                      <w:rPr>
                        <w:rFonts w:ascii="Arial" w:hAnsi="Arial" w:cs="Arial"/>
                      </w:rPr>
                      <w:t>Hourly Rate - After Business Hours</w:t>
                    </w:r>
                  </w:p>
                  <w:p w14:paraId="608C970E" w14:textId="2F6A65A7" w:rsidR="00D542A5" w:rsidRPr="00D542A5" w:rsidRDefault="00C05079" w:rsidP="00D542A5">
                    <w:pPr>
                      <w:widowControl w:val="0"/>
                      <w:spacing w:after="0" w:line="240" w:lineRule="auto"/>
                    </w:pPr>
                    <w:r w:rsidRPr="00C05079">
                      <w:rPr>
                        <w:rFonts w:ascii="Arial" w:hAnsi="Arial" w:cs="Arial"/>
                      </w:rPr>
                      <w:t>(From As-Needed Services Section)</w:t>
                    </w:r>
                  </w:p>
                </w:tc>
              </w:sdtContent>
            </w:sdt>
          </w:sdtContent>
        </w:sdt>
        <w:sdt>
          <w:sdtPr>
            <w:rPr>
              <w:rStyle w:val="Arial11"/>
            </w:rPr>
            <w:id w:val="624054210"/>
            <w:placeholder>
              <w:docPart w:val="A67064C4F8A94B0CAD11AA3426F505F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C8BD280" w14:textId="5EA552C4" w:rsidR="00D542A5" w:rsidRPr="00A617C4" w:rsidRDefault="00D542A5" w:rsidP="00D542A5">
                <w:pPr>
                  <w:widowControl w:val="0"/>
                  <w:spacing w:after="0" w:line="240" w:lineRule="auto"/>
                  <w:ind w:right="46"/>
                  <w:jc w:val="right"/>
                  <w:rPr>
                    <w:rFonts w:ascii="Arial" w:hAnsi="Arial" w:cs="Arial"/>
                  </w:rPr>
                </w:pPr>
                <w:r>
                  <w:rPr>
                    <w:rStyle w:val="Arial11"/>
                  </w:rPr>
                  <w:t>5</w:t>
                </w:r>
              </w:p>
            </w:tc>
          </w:sdtContent>
        </w:sdt>
        <w:sdt>
          <w:sdtPr>
            <w:rPr>
              <w:rStyle w:val="Arial11"/>
            </w:rPr>
            <w:alias w:val="Select from Dropdown or Type."/>
            <w:tag w:val="Select from Dropdown or Type."/>
            <w:id w:val="179707869"/>
            <w:placeholder>
              <w:docPart w:val="A9CED6FFBA904320882AD139E6A361B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B1726E1" w14:textId="77777777" w:rsidR="00D542A5" w:rsidRPr="00CC3028" w:rsidRDefault="00D542A5" w:rsidP="00D542A5">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23B7049"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80820440"/>
                <w:placeholder>
                  <w:docPart w:val="2C5D1436C498434DAB8FFA2B33B9EEC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D4F85BF"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97788772"/>
                <w:placeholder>
                  <w:docPart w:val="81BCC54B47D649E3B1D92A43870977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6DB6AFC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DBC1878" w14:textId="77777777" w:rsidR="00D542A5" w:rsidRPr="00DC0A24" w:rsidRDefault="00D542A5" w:rsidP="00D542A5">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246718297"/>
            <w:placeholder>
              <w:docPart w:val="70320160EF8D4295ADEBB9AF8BF7C288"/>
            </w:placeholder>
            <w15:color w:val="FF0000"/>
          </w:sdtPr>
          <w:sdtEndPr/>
          <w:sdtContent>
            <w:sdt>
              <w:sdtPr>
                <w:rPr>
                  <w:rFonts w:ascii="Arial" w:hAnsi="Arial" w:cs="Arial"/>
                </w:rPr>
                <w:id w:val="1226727367"/>
                <w:placeholder>
                  <w:docPart w:val="E5E6994094C3476FB05AAC89CC40419A"/>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403A9FC" w14:textId="6EFD6CF4" w:rsidR="00D542A5" w:rsidRPr="00CF49C6" w:rsidRDefault="00D542A5" w:rsidP="00D542A5">
                    <w:pPr>
                      <w:widowControl w:val="0"/>
                      <w:spacing w:after="0" w:line="240" w:lineRule="auto"/>
                    </w:pPr>
                    <w:r w:rsidRPr="003C04F6">
                      <w:rPr>
                        <w:rStyle w:val="Arial11"/>
                      </w:rPr>
                      <w:t>Flat Rate Fees and Surcharges for Service Calls Only</w:t>
                    </w:r>
                    <w:r w:rsidR="00C05079">
                      <w:rPr>
                        <w:rStyle w:val="Arial11"/>
                      </w:rPr>
                      <w:br/>
                    </w:r>
                    <w:r w:rsidR="00C05079" w:rsidRPr="00C05079">
                      <w:rPr>
                        <w:rFonts w:ascii="Arial" w:hAnsi="Arial" w:cs="Arial"/>
                      </w:rPr>
                      <w:t>(From As-Needed Services Section)</w:t>
                    </w:r>
                  </w:p>
                </w:tc>
              </w:sdtContent>
            </w:sdt>
          </w:sdtContent>
        </w:sdt>
        <w:sdt>
          <w:sdtPr>
            <w:rPr>
              <w:rStyle w:val="Arial11"/>
            </w:rPr>
            <w:id w:val="-1131009751"/>
            <w:placeholder>
              <w:docPart w:val="E2C3E7EF8ABC42E59F742E1B231E3ED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9CDBB8" w14:textId="28025AB4" w:rsidR="00D542A5" w:rsidRPr="00A617C4" w:rsidRDefault="00C05079" w:rsidP="00D542A5">
                <w:pPr>
                  <w:widowControl w:val="0"/>
                  <w:spacing w:after="0" w:line="240" w:lineRule="auto"/>
                  <w:ind w:right="46"/>
                  <w:jc w:val="right"/>
                  <w:rPr>
                    <w:rFonts w:ascii="Arial" w:hAnsi="Arial" w:cs="Arial"/>
                  </w:rPr>
                </w:pPr>
                <w:r>
                  <w:rPr>
                    <w:rStyle w:val="Arial11"/>
                  </w:rPr>
                  <w:t>3</w:t>
                </w:r>
              </w:p>
            </w:tc>
          </w:sdtContent>
        </w:sdt>
        <w:sdt>
          <w:sdtPr>
            <w:rPr>
              <w:rStyle w:val="Arial11"/>
            </w:rPr>
            <w:alias w:val="Select from Dropdown or Type."/>
            <w:tag w:val="Select from Dropdown or Type."/>
            <w:id w:val="1242063794"/>
            <w:placeholder>
              <w:docPart w:val="128C5FE81945465CAC43F65172890C6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BA6245E" w14:textId="77777777" w:rsidR="00D542A5" w:rsidRPr="00972DFB" w:rsidRDefault="00D542A5" w:rsidP="00D542A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FCE142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3371486"/>
                <w:placeholder>
                  <w:docPart w:val="87E60E2A4CF6433C89AABE8A8832AAF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FE8B6B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3387118"/>
                <w:placeholder>
                  <w:docPart w:val="97E7EB6EBBC648C0BDD4FA9A3E5F93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2EAA8B4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7E27612" w14:textId="3D6444EA" w:rsidR="00231DAC" w:rsidRPr="007B21F3" w:rsidRDefault="00231DAC" w:rsidP="00231DA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018853353"/>
            <w:placeholder>
              <w:docPart w:val="DDC223EC03B14F7FAE25E20C350838D2"/>
            </w:placeholder>
            <w15:color w:val="FF0000"/>
          </w:sdtPr>
          <w:sdtEndPr/>
          <w:sdtContent>
            <w:sdt>
              <w:sdtPr>
                <w:rPr>
                  <w:rFonts w:ascii="Arial" w:hAnsi="Arial" w:cs="Arial"/>
                </w:rPr>
                <w:id w:val="1158191845"/>
                <w:placeholder>
                  <w:docPart w:val="40298A71999A42CF8847796F2B32EC7E"/>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8773D90"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p w14:paraId="45D89B75" w14:textId="318189E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807201405"/>
            <w:placeholder>
              <w:docPart w:val="2F24E35EBA9443EAAA066162F22788B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1D0A85B" w14:textId="2206D4AA" w:rsidR="00231DAC" w:rsidRDefault="00231DAC" w:rsidP="00231DAC">
                <w:pPr>
                  <w:widowControl w:val="0"/>
                  <w:spacing w:after="0" w:line="240" w:lineRule="auto"/>
                  <w:ind w:right="46"/>
                  <w:jc w:val="right"/>
                  <w:rPr>
                    <w:rStyle w:val="Arial11"/>
                  </w:rPr>
                </w:pPr>
                <w:r>
                  <w:rPr>
                    <w:rStyle w:val="Arial11"/>
                  </w:rPr>
                  <w:t>3</w:t>
                </w:r>
              </w:p>
            </w:tc>
          </w:sdtContent>
        </w:sdt>
        <w:sdt>
          <w:sdtPr>
            <w:rPr>
              <w:rStyle w:val="Arial11"/>
            </w:rPr>
            <w:alias w:val="Select from Dropdown or Type."/>
            <w:tag w:val="Select from Dropdown or Type."/>
            <w:id w:val="413599619"/>
            <w:placeholder>
              <w:docPart w:val="79050809779245378B9372E7DEB17D9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CD75E29" w14:textId="1F7B2C91"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D442016" w14:textId="508D2934"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2735664"/>
                <w:placeholder>
                  <w:docPart w:val="D3522D89BC9B4CDEBAB53E41CAD6461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98FD9FD" w14:textId="2AA1892A"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84841934"/>
                <w:placeholder>
                  <w:docPart w:val="73DD0C4610FD49FC9102FEAC402EB4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83AB466"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2C0C5F00" w14:textId="084837BC" w:rsidR="00231DAC" w:rsidRPr="007B21F3" w:rsidRDefault="00231DAC" w:rsidP="00231DAC">
            <w:pPr>
              <w:widowControl w:val="0"/>
              <w:spacing w:after="0" w:line="240" w:lineRule="auto"/>
              <w:jc w:val="center"/>
              <w:rPr>
                <w:rFonts w:ascii="Arial" w:hAnsi="Arial" w:cs="Arial"/>
              </w:rPr>
            </w:pPr>
            <w:r>
              <w:rPr>
                <w:rFonts w:ascii="Arial" w:hAnsi="Arial" w:cs="Arial"/>
              </w:rPr>
              <w:t>6</w:t>
            </w:r>
          </w:p>
        </w:tc>
        <w:sdt>
          <w:sdtPr>
            <w:rPr>
              <w:rFonts w:ascii="Arial" w:hAnsi="Arial" w:cs="Arial"/>
            </w:rPr>
            <w:id w:val="-1568106867"/>
            <w:placeholder>
              <w:docPart w:val="194B9522C00F454DA7E5A92CF8D22B03"/>
            </w:placeholder>
            <w15:color w:val="FF0000"/>
          </w:sdtPr>
          <w:sdtEndPr/>
          <w:sdtContent>
            <w:sdt>
              <w:sdtPr>
                <w:rPr>
                  <w:rFonts w:ascii="Arial" w:hAnsi="Arial" w:cs="Arial"/>
                </w:rPr>
                <w:id w:val="73335605"/>
                <w:placeholder>
                  <w:docPart w:val="CD9838EC0ACF417C865A77A8D0BFA93B"/>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05B26794"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p w14:paraId="71A54190" w14:textId="283C441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1770306099"/>
            <w:placeholder>
              <w:docPart w:val="E3CFE3AD2F614FB1B1DF33B7B836969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D124D9" w14:textId="0D53A730"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76145999"/>
            <w:placeholder>
              <w:docPart w:val="C3CC7F2F259C4B6BA127A892D63A240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17F9CA1" w14:textId="112C6CF4"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7A8B9CF" w14:textId="3CD71312"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647237"/>
                <w:placeholder>
                  <w:docPart w:val="321FDFA8415149EBA3554015C19319C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EED1491" w14:textId="77BB8DF5"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8995448"/>
                <w:placeholder>
                  <w:docPart w:val="6E3FEA20D2934B1696562887236D11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94C71B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8AF7772" w14:textId="374086E4" w:rsidR="00231DAC" w:rsidRPr="007B21F3" w:rsidRDefault="00231DAC" w:rsidP="00231DAC">
            <w:pPr>
              <w:widowControl w:val="0"/>
              <w:spacing w:after="0" w:line="240" w:lineRule="auto"/>
              <w:jc w:val="center"/>
              <w:rPr>
                <w:rFonts w:ascii="Arial" w:hAnsi="Arial" w:cs="Arial"/>
              </w:rPr>
            </w:pPr>
            <w:r>
              <w:rPr>
                <w:rFonts w:ascii="Arial" w:hAnsi="Arial" w:cs="Arial"/>
              </w:rPr>
              <w:t>7</w:t>
            </w:r>
          </w:p>
        </w:tc>
        <w:sdt>
          <w:sdtPr>
            <w:rPr>
              <w:rFonts w:ascii="Arial" w:hAnsi="Arial" w:cs="Arial"/>
            </w:rPr>
            <w:id w:val="1401176413"/>
            <w:placeholder>
              <w:docPart w:val="A68FC078B1EA4BCD904CA4240336652B"/>
            </w:placeholder>
            <w15:color w:val="FF0000"/>
          </w:sdtPr>
          <w:sdtEndPr/>
          <w:sdtContent>
            <w:sdt>
              <w:sdtPr>
                <w:rPr>
                  <w:rFonts w:ascii="Arial" w:hAnsi="Arial" w:cs="Arial"/>
                </w:rPr>
                <w:id w:val="-758139370"/>
                <w:placeholder>
                  <w:docPart w:val="584B7C34EA784229AE3EE8CA60165293"/>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2B876989"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p w14:paraId="3E86350B" w14:textId="04E865CB"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394505884"/>
            <w:placeholder>
              <w:docPart w:val="05A23EC8EA384A64AC54CB68398186E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DADBEAA" w14:textId="5F9A2E43"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80442637"/>
            <w:placeholder>
              <w:docPart w:val="EC03AAB76E854DB894EA4F31E559659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D78472A" w14:textId="3D1B3573"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A4EF412" w14:textId="0617611C"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3293467"/>
                <w:placeholder>
                  <w:docPart w:val="CA80A9F159DF4521A610B690583E98C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1F619E6" w14:textId="4AB9170B"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78821364"/>
                <w:placeholder>
                  <w:docPart w:val="8630E605390A4787805921ACE30F3E4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7B21F3" w:rsidRPr="00017B87" w14:paraId="1667A62D" w14:textId="77777777" w:rsidTr="00C05079">
        <w:trPr>
          <w:trHeight w:val="432"/>
        </w:trPr>
        <w:tc>
          <w:tcPr>
            <w:tcW w:w="9630" w:type="dxa"/>
            <w:gridSpan w:val="5"/>
            <w:tcBorders>
              <w:top w:val="single" w:sz="8" w:space="0" w:color="auto"/>
              <w:left w:val="single" w:sz="8" w:space="0" w:color="auto"/>
              <w:bottom w:val="single" w:sz="8" w:space="0" w:color="auto"/>
              <w:right w:val="single" w:sz="8" w:space="0" w:color="auto"/>
            </w:tcBorders>
            <w:vAlign w:val="center"/>
          </w:tcPr>
          <w:p w14:paraId="2FACE7C1" w14:textId="15689F1B" w:rsidR="007B21F3" w:rsidRPr="00776273" w:rsidRDefault="007B21F3" w:rsidP="007B21F3">
            <w:pPr>
              <w:widowControl w:val="0"/>
              <w:spacing w:after="0" w:line="240" w:lineRule="auto"/>
              <w:jc w:val="right"/>
              <w:rPr>
                <w:rFonts w:ascii="Arial" w:hAnsi="Arial" w:cs="Arial"/>
                <w:b/>
                <w:bCs/>
              </w:rPr>
            </w:pPr>
            <w:r w:rsidRPr="00776273">
              <w:rPr>
                <w:rFonts w:ascii="Arial" w:hAnsi="Arial" w:cs="Arial"/>
                <w:b/>
                <w:bCs/>
              </w:rPr>
              <w:t>EVALUATION PURPOSES ONLY TOTAL:</w:t>
            </w:r>
          </w:p>
        </w:tc>
        <w:tc>
          <w:tcPr>
            <w:tcW w:w="1710" w:type="dxa"/>
            <w:tcBorders>
              <w:top w:val="single" w:sz="8" w:space="0" w:color="auto"/>
              <w:left w:val="single" w:sz="8" w:space="0" w:color="auto"/>
              <w:bottom w:val="single" w:sz="8" w:space="0" w:color="000000"/>
              <w:right w:val="single" w:sz="8" w:space="0" w:color="000000"/>
            </w:tcBorders>
            <w:vAlign w:val="center"/>
          </w:tcPr>
          <w:p w14:paraId="174392E9" w14:textId="77777777" w:rsidR="007B21F3" w:rsidRPr="00017B87" w:rsidRDefault="007B21F3" w:rsidP="007B21F3">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5427680"/>
                <w:placeholder>
                  <w:docPart w:val="5F18DBAD2CD84FF0AC4F94F2A177396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262B6AF3" w14:textId="77777777" w:rsidR="00380975" w:rsidRDefault="00380975" w:rsidP="00D450D0">
      <w:pPr>
        <w:widowControl w:val="0"/>
        <w:spacing w:after="0" w:line="240" w:lineRule="auto"/>
        <w:rPr>
          <w:rFonts w:ascii="Arial" w:hAnsi="Arial" w:cs="Arial"/>
        </w:rPr>
        <w:sectPr w:rsidR="00380975"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lastRenderedPageBreak/>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7A800FFA" w:rsidR="00EE1D14" w:rsidRPr="00FA682E" w:rsidRDefault="00F3799F"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846792">
                  <w:rPr>
                    <w:rFonts w:ascii="Arial" w:hAnsi="Arial" w:cs="Arial"/>
                    <w:i/>
                    <w:iCs/>
                    <w:color w:val="0070C0"/>
                    <w:sz w:val="20"/>
                  </w:rPr>
                  <w:t xml:space="preserve"> </w:t>
                </w:r>
              </w:sdtContent>
            </w:sdt>
          </w:p>
          <w:p w14:paraId="664DE405" w14:textId="0F32A395"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F41E93">
              <w:rPr>
                <w:rFonts w:ascii="Arial" w:hAnsi="Arial" w:cs="Arial"/>
                <w:sz w:val="22"/>
                <w:szCs w:val="22"/>
              </w:rPr>
              <w:t xml:space="preserve"> and </w:t>
            </w:r>
            <w:r w:rsidR="005B610F">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307C2E">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6671225A" w14:textId="77777777" w:rsidR="005B610F"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General Liability</w:t>
            </w:r>
            <w:r w:rsidR="005B610F">
              <w:rPr>
                <w:rFonts w:ascii="Arial" w:hAnsi="Arial" w:cs="Arial"/>
                <w:sz w:val="22"/>
                <w:szCs w:val="22"/>
              </w:rPr>
              <w:t xml:space="preserve"> (</w:t>
            </w:r>
            <w:r w:rsidR="005B610F" w:rsidRPr="005B610F">
              <w:rPr>
                <w:rFonts w:ascii="Arial" w:hAnsi="Arial" w:cs="Arial"/>
                <w:sz w:val="22"/>
                <w:szCs w:val="22"/>
              </w:rPr>
              <w:t>to include products and completed operations</w:t>
            </w:r>
            <w:r w:rsidR="005B610F">
              <w:rPr>
                <w:rFonts w:ascii="Arial" w:hAnsi="Arial" w:cs="Arial"/>
                <w:sz w:val="22"/>
                <w:szCs w:val="22"/>
              </w:rPr>
              <w:t>)</w:t>
            </w:r>
          </w:p>
          <w:p w14:paraId="15190056" w14:textId="1EE2D135" w:rsidR="00E24D89" w:rsidRPr="00136C63" w:rsidRDefault="005B610F" w:rsidP="00EA2AC5">
            <w:pPr>
              <w:pStyle w:val="Default"/>
              <w:tabs>
                <w:tab w:val="left" w:pos="5724"/>
              </w:tabs>
              <w:ind w:left="144" w:right="31"/>
              <w:rPr>
                <w:rFonts w:ascii="Arial" w:hAnsi="Arial" w:cs="Arial"/>
                <w:sz w:val="22"/>
                <w:szCs w:val="22"/>
              </w:rPr>
            </w:pPr>
            <w:r>
              <w:rPr>
                <w:rFonts w:ascii="Arial" w:hAnsi="Arial" w:cs="Arial"/>
                <w:sz w:val="22"/>
                <w:szCs w:val="22"/>
              </w:rPr>
              <w:t xml:space="preserve">                                         </w:t>
            </w:r>
            <w:r w:rsidR="00E24D89" w:rsidRPr="00136C63">
              <w:rPr>
                <w:rFonts w:ascii="Arial" w:hAnsi="Arial" w:cs="Arial"/>
                <w:sz w:val="22"/>
                <w:szCs w:val="22"/>
              </w:rPr>
              <w:t xml:space="preserve">                                     </w:t>
            </w:r>
            <w:r w:rsidR="00697044">
              <w:rPr>
                <w:rFonts w:ascii="Arial" w:hAnsi="Arial" w:cs="Arial"/>
                <w:sz w:val="22"/>
                <w:szCs w:val="22"/>
              </w:rPr>
              <w:t xml:space="preserve">        </w:t>
            </w:r>
            <w:r w:rsidR="00E24D89" w:rsidRPr="00136C63">
              <w:rPr>
                <w:rFonts w:ascii="Arial" w:hAnsi="Arial" w:cs="Arial"/>
                <w:sz w:val="22"/>
                <w:szCs w:val="22"/>
              </w:rPr>
              <w:t xml:space="preserve"> </w:t>
            </w:r>
            <w:r>
              <w:rPr>
                <w:rFonts w:ascii="Arial" w:hAnsi="Arial" w:cs="Arial"/>
                <w:sz w:val="22"/>
                <w:szCs w:val="22"/>
              </w:rPr>
              <w:t xml:space="preserve"> </w:t>
            </w:r>
            <w:r w:rsidR="00E24D89" w:rsidRPr="00136C63">
              <w:rPr>
                <w:rFonts w:ascii="Arial" w:hAnsi="Arial" w:cs="Arial"/>
                <w:sz w:val="22"/>
                <w:szCs w:val="22"/>
              </w:rPr>
              <w:t>$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4C46272" w:rsidR="00E24D89" w:rsidRPr="00136C63" w:rsidRDefault="005B610F"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sidR="008C08FD">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3602B891" w:rsidR="00D45369" w:rsidRPr="00014713" w:rsidRDefault="00F3799F"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41E93">
                  <w:rPr>
                    <w:rFonts w:ascii="Arial" w:hAnsi="Arial" w:cs="Arial"/>
                    <w:i/>
                    <w:iCs/>
                    <w:color w:val="0070C0"/>
                  </w:rPr>
                  <w:t xml:space="preserve"> </w:t>
                </w:r>
              </w:sdtContent>
            </w:sdt>
          </w:p>
          <w:p w14:paraId="3048A6A0" w14:textId="0DA169BB"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307C2E">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F3799F"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3"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4"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1C6205B1" w14:textId="77777777" w:rsidR="00CE6056" w:rsidRDefault="00CE6056" w:rsidP="009C146A">
      <w:pPr>
        <w:widowControl w:val="0"/>
        <w:spacing w:after="0" w:line="240" w:lineRule="auto"/>
        <w:rPr>
          <w:rFonts w:ascii="Arial" w:hAnsi="Arial" w:cs="Arial"/>
        </w:rPr>
      </w:pPr>
    </w:p>
    <w:p w14:paraId="30A076C3" w14:textId="77777777" w:rsidR="00CE6056" w:rsidRDefault="00CE6056"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11E70CCB" w14:textId="7F559732" w:rsidR="005C3AA2" w:rsidRPr="001348FA" w:rsidRDefault="005C3AA2" w:rsidP="00841CC9">
      <w:pPr>
        <w:jc w:val="center"/>
        <w:rPr>
          <w:rFonts w:ascii="Arial" w:hAnsi="Arial" w:cs="Arial"/>
          <w:b/>
          <w:bCs/>
        </w:rPr>
      </w:pPr>
      <w:r w:rsidRPr="001348FA">
        <w:rPr>
          <w:rFonts w:ascii="Arial" w:hAnsi="Arial" w:cs="Arial"/>
          <w:b/>
          <w:bCs/>
        </w:rPr>
        <w:lastRenderedPageBreak/>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0"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0"/>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33ED1E7D" w14:textId="77777777" w:rsidR="000E7366" w:rsidRDefault="000E7366" w:rsidP="00CA1674">
      <w:pPr>
        <w:widowControl w:val="0"/>
        <w:spacing w:after="0" w:line="240" w:lineRule="auto"/>
        <w:rPr>
          <w:rFonts w:ascii="Arial" w:hAnsi="Arial" w:cs="Arial"/>
        </w:rPr>
      </w:pPr>
    </w:p>
    <w:p w14:paraId="591A7949" w14:textId="77777777" w:rsidR="00436D43" w:rsidRDefault="00436D43" w:rsidP="00CA1674">
      <w:pPr>
        <w:widowControl w:val="0"/>
        <w:spacing w:after="0" w:line="240" w:lineRule="auto"/>
        <w:rPr>
          <w:rFonts w:ascii="Arial" w:hAnsi="Arial" w:cs="Arial"/>
        </w:rPr>
      </w:pPr>
    </w:p>
    <w:p w14:paraId="46E3CF89" w14:textId="77777777" w:rsidR="00436D43" w:rsidRDefault="00436D43" w:rsidP="00CA1674">
      <w:pPr>
        <w:widowControl w:val="0"/>
        <w:spacing w:after="0" w:line="240" w:lineRule="auto"/>
        <w:rPr>
          <w:rFonts w:ascii="Arial" w:hAnsi="Arial" w:cs="Arial"/>
        </w:rPr>
      </w:pPr>
    </w:p>
    <w:p w14:paraId="5BC321A9" w14:textId="77777777" w:rsidR="00436D43" w:rsidRDefault="00436D43" w:rsidP="00CA1674">
      <w:pPr>
        <w:widowControl w:val="0"/>
        <w:spacing w:after="0" w:line="240" w:lineRule="auto"/>
        <w:rPr>
          <w:rFonts w:ascii="Arial" w:hAnsi="Arial" w:cs="Arial"/>
        </w:rPr>
        <w:sectPr w:rsidR="00436D43" w:rsidSect="000151BF">
          <w:endnotePr>
            <w:numFmt w:val="decimal"/>
          </w:endnotePr>
          <w:type w:val="continuous"/>
          <w:pgSz w:w="12240" w:h="15840" w:code="1"/>
          <w:pgMar w:top="720" w:right="720" w:bottom="720" w:left="720" w:header="720" w:footer="360" w:gutter="0"/>
          <w:cols w:space="720"/>
          <w:noEndnote/>
          <w:docGrid w:linePitch="272"/>
        </w:sectPr>
      </w:pPr>
    </w:p>
    <w:p w14:paraId="03D9AECD" w14:textId="6AAAEEEE" w:rsidR="00A717EF" w:rsidRDefault="00A717EF" w:rsidP="00A717EF">
      <w:pPr>
        <w:spacing w:after="0" w:line="240" w:lineRule="auto"/>
        <w:jc w:val="center"/>
        <w:rPr>
          <w:rFonts w:ascii="Arial" w:hAnsi="Arial" w:cs="Arial"/>
          <w:b/>
          <w:bCs/>
        </w:rPr>
      </w:pPr>
      <w:r w:rsidRPr="001348FA">
        <w:rPr>
          <w:rFonts w:ascii="Arial" w:hAnsi="Arial" w:cs="Arial"/>
          <w:b/>
          <w:bCs/>
        </w:rPr>
        <w:lastRenderedPageBreak/>
        <w:t xml:space="preserve">ATTACHMENT </w:t>
      </w:r>
      <w:r>
        <w:rPr>
          <w:rFonts w:ascii="Arial" w:hAnsi="Arial" w:cs="Arial"/>
          <w:b/>
          <w:bCs/>
        </w:rPr>
        <w:t>2</w:t>
      </w:r>
    </w:p>
    <w:p w14:paraId="3620CC48" w14:textId="77777777" w:rsidR="00A717EF" w:rsidRDefault="00A717EF" w:rsidP="00A717EF">
      <w:pPr>
        <w:spacing w:after="0" w:line="240" w:lineRule="auto"/>
        <w:jc w:val="center"/>
        <w:rPr>
          <w:rFonts w:ascii="Arial" w:hAnsi="Arial" w:cs="Arial"/>
          <w:b/>
          <w:bCs/>
        </w:rPr>
      </w:pPr>
    </w:p>
    <w:p w14:paraId="1A4B8DCE" w14:textId="22C365B6" w:rsidR="00A717EF" w:rsidRPr="001348FA" w:rsidRDefault="00A717EF" w:rsidP="00A717EF">
      <w:pPr>
        <w:spacing w:after="0" w:line="240" w:lineRule="auto"/>
        <w:jc w:val="center"/>
        <w:rPr>
          <w:rFonts w:ascii="Arial" w:hAnsi="Arial" w:cs="Arial"/>
          <w:b/>
          <w:bCs/>
        </w:rPr>
      </w:pPr>
      <w:r>
        <w:rPr>
          <w:rFonts w:ascii="Arial" w:hAnsi="Arial" w:cs="Arial"/>
          <w:b/>
          <w:bCs/>
        </w:rPr>
        <w:t>LOCATION AND GENERATOR INFORMATION</w:t>
      </w:r>
    </w:p>
    <w:p w14:paraId="0B977DDE" w14:textId="77777777" w:rsidR="00436D43" w:rsidRDefault="00436D43" w:rsidP="00A717EF">
      <w:pPr>
        <w:widowControl w:val="0"/>
        <w:spacing w:after="0" w:line="240" w:lineRule="auto"/>
        <w:rPr>
          <w:rFonts w:ascii="Arial" w:hAnsi="Arial" w:cs="Arial"/>
        </w:rPr>
      </w:pPr>
    </w:p>
    <w:tbl>
      <w:tblPr>
        <w:tblW w:w="15020" w:type="dxa"/>
        <w:tblLayout w:type="fixed"/>
        <w:tblLook w:val="04A0" w:firstRow="1" w:lastRow="0" w:firstColumn="1" w:lastColumn="0" w:noHBand="0" w:noVBand="1"/>
      </w:tblPr>
      <w:tblGrid>
        <w:gridCol w:w="2780"/>
        <w:gridCol w:w="1643"/>
        <w:gridCol w:w="1965"/>
        <w:gridCol w:w="1751"/>
        <w:gridCol w:w="1571"/>
        <w:gridCol w:w="1530"/>
        <w:gridCol w:w="1800"/>
        <w:gridCol w:w="1980"/>
      </w:tblGrid>
      <w:tr w:rsidR="00776273" w:rsidRPr="00A717EF" w14:paraId="750D8101" w14:textId="77777777" w:rsidTr="00776273">
        <w:trPr>
          <w:trHeight w:val="615"/>
          <w:tblHeader/>
        </w:trPr>
        <w:tc>
          <w:tcPr>
            <w:tcW w:w="2780" w:type="dxa"/>
            <w:tcBorders>
              <w:top w:val="single" w:sz="8" w:space="0" w:color="auto"/>
              <w:left w:val="single" w:sz="8" w:space="0" w:color="auto"/>
              <w:bottom w:val="single" w:sz="8" w:space="0" w:color="auto"/>
              <w:right w:val="single" w:sz="8" w:space="0" w:color="auto"/>
            </w:tcBorders>
            <w:shd w:val="clear" w:color="000000" w:fill="D9D9D9"/>
            <w:vAlign w:val="bottom"/>
            <w:hideMark/>
          </w:tcPr>
          <w:p w14:paraId="76183172"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LOCATION ADDRESS</w:t>
            </w:r>
          </w:p>
        </w:tc>
        <w:tc>
          <w:tcPr>
            <w:tcW w:w="1643" w:type="dxa"/>
            <w:tcBorders>
              <w:top w:val="single" w:sz="8" w:space="0" w:color="auto"/>
              <w:left w:val="nil"/>
              <w:bottom w:val="single" w:sz="8" w:space="0" w:color="auto"/>
              <w:right w:val="single" w:sz="8" w:space="0" w:color="auto"/>
            </w:tcBorders>
            <w:shd w:val="clear" w:color="000000" w:fill="D9D9D9"/>
            <w:vAlign w:val="bottom"/>
            <w:hideMark/>
          </w:tcPr>
          <w:p w14:paraId="192DDF3F"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GENERATOR BRAND</w:t>
            </w:r>
          </w:p>
        </w:tc>
        <w:tc>
          <w:tcPr>
            <w:tcW w:w="1965" w:type="dxa"/>
            <w:tcBorders>
              <w:top w:val="single" w:sz="8" w:space="0" w:color="auto"/>
              <w:left w:val="nil"/>
              <w:bottom w:val="single" w:sz="8" w:space="0" w:color="auto"/>
              <w:right w:val="single" w:sz="8" w:space="0" w:color="auto"/>
            </w:tcBorders>
            <w:shd w:val="clear" w:color="000000" w:fill="D9D9D9"/>
            <w:vAlign w:val="bottom"/>
            <w:hideMark/>
          </w:tcPr>
          <w:p w14:paraId="0FDA3F0B"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GENERATOR MODEL</w:t>
            </w:r>
          </w:p>
        </w:tc>
        <w:tc>
          <w:tcPr>
            <w:tcW w:w="1751" w:type="dxa"/>
            <w:tcBorders>
              <w:top w:val="single" w:sz="8" w:space="0" w:color="auto"/>
              <w:left w:val="nil"/>
              <w:bottom w:val="single" w:sz="8" w:space="0" w:color="auto"/>
              <w:right w:val="single" w:sz="8" w:space="0" w:color="auto"/>
            </w:tcBorders>
            <w:shd w:val="clear" w:color="000000" w:fill="D9D9D9"/>
            <w:vAlign w:val="bottom"/>
            <w:hideMark/>
          </w:tcPr>
          <w:p w14:paraId="42B14397" w14:textId="17EBED4E"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GE</w:t>
            </w:r>
            <w:r w:rsidR="00D72B68">
              <w:rPr>
                <w:rFonts w:ascii="Arial" w:eastAsia="Times New Roman" w:hAnsi="Arial" w:cs="Arial"/>
                <w:b/>
                <w:bCs/>
              </w:rPr>
              <w:t>NE</w:t>
            </w:r>
            <w:r w:rsidRPr="00A717EF">
              <w:rPr>
                <w:rFonts w:ascii="Arial" w:eastAsia="Times New Roman" w:hAnsi="Arial" w:cs="Arial"/>
                <w:b/>
                <w:bCs/>
              </w:rPr>
              <w:t>RATOR SERIAL</w:t>
            </w:r>
          </w:p>
        </w:tc>
        <w:tc>
          <w:tcPr>
            <w:tcW w:w="1571" w:type="dxa"/>
            <w:tcBorders>
              <w:top w:val="single" w:sz="8" w:space="0" w:color="auto"/>
              <w:left w:val="nil"/>
              <w:bottom w:val="single" w:sz="8" w:space="0" w:color="auto"/>
              <w:right w:val="single" w:sz="8" w:space="0" w:color="auto"/>
            </w:tcBorders>
            <w:shd w:val="clear" w:color="000000" w:fill="D9D9D9"/>
            <w:vAlign w:val="bottom"/>
            <w:hideMark/>
          </w:tcPr>
          <w:p w14:paraId="257AD358" w14:textId="64B02984" w:rsidR="00A717EF" w:rsidRPr="00A717EF" w:rsidRDefault="00776273" w:rsidP="00A717EF">
            <w:pPr>
              <w:spacing w:after="0" w:line="240" w:lineRule="auto"/>
              <w:rPr>
                <w:rFonts w:ascii="Arial" w:eastAsia="Times New Roman" w:hAnsi="Arial" w:cs="Arial"/>
                <w:b/>
                <w:bCs/>
              </w:rPr>
            </w:pPr>
            <w:r w:rsidRPr="00A717EF">
              <w:rPr>
                <w:rFonts w:ascii="Arial" w:eastAsia="Times New Roman" w:hAnsi="Arial" w:cs="Arial"/>
                <w:b/>
                <w:bCs/>
              </w:rPr>
              <w:t>KILOWATTS</w:t>
            </w:r>
            <w:r w:rsidR="00A717EF" w:rsidRPr="00A717EF">
              <w:rPr>
                <w:rFonts w:ascii="Arial" w:eastAsia="Times New Roman" w:hAnsi="Arial" w:cs="Arial"/>
                <w:b/>
                <w:bCs/>
              </w:rPr>
              <w:t>(Kw)</w:t>
            </w:r>
          </w:p>
        </w:tc>
        <w:tc>
          <w:tcPr>
            <w:tcW w:w="1530" w:type="dxa"/>
            <w:tcBorders>
              <w:top w:val="single" w:sz="8" w:space="0" w:color="auto"/>
              <w:left w:val="nil"/>
              <w:bottom w:val="single" w:sz="8" w:space="0" w:color="auto"/>
              <w:right w:val="single" w:sz="8" w:space="0" w:color="auto"/>
            </w:tcBorders>
            <w:shd w:val="clear" w:color="000000" w:fill="D9D9D9"/>
            <w:vAlign w:val="bottom"/>
            <w:hideMark/>
          </w:tcPr>
          <w:p w14:paraId="740AA87D"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ENGINE BRAND</w:t>
            </w:r>
          </w:p>
        </w:tc>
        <w:tc>
          <w:tcPr>
            <w:tcW w:w="1800" w:type="dxa"/>
            <w:tcBorders>
              <w:top w:val="single" w:sz="8" w:space="0" w:color="auto"/>
              <w:left w:val="nil"/>
              <w:bottom w:val="single" w:sz="8" w:space="0" w:color="auto"/>
              <w:right w:val="single" w:sz="8" w:space="0" w:color="auto"/>
            </w:tcBorders>
            <w:shd w:val="clear" w:color="000000" w:fill="D9D9D9"/>
            <w:vAlign w:val="bottom"/>
            <w:hideMark/>
          </w:tcPr>
          <w:p w14:paraId="57EEB53A"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ENGINE MODEL</w:t>
            </w:r>
          </w:p>
        </w:tc>
        <w:tc>
          <w:tcPr>
            <w:tcW w:w="1980" w:type="dxa"/>
            <w:tcBorders>
              <w:top w:val="single" w:sz="8" w:space="0" w:color="auto"/>
              <w:left w:val="nil"/>
              <w:bottom w:val="single" w:sz="8" w:space="0" w:color="auto"/>
              <w:right w:val="single" w:sz="8" w:space="0" w:color="auto"/>
            </w:tcBorders>
            <w:shd w:val="clear" w:color="000000" w:fill="D9D9D9"/>
            <w:vAlign w:val="bottom"/>
            <w:hideMark/>
          </w:tcPr>
          <w:p w14:paraId="7BAB489C" w14:textId="77777777" w:rsidR="00A717EF" w:rsidRPr="00A717EF" w:rsidRDefault="00A717EF" w:rsidP="00A717EF">
            <w:pPr>
              <w:spacing w:after="0" w:line="240" w:lineRule="auto"/>
              <w:rPr>
                <w:rFonts w:ascii="Arial" w:eastAsia="Times New Roman" w:hAnsi="Arial" w:cs="Arial"/>
                <w:b/>
                <w:bCs/>
              </w:rPr>
            </w:pPr>
            <w:r w:rsidRPr="00A717EF">
              <w:rPr>
                <w:rFonts w:ascii="Arial" w:eastAsia="Times New Roman" w:hAnsi="Arial" w:cs="Arial"/>
                <w:b/>
                <w:bCs/>
              </w:rPr>
              <w:t>ENGINE SERIAL</w:t>
            </w:r>
          </w:p>
        </w:tc>
      </w:tr>
      <w:tr w:rsidR="00A717EF" w:rsidRPr="00A717EF" w14:paraId="14ED54EA"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221AF8C7"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7FC6B60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BLUE STAR</w:t>
            </w:r>
          </w:p>
        </w:tc>
        <w:tc>
          <w:tcPr>
            <w:tcW w:w="1965" w:type="dxa"/>
            <w:tcBorders>
              <w:top w:val="nil"/>
              <w:left w:val="nil"/>
              <w:bottom w:val="single" w:sz="8" w:space="0" w:color="auto"/>
              <w:right w:val="single" w:sz="8" w:space="0" w:color="auto"/>
            </w:tcBorders>
            <w:shd w:val="clear" w:color="auto" w:fill="auto"/>
            <w:vAlign w:val="center"/>
            <w:hideMark/>
          </w:tcPr>
          <w:p w14:paraId="0542B657"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30-02</w:t>
            </w:r>
          </w:p>
        </w:tc>
        <w:tc>
          <w:tcPr>
            <w:tcW w:w="1751" w:type="dxa"/>
            <w:tcBorders>
              <w:top w:val="nil"/>
              <w:left w:val="nil"/>
              <w:bottom w:val="single" w:sz="8" w:space="0" w:color="auto"/>
              <w:right w:val="single" w:sz="8" w:space="0" w:color="auto"/>
            </w:tcBorders>
            <w:shd w:val="clear" w:color="auto" w:fill="auto"/>
            <w:vAlign w:val="center"/>
            <w:hideMark/>
          </w:tcPr>
          <w:p w14:paraId="6B59E24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M4742</w:t>
            </w:r>
          </w:p>
        </w:tc>
        <w:tc>
          <w:tcPr>
            <w:tcW w:w="1571" w:type="dxa"/>
            <w:tcBorders>
              <w:top w:val="nil"/>
              <w:left w:val="nil"/>
              <w:bottom w:val="single" w:sz="8" w:space="0" w:color="auto"/>
              <w:right w:val="single" w:sz="8" w:space="0" w:color="auto"/>
            </w:tcBorders>
            <w:shd w:val="clear" w:color="auto" w:fill="auto"/>
            <w:vAlign w:val="center"/>
            <w:hideMark/>
          </w:tcPr>
          <w:p w14:paraId="724A79E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0</w:t>
            </w:r>
          </w:p>
        </w:tc>
        <w:tc>
          <w:tcPr>
            <w:tcW w:w="1530" w:type="dxa"/>
            <w:tcBorders>
              <w:top w:val="nil"/>
              <w:left w:val="nil"/>
              <w:bottom w:val="single" w:sz="8" w:space="0" w:color="auto"/>
              <w:right w:val="single" w:sz="8" w:space="0" w:color="auto"/>
            </w:tcBorders>
            <w:shd w:val="clear" w:color="auto" w:fill="auto"/>
            <w:vAlign w:val="center"/>
            <w:hideMark/>
          </w:tcPr>
          <w:p w14:paraId="2E32C70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6D09BE4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4024TF181</w:t>
            </w:r>
          </w:p>
        </w:tc>
        <w:tc>
          <w:tcPr>
            <w:tcW w:w="1980" w:type="dxa"/>
            <w:tcBorders>
              <w:top w:val="nil"/>
              <w:left w:val="nil"/>
              <w:bottom w:val="single" w:sz="8" w:space="0" w:color="auto"/>
              <w:right w:val="single" w:sz="8" w:space="0" w:color="auto"/>
            </w:tcBorders>
            <w:shd w:val="clear" w:color="auto" w:fill="auto"/>
            <w:vAlign w:val="center"/>
            <w:hideMark/>
          </w:tcPr>
          <w:p w14:paraId="29D614E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PE4024R103028</w:t>
            </w:r>
          </w:p>
        </w:tc>
      </w:tr>
      <w:tr w:rsidR="00A717EF" w:rsidRPr="00A717EF" w14:paraId="30A041F3"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6FDF4ACE"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6445AAB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GENERAC</w:t>
            </w:r>
          </w:p>
        </w:tc>
        <w:tc>
          <w:tcPr>
            <w:tcW w:w="1965" w:type="dxa"/>
            <w:tcBorders>
              <w:top w:val="nil"/>
              <w:left w:val="nil"/>
              <w:bottom w:val="single" w:sz="8" w:space="0" w:color="auto"/>
              <w:right w:val="single" w:sz="8" w:space="0" w:color="auto"/>
            </w:tcBorders>
            <w:shd w:val="clear" w:color="auto" w:fill="auto"/>
            <w:vAlign w:val="center"/>
            <w:hideMark/>
          </w:tcPr>
          <w:p w14:paraId="5FB2D4E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96403035-6</w:t>
            </w:r>
          </w:p>
        </w:tc>
        <w:tc>
          <w:tcPr>
            <w:tcW w:w="1751" w:type="dxa"/>
            <w:tcBorders>
              <w:top w:val="nil"/>
              <w:left w:val="nil"/>
              <w:bottom w:val="single" w:sz="8" w:space="0" w:color="auto"/>
              <w:right w:val="single" w:sz="8" w:space="0" w:color="auto"/>
            </w:tcBorders>
            <w:shd w:val="clear" w:color="auto" w:fill="auto"/>
            <w:vAlign w:val="center"/>
            <w:hideMark/>
          </w:tcPr>
          <w:p w14:paraId="6A9F1C2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28587</w:t>
            </w:r>
          </w:p>
        </w:tc>
        <w:tc>
          <w:tcPr>
            <w:tcW w:w="1571" w:type="dxa"/>
            <w:tcBorders>
              <w:top w:val="nil"/>
              <w:left w:val="nil"/>
              <w:bottom w:val="single" w:sz="8" w:space="0" w:color="auto"/>
              <w:right w:val="single" w:sz="8" w:space="0" w:color="auto"/>
            </w:tcBorders>
            <w:shd w:val="clear" w:color="auto" w:fill="auto"/>
            <w:vAlign w:val="center"/>
            <w:hideMark/>
          </w:tcPr>
          <w:p w14:paraId="7508DE4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5</w:t>
            </w:r>
          </w:p>
        </w:tc>
        <w:tc>
          <w:tcPr>
            <w:tcW w:w="1530" w:type="dxa"/>
            <w:tcBorders>
              <w:top w:val="nil"/>
              <w:left w:val="nil"/>
              <w:bottom w:val="single" w:sz="8" w:space="0" w:color="auto"/>
              <w:right w:val="single" w:sz="8" w:space="0" w:color="auto"/>
            </w:tcBorders>
            <w:shd w:val="clear" w:color="auto" w:fill="auto"/>
            <w:vAlign w:val="center"/>
            <w:hideMark/>
          </w:tcPr>
          <w:p w14:paraId="70438A1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IA</w:t>
            </w:r>
          </w:p>
        </w:tc>
        <w:tc>
          <w:tcPr>
            <w:tcW w:w="1800" w:type="dxa"/>
            <w:tcBorders>
              <w:top w:val="nil"/>
              <w:left w:val="nil"/>
              <w:bottom w:val="single" w:sz="8" w:space="0" w:color="auto"/>
              <w:right w:val="single" w:sz="8" w:space="0" w:color="auto"/>
            </w:tcBorders>
            <w:shd w:val="clear" w:color="auto" w:fill="auto"/>
            <w:vAlign w:val="center"/>
            <w:hideMark/>
          </w:tcPr>
          <w:p w14:paraId="6A15F8A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KA2.4 AKZAA30</w:t>
            </w:r>
          </w:p>
        </w:tc>
        <w:tc>
          <w:tcPr>
            <w:tcW w:w="1980" w:type="dxa"/>
            <w:tcBorders>
              <w:top w:val="nil"/>
              <w:left w:val="nil"/>
              <w:bottom w:val="single" w:sz="8" w:space="0" w:color="auto"/>
              <w:right w:val="single" w:sz="8" w:space="0" w:color="auto"/>
            </w:tcBorders>
            <w:shd w:val="clear" w:color="auto" w:fill="auto"/>
            <w:vAlign w:val="center"/>
            <w:hideMark/>
          </w:tcPr>
          <w:p w14:paraId="67F156E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MY-D-KA-M-03</w:t>
            </w:r>
          </w:p>
        </w:tc>
      </w:tr>
      <w:tr w:rsidR="00A717EF" w:rsidRPr="00A717EF" w14:paraId="2646B1E6"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0F0ED32F"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46C865A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GENERAC</w:t>
            </w:r>
          </w:p>
        </w:tc>
        <w:tc>
          <w:tcPr>
            <w:tcW w:w="1965" w:type="dxa"/>
            <w:tcBorders>
              <w:top w:val="nil"/>
              <w:left w:val="nil"/>
              <w:bottom w:val="single" w:sz="8" w:space="0" w:color="auto"/>
              <w:right w:val="single" w:sz="8" w:space="0" w:color="auto"/>
            </w:tcBorders>
            <w:shd w:val="clear" w:color="auto" w:fill="auto"/>
            <w:vAlign w:val="center"/>
            <w:hideMark/>
          </w:tcPr>
          <w:p w14:paraId="10EF83C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1594860200</w:t>
            </w:r>
          </w:p>
        </w:tc>
        <w:tc>
          <w:tcPr>
            <w:tcW w:w="1751" w:type="dxa"/>
            <w:tcBorders>
              <w:top w:val="nil"/>
              <w:left w:val="nil"/>
              <w:bottom w:val="single" w:sz="8" w:space="0" w:color="auto"/>
              <w:right w:val="single" w:sz="8" w:space="0" w:color="auto"/>
            </w:tcBorders>
            <w:shd w:val="clear" w:color="auto" w:fill="auto"/>
            <w:vAlign w:val="center"/>
            <w:hideMark/>
          </w:tcPr>
          <w:p w14:paraId="4F9ECB7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104805</w:t>
            </w:r>
          </w:p>
        </w:tc>
        <w:tc>
          <w:tcPr>
            <w:tcW w:w="1571" w:type="dxa"/>
            <w:tcBorders>
              <w:top w:val="nil"/>
              <w:left w:val="nil"/>
              <w:bottom w:val="single" w:sz="8" w:space="0" w:color="auto"/>
              <w:right w:val="single" w:sz="8" w:space="0" w:color="auto"/>
            </w:tcBorders>
            <w:shd w:val="clear" w:color="auto" w:fill="auto"/>
            <w:vAlign w:val="center"/>
            <w:hideMark/>
          </w:tcPr>
          <w:p w14:paraId="19F0AF8F"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0</w:t>
            </w:r>
          </w:p>
        </w:tc>
        <w:tc>
          <w:tcPr>
            <w:tcW w:w="1530" w:type="dxa"/>
            <w:tcBorders>
              <w:top w:val="nil"/>
              <w:left w:val="nil"/>
              <w:bottom w:val="single" w:sz="8" w:space="0" w:color="auto"/>
              <w:right w:val="single" w:sz="8" w:space="0" w:color="auto"/>
            </w:tcBorders>
            <w:shd w:val="clear" w:color="auto" w:fill="auto"/>
            <w:vAlign w:val="center"/>
            <w:hideMark/>
          </w:tcPr>
          <w:p w14:paraId="418BC92E"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2AB1C77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068HF485</w:t>
            </w:r>
          </w:p>
        </w:tc>
        <w:tc>
          <w:tcPr>
            <w:tcW w:w="1980" w:type="dxa"/>
            <w:tcBorders>
              <w:top w:val="nil"/>
              <w:left w:val="nil"/>
              <w:bottom w:val="single" w:sz="8" w:space="0" w:color="auto"/>
              <w:right w:val="single" w:sz="8" w:space="0" w:color="auto"/>
            </w:tcBorders>
            <w:shd w:val="clear" w:color="auto" w:fill="auto"/>
            <w:vAlign w:val="center"/>
            <w:hideMark/>
          </w:tcPr>
          <w:p w14:paraId="013D432C"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PE6068L098158</w:t>
            </w:r>
          </w:p>
        </w:tc>
      </w:tr>
      <w:tr w:rsidR="00A717EF" w:rsidRPr="00A717EF" w14:paraId="6EB9900F"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01237FE7"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49EE7A8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GENERAC</w:t>
            </w:r>
          </w:p>
        </w:tc>
        <w:tc>
          <w:tcPr>
            <w:tcW w:w="1965" w:type="dxa"/>
            <w:tcBorders>
              <w:top w:val="nil"/>
              <w:left w:val="nil"/>
              <w:bottom w:val="single" w:sz="8" w:space="0" w:color="auto"/>
              <w:right w:val="single" w:sz="8" w:space="0" w:color="auto"/>
            </w:tcBorders>
            <w:shd w:val="clear" w:color="auto" w:fill="auto"/>
            <w:vAlign w:val="center"/>
            <w:hideMark/>
          </w:tcPr>
          <w:p w14:paraId="5CDE5DD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949320100</w:t>
            </w:r>
          </w:p>
        </w:tc>
        <w:tc>
          <w:tcPr>
            <w:tcW w:w="1751" w:type="dxa"/>
            <w:tcBorders>
              <w:top w:val="nil"/>
              <w:left w:val="nil"/>
              <w:bottom w:val="single" w:sz="8" w:space="0" w:color="auto"/>
              <w:right w:val="single" w:sz="8" w:space="0" w:color="auto"/>
            </w:tcBorders>
            <w:shd w:val="clear" w:color="auto" w:fill="auto"/>
            <w:vAlign w:val="center"/>
            <w:hideMark/>
          </w:tcPr>
          <w:p w14:paraId="59C242C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76522</w:t>
            </w:r>
          </w:p>
        </w:tc>
        <w:tc>
          <w:tcPr>
            <w:tcW w:w="1571" w:type="dxa"/>
            <w:tcBorders>
              <w:top w:val="nil"/>
              <w:left w:val="nil"/>
              <w:bottom w:val="single" w:sz="8" w:space="0" w:color="auto"/>
              <w:right w:val="single" w:sz="8" w:space="0" w:color="auto"/>
            </w:tcBorders>
            <w:shd w:val="clear" w:color="auto" w:fill="auto"/>
            <w:vAlign w:val="center"/>
            <w:hideMark/>
          </w:tcPr>
          <w:p w14:paraId="0C882E4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00</w:t>
            </w:r>
          </w:p>
        </w:tc>
        <w:tc>
          <w:tcPr>
            <w:tcW w:w="1530" w:type="dxa"/>
            <w:tcBorders>
              <w:top w:val="nil"/>
              <w:left w:val="nil"/>
              <w:bottom w:val="single" w:sz="8" w:space="0" w:color="auto"/>
              <w:right w:val="single" w:sz="8" w:space="0" w:color="auto"/>
            </w:tcBorders>
            <w:shd w:val="clear" w:color="auto" w:fill="auto"/>
            <w:vAlign w:val="center"/>
            <w:hideMark/>
          </w:tcPr>
          <w:p w14:paraId="5F6306F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MITSUBISHI</w:t>
            </w:r>
          </w:p>
        </w:tc>
        <w:tc>
          <w:tcPr>
            <w:tcW w:w="1800" w:type="dxa"/>
            <w:tcBorders>
              <w:top w:val="nil"/>
              <w:left w:val="nil"/>
              <w:bottom w:val="single" w:sz="8" w:space="0" w:color="auto"/>
              <w:right w:val="single" w:sz="8" w:space="0" w:color="auto"/>
            </w:tcBorders>
            <w:shd w:val="clear" w:color="auto" w:fill="auto"/>
            <w:vAlign w:val="center"/>
            <w:hideMark/>
          </w:tcPr>
          <w:p w14:paraId="750E468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0D3489</w:t>
            </w:r>
          </w:p>
        </w:tc>
        <w:tc>
          <w:tcPr>
            <w:tcW w:w="1980" w:type="dxa"/>
            <w:tcBorders>
              <w:top w:val="nil"/>
              <w:left w:val="nil"/>
              <w:bottom w:val="single" w:sz="8" w:space="0" w:color="auto"/>
              <w:right w:val="single" w:sz="8" w:space="0" w:color="auto"/>
            </w:tcBorders>
            <w:shd w:val="clear" w:color="auto" w:fill="auto"/>
            <w:vAlign w:val="center"/>
            <w:hideMark/>
          </w:tcPr>
          <w:p w14:paraId="3FB3C5D7"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46317</w:t>
            </w:r>
          </w:p>
        </w:tc>
      </w:tr>
      <w:tr w:rsidR="00A717EF" w:rsidRPr="00A717EF" w14:paraId="5FCB7E40"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5FD8902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121FEA9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OHLER</w:t>
            </w:r>
          </w:p>
        </w:tc>
        <w:tc>
          <w:tcPr>
            <w:tcW w:w="1965" w:type="dxa"/>
            <w:tcBorders>
              <w:top w:val="nil"/>
              <w:left w:val="nil"/>
              <w:bottom w:val="single" w:sz="8" w:space="0" w:color="auto"/>
              <w:right w:val="single" w:sz="8" w:space="0" w:color="auto"/>
            </w:tcBorders>
            <w:shd w:val="clear" w:color="auto" w:fill="auto"/>
            <w:vAlign w:val="center"/>
            <w:hideMark/>
          </w:tcPr>
          <w:p w14:paraId="6D7746F8"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40REOZJC</w:t>
            </w:r>
          </w:p>
        </w:tc>
        <w:tc>
          <w:tcPr>
            <w:tcW w:w="1751" w:type="dxa"/>
            <w:tcBorders>
              <w:top w:val="nil"/>
              <w:left w:val="nil"/>
              <w:bottom w:val="single" w:sz="8" w:space="0" w:color="auto"/>
              <w:right w:val="single" w:sz="8" w:space="0" w:color="auto"/>
            </w:tcBorders>
            <w:shd w:val="clear" w:color="auto" w:fill="auto"/>
            <w:vAlign w:val="center"/>
            <w:hideMark/>
          </w:tcPr>
          <w:p w14:paraId="13EA871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279825</w:t>
            </w:r>
          </w:p>
        </w:tc>
        <w:tc>
          <w:tcPr>
            <w:tcW w:w="1571" w:type="dxa"/>
            <w:tcBorders>
              <w:top w:val="nil"/>
              <w:left w:val="nil"/>
              <w:bottom w:val="single" w:sz="8" w:space="0" w:color="auto"/>
              <w:right w:val="single" w:sz="8" w:space="0" w:color="auto"/>
            </w:tcBorders>
            <w:shd w:val="clear" w:color="auto" w:fill="auto"/>
            <w:vAlign w:val="center"/>
            <w:hideMark/>
          </w:tcPr>
          <w:p w14:paraId="274C4B1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40</w:t>
            </w:r>
          </w:p>
        </w:tc>
        <w:tc>
          <w:tcPr>
            <w:tcW w:w="1530" w:type="dxa"/>
            <w:tcBorders>
              <w:top w:val="nil"/>
              <w:left w:val="nil"/>
              <w:bottom w:val="single" w:sz="8" w:space="0" w:color="auto"/>
              <w:right w:val="single" w:sz="8" w:space="0" w:color="auto"/>
            </w:tcBorders>
            <w:shd w:val="clear" w:color="auto" w:fill="auto"/>
            <w:vAlign w:val="center"/>
            <w:hideMark/>
          </w:tcPr>
          <w:p w14:paraId="34E9F99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0F17F058"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4024HF285</w:t>
            </w:r>
          </w:p>
        </w:tc>
        <w:tc>
          <w:tcPr>
            <w:tcW w:w="1980" w:type="dxa"/>
            <w:tcBorders>
              <w:top w:val="nil"/>
              <w:left w:val="nil"/>
              <w:bottom w:val="single" w:sz="8" w:space="0" w:color="auto"/>
              <w:right w:val="single" w:sz="8" w:space="0" w:color="auto"/>
            </w:tcBorders>
            <w:shd w:val="clear" w:color="auto" w:fill="auto"/>
            <w:vAlign w:val="center"/>
            <w:hideMark/>
          </w:tcPr>
          <w:p w14:paraId="246C0A1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PE4024L024605</w:t>
            </w:r>
          </w:p>
        </w:tc>
      </w:tr>
      <w:tr w:rsidR="00A717EF" w:rsidRPr="00A717EF" w14:paraId="4FAADC32"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1CB7470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3E2D837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OHLER</w:t>
            </w:r>
          </w:p>
        </w:tc>
        <w:tc>
          <w:tcPr>
            <w:tcW w:w="1965" w:type="dxa"/>
            <w:tcBorders>
              <w:top w:val="nil"/>
              <w:left w:val="nil"/>
              <w:bottom w:val="single" w:sz="8" w:space="0" w:color="auto"/>
              <w:right w:val="single" w:sz="8" w:space="0" w:color="auto"/>
            </w:tcBorders>
            <w:shd w:val="clear" w:color="auto" w:fill="auto"/>
            <w:vAlign w:val="center"/>
            <w:hideMark/>
          </w:tcPr>
          <w:p w14:paraId="7319E3A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00REOAJB</w:t>
            </w:r>
          </w:p>
        </w:tc>
        <w:tc>
          <w:tcPr>
            <w:tcW w:w="1751" w:type="dxa"/>
            <w:tcBorders>
              <w:top w:val="nil"/>
              <w:left w:val="nil"/>
              <w:bottom w:val="single" w:sz="8" w:space="0" w:color="auto"/>
              <w:right w:val="single" w:sz="8" w:space="0" w:color="auto"/>
            </w:tcBorders>
            <w:shd w:val="clear" w:color="auto" w:fill="auto"/>
            <w:vAlign w:val="center"/>
            <w:hideMark/>
          </w:tcPr>
          <w:p w14:paraId="433F023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73500</w:t>
            </w:r>
          </w:p>
        </w:tc>
        <w:tc>
          <w:tcPr>
            <w:tcW w:w="1571" w:type="dxa"/>
            <w:tcBorders>
              <w:top w:val="nil"/>
              <w:left w:val="nil"/>
              <w:bottom w:val="single" w:sz="8" w:space="0" w:color="auto"/>
              <w:right w:val="single" w:sz="8" w:space="0" w:color="auto"/>
            </w:tcBorders>
            <w:shd w:val="clear" w:color="auto" w:fill="auto"/>
            <w:vAlign w:val="center"/>
            <w:hideMark/>
          </w:tcPr>
          <w:p w14:paraId="6345BB2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00</w:t>
            </w:r>
          </w:p>
        </w:tc>
        <w:tc>
          <w:tcPr>
            <w:tcW w:w="1530" w:type="dxa"/>
            <w:tcBorders>
              <w:top w:val="nil"/>
              <w:left w:val="nil"/>
              <w:bottom w:val="single" w:sz="8" w:space="0" w:color="auto"/>
              <w:right w:val="single" w:sz="8" w:space="0" w:color="auto"/>
            </w:tcBorders>
            <w:shd w:val="clear" w:color="auto" w:fill="auto"/>
            <w:vAlign w:val="center"/>
            <w:hideMark/>
          </w:tcPr>
          <w:p w14:paraId="0529643E"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1FF7644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068TF250</w:t>
            </w:r>
          </w:p>
        </w:tc>
        <w:tc>
          <w:tcPr>
            <w:tcW w:w="1980" w:type="dxa"/>
            <w:tcBorders>
              <w:top w:val="nil"/>
              <w:left w:val="nil"/>
              <w:bottom w:val="single" w:sz="8" w:space="0" w:color="auto"/>
              <w:right w:val="single" w:sz="8" w:space="0" w:color="auto"/>
            </w:tcBorders>
            <w:shd w:val="clear" w:color="auto" w:fill="auto"/>
            <w:vAlign w:val="center"/>
            <w:hideMark/>
          </w:tcPr>
          <w:p w14:paraId="70CEFC1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PE6068T52028</w:t>
            </w:r>
          </w:p>
        </w:tc>
      </w:tr>
      <w:tr w:rsidR="00A717EF" w:rsidRPr="00A717EF" w14:paraId="23BB1490"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68CE472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4C8C669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OHLER</w:t>
            </w:r>
          </w:p>
        </w:tc>
        <w:tc>
          <w:tcPr>
            <w:tcW w:w="1965" w:type="dxa"/>
            <w:tcBorders>
              <w:top w:val="nil"/>
              <w:left w:val="nil"/>
              <w:bottom w:val="single" w:sz="8" w:space="0" w:color="auto"/>
              <w:right w:val="single" w:sz="8" w:space="0" w:color="auto"/>
            </w:tcBorders>
            <w:shd w:val="clear" w:color="auto" w:fill="auto"/>
            <w:vAlign w:val="center"/>
            <w:hideMark/>
          </w:tcPr>
          <w:p w14:paraId="41490E1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80REOZJB</w:t>
            </w:r>
          </w:p>
        </w:tc>
        <w:tc>
          <w:tcPr>
            <w:tcW w:w="1751" w:type="dxa"/>
            <w:tcBorders>
              <w:top w:val="nil"/>
              <w:left w:val="nil"/>
              <w:bottom w:val="single" w:sz="8" w:space="0" w:color="auto"/>
              <w:right w:val="single" w:sz="8" w:space="0" w:color="auto"/>
            </w:tcBorders>
            <w:shd w:val="clear" w:color="auto" w:fill="auto"/>
            <w:vAlign w:val="center"/>
            <w:hideMark/>
          </w:tcPr>
          <w:p w14:paraId="2AAD802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32559</w:t>
            </w:r>
          </w:p>
        </w:tc>
        <w:tc>
          <w:tcPr>
            <w:tcW w:w="1571" w:type="dxa"/>
            <w:tcBorders>
              <w:top w:val="single" w:sz="8" w:space="0" w:color="auto"/>
              <w:left w:val="nil"/>
              <w:bottom w:val="single" w:sz="8" w:space="0" w:color="auto"/>
              <w:right w:val="single" w:sz="8" w:space="0" w:color="auto"/>
            </w:tcBorders>
            <w:shd w:val="clear" w:color="auto" w:fill="auto"/>
            <w:vAlign w:val="center"/>
            <w:hideMark/>
          </w:tcPr>
          <w:p w14:paraId="5D19900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80</w:t>
            </w:r>
          </w:p>
        </w:tc>
        <w:tc>
          <w:tcPr>
            <w:tcW w:w="1530" w:type="dxa"/>
            <w:tcBorders>
              <w:top w:val="nil"/>
              <w:left w:val="nil"/>
              <w:bottom w:val="single" w:sz="8" w:space="0" w:color="auto"/>
              <w:right w:val="single" w:sz="8" w:space="0" w:color="auto"/>
            </w:tcBorders>
            <w:shd w:val="clear" w:color="auto" w:fill="auto"/>
            <w:vAlign w:val="center"/>
            <w:hideMark/>
          </w:tcPr>
          <w:p w14:paraId="38B6A00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512502D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081AF001</w:t>
            </w:r>
          </w:p>
        </w:tc>
        <w:tc>
          <w:tcPr>
            <w:tcW w:w="1980" w:type="dxa"/>
            <w:tcBorders>
              <w:top w:val="nil"/>
              <w:left w:val="nil"/>
              <w:bottom w:val="single" w:sz="8" w:space="0" w:color="auto"/>
              <w:right w:val="single" w:sz="8" w:space="0" w:color="auto"/>
            </w:tcBorders>
            <w:shd w:val="clear" w:color="auto" w:fill="auto"/>
            <w:vAlign w:val="center"/>
            <w:hideMark/>
          </w:tcPr>
          <w:p w14:paraId="13EA6F4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RG6081A170241</w:t>
            </w:r>
          </w:p>
        </w:tc>
      </w:tr>
      <w:tr w:rsidR="00A717EF" w:rsidRPr="00A717EF" w14:paraId="0A5103E9"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5B10AD2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29CEBC8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OHLER</w:t>
            </w:r>
          </w:p>
        </w:tc>
        <w:tc>
          <w:tcPr>
            <w:tcW w:w="1965" w:type="dxa"/>
            <w:tcBorders>
              <w:top w:val="nil"/>
              <w:left w:val="nil"/>
              <w:bottom w:val="single" w:sz="8" w:space="0" w:color="auto"/>
              <w:right w:val="single" w:sz="8" w:space="0" w:color="auto"/>
            </w:tcBorders>
            <w:shd w:val="clear" w:color="auto" w:fill="auto"/>
            <w:vAlign w:val="center"/>
            <w:hideMark/>
          </w:tcPr>
          <w:p w14:paraId="7B2281D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80REOZJB</w:t>
            </w:r>
          </w:p>
        </w:tc>
        <w:tc>
          <w:tcPr>
            <w:tcW w:w="1751" w:type="dxa"/>
            <w:tcBorders>
              <w:top w:val="nil"/>
              <w:left w:val="nil"/>
              <w:bottom w:val="single" w:sz="8" w:space="0" w:color="auto"/>
              <w:right w:val="single" w:sz="8" w:space="0" w:color="auto"/>
            </w:tcBorders>
            <w:shd w:val="clear" w:color="auto" w:fill="auto"/>
            <w:vAlign w:val="center"/>
            <w:hideMark/>
          </w:tcPr>
          <w:p w14:paraId="75DB30C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32560</w:t>
            </w:r>
          </w:p>
        </w:tc>
        <w:tc>
          <w:tcPr>
            <w:tcW w:w="1571" w:type="dxa"/>
            <w:tcBorders>
              <w:top w:val="nil"/>
              <w:left w:val="nil"/>
              <w:bottom w:val="single" w:sz="8" w:space="0" w:color="auto"/>
              <w:right w:val="single" w:sz="8" w:space="0" w:color="auto"/>
            </w:tcBorders>
            <w:shd w:val="clear" w:color="auto" w:fill="auto"/>
            <w:vAlign w:val="center"/>
            <w:hideMark/>
          </w:tcPr>
          <w:p w14:paraId="74EB13E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80</w:t>
            </w:r>
          </w:p>
        </w:tc>
        <w:tc>
          <w:tcPr>
            <w:tcW w:w="1530" w:type="dxa"/>
            <w:tcBorders>
              <w:top w:val="nil"/>
              <w:left w:val="nil"/>
              <w:bottom w:val="single" w:sz="8" w:space="0" w:color="auto"/>
              <w:right w:val="single" w:sz="8" w:space="0" w:color="auto"/>
            </w:tcBorders>
            <w:shd w:val="clear" w:color="auto" w:fill="auto"/>
            <w:vAlign w:val="center"/>
            <w:hideMark/>
          </w:tcPr>
          <w:p w14:paraId="7966E45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7B521D8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081AF001</w:t>
            </w:r>
          </w:p>
        </w:tc>
        <w:tc>
          <w:tcPr>
            <w:tcW w:w="1980" w:type="dxa"/>
            <w:tcBorders>
              <w:top w:val="nil"/>
              <w:left w:val="nil"/>
              <w:bottom w:val="single" w:sz="8" w:space="0" w:color="auto"/>
              <w:right w:val="single" w:sz="8" w:space="0" w:color="auto"/>
            </w:tcBorders>
            <w:shd w:val="clear" w:color="auto" w:fill="auto"/>
            <w:vAlign w:val="center"/>
            <w:hideMark/>
          </w:tcPr>
          <w:p w14:paraId="18442BC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RG6081A169040</w:t>
            </w:r>
          </w:p>
        </w:tc>
      </w:tr>
      <w:tr w:rsidR="00A717EF" w:rsidRPr="00A717EF" w14:paraId="63734A87"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610FAA1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30FDAAF2" w14:textId="77777777" w:rsidR="00A717EF" w:rsidRPr="00A717EF" w:rsidRDefault="00A717EF" w:rsidP="00A717EF">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MASPOWER</w:t>
            </w:r>
            <w:proofErr w:type="spellEnd"/>
          </w:p>
        </w:tc>
        <w:tc>
          <w:tcPr>
            <w:tcW w:w="1965" w:type="dxa"/>
            <w:tcBorders>
              <w:top w:val="nil"/>
              <w:left w:val="nil"/>
              <w:bottom w:val="single" w:sz="8" w:space="0" w:color="auto"/>
              <w:right w:val="single" w:sz="8" w:space="0" w:color="auto"/>
            </w:tcBorders>
            <w:shd w:val="clear" w:color="auto" w:fill="auto"/>
            <w:vAlign w:val="center"/>
            <w:hideMark/>
          </w:tcPr>
          <w:p w14:paraId="0E93D74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MEC10SA</w:t>
            </w:r>
          </w:p>
        </w:tc>
        <w:tc>
          <w:tcPr>
            <w:tcW w:w="1751" w:type="dxa"/>
            <w:tcBorders>
              <w:top w:val="nil"/>
              <w:left w:val="nil"/>
              <w:bottom w:val="single" w:sz="8" w:space="0" w:color="auto"/>
              <w:right w:val="single" w:sz="8" w:space="0" w:color="auto"/>
            </w:tcBorders>
            <w:shd w:val="clear" w:color="auto" w:fill="auto"/>
            <w:vAlign w:val="center"/>
            <w:hideMark/>
          </w:tcPr>
          <w:p w14:paraId="58B6EF6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11042</w:t>
            </w:r>
          </w:p>
        </w:tc>
        <w:tc>
          <w:tcPr>
            <w:tcW w:w="1571" w:type="dxa"/>
            <w:tcBorders>
              <w:top w:val="nil"/>
              <w:left w:val="nil"/>
              <w:bottom w:val="single" w:sz="8" w:space="0" w:color="auto"/>
              <w:right w:val="single" w:sz="8" w:space="0" w:color="auto"/>
            </w:tcBorders>
            <w:shd w:val="clear" w:color="auto" w:fill="auto"/>
            <w:vAlign w:val="center"/>
            <w:hideMark/>
          </w:tcPr>
          <w:p w14:paraId="7D0AFAC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0</w:t>
            </w:r>
          </w:p>
        </w:tc>
        <w:tc>
          <w:tcPr>
            <w:tcW w:w="1530" w:type="dxa"/>
            <w:tcBorders>
              <w:top w:val="nil"/>
              <w:left w:val="nil"/>
              <w:bottom w:val="single" w:sz="8" w:space="0" w:color="auto"/>
              <w:right w:val="single" w:sz="8" w:space="0" w:color="auto"/>
            </w:tcBorders>
            <w:shd w:val="clear" w:color="auto" w:fill="auto"/>
            <w:vAlign w:val="center"/>
            <w:hideMark/>
          </w:tcPr>
          <w:p w14:paraId="2942FB75" w14:textId="77777777" w:rsidR="00A717EF" w:rsidRPr="00A717EF" w:rsidRDefault="00A717EF" w:rsidP="00A717EF">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YANMAR</w:t>
            </w:r>
            <w:proofErr w:type="spellEnd"/>
          </w:p>
        </w:tc>
        <w:tc>
          <w:tcPr>
            <w:tcW w:w="1800" w:type="dxa"/>
            <w:tcBorders>
              <w:top w:val="nil"/>
              <w:left w:val="nil"/>
              <w:bottom w:val="single" w:sz="8" w:space="0" w:color="auto"/>
              <w:right w:val="single" w:sz="8" w:space="0" w:color="auto"/>
            </w:tcBorders>
            <w:shd w:val="clear" w:color="auto" w:fill="auto"/>
            <w:vAlign w:val="center"/>
            <w:hideMark/>
          </w:tcPr>
          <w:p w14:paraId="09B591A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TMV82A-GGE</w:t>
            </w:r>
          </w:p>
        </w:tc>
        <w:tc>
          <w:tcPr>
            <w:tcW w:w="1980" w:type="dxa"/>
            <w:tcBorders>
              <w:top w:val="nil"/>
              <w:left w:val="nil"/>
              <w:bottom w:val="single" w:sz="8" w:space="0" w:color="auto"/>
              <w:right w:val="single" w:sz="8" w:space="0" w:color="auto"/>
            </w:tcBorders>
            <w:shd w:val="clear" w:color="auto" w:fill="auto"/>
            <w:vAlign w:val="center"/>
            <w:hideMark/>
          </w:tcPr>
          <w:p w14:paraId="15A12E2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8758</w:t>
            </w:r>
          </w:p>
        </w:tc>
      </w:tr>
      <w:tr w:rsidR="00A717EF" w:rsidRPr="00A717EF" w14:paraId="20B3F9B6"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58FF132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379 Broad Street</w:t>
            </w:r>
            <w:r w:rsidRPr="00A717EF">
              <w:rPr>
                <w:rFonts w:ascii="Arial" w:eastAsia="Times New Roman" w:hAnsi="Arial" w:cs="Arial"/>
                <w:color w:val="000000"/>
              </w:rPr>
              <w:br/>
              <w:t>Brooksville, Florida 34604</w:t>
            </w:r>
          </w:p>
        </w:tc>
        <w:tc>
          <w:tcPr>
            <w:tcW w:w="1643" w:type="dxa"/>
            <w:tcBorders>
              <w:top w:val="nil"/>
              <w:left w:val="nil"/>
              <w:bottom w:val="single" w:sz="8" w:space="0" w:color="auto"/>
              <w:right w:val="single" w:sz="8" w:space="0" w:color="auto"/>
            </w:tcBorders>
            <w:shd w:val="clear" w:color="auto" w:fill="auto"/>
            <w:vAlign w:val="center"/>
            <w:hideMark/>
          </w:tcPr>
          <w:p w14:paraId="4C8DBD0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STAMFORD</w:t>
            </w:r>
          </w:p>
        </w:tc>
        <w:tc>
          <w:tcPr>
            <w:tcW w:w="1965" w:type="dxa"/>
            <w:tcBorders>
              <w:top w:val="nil"/>
              <w:left w:val="nil"/>
              <w:bottom w:val="single" w:sz="8" w:space="0" w:color="auto"/>
              <w:right w:val="single" w:sz="8" w:space="0" w:color="auto"/>
            </w:tcBorders>
            <w:shd w:val="clear" w:color="auto" w:fill="auto"/>
            <w:vAlign w:val="center"/>
            <w:hideMark/>
          </w:tcPr>
          <w:p w14:paraId="74992F1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DSGAC-4605039</w:t>
            </w:r>
          </w:p>
        </w:tc>
        <w:tc>
          <w:tcPr>
            <w:tcW w:w="1751" w:type="dxa"/>
            <w:tcBorders>
              <w:top w:val="nil"/>
              <w:left w:val="nil"/>
              <w:bottom w:val="single" w:sz="8" w:space="0" w:color="auto"/>
              <w:right w:val="single" w:sz="8" w:space="0" w:color="auto"/>
            </w:tcBorders>
            <w:shd w:val="clear" w:color="auto" w:fill="auto"/>
            <w:vAlign w:val="center"/>
            <w:hideMark/>
          </w:tcPr>
          <w:p w14:paraId="33B0BA7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E100119699</w:t>
            </w:r>
          </w:p>
        </w:tc>
        <w:tc>
          <w:tcPr>
            <w:tcW w:w="1571" w:type="dxa"/>
            <w:tcBorders>
              <w:top w:val="nil"/>
              <w:left w:val="nil"/>
              <w:bottom w:val="single" w:sz="8" w:space="0" w:color="auto"/>
              <w:right w:val="single" w:sz="8" w:space="0" w:color="auto"/>
            </w:tcBorders>
            <w:shd w:val="clear" w:color="auto" w:fill="auto"/>
            <w:vAlign w:val="center"/>
            <w:hideMark/>
          </w:tcPr>
          <w:p w14:paraId="1DEDF56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50</w:t>
            </w:r>
          </w:p>
        </w:tc>
        <w:tc>
          <w:tcPr>
            <w:tcW w:w="1530" w:type="dxa"/>
            <w:tcBorders>
              <w:top w:val="nil"/>
              <w:left w:val="nil"/>
              <w:bottom w:val="single" w:sz="8" w:space="0" w:color="auto"/>
              <w:right w:val="single" w:sz="8" w:space="0" w:color="auto"/>
            </w:tcBorders>
            <w:shd w:val="clear" w:color="auto" w:fill="auto"/>
            <w:vAlign w:val="center"/>
            <w:hideMark/>
          </w:tcPr>
          <w:p w14:paraId="4CEBE3D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CUMMINS</w:t>
            </w:r>
          </w:p>
        </w:tc>
        <w:tc>
          <w:tcPr>
            <w:tcW w:w="1800" w:type="dxa"/>
            <w:tcBorders>
              <w:top w:val="nil"/>
              <w:left w:val="nil"/>
              <w:bottom w:val="single" w:sz="8" w:space="0" w:color="auto"/>
              <w:right w:val="single" w:sz="8" w:space="0" w:color="auto"/>
            </w:tcBorders>
            <w:shd w:val="clear" w:color="auto" w:fill="auto"/>
            <w:vAlign w:val="center"/>
            <w:hideMark/>
          </w:tcPr>
          <w:p w14:paraId="1090287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QSB7-G3 NR3</w:t>
            </w:r>
          </w:p>
        </w:tc>
        <w:tc>
          <w:tcPr>
            <w:tcW w:w="1980" w:type="dxa"/>
            <w:tcBorders>
              <w:top w:val="nil"/>
              <w:left w:val="nil"/>
              <w:bottom w:val="single" w:sz="8" w:space="0" w:color="auto"/>
              <w:right w:val="single" w:sz="8" w:space="0" w:color="auto"/>
            </w:tcBorders>
            <w:shd w:val="clear" w:color="auto" w:fill="auto"/>
            <w:vAlign w:val="center"/>
            <w:hideMark/>
          </w:tcPr>
          <w:p w14:paraId="056C242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3091474</w:t>
            </w:r>
          </w:p>
        </w:tc>
      </w:tr>
      <w:tr w:rsidR="00A717EF" w:rsidRPr="00A717EF" w14:paraId="7F7A53AF"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337F732A" w14:textId="1E13A164"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5186 Old Spring Lake</w:t>
            </w:r>
            <w:r w:rsidRPr="00A717EF">
              <w:rPr>
                <w:rFonts w:ascii="Arial" w:eastAsia="Times New Roman" w:hAnsi="Arial" w:cs="Arial"/>
                <w:color w:val="000000"/>
              </w:rPr>
              <w:br/>
              <w:t xml:space="preserve">Brooksville, Florida 34601 </w:t>
            </w:r>
          </w:p>
        </w:tc>
        <w:tc>
          <w:tcPr>
            <w:tcW w:w="1643" w:type="dxa"/>
            <w:tcBorders>
              <w:top w:val="nil"/>
              <w:left w:val="nil"/>
              <w:bottom w:val="single" w:sz="8" w:space="0" w:color="auto"/>
              <w:right w:val="single" w:sz="8" w:space="0" w:color="auto"/>
            </w:tcBorders>
            <w:shd w:val="clear" w:color="auto" w:fill="auto"/>
            <w:vAlign w:val="center"/>
            <w:hideMark/>
          </w:tcPr>
          <w:p w14:paraId="3B71E70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MECCA</w:t>
            </w:r>
          </w:p>
        </w:tc>
        <w:tc>
          <w:tcPr>
            <w:tcW w:w="1965" w:type="dxa"/>
            <w:tcBorders>
              <w:top w:val="nil"/>
              <w:left w:val="nil"/>
              <w:bottom w:val="single" w:sz="8" w:space="0" w:color="auto"/>
              <w:right w:val="single" w:sz="8" w:space="0" w:color="auto"/>
            </w:tcBorders>
            <w:shd w:val="clear" w:color="auto" w:fill="auto"/>
            <w:vAlign w:val="center"/>
            <w:hideMark/>
          </w:tcPr>
          <w:p w14:paraId="1BB7D58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23684267</w:t>
            </w:r>
          </w:p>
        </w:tc>
        <w:tc>
          <w:tcPr>
            <w:tcW w:w="1751" w:type="dxa"/>
            <w:tcBorders>
              <w:top w:val="nil"/>
              <w:left w:val="nil"/>
              <w:bottom w:val="single" w:sz="8" w:space="0" w:color="auto"/>
              <w:right w:val="single" w:sz="8" w:space="0" w:color="auto"/>
            </w:tcBorders>
            <w:shd w:val="clear" w:color="auto" w:fill="auto"/>
            <w:vAlign w:val="center"/>
            <w:hideMark/>
          </w:tcPr>
          <w:p w14:paraId="768840EF"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A1089745</w:t>
            </w:r>
          </w:p>
        </w:tc>
        <w:tc>
          <w:tcPr>
            <w:tcW w:w="1571" w:type="dxa"/>
            <w:tcBorders>
              <w:top w:val="nil"/>
              <w:left w:val="nil"/>
              <w:bottom w:val="single" w:sz="8" w:space="0" w:color="auto"/>
              <w:right w:val="single" w:sz="8" w:space="0" w:color="auto"/>
            </w:tcBorders>
            <w:shd w:val="clear" w:color="auto" w:fill="auto"/>
            <w:vAlign w:val="center"/>
            <w:hideMark/>
          </w:tcPr>
          <w:p w14:paraId="6430124C"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0</w:t>
            </w:r>
          </w:p>
        </w:tc>
        <w:tc>
          <w:tcPr>
            <w:tcW w:w="1530" w:type="dxa"/>
            <w:tcBorders>
              <w:top w:val="nil"/>
              <w:left w:val="nil"/>
              <w:bottom w:val="single" w:sz="8" w:space="0" w:color="auto"/>
              <w:right w:val="single" w:sz="8" w:space="0" w:color="auto"/>
            </w:tcBorders>
            <w:shd w:val="clear" w:color="auto" w:fill="auto"/>
            <w:vAlign w:val="center"/>
            <w:hideMark/>
          </w:tcPr>
          <w:p w14:paraId="233AE90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LESTER PETTIER</w:t>
            </w:r>
          </w:p>
        </w:tc>
        <w:tc>
          <w:tcPr>
            <w:tcW w:w="1800" w:type="dxa"/>
            <w:tcBorders>
              <w:top w:val="nil"/>
              <w:left w:val="nil"/>
              <w:bottom w:val="single" w:sz="8" w:space="0" w:color="auto"/>
              <w:right w:val="single" w:sz="8" w:space="0" w:color="auto"/>
            </w:tcBorders>
            <w:shd w:val="clear" w:color="auto" w:fill="auto"/>
            <w:vAlign w:val="center"/>
            <w:hideMark/>
          </w:tcPr>
          <w:p w14:paraId="260A1E8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395cc</w:t>
            </w:r>
          </w:p>
        </w:tc>
        <w:tc>
          <w:tcPr>
            <w:tcW w:w="1980" w:type="dxa"/>
            <w:tcBorders>
              <w:top w:val="nil"/>
              <w:left w:val="nil"/>
              <w:bottom w:val="single" w:sz="8" w:space="0" w:color="auto"/>
              <w:right w:val="single" w:sz="8" w:space="0" w:color="auto"/>
            </w:tcBorders>
            <w:shd w:val="clear" w:color="auto" w:fill="auto"/>
            <w:vAlign w:val="center"/>
            <w:hideMark/>
          </w:tcPr>
          <w:p w14:paraId="6D415C2E"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07018474LPWSA408</w:t>
            </w:r>
          </w:p>
        </w:tc>
      </w:tr>
      <w:tr w:rsidR="00A717EF" w:rsidRPr="00A717EF" w14:paraId="4A450172"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12E94DE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080 O’Brien Point Road</w:t>
            </w:r>
            <w:r w:rsidRPr="00A717EF">
              <w:rPr>
                <w:rFonts w:ascii="Arial" w:eastAsia="Times New Roman" w:hAnsi="Arial" w:cs="Arial"/>
                <w:color w:val="000000"/>
              </w:rPr>
              <w:br/>
              <w:t>Lecanto, Florida 34461</w:t>
            </w:r>
          </w:p>
        </w:tc>
        <w:tc>
          <w:tcPr>
            <w:tcW w:w="1643" w:type="dxa"/>
            <w:tcBorders>
              <w:top w:val="nil"/>
              <w:left w:val="nil"/>
              <w:bottom w:val="single" w:sz="8" w:space="0" w:color="auto"/>
              <w:right w:val="single" w:sz="8" w:space="0" w:color="auto"/>
            </w:tcBorders>
            <w:shd w:val="clear" w:color="auto" w:fill="auto"/>
            <w:vAlign w:val="center"/>
            <w:hideMark/>
          </w:tcPr>
          <w:p w14:paraId="1B5E24A2" w14:textId="77777777" w:rsidR="00A717EF" w:rsidRPr="00A717EF" w:rsidRDefault="00A717EF" w:rsidP="00A717EF">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MASPOWER</w:t>
            </w:r>
            <w:proofErr w:type="spellEnd"/>
          </w:p>
        </w:tc>
        <w:tc>
          <w:tcPr>
            <w:tcW w:w="1965" w:type="dxa"/>
            <w:tcBorders>
              <w:top w:val="nil"/>
              <w:left w:val="nil"/>
              <w:bottom w:val="single" w:sz="8" w:space="0" w:color="auto"/>
              <w:right w:val="single" w:sz="8" w:space="0" w:color="auto"/>
            </w:tcBorders>
            <w:shd w:val="clear" w:color="auto" w:fill="auto"/>
            <w:vAlign w:val="center"/>
            <w:hideMark/>
          </w:tcPr>
          <w:p w14:paraId="05B0178C"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MED10DSA</w:t>
            </w:r>
          </w:p>
        </w:tc>
        <w:tc>
          <w:tcPr>
            <w:tcW w:w="1751" w:type="dxa"/>
            <w:tcBorders>
              <w:top w:val="nil"/>
              <w:left w:val="nil"/>
              <w:bottom w:val="single" w:sz="8" w:space="0" w:color="auto"/>
              <w:right w:val="single" w:sz="8" w:space="0" w:color="auto"/>
            </w:tcBorders>
            <w:shd w:val="clear" w:color="auto" w:fill="auto"/>
            <w:vAlign w:val="center"/>
            <w:hideMark/>
          </w:tcPr>
          <w:p w14:paraId="4F840E48"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08050631CB10</w:t>
            </w:r>
          </w:p>
        </w:tc>
        <w:tc>
          <w:tcPr>
            <w:tcW w:w="1571" w:type="dxa"/>
            <w:tcBorders>
              <w:top w:val="nil"/>
              <w:left w:val="nil"/>
              <w:bottom w:val="single" w:sz="8" w:space="0" w:color="auto"/>
              <w:right w:val="single" w:sz="8" w:space="0" w:color="auto"/>
            </w:tcBorders>
            <w:shd w:val="clear" w:color="auto" w:fill="auto"/>
            <w:vAlign w:val="center"/>
            <w:hideMark/>
          </w:tcPr>
          <w:p w14:paraId="1824B16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0</w:t>
            </w:r>
          </w:p>
        </w:tc>
        <w:tc>
          <w:tcPr>
            <w:tcW w:w="1530" w:type="dxa"/>
            <w:tcBorders>
              <w:top w:val="nil"/>
              <w:left w:val="nil"/>
              <w:bottom w:val="single" w:sz="8" w:space="0" w:color="auto"/>
              <w:right w:val="single" w:sz="8" w:space="0" w:color="auto"/>
            </w:tcBorders>
            <w:shd w:val="clear" w:color="auto" w:fill="auto"/>
            <w:vAlign w:val="center"/>
            <w:hideMark/>
          </w:tcPr>
          <w:p w14:paraId="52B5AC2E" w14:textId="77777777" w:rsidR="00A717EF" w:rsidRPr="00A717EF" w:rsidRDefault="00A717EF" w:rsidP="00A717EF">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YANMAR</w:t>
            </w:r>
            <w:proofErr w:type="spellEnd"/>
          </w:p>
        </w:tc>
        <w:tc>
          <w:tcPr>
            <w:tcW w:w="1800" w:type="dxa"/>
            <w:tcBorders>
              <w:top w:val="nil"/>
              <w:left w:val="nil"/>
              <w:bottom w:val="single" w:sz="8" w:space="0" w:color="auto"/>
              <w:right w:val="single" w:sz="8" w:space="0" w:color="auto"/>
            </w:tcBorders>
            <w:shd w:val="clear" w:color="auto" w:fill="auto"/>
            <w:vAlign w:val="center"/>
            <w:hideMark/>
          </w:tcPr>
          <w:p w14:paraId="1E9B47A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3TNV82A-GGE</w:t>
            </w:r>
          </w:p>
        </w:tc>
        <w:tc>
          <w:tcPr>
            <w:tcW w:w="1980" w:type="dxa"/>
            <w:tcBorders>
              <w:top w:val="nil"/>
              <w:left w:val="nil"/>
              <w:bottom w:val="single" w:sz="8" w:space="0" w:color="auto"/>
              <w:right w:val="single" w:sz="8" w:space="0" w:color="auto"/>
            </w:tcBorders>
            <w:shd w:val="clear" w:color="auto" w:fill="auto"/>
            <w:vAlign w:val="center"/>
            <w:hideMark/>
          </w:tcPr>
          <w:p w14:paraId="46190E4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0844</w:t>
            </w:r>
          </w:p>
        </w:tc>
      </w:tr>
      <w:tr w:rsidR="00A717EF" w:rsidRPr="00A717EF" w14:paraId="79A71B08"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54555BD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601 Hwy 301 North</w:t>
            </w:r>
            <w:r w:rsidRPr="00A717EF">
              <w:rPr>
                <w:rFonts w:ascii="Arial" w:eastAsia="Times New Roman" w:hAnsi="Arial" w:cs="Arial"/>
                <w:color w:val="000000"/>
              </w:rPr>
              <w:br/>
              <w:t>Tampa, Florida 33637</w:t>
            </w:r>
          </w:p>
        </w:tc>
        <w:tc>
          <w:tcPr>
            <w:tcW w:w="1643" w:type="dxa"/>
            <w:tcBorders>
              <w:top w:val="nil"/>
              <w:left w:val="nil"/>
              <w:bottom w:val="single" w:sz="8" w:space="0" w:color="auto"/>
              <w:right w:val="single" w:sz="8" w:space="0" w:color="auto"/>
            </w:tcBorders>
            <w:shd w:val="clear" w:color="auto" w:fill="auto"/>
            <w:vAlign w:val="center"/>
            <w:hideMark/>
          </w:tcPr>
          <w:p w14:paraId="69B1106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CUMMINS</w:t>
            </w:r>
          </w:p>
        </w:tc>
        <w:tc>
          <w:tcPr>
            <w:tcW w:w="1965" w:type="dxa"/>
            <w:tcBorders>
              <w:top w:val="nil"/>
              <w:left w:val="nil"/>
              <w:bottom w:val="single" w:sz="8" w:space="0" w:color="auto"/>
              <w:right w:val="single" w:sz="8" w:space="0" w:color="auto"/>
            </w:tcBorders>
            <w:shd w:val="clear" w:color="auto" w:fill="auto"/>
            <w:vAlign w:val="center"/>
            <w:hideMark/>
          </w:tcPr>
          <w:p w14:paraId="48CE722B"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QSX169</w:t>
            </w:r>
          </w:p>
        </w:tc>
        <w:tc>
          <w:tcPr>
            <w:tcW w:w="1751" w:type="dxa"/>
            <w:tcBorders>
              <w:top w:val="nil"/>
              <w:left w:val="nil"/>
              <w:bottom w:val="single" w:sz="8" w:space="0" w:color="auto"/>
              <w:right w:val="single" w:sz="8" w:space="0" w:color="auto"/>
            </w:tcBorders>
            <w:shd w:val="clear" w:color="auto" w:fill="auto"/>
            <w:vAlign w:val="center"/>
            <w:hideMark/>
          </w:tcPr>
          <w:p w14:paraId="32FEAB0C"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9292334</w:t>
            </w:r>
          </w:p>
        </w:tc>
        <w:tc>
          <w:tcPr>
            <w:tcW w:w="1571" w:type="dxa"/>
            <w:tcBorders>
              <w:top w:val="nil"/>
              <w:left w:val="nil"/>
              <w:bottom w:val="single" w:sz="8" w:space="0" w:color="auto"/>
              <w:right w:val="single" w:sz="8" w:space="0" w:color="auto"/>
            </w:tcBorders>
            <w:shd w:val="clear" w:color="auto" w:fill="auto"/>
            <w:vAlign w:val="center"/>
            <w:hideMark/>
          </w:tcPr>
          <w:p w14:paraId="6EF4B383"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500</w:t>
            </w:r>
          </w:p>
        </w:tc>
        <w:tc>
          <w:tcPr>
            <w:tcW w:w="1530" w:type="dxa"/>
            <w:tcBorders>
              <w:top w:val="nil"/>
              <w:left w:val="nil"/>
              <w:bottom w:val="single" w:sz="8" w:space="0" w:color="auto"/>
              <w:right w:val="single" w:sz="8" w:space="0" w:color="auto"/>
            </w:tcBorders>
            <w:shd w:val="clear" w:color="auto" w:fill="auto"/>
            <w:vAlign w:val="center"/>
            <w:hideMark/>
          </w:tcPr>
          <w:p w14:paraId="3C97A5B8"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CUMMINS</w:t>
            </w:r>
          </w:p>
        </w:tc>
        <w:tc>
          <w:tcPr>
            <w:tcW w:w="1800" w:type="dxa"/>
            <w:tcBorders>
              <w:top w:val="nil"/>
              <w:left w:val="nil"/>
              <w:bottom w:val="single" w:sz="8" w:space="0" w:color="auto"/>
              <w:right w:val="single" w:sz="8" w:space="0" w:color="auto"/>
            </w:tcBorders>
            <w:shd w:val="clear" w:color="auto" w:fill="auto"/>
            <w:vAlign w:val="center"/>
            <w:hideMark/>
          </w:tcPr>
          <w:p w14:paraId="20BD6ADF" w14:textId="77777777" w:rsidR="00A717EF" w:rsidRPr="00A717EF" w:rsidRDefault="00A717EF" w:rsidP="00A717EF">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QSX</w:t>
            </w:r>
            <w:proofErr w:type="spellEnd"/>
            <w:r w:rsidRPr="00A717EF">
              <w:rPr>
                <w:rFonts w:ascii="Arial" w:eastAsia="Times New Roman" w:hAnsi="Arial" w:cs="Arial"/>
                <w:color w:val="000000"/>
              </w:rPr>
              <w:t xml:space="preserve"> 15 G9</w:t>
            </w:r>
          </w:p>
        </w:tc>
        <w:tc>
          <w:tcPr>
            <w:tcW w:w="1980" w:type="dxa"/>
            <w:tcBorders>
              <w:top w:val="nil"/>
              <w:left w:val="nil"/>
              <w:bottom w:val="single" w:sz="8" w:space="0" w:color="auto"/>
              <w:right w:val="single" w:sz="8" w:space="0" w:color="auto"/>
            </w:tcBorders>
            <w:shd w:val="clear" w:color="auto" w:fill="auto"/>
            <w:vAlign w:val="center"/>
            <w:hideMark/>
          </w:tcPr>
          <w:p w14:paraId="1DB9BD7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J070116939</w:t>
            </w:r>
          </w:p>
        </w:tc>
      </w:tr>
      <w:tr w:rsidR="00A717EF" w:rsidRPr="00A717EF" w14:paraId="173ABC61"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1AC4EBB5"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601 Hwy 301 North</w:t>
            </w:r>
            <w:r w:rsidRPr="00A717EF">
              <w:rPr>
                <w:rFonts w:ascii="Arial" w:eastAsia="Times New Roman" w:hAnsi="Arial" w:cs="Arial"/>
                <w:color w:val="000000"/>
              </w:rPr>
              <w:br/>
              <w:t>Tampa, Florida 33637</w:t>
            </w:r>
          </w:p>
        </w:tc>
        <w:tc>
          <w:tcPr>
            <w:tcW w:w="1643" w:type="dxa"/>
            <w:tcBorders>
              <w:top w:val="nil"/>
              <w:left w:val="nil"/>
              <w:bottom w:val="single" w:sz="8" w:space="0" w:color="auto"/>
              <w:right w:val="single" w:sz="8" w:space="0" w:color="auto"/>
            </w:tcBorders>
            <w:shd w:val="clear" w:color="auto" w:fill="auto"/>
            <w:vAlign w:val="center"/>
            <w:hideMark/>
          </w:tcPr>
          <w:p w14:paraId="0F93448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GENERAC</w:t>
            </w:r>
          </w:p>
        </w:tc>
        <w:tc>
          <w:tcPr>
            <w:tcW w:w="1965" w:type="dxa"/>
            <w:tcBorders>
              <w:top w:val="nil"/>
              <w:left w:val="nil"/>
              <w:bottom w:val="single" w:sz="8" w:space="0" w:color="auto"/>
              <w:right w:val="single" w:sz="8" w:space="0" w:color="auto"/>
            </w:tcBorders>
            <w:shd w:val="clear" w:color="auto" w:fill="auto"/>
            <w:vAlign w:val="center"/>
            <w:hideMark/>
          </w:tcPr>
          <w:p w14:paraId="1FB8338D"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11958170200</w:t>
            </w:r>
          </w:p>
        </w:tc>
        <w:tc>
          <w:tcPr>
            <w:tcW w:w="1751" w:type="dxa"/>
            <w:tcBorders>
              <w:top w:val="nil"/>
              <w:left w:val="nil"/>
              <w:bottom w:val="single" w:sz="8" w:space="0" w:color="auto"/>
              <w:right w:val="single" w:sz="8" w:space="0" w:color="auto"/>
            </w:tcBorders>
            <w:shd w:val="clear" w:color="auto" w:fill="auto"/>
            <w:vAlign w:val="center"/>
            <w:hideMark/>
          </w:tcPr>
          <w:p w14:paraId="789E7984"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2106419</w:t>
            </w:r>
          </w:p>
        </w:tc>
        <w:tc>
          <w:tcPr>
            <w:tcW w:w="1571" w:type="dxa"/>
            <w:tcBorders>
              <w:top w:val="nil"/>
              <w:left w:val="nil"/>
              <w:bottom w:val="single" w:sz="8" w:space="0" w:color="auto"/>
              <w:right w:val="single" w:sz="8" w:space="0" w:color="auto"/>
            </w:tcBorders>
            <w:shd w:val="clear" w:color="auto" w:fill="auto"/>
            <w:vAlign w:val="center"/>
            <w:hideMark/>
          </w:tcPr>
          <w:p w14:paraId="72A8C03A"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500</w:t>
            </w:r>
          </w:p>
        </w:tc>
        <w:tc>
          <w:tcPr>
            <w:tcW w:w="1530" w:type="dxa"/>
            <w:tcBorders>
              <w:top w:val="nil"/>
              <w:left w:val="nil"/>
              <w:bottom w:val="single" w:sz="8" w:space="0" w:color="auto"/>
              <w:right w:val="single" w:sz="8" w:space="0" w:color="auto"/>
            </w:tcBorders>
            <w:shd w:val="clear" w:color="auto" w:fill="auto"/>
            <w:vAlign w:val="center"/>
            <w:hideMark/>
          </w:tcPr>
          <w:p w14:paraId="4EE353E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DOOSAN</w:t>
            </w:r>
          </w:p>
        </w:tc>
        <w:tc>
          <w:tcPr>
            <w:tcW w:w="1800" w:type="dxa"/>
            <w:tcBorders>
              <w:top w:val="nil"/>
              <w:left w:val="nil"/>
              <w:bottom w:val="single" w:sz="8" w:space="0" w:color="auto"/>
              <w:right w:val="single" w:sz="8" w:space="0" w:color="auto"/>
            </w:tcBorders>
            <w:shd w:val="clear" w:color="auto" w:fill="auto"/>
            <w:vAlign w:val="center"/>
            <w:hideMark/>
          </w:tcPr>
          <w:p w14:paraId="02168EE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P180FE</w:t>
            </w:r>
          </w:p>
        </w:tc>
        <w:tc>
          <w:tcPr>
            <w:tcW w:w="1980" w:type="dxa"/>
            <w:tcBorders>
              <w:top w:val="nil"/>
              <w:left w:val="nil"/>
              <w:bottom w:val="single" w:sz="8" w:space="0" w:color="auto"/>
              <w:right w:val="single" w:sz="8" w:space="0" w:color="auto"/>
            </w:tcBorders>
            <w:shd w:val="clear" w:color="auto" w:fill="auto"/>
            <w:vAlign w:val="center"/>
            <w:hideMark/>
          </w:tcPr>
          <w:p w14:paraId="3673E591"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 xml:space="preserve">900684 </w:t>
            </w:r>
            <w:proofErr w:type="spellStart"/>
            <w:r w:rsidRPr="00A717EF">
              <w:rPr>
                <w:rFonts w:ascii="Arial" w:eastAsia="Times New Roman" w:hAnsi="Arial" w:cs="Arial"/>
                <w:color w:val="000000"/>
              </w:rPr>
              <w:t>EUSOB</w:t>
            </w:r>
            <w:proofErr w:type="spellEnd"/>
          </w:p>
        </w:tc>
      </w:tr>
      <w:tr w:rsidR="00A717EF" w:rsidRPr="00A717EF" w14:paraId="0F6B4811"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43599168"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7601 Hwy 301 North</w:t>
            </w:r>
            <w:r w:rsidRPr="00A717EF">
              <w:rPr>
                <w:rFonts w:ascii="Arial" w:eastAsia="Times New Roman" w:hAnsi="Arial" w:cs="Arial"/>
                <w:color w:val="000000"/>
              </w:rPr>
              <w:br/>
              <w:t>Tampa, Florida 33637</w:t>
            </w:r>
          </w:p>
        </w:tc>
        <w:tc>
          <w:tcPr>
            <w:tcW w:w="1643" w:type="dxa"/>
            <w:tcBorders>
              <w:top w:val="nil"/>
              <w:left w:val="nil"/>
              <w:bottom w:val="single" w:sz="8" w:space="0" w:color="auto"/>
              <w:right w:val="single" w:sz="8" w:space="0" w:color="auto"/>
            </w:tcBorders>
            <w:shd w:val="clear" w:color="auto" w:fill="auto"/>
            <w:vAlign w:val="center"/>
            <w:hideMark/>
          </w:tcPr>
          <w:p w14:paraId="5E2C1726"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ONAN</w:t>
            </w:r>
          </w:p>
        </w:tc>
        <w:tc>
          <w:tcPr>
            <w:tcW w:w="1965" w:type="dxa"/>
            <w:tcBorders>
              <w:top w:val="nil"/>
              <w:left w:val="nil"/>
              <w:bottom w:val="single" w:sz="8" w:space="0" w:color="auto"/>
              <w:right w:val="single" w:sz="8" w:space="0" w:color="auto"/>
            </w:tcBorders>
            <w:shd w:val="clear" w:color="auto" w:fill="auto"/>
            <w:vAlign w:val="center"/>
            <w:hideMark/>
          </w:tcPr>
          <w:p w14:paraId="5C80FADF"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950592550</w:t>
            </w:r>
          </w:p>
        </w:tc>
        <w:tc>
          <w:tcPr>
            <w:tcW w:w="1751" w:type="dxa"/>
            <w:tcBorders>
              <w:top w:val="nil"/>
              <w:left w:val="nil"/>
              <w:bottom w:val="single" w:sz="8" w:space="0" w:color="auto"/>
              <w:right w:val="single" w:sz="8" w:space="0" w:color="auto"/>
            </w:tcBorders>
            <w:shd w:val="clear" w:color="auto" w:fill="auto"/>
            <w:vAlign w:val="center"/>
            <w:hideMark/>
          </w:tcPr>
          <w:p w14:paraId="5B2536B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K950592550</w:t>
            </w:r>
          </w:p>
        </w:tc>
        <w:tc>
          <w:tcPr>
            <w:tcW w:w="1571" w:type="dxa"/>
            <w:tcBorders>
              <w:top w:val="nil"/>
              <w:left w:val="nil"/>
              <w:bottom w:val="single" w:sz="8" w:space="0" w:color="auto"/>
              <w:right w:val="single" w:sz="8" w:space="0" w:color="auto"/>
            </w:tcBorders>
            <w:shd w:val="clear" w:color="auto" w:fill="auto"/>
            <w:vAlign w:val="center"/>
            <w:hideMark/>
          </w:tcPr>
          <w:p w14:paraId="3DB023E7"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80</w:t>
            </w:r>
          </w:p>
        </w:tc>
        <w:tc>
          <w:tcPr>
            <w:tcW w:w="1530" w:type="dxa"/>
            <w:tcBorders>
              <w:top w:val="nil"/>
              <w:left w:val="nil"/>
              <w:bottom w:val="single" w:sz="8" w:space="0" w:color="auto"/>
              <w:right w:val="single" w:sz="8" w:space="0" w:color="auto"/>
            </w:tcBorders>
            <w:shd w:val="clear" w:color="auto" w:fill="auto"/>
            <w:vAlign w:val="center"/>
            <w:hideMark/>
          </w:tcPr>
          <w:p w14:paraId="295E3B92"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CUMMINS</w:t>
            </w:r>
          </w:p>
        </w:tc>
        <w:tc>
          <w:tcPr>
            <w:tcW w:w="1800" w:type="dxa"/>
            <w:tcBorders>
              <w:top w:val="nil"/>
              <w:left w:val="nil"/>
              <w:bottom w:val="single" w:sz="8" w:space="0" w:color="auto"/>
              <w:right w:val="single" w:sz="8" w:space="0" w:color="auto"/>
            </w:tcBorders>
            <w:shd w:val="clear" w:color="auto" w:fill="auto"/>
            <w:vAlign w:val="center"/>
            <w:hideMark/>
          </w:tcPr>
          <w:p w14:paraId="1F202409"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6BTS.9-G2</w:t>
            </w:r>
          </w:p>
        </w:tc>
        <w:tc>
          <w:tcPr>
            <w:tcW w:w="1980" w:type="dxa"/>
            <w:tcBorders>
              <w:top w:val="nil"/>
              <w:left w:val="nil"/>
              <w:bottom w:val="single" w:sz="8" w:space="0" w:color="auto"/>
              <w:right w:val="single" w:sz="8" w:space="0" w:color="auto"/>
            </w:tcBorders>
            <w:shd w:val="clear" w:color="auto" w:fill="auto"/>
            <w:vAlign w:val="center"/>
            <w:hideMark/>
          </w:tcPr>
          <w:p w14:paraId="2F133880" w14:textId="77777777" w:rsidR="00A717EF" w:rsidRPr="00A717EF" w:rsidRDefault="00A717EF" w:rsidP="00A717EF">
            <w:pPr>
              <w:spacing w:after="0" w:line="240" w:lineRule="auto"/>
              <w:rPr>
                <w:rFonts w:ascii="Arial" w:eastAsia="Times New Roman" w:hAnsi="Arial" w:cs="Arial"/>
                <w:color w:val="000000"/>
              </w:rPr>
            </w:pPr>
            <w:r w:rsidRPr="00A717EF">
              <w:rPr>
                <w:rFonts w:ascii="Arial" w:eastAsia="Times New Roman" w:hAnsi="Arial" w:cs="Arial"/>
                <w:color w:val="000000"/>
              </w:rPr>
              <w:t>45268773</w:t>
            </w:r>
          </w:p>
        </w:tc>
      </w:tr>
      <w:tr w:rsidR="001D42F4" w:rsidRPr="00A717EF" w14:paraId="530A3453" w14:textId="77777777" w:rsidTr="00776273">
        <w:trPr>
          <w:trHeight w:val="630"/>
        </w:trPr>
        <w:tc>
          <w:tcPr>
            <w:tcW w:w="2780" w:type="dxa"/>
            <w:tcBorders>
              <w:top w:val="single" w:sz="8" w:space="0" w:color="auto"/>
              <w:left w:val="single" w:sz="8" w:space="0" w:color="auto"/>
              <w:bottom w:val="single" w:sz="8" w:space="0" w:color="auto"/>
              <w:right w:val="single" w:sz="8" w:space="0" w:color="auto"/>
            </w:tcBorders>
            <w:shd w:val="clear" w:color="auto" w:fill="auto"/>
            <w:vAlign w:val="center"/>
          </w:tcPr>
          <w:p w14:paraId="47E01292" w14:textId="0A5BA14C"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lastRenderedPageBreak/>
              <w:t>3725 Smith Street</w:t>
            </w:r>
            <w:r w:rsidRPr="00A717EF">
              <w:rPr>
                <w:rFonts w:ascii="Arial" w:eastAsia="Times New Roman" w:hAnsi="Arial" w:cs="Arial"/>
                <w:color w:val="000000"/>
              </w:rPr>
              <w:br/>
              <w:t>Tampa, Florida 33605</w:t>
            </w:r>
          </w:p>
        </w:tc>
        <w:tc>
          <w:tcPr>
            <w:tcW w:w="1643" w:type="dxa"/>
            <w:tcBorders>
              <w:top w:val="single" w:sz="8" w:space="0" w:color="auto"/>
              <w:left w:val="nil"/>
              <w:bottom w:val="single" w:sz="8" w:space="0" w:color="auto"/>
              <w:right w:val="single" w:sz="8" w:space="0" w:color="auto"/>
            </w:tcBorders>
            <w:shd w:val="clear" w:color="auto" w:fill="auto"/>
            <w:vAlign w:val="center"/>
          </w:tcPr>
          <w:p w14:paraId="7A355835" w14:textId="7847992D" w:rsidR="001D42F4" w:rsidRPr="00A717EF" w:rsidRDefault="001D42F4" w:rsidP="001D42F4">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MASPOWER</w:t>
            </w:r>
            <w:proofErr w:type="spellEnd"/>
          </w:p>
        </w:tc>
        <w:tc>
          <w:tcPr>
            <w:tcW w:w="1965" w:type="dxa"/>
            <w:tcBorders>
              <w:top w:val="single" w:sz="8" w:space="0" w:color="auto"/>
              <w:left w:val="nil"/>
              <w:bottom w:val="single" w:sz="8" w:space="0" w:color="auto"/>
              <w:right w:val="single" w:sz="8" w:space="0" w:color="auto"/>
            </w:tcBorders>
            <w:shd w:val="clear" w:color="auto" w:fill="auto"/>
            <w:vAlign w:val="center"/>
          </w:tcPr>
          <w:p w14:paraId="6B85DC0B" w14:textId="6DCC58DE"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MEC10DSA</w:t>
            </w:r>
          </w:p>
        </w:tc>
        <w:tc>
          <w:tcPr>
            <w:tcW w:w="1751" w:type="dxa"/>
            <w:tcBorders>
              <w:top w:val="single" w:sz="8" w:space="0" w:color="auto"/>
              <w:left w:val="nil"/>
              <w:bottom w:val="single" w:sz="8" w:space="0" w:color="auto"/>
              <w:right w:val="single" w:sz="8" w:space="0" w:color="auto"/>
            </w:tcBorders>
            <w:shd w:val="clear" w:color="auto" w:fill="auto"/>
            <w:vAlign w:val="center"/>
          </w:tcPr>
          <w:p w14:paraId="09577654" w14:textId="537A30DD"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711038</w:t>
            </w:r>
          </w:p>
        </w:tc>
        <w:tc>
          <w:tcPr>
            <w:tcW w:w="1571" w:type="dxa"/>
            <w:tcBorders>
              <w:top w:val="single" w:sz="8" w:space="0" w:color="auto"/>
              <w:left w:val="nil"/>
              <w:bottom w:val="single" w:sz="8" w:space="0" w:color="auto"/>
              <w:right w:val="single" w:sz="8" w:space="0" w:color="auto"/>
            </w:tcBorders>
            <w:shd w:val="clear" w:color="auto" w:fill="auto"/>
            <w:vAlign w:val="center"/>
          </w:tcPr>
          <w:p w14:paraId="7B633061" w14:textId="11B15DA3"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10</w:t>
            </w:r>
          </w:p>
        </w:tc>
        <w:tc>
          <w:tcPr>
            <w:tcW w:w="1530" w:type="dxa"/>
            <w:tcBorders>
              <w:top w:val="single" w:sz="8" w:space="0" w:color="auto"/>
              <w:left w:val="nil"/>
              <w:bottom w:val="single" w:sz="8" w:space="0" w:color="auto"/>
              <w:right w:val="single" w:sz="8" w:space="0" w:color="auto"/>
            </w:tcBorders>
            <w:shd w:val="clear" w:color="auto" w:fill="auto"/>
            <w:vAlign w:val="center"/>
          </w:tcPr>
          <w:p w14:paraId="2743FE76" w14:textId="5C61F767" w:rsidR="001D42F4" w:rsidRPr="00A717EF" w:rsidRDefault="001D42F4" w:rsidP="001D42F4">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YANMAR</w:t>
            </w:r>
            <w:proofErr w:type="spellEnd"/>
            <w:r w:rsidRPr="00A717EF">
              <w:rPr>
                <w:rFonts w:ascii="Arial" w:eastAsia="Times New Roman" w:hAnsi="Arial" w:cs="Arial"/>
                <w:color w:val="000000"/>
              </w:rPr>
              <w:t xml:space="preserve"> </w:t>
            </w:r>
          </w:p>
        </w:tc>
        <w:tc>
          <w:tcPr>
            <w:tcW w:w="1800" w:type="dxa"/>
            <w:tcBorders>
              <w:top w:val="single" w:sz="8" w:space="0" w:color="auto"/>
              <w:left w:val="nil"/>
              <w:bottom w:val="single" w:sz="8" w:space="0" w:color="auto"/>
              <w:right w:val="single" w:sz="8" w:space="0" w:color="auto"/>
            </w:tcBorders>
            <w:shd w:val="clear" w:color="auto" w:fill="auto"/>
            <w:vAlign w:val="center"/>
          </w:tcPr>
          <w:p w14:paraId="7685CD34" w14:textId="355D054F"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3TNV82A-GGE</w:t>
            </w:r>
          </w:p>
        </w:tc>
        <w:tc>
          <w:tcPr>
            <w:tcW w:w="1980" w:type="dxa"/>
            <w:tcBorders>
              <w:top w:val="single" w:sz="8" w:space="0" w:color="auto"/>
              <w:left w:val="nil"/>
              <w:bottom w:val="single" w:sz="8" w:space="0" w:color="auto"/>
              <w:right w:val="single" w:sz="8" w:space="0" w:color="auto"/>
            </w:tcBorders>
            <w:shd w:val="clear" w:color="auto" w:fill="auto"/>
            <w:vAlign w:val="center"/>
          </w:tcPr>
          <w:p w14:paraId="061E4A04" w14:textId="4CA167D6"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68755</w:t>
            </w:r>
          </w:p>
        </w:tc>
      </w:tr>
      <w:tr w:rsidR="001D42F4" w:rsidRPr="00A717EF" w14:paraId="46D4A704" w14:textId="77777777" w:rsidTr="00776273">
        <w:trPr>
          <w:trHeight w:val="630"/>
        </w:trPr>
        <w:tc>
          <w:tcPr>
            <w:tcW w:w="27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1B8652E"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29</w:t>
            </w:r>
            <w:r w:rsidRPr="00A717EF">
              <w:rPr>
                <w:rFonts w:ascii="Arial" w:eastAsia="Times New Roman" w:hAnsi="Arial" w:cs="Arial"/>
                <w:color w:val="000000"/>
                <w:vertAlign w:val="superscript"/>
              </w:rPr>
              <w:t>th</w:t>
            </w:r>
            <w:r w:rsidRPr="00A717EF">
              <w:rPr>
                <w:rFonts w:ascii="Arial" w:eastAsia="Times New Roman" w:hAnsi="Arial" w:cs="Arial"/>
                <w:color w:val="000000"/>
              </w:rPr>
              <w:t xml:space="preserve"> Ave East</w:t>
            </w:r>
            <w:r w:rsidRPr="00A717EF">
              <w:rPr>
                <w:rFonts w:ascii="Arial" w:eastAsia="Times New Roman" w:hAnsi="Arial" w:cs="Arial"/>
                <w:color w:val="000000"/>
              </w:rPr>
              <w:br/>
              <w:t>Bradenton, Florida 34208</w:t>
            </w:r>
          </w:p>
        </w:tc>
        <w:tc>
          <w:tcPr>
            <w:tcW w:w="1643" w:type="dxa"/>
            <w:tcBorders>
              <w:top w:val="single" w:sz="8" w:space="0" w:color="auto"/>
              <w:left w:val="nil"/>
              <w:bottom w:val="single" w:sz="8" w:space="0" w:color="auto"/>
              <w:right w:val="single" w:sz="8" w:space="0" w:color="auto"/>
            </w:tcBorders>
            <w:shd w:val="clear" w:color="auto" w:fill="auto"/>
            <w:vAlign w:val="center"/>
            <w:hideMark/>
          </w:tcPr>
          <w:p w14:paraId="3A0E679C" w14:textId="77777777" w:rsidR="001D42F4" w:rsidRPr="00A717EF" w:rsidRDefault="001D42F4" w:rsidP="001D42F4">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MASPOWER</w:t>
            </w:r>
            <w:proofErr w:type="spellEnd"/>
          </w:p>
        </w:tc>
        <w:tc>
          <w:tcPr>
            <w:tcW w:w="1965" w:type="dxa"/>
            <w:tcBorders>
              <w:top w:val="single" w:sz="8" w:space="0" w:color="auto"/>
              <w:left w:val="nil"/>
              <w:bottom w:val="single" w:sz="8" w:space="0" w:color="auto"/>
              <w:right w:val="single" w:sz="8" w:space="0" w:color="auto"/>
            </w:tcBorders>
            <w:shd w:val="clear" w:color="auto" w:fill="auto"/>
            <w:vAlign w:val="center"/>
            <w:hideMark/>
          </w:tcPr>
          <w:p w14:paraId="55A9939A"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MEC10DSA</w:t>
            </w:r>
          </w:p>
        </w:tc>
        <w:tc>
          <w:tcPr>
            <w:tcW w:w="1751" w:type="dxa"/>
            <w:tcBorders>
              <w:top w:val="single" w:sz="8" w:space="0" w:color="auto"/>
              <w:left w:val="nil"/>
              <w:bottom w:val="single" w:sz="8" w:space="0" w:color="auto"/>
              <w:right w:val="single" w:sz="8" w:space="0" w:color="auto"/>
            </w:tcBorders>
            <w:shd w:val="clear" w:color="auto" w:fill="auto"/>
            <w:vAlign w:val="center"/>
            <w:hideMark/>
          </w:tcPr>
          <w:p w14:paraId="6590632B"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805062</w:t>
            </w:r>
          </w:p>
        </w:tc>
        <w:tc>
          <w:tcPr>
            <w:tcW w:w="1571" w:type="dxa"/>
            <w:tcBorders>
              <w:top w:val="single" w:sz="8" w:space="0" w:color="auto"/>
              <w:left w:val="nil"/>
              <w:bottom w:val="single" w:sz="8" w:space="0" w:color="auto"/>
              <w:right w:val="single" w:sz="8" w:space="0" w:color="auto"/>
            </w:tcBorders>
            <w:shd w:val="clear" w:color="auto" w:fill="auto"/>
            <w:vAlign w:val="center"/>
            <w:hideMark/>
          </w:tcPr>
          <w:p w14:paraId="6F395BDC"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10</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14:paraId="0685EEB4" w14:textId="77777777" w:rsidR="001D42F4" w:rsidRPr="00A717EF" w:rsidRDefault="001D42F4" w:rsidP="001D42F4">
            <w:pPr>
              <w:spacing w:after="0" w:line="240" w:lineRule="auto"/>
              <w:rPr>
                <w:rFonts w:ascii="Arial" w:eastAsia="Times New Roman" w:hAnsi="Arial" w:cs="Arial"/>
                <w:color w:val="000000"/>
              </w:rPr>
            </w:pPr>
            <w:proofErr w:type="spellStart"/>
            <w:r w:rsidRPr="00A717EF">
              <w:rPr>
                <w:rFonts w:ascii="Arial" w:eastAsia="Times New Roman" w:hAnsi="Arial" w:cs="Arial"/>
                <w:color w:val="000000"/>
              </w:rPr>
              <w:t>YANMAR</w:t>
            </w:r>
            <w:proofErr w:type="spellEnd"/>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5B231288"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3TNV82A-GGE</w:t>
            </w:r>
          </w:p>
        </w:tc>
        <w:tc>
          <w:tcPr>
            <w:tcW w:w="1980" w:type="dxa"/>
            <w:tcBorders>
              <w:top w:val="single" w:sz="8" w:space="0" w:color="auto"/>
              <w:left w:val="nil"/>
              <w:bottom w:val="single" w:sz="8" w:space="0" w:color="auto"/>
              <w:right w:val="single" w:sz="8" w:space="0" w:color="auto"/>
            </w:tcBorders>
            <w:shd w:val="clear" w:color="auto" w:fill="auto"/>
            <w:vAlign w:val="center"/>
            <w:hideMark/>
          </w:tcPr>
          <w:p w14:paraId="6B8ACC83"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68769</w:t>
            </w:r>
          </w:p>
        </w:tc>
      </w:tr>
      <w:tr w:rsidR="001D42F4" w:rsidRPr="00A717EF" w14:paraId="5BE5AB3F" w14:textId="77777777" w:rsidTr="00776273">
        <w:trPr>
          <w:trHeight w:val="585"/>
        </w:trPr>
        <w:tc>
          <w:tcPr>
            <w:tcW w:w="2780" w:type="dxa"/>
            <w:tcBorders>
              <w:top w:val="nil"/>
              <w:left w:val="single" w:sz="8" w:space="0" w:color="auto"/>
              <w:bottom w:val="single" w:sz="8" w:space="0" w:color="auto"/>
              <w:right w:val="single" w:sz="8" w:space="0" w:color="auto"/>
            </w:tcBorders>
            <w:shd w:val="clear" w:color="auto" w:fill="auto"/>
            <w:vAlign w:val="center"/>
            <w:hideMark/>
          </w:tcPr>
          <w:p w14:paraId="2CBD5899"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3210 Jacque Lee Lane</w:t>
            </w:r>
            <w:r w:rsidRPr="00A717EF">
              <w:rPr>
                <w:rFonts w:ascii="Arial" w:eastAsia="Times New Roman" w:hAnsi="Arial" w:cs="Arial"/>
                <w:color w:val="000000"/>
              </w:rPr>
              <w:br/>
              <w:t>Lakeland, Florida 33803</w:t>
            </w:r>
          </w:p>
        </w:tc>
        <w:tc>
          <w:tcPr>
            <w:tcW w:w="1643" w:type="dxa"/>
            <w:tcBorders>
              <w:top w:val="nil"/>
              <w:left w:val="nil"/>
              <w:bottom w:val="single" w:sz="8" w:space="0" w:color="auto"/>
              <w:right w:val="single" w:sz="8" w:space="0" w:color="auto"/>
            </w:tcBorders>
            <w:shd w:val="clear" w:color="auto" w:fill="auto"/>
            <w:vAlign w:val="center"/>
            <w:hideMark/>
          </w:tcPr>
          <w:p w14:paraId="76FCBB72"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SUPERIOR GENERAC</w:t>
            </w:r>
          </w:p>
        </w:tc>
        <w:tc>
          <w:tcPr>
            <w:tcW w:w="1965" w:type="dxa"/>
            <w:tcBorders>
              <w:top w:val="nil"/>
              <w:left w:val="nil"/>
              <w:bottom w:val="single" w:sz="8" w:space="0" w:color="auto"/>
              <w:right w:val="single" w:sz="8" w:space="0" w:color="auto"/>
            </w:tcBorders>
            <w:shd w:val="clear" w:color="auto" w:fill="auto"/>
            <w:vAlign w:val="center"/>
            <w:hideMark/>
          </w:tcPr>
          <w:p w14:paraId="58B00AC2"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40R131</w:t>
            </w:r>
          </w:p>
        </w:tc>
        <w:tc>
          <w:tcPr>
            <w:tcW w:w="1751" w:type="dxa"/>
            <w:tcBorders>
              <w:top w:val="nil"/>
              <w:left w:val="nil"/>
              <w:bottom w:val="single" w:sz="8" w:space="0" w:color="auto"/>
              <w:right w:val="single" w:sz="8" w:space="0" w:color="auto"/>
            </w:tcBorders>
            <w:shd w:val="clear" w:color="auto" w:fill="auto"/>
            <w:vAlign w:val="center"/>
            <w:hideMark/>
          </w:tcPr>
          <w:p w14:paraId="7499A88A"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492989</w:t>
            </w:r>
          </w:p>
        </w:tc>
        <w:tc>
          <w:tcPr>
            <w:tcW w:w="1571" w:type="dxa"/>
            <w:tcBorders>
              <w:top w:val="nil"/>
              <w:left w:val="nil"/>
              <w:bottom w:val="single" w:sz="8" w:space="0" w:color="auto"/>
              <w:right w:val="single" w:sz="8" w:space="0" w:color="auto"/>
            </w:tcBorders>
            <w:shd w:val="clear" w:color="auto" w:fill="auto"/>
            <w:vAlign w:val="center"/>
            <w:hideMark/>
          </w:tcPr>
          <w:p w14:paraId="45E39DD5"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40</w:t>
            </w:r>
          </w:p>
        </w:tc>
        <w:tc>
          <w:tcPr>
            <w:tcW w:w="1530" w:type="dxa"/>
            <w:tcBorders>
              <w:top w:val="nil"/>
              <w:left w:val="nil"/>
              <w:bottom w:val="single" w:sz="8" w:space="0" w:color="auto"/>
              <w:right w:val="single" w:sz="8" w:space="0" w:color="auto"/>
            </w:tcBorders>
            <w:shd w:val="clear" w:color="auto" w:fill="auto"/>
            <w:vAlign w:val="center"/>
            <w:hideMark/>
          </w:tcPr>
          <w:p w14:paraId="482ADD34"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JD</w:t>
            </w:r>
          </w:p>
        </w:tc>
        <w:tc>
          <w:tcPr>
            <w:tcW w:w="1800" w:type="dxa"/>
            <w:tcBorders>
              <w:top w:val="nil"/>
              <w:left w:val="nil"/>
              <w:bottom w:val="single" w:sz="8" w:space="0" w:color="auto"/>
              <w:right w:val="single" w:sz="8" w:space="0" w:color="auto"/>
            </w:tcBorders>
            <w:shd w:val="clear" w:color="auto" w:fill="auto"/>
            <w:vAlign w:val="center"/>
            <w:hideMark/>
          </w:tcPr>
          <w:p w14:paraId="2F74F227"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4039D60432</w:t>
            </w:r>
          </w:p>
        </w:tc>
        <w:tc>
          <w:tcPr>
            <w:tcW w:w="1980" w:type="dxa"/>
            <w:tcBorders>
              <w:top w:val="nil"/>
              <w:left w:val="nil"/>
              <w:bottom w:val="single" w:sz="8" w:space="0" w:color="auto"/>
              <w:right w:val="single" w:sz="8" w:space="0" w:color="auto"/>
            </w:tcBorders>
            <w:shd w:val="clear" w:color="auto" w:fill="auto"/>
            <w:vAlign w:val="center"/>
            <w:hideMark/>
          </w:tcPr>
          <w:p w14:paraId="347A88FA" w14:textId="77777777" w:rsidR="001D42F4" w:rsidRPr="00A717EF" w:rsidRDefault="001D42F4" w:rsidP="001D42F4">
            <w:pPr>
              <w:spacing w:after="0" w:line="240" w:lineRule="auto"/>
              <w:rPr>
                <w:rFonts w:ascii="Arial" w:eastAsia="Times New Roman" w:hAnsi="Arial" w:cs="Arial"/>
                <w:color w:val="000000"/>
              </w:rPr>
            </w:pPr>
            <w:r w:rsidRPr="00A717EF">
              <w:rPr>
                <w:rFonts w:ascii="Arial" w:eastAsia="Times New Roman" w:hAnsi="Arial" w:cs="Arial"/>
                <w:color w:val="000000"/>
              </w:rPr>
              <w:t>T04039D60432</w:t>
            </w:r>
          </w:p>
        </w:tc>
      </w:tr>
    </w:tbl>
    <w:p w14:paraId="009B4824" w14:textId="77777777" w:rsidR="00436D43" w:rsidRDefault="00436D43" w:rsidP="00CA1674">
      <w:pPr>
        <w:widowControl w:val="0"/>
        <w:spacing w:after="0" w:line="240" w:lineRule="auto"/>
        <w:rPr>
          <w:rFonts w:ascii="Arial" w:hAnsi="Arial" w:cs="Arial"/>
        </w:rPr>
      </w:pPr>
    </w:p>
    <w:p w14:paraId="735E9B87" w14:textId="77777777" w:rsidR="00436D43" w:rsidRDefault="00436D43" w:rsidP="00CA1674">
      <w:pPr>
        <w:widowControl w:val="0"/>
        <w:spacing w:after="0" w:line="240" w:lineRule="auto"/>
        <w:rPr>
          <w:rFonts w:ascii="Arial" w:hAnsi="Arial" w:cs="Arial"/>
        </w:rPr>
      </w:pPr>
    </w:p>
    <w:p w14:paraId="763734ED" w14:textId="77777777" w:rsidR="00436D43" w:rsidRDefault="00436D43" w:rsidP="00CA1674">
      <w:pPr>
        <w:widowControl w:val="0"/>
        <w:spacing w:after="0" w:line="240" w:lineRule="auto"/>
        <w:rPr>
          <w:rFonts w:ascii="Arial" w:hAnsi="Arial" w:cs="Arial"/>
        </w:rPr>
      </w:pPr>
    </w:p>
    <w:p w14:paraId="0C5A172D" w14:textId="77777777" w:rsidR="00436D43" w:rsidRDefault="00436D43" w:rsidP="00CA1674">
      <w:pPr>
        <w:widowControl w:val="0"/>
        <w:spacing w:after="0" w:line="240" w:lineRule="auto"/>
        <w:rPr>
          <w:rFonts w:ascii="Arial" w:hAnsi="Arial" w:cs="Arial"/>
        </w:rPr>
      </w:pPr>
    </w:p>
    <w:p w14:paraId="29A84B41" w14:textId="77777777" w:rsidR="00D72B68" w:rsidRDefault="00D72B68" w:rsidP="00D72B68">
      <w:pPr>
        <w:widowControl w:val="0"/>
        <w:spacing w:after="0" w:line="240" w:lineRule="auto"/>
        <w:jc w:val="center"/>
        <w:rPr>
          <w:rFonts w:ascii="Arial" w:hAnsi="Arial" w:cs="Arial"/>
        </w:rPr>
      </w:pPr>
      <w:r w:rsidRPr="00462C2C">
        <w:rPr>
          <w:rFonts w:ascii="Arial" w:hAnsi="Arial" w:cs="Arial"/>
        </w:rPr>
        <w:t>The remainder of this page has been intentionally left blank.</w:t>
      </w:r>
    </w:p>
    <w:p w14:paraId="387A014C" w14:textId="77777777" w:rsidR="00436D43" w:rsidRDefault="00436D43" w:rsidP="00CA1674">
      <w:pPr>
        <w:widowControl w:val="0"/>
        <w:spacing w:after="0" w:line="240" w:lineRule="auto"/>
        <w:rPr>
          <w:rFonts w:ascii="Arial" w:hAnsi="Arial" w:cs="Arial"/>
        </w:rPr>
        <w:sectPr w:rsidR="00436D43" w:rsidSect="00436D43">
          <w:endnotePr>
            <w:numFmt w:val="decimal"/>
          </w:endnotePr>
          <w:pgSz w:w="15840" w:h="12240" w:orient="landscape" w:code="1"/>
          <w:pgMar w:top="432" w:right="432" w:bottom="432" w:left="432"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F3799F"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5"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94C1E50"/>
    <w:multiLevelType w:val="hybridMultilevel"/>
    <w:tmpl w:val="2D08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C042D"/>
    <w:multiLevelType w:val="hybridMultilevel"/>
    <w:tmpl w:val="34C0F5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24B19"/>
    <w:multiLevelType w:val="hybridMultilevel"/>
    <w:tmpl w:val="97DAFBF8"/>
    <w:lvl w:ilvl="0" w:tplc="0BF044D4">
      <w:start w:val="1"/>
      <w:numFmt w:val="decimal"/>
      <w:lvlText w:val="%1."/>
      <w:lvlJc w:val="left"/>
      <w:pPr>
        <w:ind w:left="104" w:hanging="145"/>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6" w15:restartNumberingAfterBreak="0">
    <w:nsid w:val="3564743C"/>
    <w:multiLevelType w:val="multilevel"/>
    <w:tmpl w:val="1FF419D0"/>
    <w:lvl w:ilvl="0">
      <w:start w:val="1"/>
      <w:numFmt w:val="decimal"/>
      <w:lvlText w:val="%1."/>
      <w:lvlJc w:val="left"/>
      <w:pPr>
        <w:ind w:left="240" w:hanging="136"/>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7" w15:restartNumberingAfterBreak="0">
    <w:nsid w:val="3A14564A"/>
    <w:multiLevelType w:val="hybridMultilevel"/>
    <w:tmpl w:val="4DD44FC0"/>
    <w:lvl w:ilvl="0" w:tplc="04090011">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8"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9" w15:restartNumberingAfterBreak="0">
    <w:nsid w:val="5FFD45DB"/>
    <w:multiLevelType w:val="hybridMultilevel"/>
    <w:tmpl w:val="A3904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371C9"/>
    <w:multiLevelType w:val="hybridMultilevel"/>
    <w:tmpl w:val="0F18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F178C"/>
    <w:multiLevelType w:val="hybridMultilevel"/>
    <w:tmpl w:val="213411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1457831">
    <w:abstractNumId w:val="12"/>
  </w:num>
  <w:num w:numId="2" w16cid:durableId="792528151">
    <w:abstractNumId w:val="10"/>
  </w:num>
  <w:num w:numId="3" w16cid:durableId="1179779898">
    <w:abstractNumId w:val="0"/>
  </w:num>
  <w:num w:numId="4" w16cid:durableId="814562755">
    <w:abstractNumId w:val="8"/>
  </w:num>
  <w:num w:numId="5" w16cid:durableId="179248776">
    <w:abstractNumId w:val="1"/>
  </w:num>
  <w:num w:numId="6" w16cid:durableId="1369332167">
    <w:abstractNumId w:val="4"/>
  </w:num>
  <w:num w:numId="7" w16cid:durableId="2090344159">
    <w:abstractNumId w:val="6"/>
  </w:num>
  <w:num w:numId="8" w16cid:durableId="2069912867">
    <w:abstractNumId w:val="5"/>
  </w:num>
  <w:num w:numId="9" w16cid:durableId="1109659347">
    <w:abstractNumId w:val="11"/>
  </w:num>
  <w:num w:numId="10" w16cid:durableId="1044526041">
    <w:abstractNumId w:val="7"/>
  </w:num>
  <w:num w:numId="11" w16cid:durableId="1662542060">
    <w:abstractNumId w:val="13"/>
  </w:num>
  <w:num w:numId="12" w16cid:durableId="1867791661">
    <w:abstractNumId w:val="3"/>
  </w:num>
  <w:num w:numId="13" w16cid:durableId="1190878080">
    <w:abstractNumId w:val="2"/>
  </w:num>
  <w:num w:numId="14" w16cid:durableId="14273800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17B87"/>
    <w:rsid w:val="000234BD"/>
    <w:rsid w:val="00025CC0"/>
    <w:rsid w:val="000316BA"/>
    <w:rsid w:val="00040834"/>
    <w:rsid w:val="00042CED"/>
    <w:rsid w:val="0004429C"/>
    <w:rsid w:val="000445A5"/>
    <w:rsid w:val="000462F6"/>
    <w:rsid w:val="00047E96"/>
    <w:rsid w:val="00065D4B"/>
    <w:rsid w:val="000712FF"/>
    <w:rsid w:val="00092AD3"/>
    <w:rsid w:val="000A0ACC"/>
    <w:rsid w:val="000A52EB"/>
    <w:rsid w:val="000B2FA4"/>
    <w:rsid w:val="000B37E9"/>
    <w:rsid w:val="000B56A9"/>
    <w:rsid w:val="000B6956"/>
    <w:rsid w:val="000B74C3"/>
    <w:rsid w:val="000C09B8"/>
    <w:rsid w:val="000C3186"/>
    <w:rsid w:val="000C69FD"/>
    <w:rsid w:val="000D5E93"/>
    <w:rsid w:val="000D7433"/>
    <w:rsid w:val="000E1E9F"/>
    <w:rsid w:val="000E24DE"/>
    <w:rsid w:val="000E7366"/>
    <w:rsid w:val="000E7879"/>
    <w:rsid w:val="000F4786"/>
    <w:rsid w:val="000F6F2D"/>
    <w:rsid w:val="001000AB"/>
    <w:rsid w:val="001002E9"/>
    <w:rsid w:val="00102275"/>
    <w:rsid w:val="00103026"/>
    <w:rsid w:val="001071E3"/>
    <w:rsid w:val="001215C1"/>
    <w:rsid w:val="001308FC"/>
    <w:rsid w:val="001332A4"/>
    <w:rsid w:val="00133EA6"/>
    <w:rsid w:val="001348FA"/>
    <w:rsid w:val="00136C63"/>
    <w:rsid w:val="001377DF"/>
    <w:rsid w:val="00137BAA"/>
    <w:rsid w:val="0014443E"/>
    <w:rsid w:val="00151D16"/>
    <w:rsid w:val="00154B33"/>
    <w:rsid w:val="001606FA"/>
    <w:rsid w:val="00167BE4"/>
    <w:rsid w:val="0017496C"/>
    <w:rsid w:val="00174D90"/>
    <w:rsid w:val="001832AD"/>
    <w:rsid w:val="00186184"/>
    <w:rsid w:val="001917AE"/>
    <w:rsid w:val="00195123"/>
    <w:rsid w:val="00196735"/>
    <w:rsid w:val="001A3839"/>
    <w:rsid w:val="001B2124"/>
    <w:rsid w:val="001B45CB"/>
    <w:rsid w:val="001B583D"/>
    <w:rsid w:val="001D04D7"/>
    <w:rsid w:val="001D42F4"/>
    <w:rsid w:val="001D4CF1"/>
    <w:rsid w:val="001D69DF"/>
    <w:rsid w:val="001D71A1"/>
    <w:rsid w:val="001D738F"/>
    <w:rsid w:val="001E0417"/>
    <w:rsid w:val="001E21D1"/>
    <w:rsid w:val="001E347C"/>
    <w:rsid w:val="001E3DBC"/>
    <w:rsid w:val="001E4906"/>
    <w:rsid w:val="001E6640"/>
    <w:rsid w:val="001F784A"/>
    <w:rsid w:val="00204024"/>
    <w:rsid w:val="00214CFE"/>
    <w:rsid w:val="0021681C"/>
    <w:rsid w:val="00216DA4"/>
    <w:rsid w:val="00222985"/>
    <w:rsid w:val="002303CF"/>
    <w:rsid w:val="00231DAC"/>
    <w:rsid w:val="0024303B"/>
    <w:rsid w:val="002468FA"/>
    <w:rsid w:val="00246D1F"/>
    <w:rsid w:val="002578A2"/>
    <w:rsid w:val="002645D8"/>
    <w:rsid w:val="00265334"/>
    <w:rsid w:val="00271CCC"/>
    <w:rsid w:val="002723E2"/>
    <w:rsid w:val="002773EC"/>
    <w:rsid w:val="002870CD"/>
    <w:rsid w:val="00290866"/>
    <w:rsid w:val="002968F7"/>
    <w:rsid w:val="0029719B"/>
    <w:rsid w:val="002A2706"/>
    <w:rsid w:val="002B23C5"/>
    <w:rsid w:val="002B297B"/>
    <w:rsid w:val="002B41FD"/>
    <w:rsid w:val="002B4C82"/>
    <w:rsid w:val="002C6758"/>
    <w:rsid w:val="002C6ED3"/>
    <w:rsid w:val="002D07EB"/>
    <w:rsid w:val="002D3305"/>
    <w:rsid w:val="002D4EB0"/>
    <w:rsid w:val="002D6C31"/>
    <w:rsid w:val="002D7C94"/>
    <w:rsid w:val="002E6C69"/>
    <w:rsid w:val="00304C1E"/>
    <w:rsid w:val="0030587F"/>
    <w:rsid w:val="00306D67"/>
    <w:rsid w:val="00307C2E"/>
    <w:rsid w:val="003105DC"/>
    <w:rsid w:val="00311880"/>
    <w:rsid w:val="003222FC"/>
    <w:rsid w:val="003235E5"/>
    <w:rsid w:val="00324EA9"/>
    <w:rsid w:val="00325E08"/>
    <w:rsid w:val="00331B5B"/>
    <w:rsid w:val="0033298E"/>
    <w:rsid w:val="00332B57"/>
    <w:rsid w:val="00336F59"/>
    <w:rsid w:val="003537D1"/>
    <w:rsid w:val="003542D3"/>
    <w:rsid w:val="00371168"/>
    <w:rsid w:val="00374968"/>
    <w:rsid w:val="003778E4"/>
    <w:rsid w:val="0038006D"/>
    <w:rsid w:val="00380975"/>
    <w:rsid w:val="003943E2"/>
    <w:rsid w:val="003A0A9D"/>
    <w:rsid w:val="003A0B06"/>
    <w:rsid w:val="003A2629"/>
    <w:rsid w:val="003B1E7D"/>
    <w:rsid w:val="003B4E4B"/>
    <w:rsid w:val="003C04F6"/>
    <w:rsid w:val="003D514E"/>
    <w:rsid w:val="003D6907"/>
    <w:rsid w:val="003E419B"/>
    <w:rsid w:val="003E438D"/>
    <w:rsid w:val="003E4EF2"/>
    <w:rsid w:val="003F1658"/>
    <w:rsid w:val="003F2D26"/>
    <w:rsid w:val="003F2D65"/>
    <w:rsid w:val="003F4191"/>
    <w:rsid w:val="003F79F7"/>
    <w:rsid w:val="004006BE"/>
    <w:rsid w:val="00411CE2"/>
    <w:rsid w:val="00414295"/>
    <w:rsid w:val="0042775A"/>
    <w:rsid w:val="00436D43"/>
    <w:rsid w:val="00437529"/>
    <w:rsid w:val="004376FF"/>
    <w:rsid w:val="00437F92"/>
    <w:rsid w:val="004551EE"/>
    <w:rsid w:val="0045624F"/>
    <w:rsid w:val="00457904"/>
    <w:rsid w:val="0046226C"/>
    <w:rsid w:val="00462C2C"/>
    <w:rsid w:val="00472094"/>
    <w:rsid w:val="004748D0"/>
    <w:rsid w:val="00482D1C"/>
    <w:rsid w:val="004840E0"/>
    <w:rsid w:val="004875CB"/>
    <w:rsid w:val="00494C7E"/>
    <w:rsid w:val="004A0017"/>
    <w:rsid w:val="004A465B"/>
    <w:rsid w:val="004A673F"/>
    <w:rsid w:val="004B2CB6"/>
    <w:rsid w:val="004B42F7"/>
    <w:rsid w:val="004B7098"/>
    <w:rsid w:val="004C1AB3"/>
    <w:rsid w:val="004C7702"/>
    <w:rsid w:val="004E2968"/>
    <w:rsid w:val="004E3852"/>
    <w:rsid w:val="004E6338"/>
    <w:rsid w:val="004E7319"/>
    <w:rsid w:val="004F145A"/>
    <w:rsid w:val="004F3A36"/>
    <w:rsid w:val="004F7285"/>
    <w:rsid w:val="0050635F"/>
    <w:rsid w:val="00513512"/>
    <w:rsid w:val="0052400C"/>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2E98"/>
    <w:rsid w:val="005842E7"/>
    <w:rsid w:val="0058744E"/>
    <w:rsid w:val="0059354A"/>
    <w:rsid w:val="005A28DE"/>
    <w:rsid w:val="005A5C30"/>
    <w:rsid w:val="005A6117"/>
    <w:rsid w:val="005B0468"/>
    <w:rsid w:val="005B24F7"/>
    <w:rsid w:val="005B610F"/>
    <w:rsid w:val="005C0C69"/>
    <w:rsid w:val="005C3AA2"/>
    <w:rsid w:val="005C49E0"/>
    <w:rsid w:val="005D1229"/>
    <w:rsid w:val="005E0F2A"/>
    <w:rsid w:val="00614C55"/>
    <w:rsid w:val="00620FD9"/>
    <w:rsid w:val="00621D0E"/>
    <w:rsid w:val="006243E9"/>
    <w:rsid w:val="00624DD2"/>
    <w:rsid w:val="00626297"/>
    <w:rsid w:val="0062784C"/>
    <w:rsid w:val="00627B9F"/>
    <w:rsid w:val="0063603D"/>
    <w:rsid w:val="00642E4C"/>
    <w:rsid w:val="00644EF4"/>
    <w:rsid w:val="00646628"/>
    <w:rsid w:val="006468E0"/>
    <w:rsid w:val="006578FF"/>
    <w:rsid w:val="006614DB"/>
    <w:rsid w:val="00662049"/>
    <w:rsid w:val="00666E97"/>
    <w:rsid w:val="006716B0"/>
    <w:rsid w:val="0068137A"/>
    <w:rsid w:val="006842CD"/>
    <w:rsid w:val="00687AF9"/>
    <w:rsid w:val="006907B9"/>
    <w:rsid w:val="00694FDF"/>
    <w:rsid w:val="00697044"/>
    <w:rsid w:val="006A6EA8"/>
    <w:rsid w:val="006C17C3"/>
    <w:rsid w:val="006E5132"/>
    <w:rsid w:val="006E723A"/>
    <w:rsid w:val="006F28BB"/>
    <w:rsid w:val="006F3003"/>
    <w:rsid w:val="006F4A3B"/>
    <w:rsid w:val="006F614E"/>
    <w:rsid w:val="006F6279"/>
    <w:rsid w:val="007001BE"/>
    <w:rsid w:val="00703508"/>
    <w:rsid w:val="00704E62"/>
    <w:rsid w:val="00704F9C"/>
    <w:rsid w:val="00716F99"/>
    <w:rsid w:val="00717C0D"/>
    <w:rsid w:val="0072440B"/>
    <w:rsid w:val="00724B3E"/>
    <w:rsid w:val="00726977"/>
    <w:rsid w:val="00736C3A"/>
    <w:rsid w:val="00741D2A"/>
    <w:rsid w:val="00745466"/>
    <w:rsid w:val="0074563D"/>
    <w:rsid w:val="00747E4A"/>
    <w:rsid w:val="0075052C"/>
    <w:rsid w:val="007552B5"/>
    <w:rsid w:val="00755B97"/>
    <w:rsid w:val="007564AD"/>
    <w:rsid w:val="00756A9B"/>
    <w:rsid w:val="00764BAD"/>
    <w:rsid w:val="00766A78"/>
    <w:rsid w:val="0077503D"/>
    <w:rsid w:val="00776273"/>
    <w:rsid w:val="00782A11"/>
    <w:rsid w:val="007931C0"/>
    <w:rsid w:val="007977EF"/>
    <w:rsid w:val="007A15D2"/>
    <w:rsid w:val="007A46FC"/>
    <w:rsid w:val="007A5773"/>
    <w:rsid w:val="007A6DDB"/>
    <w:rsid w:val="007A7DDB"/>
    <w:rsid w:val="007B121E"/>
    <w:rsid w:val="007B21F3"/>
    <w:rsid w:val="007C37EC"/>
    <w:rsid w:val="007C3EAB"/>
    <w:rsid w:val="007C4832"/>
    <w:rsid w:val="007C6D37"/>
    <w:rsid w:val="007D02FB"/>
    <w:rsid w:val="007E2DCC"/>
    <w:rsid w:val="007E3341"/>
    <w:rsid w:val="007E7809"/>
    <w:rsid w:val="007F0552"/>
    <w:rsid w:val="007F3A11"/>
    <w:rsid w:val="00802B64"/>
    <w:rsid w:val="008030AA"/>
    <w:rsid w:val="008075B7"/>
    <w:rsid w:val="00820152"/>
    <w:rsid w:val="00821392"/>
    <w:rsid w:val="00825C7F"/>
    <w:rsid w:val="00830338"/>
    <w:rsid w:val="00835F2E"/>
    <w:rsid w:val="00841CC9"/>
    <w:rsid w:val="00842753"/>
    <w:rsid w:val="00846792"/>
    <w:rsid w:val="00854975"/>
    <w:rsid w:val="0087270C"/>
    <w:rsid w:val="008740B2"/>
    <w:rsid w:val="00874221"/>
    <w:rsid w:val="00876249"/>
    <w:rsid w:val="0087635F"/>
    <w:rsid w:val="00885FE7"/>
    <w:rsid w:val="00887859"/>
    <w:rsid w:val="008918B0"/>
    <w:rsid w:val="0089411C"/>
    <w:rsid w:val="008A3825"/>
    <w:rsid w:val="008C08FD"/>
    <w:rsid w:val="008C2449"/>
    <w:rsid w:val="008D2D78"/>
    <w:rsid w:val="008D400B"/>
    <w:rsid w:val="008D4663"/>
    <w:rsid w:val="008E34C6"/>
    <w:rsid w:val="008E3E33"/>
    <w:rsid w:val="008F4976"/>
    <w:rsid w:val="008F7C2D"/>
    <w:rsid w:val="0090193F"/>
    <w:rsid w:val="00901EBD"/>
    <w:rsid w:val="0091052D"/>
    <w:rsid w:val="00910BC8"/>
    <w:rsid w:val="00932D78"/>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037D"/>
    <w:rsid w:val="009847A5"/>
    <w:rsid w:val="00993A4A"/>
    <w:rsid w:val="00993FC5"/>
    <w:rsid w:val="00997912"/>
    <w:rsid w:val="009A03D0"/>
    <w:rsid w:val="009A35A3"/>
    <w:rsid w:val="009A5F2B"/>
    <w:rsid w:val="009B0579"/>
    <w:rsid w:val="009B4575"/>
    <w:rsid w:val="009C146A"/>
    <w:rsid w:val="009C2788"/>
    <w:rsid w:val="009C467C"/>
    <w:rsid w:val="009D28C8"/>
    <w:rsid w:val="009D355E"/>
    <w:rsid w:val="009D60A6"/>
    <w:rsid w:val="009E5C27"/>
    <w:rsid w:val="009F31AE"/>
    <w:rsid w:val="00A032E4"/>
    <w:rsid w:val="00A062F2"/>
    <w:rsid w:val="00A15252"/>
    <w:rsid w:val="00A205C0"/>
    <w:rsid w:val="00A22947"/>
    <w:rsid w:val="00A337EE"/>
    <w:rsid w:val="00A36602"/>
    <w:rsid w:val="00A44530"/>
    <w:rsid w:val="00A45497"/>
    <w:rsid w:val="00A617C4"/>
    <w:rsid w:val="00A64417"/>
    <w:rsid w:val="00A64973"/>
    <w:rsid w:val="00A66CE5"/>
    <w:rsid w:val="00A704B4"/>
    <w:rsid w:val="00A717EF"/>
    <w:rsid w:val="00A738F0"/>
    <w:rsid w:val="00A81584"/>
    <w:rsid w:val="00A8652E"/>
    <w:rsid w:val="00A867BB"/>
    <w:rsid w:val="00A95D0D"/>
    <w:rsid w:val="00AA10D6"/>
    <w:rsid w:val="00AA1273"/>
    <w:rsid w:val="00AA44BB"/>
    <w:rsid w:val="00AA58EB"/>
    <w:rsid w:val="00AA74D2"/>
    <w:rsid w:val="00AB219A"/>
    <w:rsid w:val="00AB4A30"/>
    <w:rsid w:val="00AB662F"/>
    <w:rsid w:val="00AB7E65"/>
    <w:rsid w:val="00AC3612"/>
    <w:rsid w:val="00AC44EA"/>
    <w:rsid w:val="00AD5A79"/>
    <w:rsid w:val="00AD72C6"/>
    <w:rsid w:val="00AE0CBF"/>
    <w:rsid w:val="00AE41DB"/>
    <w:rsid w:val="00AF1595"/>
    <w:rsid w:val="00B01AED"/>
    <w:rsid w:val="00B054AB"/>
    <w:rsid w:val="00B06A65"/>
    <w:rsid w:val="00B20465"/>
    <w:rsid w:val="00B25F74"/>
    <w:rsid w:val="00B271D0"/>
    <w:rsid w:val="00B3165E"/>
    <w:rsid w:val="00B432D0"/>
    <w:rsid w:val="00B45D45"/>
    <w:rsid w:val="00B5566F"/>
    <w:rsid w:val="00B60C3A"/>
    <w:rsid w:val="00B640CC"/>
    <w:rsid w:val="00B66F87"/>
    <w:rsid w:val="00B70F1F"/>
    <w:rsid w:val="00B80D88"/>
    <w:rsid w:val="00B817C8"/>
    <w:rsid w:val="00B839BE"/>
    <w:rsid w:val="00B851A2"/>
    <w:rsid w:val="00B86F93"/>
    <w:rsid w:val="00B910CC"/>
    <w:rsid w:val="00B951D6"/>
    <w:rsid w:val="00B9542A"/>
    <w:rsid w:val="00BA0BF5"/>
    <w:rsid w:val="00BA19B7"/>
    <w:rsid w:val="00BB1AC5"/>
    <w:rsid w:val="00BB3BDA"/>
    <w:rsid w:val="00BC1D02"/>
    <w:rsid w:val="00BC70D2"/>
    <w:rsid w:val="00BE2B5C"/>
    <w:rsid w:val="00BE43CE"/>
    <w:rsid w:val="00BF00E4"/>
    <w:rsid w:val="00BF0394"/>
    <w:rsid w:val="00BF2F86"/>
    <w:rsid w:val="00BF37AF"/>
    <w:rsid w:val="00C02CB9"/>
    <w:rsid w:val="00C05079"/>
    <w:rsid w:val="00C11F24"/>
    <w:rsid w:val="00C209F5"/>
    <w:rsid w:val="00C27606"/>
    <w:rsid w:val="00C2798B"/>
    <w:rsid w:val="00C34695"/>
    <w:rsid w:val="00C3588D"/>
    <w:rsid w:val="00C45D79"/>
    <w:rsid w:val="00C600D7"/>
    <w:rsid w:val="00C65919"/>
    <w:rsid w:val="00C66288"/>
    <w:rsid w:val="00C7023D"/>
    <w:rsid w:val="00C70386"/>
    <w:rsid w:val="00C706CB"/>
    <w:rsid w:val="00C70CCD"/>
    <w:rsid w:val="00C714D6"/>
    <w:rsid w:val="00C7607B"/>
    <w:rsid w:val="00C8691E"/>
    <w:rsid w:val="00C8725A"/>
    <w:rsid w:val="00C91BD2"/>
    <w:rsid w:val="00C9262B"/>
    <w:rsid w:val="00C96338"/>
    <w:rsid w:val="00C97776"/>
    <w:rsid w:val="00CA1674"/>
    <w:rsid w:val="00CB09BE"/>
    <w:rsid w:val="00CC1859"/>
    <w:rsid w:val="00CC2ABE"/>
    <w:rsid w:val="00CC3028"/>
    <w:rsid w:val="00CC6E42"/>
    <w:rsid w:val="00CD5145"/>
    <w:rsid w:val="00CE0DAA"/>
    <w:rsid w:val="00CE6056"/>
    <w:rsid w:val="00CF3E1F"/>
    <w:rsid w:val="00CF428A"/>
    <w:rsid w:val="00CF49C6"/>
    <w:rsid w:val="00CF535D"/>
    <w:rsid w:val="00D06C31"/>
    <w:rsid w:val="00D10DDF"/>
    <w:rsid w:val="00D440B6"/>
    <w:rsid w:val="00D450D0"/>
    <w:rsid w:val="00D45369"/>
    <w:rsid w:val="00D456AB"/>
    <w:rsid w:val="00D51FE8"/>
    <w:rsid w:val="00D53865"/>
    <w:rsid w:val="00D53E6B"/>
    <w:rsid w:val="00D542A5"/>
    <w:rsid w:val="00D55F54"/>
    <w:rsid w:val="00D66033"/>
    <w:rsid w:val="00D66EED"/>
    <w:rsid w:val="00D7292A"/>
    <w:rsid w:val="00D72B68"/>
    <w:rsid w:val="00D73C74"/>
    <w:rsid w:val="00D740D0"/>
    <w:rsid w:val="00D77879"/>
    <w:rsid w:val="00D92FC6"/>
    <w:rsid w:val="00DA1216"/>
    <w:rsid w:val="00DA4D86"/>
    <w:rsid w:val="00DA6C4C"/>
    <w:rsid w:val="00DB692F"/>
    <w:rsid w:val="00DC0A24"/>
    <w:rsid w:val="00DC370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0D5"/>
    <w:rsid w:val="00E736B5"/>
    <w:rsid w:val="00E76305"/>
    <w:rsid w:val="00E9038F"/>
    <w:rsid w:val="00E94C9F"/>
    <w:rsid w:val="00E963C6"/>
    <w:rsid w:val="00EA2AC5"/>
    <w:rsid w:val="00EA569A"/>
    <w:rsid w:val="00EA6384"/>
    <w:rsid w:val="00EB58A0"/>
    <w:rsid w:val="00EB6B0D"/>
    <w:rsid w:val="00EB7916"/>
    <w:rsid w:val="00EC30F1"/>
    <w:rsid w:val="00EC5ED5"/>
    <w:rsid w:val="00ED625B"/>
    <w:rsid w:val="00EE1D14"/>
    <w:rsid w:val="00EE36E9"/>
    <w:rsid w:val="00EE720A"/>
    <w:rsid w:val="00EF7409"/>
    <w:rsid w:val="00EF7839"/>
    <w:rsid w:val="00F13FD9"/>
    <w:rsid w:val="00F17A15"/>
    <w:rsid w:val="00F2286A"/>
    <w:rsid w:val="00F34143"/>
    <w:rsid w:val="00F35778"/>
    <w:rsid w:val="00F3799F"/>
    <w:rsid w:val="00F41E93"/>
    <w:rsid w:val="00F51A0B"/>
    <w:rsid w:val="00F51FDC"/>
    <w:rsid w:val="00F52DD0"/>
    <w:rsid w:val="00F53CCF"/>
    <w:rsid w:val="00F55991"/>
    <w:rsid w:val="00F63F23"/>
    <w:rsid w:val="00F716A2"/>
    <w:rsid w:val="00F719E3"/>
    <w:rsid w:val="00F72B33"/>
    <w:rsid w:val="00F732FA"/>
    <w:rsid w:val="00F83C17"/>
    <w:rsid w:val="00F92AD3"/>
    <w:rsid w:val="00F96EA1"/>
    <w:rsid w:val="00FA0D35"/>
    <w:rsid w:val="00FA33F6"/>
    <w:rsid w:val="00FA3E0F"/>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B68"/>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 w:type="character" w:customStyle="1" w:styleId="ui-provider">
    <w:name w:val="ui-provider"/>
    <w:basedOn w:val="DefaultParagraphFont"/>
    <w:rsid w:val="007B2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487519">
      <w:bodyDiv w:val="1"/>
      <w:marLeft w:val="0"/>
      <w:marRight w:val="0"/>
      <w:marTop w:val="0"/>
      <w:marBottom w:val="0"/>
      <w:divBdr>
        <w:top w:val="none" w:sz="0" w:space="0" w:color="auto"/>
        <w:left w:val="none" w:sz="0" w:space="0" w:color="auto"/>
        <w:bottom w:val="none" w:sz="0" w:space="0" w:color="auto"/>
        <w:right w:val="none" w:sz="0" w:space="0" w:color="auto"/>
      </w:divBdr>
    </w:div>
    <w:div w:id="196550872">
      <w:bodyDiv w:val="1"/>
      <w:marLeft w:val="0"/>
      <w:marRight w:val="0"/>
      <w:marTop w:val="0"/>
      <w:marBottom w:val="0"/>
      <w:divBdr>
        <w:top w:val="none" w:sz="0" w:space="0" w:color="auto"/>
        <w:left w:val="none" w:sz="0" w:space="0" w:color="auto"/>
        <w:bottom w:val="none" w:sz="0" w:space="0" w:color="auto"/>
        <w:right w:val="none" w:sz="0" w:space="0" w:color="auto"/>
      </w:divBdr>
    </w:div>
    <w:div w:id="242493352">
      <w:bodyDiv w:val="1"/>
      <w:marLeft w:val="0"/>
      <w:marRight w:val="0"/>
      <w:marTop w:val="0"/>
      <w:marBottom w:val="0"/>
      <w:divBdr>
        <w:top w:val="none" w:sz="0" w:space="0" w:color="auto"/>
        <w:left w:val="none" w:sz="0" w:space="0" w:color="auto"/>
        <w:bottom w:val="none" w:sz="0" w:space="0" w:color="auto"/>
        <w:right w:val="none" w:sz="0" w:space="0" w:color="auto"/>
      </w:divBdr>
    </w:div>
    <w:div w:id="527762794">
      <w:bodyDiv w:val="1"/>
      <w:marLeft w:val="0"/>
      <w:marRight w:val="0"/>
      <w:marTop w:val="0"/>
      <w:marBottom w:val="0"/>
      <w:divBdr>
        <w:top w:val="none" w:sz="0" w:space="0" w:color="auto"/>
        <w:left w:val="none" w:sz="0" w:space="0" w:color="auto"/>
        <w:bottom w:val="none" w:sz="0" w:space="0" w:color="auto"/>
        <w:right w:val="none" w:sz="0" w:space="0" w:color="auto"/>
      </w:divBdr>
    </w:div>
    <w:div w:id="711880863">
      <w:bodyDiv w:val="1"/>
      <w:marLeft w:val="0"/>
      <w:marRight w:val="0"/>
      <w:marTop w:val="0"/>
      <w:marBottom w:val="0"/>
      <w:divBdr>
        <w:top w:val="none" w:sz="0" w:space="0" w:color="auto"/>
        <w:left w:val="none" w:sz="0" w:space="0" w:color="auto"/>
        <w:bottom w:val="none" w:sz="0" w:space="0" w:color="auto"/>
        <w:right w:val="none" w:sz="0" w:space="0" w:color="auto"/>
      </w:divBdr>
    </w:div>
    <w:div w:id="909466330">
      <w:bodyDiv w:val="1"/>
      <w:marLeft w:val="0"/>
      <w:marRight w:val="0"/>
      <w:marTop w:val="0"/>
      <w:marBottom w:val="0"/>
      <w:divBdr>
        <w:top w:val="none" w:sz="0" w:space="0" w:color="auto"/>
        <w:left w:val="none" w:sz="0" w:space="0" w:color="auto"/>
        <w:bottom w:val="none" w:sz="0" w:space="0" w:color="auto"/>
        <w:right w:val="none" w:sz="0" w:space="0" w:color="auto"/>
      </w:divBdr>
    </w:div>
    <w:div w:id="1440563003">
      <w:bodyDiv w:val="1"/>
      <w:marLeft w:val="0"/>
      <w:marRight w:val="0"/>
      <w:marTop w:val="0"/>
      <w:marBottom w:val="0"/>
      <w:divBdr>
        <w:top w:val="none" w:sz="0" w:space="0" w:color="auto"/>
        <w:left w:val="none" w:sz="0" w:space="0" w:color="auto"/>
        <w:bottom w:val="none" w:sz="0" w:space="0" w:color="auto"/>
        <w:right w:val="none" w:sz="0" w:space="0" w:color="auto"/>
      </w:divBdr>
    </w:div>
    <w:div w:id="1643995176">
      <w:bodyDiv w:val="1"/>
      <w:marLeft w:val="0"/>
      <w:marRight w:val="0"/>
      <w:marTop w:val="0"/>
      <w:marBottom w:val="0"/>
      <w:divBdr>
        <w:top w:val="none" w:sz="0" w:space="0" w:color="auto"/>
        <w:left w:val="none" w:sz="0" w:space="0" w:color="auto"/>
        <w:bottom w:val="none" w:sz="0" w:space="0" w:color="auto"/>
        <w:right w:val="none" w:sz="0" w:space="0" w:color="auto"/>
      </w:divBdr>
    </w:div>
    <w:div w:id="192684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termatters.org/procur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watermatters.org" TargetMode="External"/><Relationship Id="rId5" Type="http://schemas.openxmlformats.org/officeDocument/2006/relationships/numbering" Target="numbering.xml"/><Relationship Id="rId15" Type="http://schemas.openxmlformats.org/officeDocument/2006/relationships/hyperlink" Target="mailto:RecordsCustodian@Watermatter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ndorregistratio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8C7E3D" w:rsidP="008C7E3D">
          <w:pPr>
            <w:pStyle w:val="58331AD863BB49D8AEA0AC934917AFB616"/>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8C7E3D" w:rsidP="008C7E3D">
          <w:pPr>
            <w:pStyle w:val="9438BA5695B64052B4953C076923469116"/>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8C7E3D" w:rsidP="008C7E3D">
          <w:pPr>
            <w:pStyle w:val="74E24B5673E24D2287ED011B6FBBA5C8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8C7E3D" w:rsidP="008C7E3D">
          <w:pPr>
            <w:pStyle w:val="3B83FFA8CF07436EA19B6D14277EAFB3"/>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8C7E3D" w:rsidP="008C7E3D">
          <w:pPr>
            <w:pStyle w:val="561F6024A9D5474F8A511755524DF39B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8C7E3D" w:rsidRPr="00195123" w:rsidRDefault="008C7E3D" w:rsidP="00D450D0">
          <w:pPr>
            <w:widowControl w:val="0"/>
            <w:spacing w:after="0" w:line="240" w:lineRule="auto"/>
            <w:rPr>
              <w:rStyle w:val="Arial11Bold"/>
              <w:i/>
              <w:iCs/>
              <w:color w:val="0070C0"/>
            </w:rPr>
          </w:pPr>
          <w:r w:rsidRPr="00195123">
            <w:rPr>
              <w:rStyle w:val="Arial11Bold"/>
              <w:bCs/>
              <w:i/>
              <w:iCs/>
              <w:color w:val="0070C0"/>
            </w:rPr>
            <w:t>Provide a title summarizing the work to be performed or purchase to be made.</w:t>
          </w:r>
        </w:p>
        <w:p w:rsidR="0019620C" w:rsidRDefault="008C7E3D" w:rsidP="008C7E3D">
          <w:pPr>
            <w:pStyle w:val="45F82D01F7304EB0BCCD7215439DA1B416"/>
          </w:pPr>
          <w:r w:rsidRPr="00195123">
            <w:rPr>
              <w:rStyle w:val="Arial11Bold"/>
              <w:i/>
              <w:iCs/>
              <w:color w:val="0070C0"/>
            </w:rPr>
            <w:t xml:space="preserve">                                                                                                                                                                          </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8C7E3D" w:rsidP="008C7E3D">
          <w:pPr>
            <w:pStyle w:val="4A98430386AF417C9E0A52787E6FBF2B"/>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8C7E3D" w:rsidP="008C7E3D">
          <w:pPr>
            <w:pStyle w:val="7C2491B205C3415C92DCCF537E838BEE"/>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8C7E3D" w:rsidP="008C7E3D">
          <w:pPr>
            <w:pStyle w:val="617DBBAE57824E58B70D28B1DFA6D9C616"/>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8C7E3D" w:rsidP="008C7E3D">
          <w:pPr>
            <w:pStyle w:val="2EBD45A5EAFD43679956A4AF7ADFF26616"/>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8C7E3D" w:rsidRDefault="008C7E3D" w:rsidP="008C7E3D">
          <w:pPr>
            <w:framePr w:hSpace="180" w:wrap="around" w:vAnchor="text" w:hAnchor="margin" w:x="70" w:y="1"/>
            <w:widowControl w:val="0"/>
            <w:spacing w:after="0" w:line="240" w:lineRule="auto"/>
            <w:suppressOverlap/>
            <w:rPr>
              <w:rStyle w:val="PlaceholderText"/>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8C7E3D" w:rsidP="008C7E3D">
          <w:pPr>
            <w:pStyle w:val="AF61E5C08AD54889BECF18A607B27B9E16"/>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8C7E3D" w:rsidP="008C7E3D">
          <w:pPr>
            <w:pStyle w:val="FB5462D99CD449A9AF12C75C710E348B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8C7E3D" w:rsidP="008C7E3D">
          <w:pPr>
            <w:pStyle w:val="9CBFDF6EB1434D129435795FE653BA8D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8C7E3D" w:rsidP="008C7E3D">
          <w:pPr>
            <w:pStyle w:val="B9AF3542B15C439CB8E5CCA5637E377C16"/>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8C7E3D" w:rsidP="008C7E3D">
          <w:pPr>
            <w:pStyle w:val="118D15CC6C164BEEA29F06FA59CDA3A016"/>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8C7E3D" w:rsidP="008C7E3D">
          <w:pPr>
            <w:pStyle w:val="534BA75A694A45BC83778AA15868636816"/>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8C7E3D" w:rsidP="008C7E3D">
          <w:pPr>
            <w:pStyle w:val="59A1C9287E8A47BF96A2A5CE4A39B9BF16"/>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8C7E3D" w:rsidP="008C7E3D">
          <w:pPr>
            <w:pStyle w:val="561D68AE32F9406DBE4C09955874F36B16"/>
          </w:pPr>
          <w:r>
            <w:rPr>
              <w:rFonts w:ascii="Arial" w:hAnsi="Arial" w:cs="Arial"/>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8C7E3D" w:rsidP="008C7E3D">
          <w:pPr>
            <w:pStyle w:val="66DFF418A0F447A5828993413304FBCF16"/>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8C7E3D" w:rsidP="008C7E3D">
          <w:pPr>
            <w:pStyle w:val="01C9A84317DA4E44A1C0F01D600A487916"/>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8C7E3D" w:rsidP="008C7E3D">
          <w:pPr>
            <w:pStyle w:val="DEA83078159646DBBEECA9A74B8BCC4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8C7E3D" w:rsidP="008C7E3D">
          <w:pPr>
            <w:pStyle w:val="28F63742781745D9BFAE95646315968316"/>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8C7E3D" w:rsidP="008C7E3D">
          <w:pPr>
            <w:pStyle w:val="0B2F4C2CC22641A5A38D17757EAFACDE16"/>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8C7E3D" w:rsidP="008C7E3D">
          <w:pPr>
            <w:pStyle w:val="1D366F7BBC444C01A64B16F9E9E4EC0E16"/>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8C7E3D" w:rsidP="008C7E3D">
          <w:pPr>
            <w:pStyle w:val="4DAFFB89ED53451583EE5227273438AC16"/>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8C7E3D" w:rsidP="008C7E3D">
          <w:pPr>
            <w:pStyle w:val="F3B92DDF5A2D44F4A933884145F30B8316"/>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8C7E3D" w:rsidP="008C7E3D">
          <w:pPr>
            <w:pStyle w:val="39DC41436FEF462B9308DC6095B155C116"/>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8C7E3D" w:rsidP="008C7E3D">
          <w:pPr>
            <w:pStyle w:val="5967574892704755A9FECA4EB5109671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8C7E3D" w:rsidP="008C7E3D">
          <w:pPr>
            <w:pStyle w:val="E719A1EADB074669920F60088BA33ED116"/>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8C7E3D" w:rsidP="008C7E3D">
          <w:pPr>
            <w:pStyle w:val="0C09FCE996124EE1B9DFDED8F489091916"/>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8C7E3D" w:rsidP="008C7E3D">
          <w:pPr>
            <w:pStyle w:val="5A8720A8F62A464EA5BE83ED5929ECD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8C7E3D" w:rsidP="008C7E3D">
          <w:pPr>
            <w:pStyle w:val="8C4279D2B4804158A9524AD64335E82916"/>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8C7E3D" w:rsidP="008C7E3D">
          <w:pPr>
            <w:pStyle w:val="C915417104F2482B91310FBBCDC487AE16"/>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8C7E3D" w:rsidP="008C7E3D">
          <w:pPr>
            <w:pStyle w:val="FAC734EA0CEE4A39969AC3FFB2DBB71916"/>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8C7E3D" w:rsidP="008C7E3D">
          <w:pPr>
            <w:pStyle w:val="2F7264333C1C49389F70B5C83B661CB616"/>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8C7E3D" w:rsidP="008C7E3D">
          <w:pPr>
            <w:pStyle w:val="F053B0E51F6C4F6CB08E9022ECEECE96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8C7E3D" w:rsidP="008C7E3D">
          <w:pPr>
            <w:pStyle w:val="ED318E40694A420DA5F1BB4ED473310B16"/>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8C7E3D" w:rsidP="008C7E3D">
          <w:pPr>
            <w:pStyle w:val="C386896520C94EFBBCFB673E86478C7F16"/>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8C7E3D" w:rsidP="008C7E3D">
          <w:pPr>
            <w:pStyle w:val="13978C713C89456DA8275C8A73D690D016"/>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8C7E3D" w:rsidP="008C7E3D">
          <w:pPr>
            <w:pStyle w:val="9CC13AD75A80477FB8517408724625BE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8C7E3D" w:rsidP="008C7E3D">
          <w:pPr>
            <w:pStyle w:val="A580840217E54020B74250BF1E3CDE1016"/>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8C7E3D" w:rsidP="008C7E3D">
          <w:pPr>
            <w:pStyle w:val="488464BCE30F459A8840AE09C7059C7816"/>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8C7E3D" w:rsidP="008C7E3D">
          <w:pPr>
            <w:pStyle w:val="28BCCC56B7EC4AA9B7281523FD40AACD16"/>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8C7E3D" w:rsidP="008C7E3D">
          <w:pPr>
            <w:pStyle w:val="C415AA0B716F4147B2038960ECBE6FC116"/>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8C7E3D" w:rsidP="008C7E3D">
          <w:pPr>
            <w:pStyle w:val="D851A1B3593543B9A1C16B06592B1BAD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8C7E3D" w:rsidP="008C7E3D">
          <w:pPr>
            <w:pStyle w:val="388D84E2FCDF406594774C01A9A976A116"/>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8C7E3D" w:rsidP="008C7E3D">
          <w:pPr>
            <w:pStyle w:val="AD9CE8695F734231BE11C1C17466D01C16"/>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8C7E3D" w:rsidP="008C7E3D">
          <w:pPr>
            <w:pStyle w:val="58A09E6D8A1B4501ACE1061E29EC5D7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835C136E44448A897C8869C548B4FFA"/>
        <w:category>
          <w:name w:val="General"/>
          <w:gallery w:val="placeholder"/>
        </w:category>
        <w:types>
          <w:type w:val="bbPlcHdr"/>
        </w:types>
        <w:behaviors>
          <w:behavior w:val="content"/>
        </w:behaviors>
        <w:guid w:val="{F93A3BFB-94E0-4BDC-AD91-AFA0276C19AE}"/>
      </w:docPartPr>
      <w:docPartBody>
        <w:p w:rsidR="008C7E3D" w:rsidRDefault="008C7E3D" w:rsidP="008C7E3D">
          <w:pPr>
            <w:pStyle w:val="8835C136E44448A897C8869C548B4FFA"/>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452AA97C881B41379F636FD43F7F2622"/>
        <w:category>
          <w:name w:val="General"/>
          <w:gallery w:val="placeholder"/>
        </w:category>
        <w:types>
          <w:type w:val="bbPlcHdr"/>
        </w:types>
        <w:behaviors>
          <w:behavior w:val="content"/>
        </w:behaviors>
        <w:guid w:val="{BC4B0F92-FDDD-4C85-8FDA-7AB437EEBFF5}"/>
      </w:docPartPr>
      <w:docPartBody>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Fonts w:ascii="Arial" w:hAnsi="Arial" w:cs="Arial"/>
            </w:rPr>
          </w:pPr>
        </w:p>
        <w:p w:rsidR="008C7E3D" w:rsidRDefault="008C7E3D" w:rsidP="00214CFE">
          <w:pPr>
            <w:widowControl w:val="0"/>
            <w:spacing w:after="0" w:line="240" w:lineRule="auto"/>
            <w:rPr>
              <w:rFonts w:ascii="Arial" w:hAnsi="Arial" w:cs="Arial"/>
            </w:rPr>
          </w:pPr>
        </w:p>
        <w:p w:rsidR="008C7E3D" w:rsidRDefault="008C7E3D"/>
      </w:docPartBody>
    </w:docPart>
    <w:docPart>
      <w:docPartPr>
        <w:name w:val="32061FF0BB1B465ABAA3A1891368ECF4"/>
        <w:category>
          <w:name w:val="General"/>
          <w:gallery w:val="placeholder"/>
        </w:category>
        <w:types>
          <w:type w:val="bbPlcHdr"/>
        </w:types>
        <w:behaviors>
          <w:behavior w:val="content"/>
        </w:behaviors>
        <w:guid w:val="{1BD307D4-E86C-455D-ADC9-CEF92FFC9D04}"/>
      </w:docPartPr>
      <w:docPartBody>
        <w:p w:rsidR="008C7E3D" w:rsidRDefault="008C7E3D" w:rsidP="008C7E3D">
          <w:pPr>
            <w:pStyle w:val="32061FF0BB1B465ABAA3A1891368ECF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280AF71CC304D17A375FB587C68E8EB"/>
        <w:category>
          <w:name w:val="General"/>
          <w:gallery w:val="placeholder"/>
        </w:category>
        <w:types>
          <w:type w:val="bbPlcHdr"/>
        </w:types>
        <w:behaviors>
          <w:behavior w:val="content"/>
        </w:behaviors>
        <w:guid w:val="{D88AEB46-6DC2-409A-BF7E-CA23499880BF}"/>
      </w:docPartPr>
      <w:docPartBody>
        <w:p w:rsidR="008C7E3D" w:rsidRDefault="008C7E3D" w:rsidP="008C7E3D">
          <w:pPr>
            <w:pStyle w:val="7280AF71CC304D17A375FB587C68E8EB"/>
          </w:pPr>
          <w:r>
            <w:rPr>
              <w:rStyle w:val="Arial11"/>
              <w:i/>
              <w:iCs/>
              <w:color w:val="0070C0"/>
            </w:rPr>
            <w:t>Enter estimated quantity.</w:t>
          </w:r>
        </w:p>
      </w:docPartBody>
    </w:docPart>
    <w:docPart>
      <w:docPartPr>
        <w:name w:val="843C728722DF4F31A6CF1135ACD90CAA"/>
        <w:category>
          <w:name w:val="General"/>
          <w:gallery w:val="placeholder"/>
        </w:category>
        <w:types>
          <w:type w:val="bbPlcHdr"/>
        </w:types>
        <w:behaviors>
          <w:behavior w:val="content"/>
        </w:behaviors>
        <w:guid w:val="{1AB1AA15-6AEE-441A-A5B7-B251ADB346A0}"/>
      </w:docPartPr>
      <w:docPartBody>
        <w:p w:rsidR="008C7E3D" w:rsidRDefault="008C7E3D" w:rsidP="008C7E3D">
          <w:pPr>
            <w:pStyle w:val="843C728722DF4F31A6CF1135ACD90CAA"/>
          </w:pPr>
          <w:r>
            <w:rPr>
              <w:rStyle w:val="Arial11"/>
            </w:rPr>
            <w:t xml:space="preserve">                  </w:t>
          </w:r>
        </w:p>
      </w:docPartBody>
    </w:docPart>
    <w:docPart>
      <w:docPartPr>
        <w:name w:val="BD34848484F74357B1CDD56ED4F2617F"/>
        <w:category>
          <w:name w:val="General"/>
          <w:gallery w:val="placeholder"/>
        </w:category>
        <w:types>
          <w:type w:val="bbPlcHdr"/>
        </w:types>
        <w:behaviors>
          <w:behavior w:val="content"/>
        </w:behaviors>
        <w:guid w:val="{D86B2CE6-824E-4C03-87D5-A880A4BA6EE7}"/>
      </w:docPartPr>
      <w:docPartBody>
        <w:p w:rsidR="008C7E3D" w:rsidRDefault="008C7E3D" w:rsidP="008C7E3D">
          <w:pPr>
            <w:pStyle w:val="BD34848484F74357B1CDD56ED4F2617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A3FA0DA0439496DA270E69CB5F54061"/>
        <w:category>
          <w:name w:val="General"/>
          <w:gallery w:val="placeholder"/>
        </w:category>
        <w:types>
          <w:type w:val="bbPlcHdr"/>
        </w:types>
        <w:behaviors>
          <w:behavior w:val="content"/>
        </w:behaviors>
        <w:guid w:val="{61FAE9E6-BE8C-4992-A395-B4B40494079C}"/>
      </w:docPartPr>
      <w:docPartBody>
        <w:p w:rsidR="008C7E3D" w:rsidRDefault="008C7E3D" w:rsidP="008C7E3D">
          <w:pPr>
            <w:pStyle w:val="CA3FA0DA0439496DA270E69CB5F5406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F929A0050A349D98587FFD5826D5B9F"/>
        <w:category>
          <w:name w:val="General"/>
          <w:gallery w:val="placeholder"/>
        </w:category>
        <w:types>
          <w:type w:val="bbPlcHdr"/>
        </w:types>
        <w:behaviors>
          <w:behavior w:val="content"/>
        </w:behaviors>
        <w:guid w:val="{DFB4A7EC-C420-4D98-A3BF-B24AAC380D4A}"/>
      </w:docPartPr>
      <w:docPartBody>
        <w:p w:rsidR="008C7E3D" w:rsidRDefault="008C7E3D" w:rsidP="008C7E3D">
          <w:pPr>
            <w:pStyle w:val="9F929A0050A349D98587FFD5826D5B9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8D1CBCC8FDF4958879AA8E9C03B9434"/>
        <w:category>
          <w:name w:val="General"/>
          <w:gallery w:val="placeholder"/>
        </w:category>
        <w:types>
          <w:type w:val="bbPlcHdr"/>
        </w:types>
        <w:behaviors>
          <w:behavior w:val="content"/>
        </w:behaviors>
        <w:guid w:val="{9F353024-3738-4F93-916F-8B89EA7A1EE0}"/>
      </w:docPartPr>
      <w:docPartBody>
        <w:p w:rsidR="008C7E3D" w:rsidRDefault="008C7E3D" w:rsidP="008C7E3D">
          <w:pPr>
            <w:pStyle w:val="58D1CBCC8FDF4958879AA8E9C03B9434"/>
          </w:pPr>
          <w:r>
            <w:rPr>
              <w:rStyle w:val="Arial11"/>
              <w:i/>
              <w:iCs/>
              <w:color w:val="0070C0"/>
            </w:rPr>
            <w:t>Enter estimated quantity.</w:t>
          </w:r>
        </w:p>
      </w:docPartBody>
    </w:docPart>
    <w:docPart>
      <w:docPartPr>
        <w:name w:val="D07FED09B794464B9B04D795916B900C"/>
        <w:category>
          <w:name w:val="General"/>
          <w:gallery w:val="placeholder"/>
        </w:category>
        <w:types>
          <w:type w:val="bbPlcHdr"/>
        </w:types>
        <w:behaviors>
          <w:behavior w:val="content"/>
        </w:behaviors>
        <w:guid w:val="{75578F57-EFA0-4FEC-814B-19C27B99812C}"/>
      </w:docPartPr>
      <w:docPartBody>
        <w:p w:rsidR="008C7E3D" w:rsidRDefault="008C7E3D" w:rsidP="008C7E3D">
          <w:pPr>
            <w:pStyle w:val="D07FED09B794464B9B04D795916B900C"/>
          </w:pPr>
          <w:r>
            <w:rPr>
              <w:rStyle w:val="Arial11"/>
            </w:rPr>
            <w:t xml:space="preserve">                  </w:t>
          </w:r>
        </w:p>
      </w:docPartBody>
    </w:docPart>
    <w:docPart>
      <w:docPartPr>
        <w:name w:val="013A81FDA807446FBA359EF4768E6C5C"/>
        <w:category>
          <w:name w:val="General"/>
          <w:gallery w:val="placeholder"/>
        </w:category>
        <w:types>
          <w:type w:val="bbPlcHdr"/>
        </w:types>
        <w:behaviors>
          <w:behavior w:val="content"/>
        </w:behaviors>
        <w:guid w:val="{27B75E0C-0DA4-4A5C-AA60-F33942B453D5}"/>
      </w:docPartPr>
      <w:docPartBody>
        <w:p w:rsidR="008C7E3D" w:rsidRDefault="008C7E3D" w:rsidP="008C7E3D">
          <w:pPr>
            <w:pStyle w:val="013A81FDA807446FBA359EF4768E6C5C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74A7D125694C04A3A6ABAD227ADB0F"/>
        <w:category>
          <w:name w:val="General"/>
          <w:gallery w:val="placeholder"/>
        </w:category>
        <w:types>
          <w:type w:val="bbPlcHdr"/>
        </w:types>
        <w:behaviors>
          <w:behavior w:val="content"/>
        </w:behaviors>
        <w:guid w:val="{E2908A22-3127-4427-98E1-8B858F3AAE76}"/>
      </w:docPartPr>
      <w:docPartBody>
        <w:p w:rsidR="008C7E3D" w:rsidRDefault="008C7E3D" w:rsidP="008C7E3D">
          <w:pPr>
            <w:pStyle w:val="6174A7D125694C04A3A6ABAD227ADB0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9461E993BA649E38D9ACAE9FBCB54E4"/>
        <w:category>
          <w:name w:val="General"/>
          <w:gallery w:val="placeholder"/>
        </w:category>
        <w:types>
          <w:type w:val="bbPlcHdr"/>
        </w:types>
        <w:behaviors>
          <w:behavior w:val="content"/>
        </w:behaviors>
        <w:guid w:val="{403D99EB-52C9-469A-9371-E59970B8E9E3}"/>
      </w:docPartPr>
      <w:docPartBody>
        <w:p w:rsidR="008C7E3D" w:rsidRPr="007A15D2" w:rsidRDefault="008C7E3D" w:rsidP="00BB1AC5">
          <w:pPr>
            <w:widowControl w:val="0"/>
            <w:spacing w:after="0" w:line="240" w:lineRule="auto"/>
            <w:rPr>
              <w:rFonts w:ascii="Arial" w:hAnsi="Arial" w:cs="Arial"/>
              <w:i/>
              <w:iCs/>
              <w:color w:val="0070C0"/>
            </w:rPr>
          </w:pPr>
        </w:p>
        <w:p w:rsidR="008C7E3D" w:rsidRDefault="008C7E3D"/>
      </w:docPartBody>
    </w:docPart>
    <w:docPart>
      <w:docPartPr>
        <w:name w:val="386E456B0DFB43B581246797DE98C48C"/>
        <w:category>
          <w:name w:val="General"/>
          <w:gallery w:val="placeholder"/>
        </w:category>
        <w:types>
          <w:type w:val="bbPlcHdr"/>
        </w:types>
        <w:behaviors>
          <w:behavior w:val="content"/>
        </w:behaviors>
        <w:guid w:val="{16C1A096-A049-4DA7-AEAA-B89D93E423B5}"/>
      </w:docPartPr>
      <w:docPartBody>
        <w:p w:rsidR="008C7E3D" w:rsidRDefault="008C7E3D" w:rsidP="008C7E3D">
          <w:pPr>
            <w:pStyle w:val="386E456B0DFB43B581246797DE98C48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67064C4F8A94B0CAD11AA3426F505F1"/>
        <w:category>
          <w:name w:val="General"/>
          <w:gallery w:val="placeholder"/>
        </w:category>
        <w:types>
          <w:type w:val="bbPlcHdr"/>
        </w:types>
        <w:behaviors>
          <w:behavior w:val="content"/>
        </w:behaviors>
        <w:guid w:val="{E3116D69-C6D6-484E-A2AC-C1F9B78717F1}"/>
      </w:docPartPr>
      <w:docPartBody>
        <w:p w:rsidR="008C7E3D" w:rsidRDefault="008C7E3D" w:rsidP="008C7E3D">
          <w:pPr>
            <w:pStyle w:val="A67064C4F8A94B0CAD11AA3426F505F1"/>
          </w:pPr>
          <w:r w:rsidRPr="000D604A">
            <w:rPr>
              <w:rStyle w:val="Arial11"/>
            </w:rPr>
            <w:t xml:space="preserve">                    </w:t>
          </w:r>
        </w:p>
      </w:docPartBody>
    </w:docPart>
    <w:docPart>
      <w:docPartPr>
        <w:name w:val="A9CED6FFBA904320882AD139E6A361B2"/>
        <w:category>
          <w:name w:val="General"/>
          <w:gallery w:val="placeholder"/>
        </w:category>
        <w:types>
          <w:type w:val="bbPlcHdr"/>
        </w:types>
        <w:behaviors>
          <w:behavior w:val="content"/>
        </w:behaviors>
        <w:guid w:val="{9CA9C130-1D56-44A7-B132-36D6EAD71A78}"/>
      </w:docPartPr>
      <w:docPartBody>
        <w:p w:rsidR="008C7E3D" w:rsidRDefault="008C7E3D" w:rsidP="008C7E3D">
          <w:pPr>
            <w:pStyle w:val="A9CED6FFBA904320882AD139E6A361B2"/>
          </w:pPr>
          <w:r>
            <w:rPr>
              <w:rStyle w:val="Arial11"/>
            </w:rPr>
            <w:t xml:space="preserve">                  </w:t>
          </w:r>
        </w:p>
      </w:docPartBody>
    </w:docPart>
    <w:docPart>
      <w:docPartPr>
        <w:name w:val="2C5D1436C498434DAB8FFA2B33B9EEC1"/>
        <w:category>
          <w:name w:val="General"/>
          <w:gallery w:val="placeholder"/>
        </w:category>
        <w:types>
          <w:type w:val="bbPlcHdr"/>
        </w:types>
        <w:behaviors>
          <w:behavior w:val="content"/>
        </w:behaviors>
        <w:guid w:val="{70737BDF-E0BC-4146-846D-C8766B7B9C27}"/>
      </w:docPartPr>
      <w:docPartBody>
        <w:p w:rsidR="008C7E3D" w:rsidRDefault="008C7E3D" w:rsidP="008C7E3D">
          <w:pPr>
            <w:pStyle w:val="2C5D1436C498434DAB8FFA2B33B9EEC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BCC54B47D649E3B1D92A4387097725"/>
        <w:category>
          <w:name w:val="General"/>
          <w:gallery w:val="placeholder"/>
        </w:category>
        <w:types>
          <w:type w:val="bbPlcHdr"/>
        </w:types>
        <w:behaviors>
          <w:behavior w:val="content"/>
        </w:behaviors>
        <w:guid w:val="{C1555528-B890-43E6-AA57-687787B1A6AA}"/>
      </w:docPartPr>
      <w:docPartBody>
        <w:p w:rsidR="008C7E3D" w:rsidRDefault="008C7E3D" w:rsidP="008C7E3D">
          <w:pPr>
            <w:pStyle w:val="81BCC54B47D649E3B1D92A4387097725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0320160EF8D4295ADEBB9AF8BF7C288"/>
        <w:category>
          <w:name w:val="General"/>
          <w:gallery w:val="placeholder"/>
        </w:category>
        <w:types>
          <w:type w:val="bbPlcHdr"/>
        </w:types>
        <w:behaviors>
          <w:behavior w:val="content"/>
        </w:behaviors>
        <w:guid w:val="{877220C8-5B3A-40D4-B9A8-FC3FA2555D7D}"/>
      </w:docPartPr>
      <w:docPartBody>
        <w:p w:rsidR="008C7E3D" w:rsidRPr="003F1658" w:rsidRDefault="008C7E3D" w:rsidP="007564AD">
          <w:pPr>
            <w:widowControl w:val="0"/>
            <w:spacing w:after="0" w:line="240" w:lineRule="auto"/>
            <w:rPr>
              <w:rFonts w:ascii="Arial" w:hAnsi="Arial" w:cs="Arial"/>
              <w:i/>
              <w:iCs/>
              <w:color w:val="0070C0"/>
            </w:rPr>
          </w:pPr>
        </w:p>
        <w:p w:rsidR="008C7E3D" w:rsidRDefault="008C7E3D"/>
      </w:docPartBody>
    </w:docPart>
    <w:docPart>
      <w:docPartPr>
        <w:name w:val="E5E6994094C3476FB05AAC89CC40419A"/>
        <w:category>
          <w:name w:val="General"/>
          <w:gallery w:val="placeholder"/>
        </w:category>
        <w:types>
          <w:type w:val="bbPlcHdr"/>
        </w:types>
        <w:behaviors>
          <w:behavior w:val="content"/>
        </w:behaviors>
        <w:guid w:val="{1F1E8CDB-9EC6-4ECE-9A22-63C6DF56173A}"/>
      </w:docPartPr>
      <w:docPartBody>
        <w:p w:rsidR="008C7E3D" w:rsidRDefault="008C7E3D" w:rsidP="008C7E3D">
          <w:pPr>
            <w:pStyle w:val="E5E6994094C3476FB05AAC89CC40419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2C3E7EF8ABC42E59F742E1B231E3EDB"/>
        <w:category>
          <w:name w:val="General"/>
          <w:gallery w:val="placeholder"/>
        </w:category>
        <w:types>
          <w:type w:val="bbPlcHdr"/>
        </w:types>
        <w:behaviors>
          <w:behavior w:val="content"/>
        </w:behaviors>
        <w:guid w:val="{A6CB6621-22C7-48D0-8F4A-543805590538}"/>
      </w:docPartPr>
      <w:docPartBody>
        <w:p w:rsidR="008C7E3D" w:rsidRDefault="008C7E3D" w:rsidP="008C7E3D">
          <w:pPr>
            <w:pStyle w:val="E2C3E7EF8ABC42E59F742E1B231E3EDB"/>
          </w:pPr>
          <w:r w:rsidRPr="000D604A">
            <w:rPr>
              <w:rStyle w:val="Arial11"/>
            </w:rPr>
            <w:t xml:space="preserve">                    </w:t>
          </w:r>
        </w:p>
      </w:docPartBody>
    </w:docPart>
    <w:docPart>
      <w:docPartPr>
        <w:name w:val="128C5FE81945465CAC43F65172890C64"/>
        <w:category>
          <w:name w:val="General"/>
          <w:gallery w:val="placeholder"/>
        </w:category>
        <w:types>
          <w:type w:val="bbPlcHdr"/>
        </w:types>
        <w:behaviors>
          <w:behavior w:val="content"/>
        </w:behaviors>
        <w:guid w:val="{6DB04EDD-39EA-4D1A-A673-45E6E1F0ED0C}"/>
      </w:docPartPr>
      <w:docPartBody>
        <w:p w:rsidR="008C7E3D" w:rsidRDefault="008C7E3D" w:rsidP="008C7E3D">
          <w:pPr>
            <w:pStyle w:val="128C5FE81945465CAC43F65172890C64"/>
          </w:pPr>
          <w:r>
            <w:rPr>
              <w:rStyle w:val="Arial11"/>
            </w:rPr>
            <w:t xml:space="preserve">                  </w:t>
          </w:r>
        </w:p>
      </w:docPartBody>
    </w:docPart>
    <w:docPart>
      <w:docPartPr>
        <w:name w:val="87E60E2A4CF6433C89AABE8A8832AAFF"/>
        <w:category>
          <w:name w:val="General"/>
          <w:gallery w:val="placeholder"/>
        </w:category>
        <w:types>
          <w:type w:val="bbPlcHdr"/>
        </w:types>
        <w:behaviors>
          <w:behavior w:val="content"/>
        </w:behaviors>
        <w:guid w:val="{BA537D78-9850-4151-B2A4-7E9DA628CC66}"/>
      </w:docPartPr>
      <w:docPartBody>
        <w:p w:rsidR="008C7E3D" w:rsidRDefault="008C7E3D" w:rsidP="008C7E3D">
          <w:pPr>
            <w:pStyle w:val="87E60E2A4CF6433C89AABE8A8832AAF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7E7EB6EBBC648C0BDD4FA9A3E5F9308"/>
        <w:category>
          <w:name w:val="General"/>
          <w:gallery w:val="placeholder"/>
        </w:category>
        <w:types>
          <w:type w:val="bbPlcHdr"/>
        </w:types>
        <w:behaviors>
          <w:behavior w:val="content"/>
        </w:behaviors>
        <w:guid w:val="{F8DB3B75-1613-450E-A214-D4A32C6CF929}"/>
      </w:docPartPr>
      <w:docPartBody>
        <w:p w:rsidR="008C7E3D" w:rsidRDefault="008C7E3D" w:rsidP="008C7E3D">
          <w:pPr>
            <w:pStyle w:val="97E7EB6EBBC648C0BDD4FA9A3E5F930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18DBAD2CD84FF0AC4F94F2A177396E"/>
        <w:category>
          <w:name w:val="General"/>
          <w:gallery w:val="placeholder"/>
        </w:category>
        <w:types>
          <w:type w:val="bbPlcHdr"/>
        </w:types>
        <w:behaviors>
          <w:behavior w:val="content"/>
        </w:behaviors>
        <w:guid w:val="{C99496F4-49C4-4F95-A84A-4442AEF5775E}"/>
      </w:docPartPr>
      <w:docPartBody>
        <w:p w:rsidR="00F051ED" w:rsidRDefault="00F051ED" w:rsidP="00F051ED">
          <w:pPr>
            <w:pStyle w:val="5F18DBAD2CD84FF0AC4F94F2A177396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DC223EC03B14F7FAE25E20C350838D2"/>
        <w:category>
          <w:name w:val="General"/>
          <w:gallery w:val="placeholder"/>
        </w:category>
        <w:types>
          <w:type w:val="bbPlcHdr"/>
        </w:types>
        <w:behaviors>
          <w:behavior w:val="content"/>
        </w:behaviors>
        <w:guid w:val="{80DAB213-134F-491F-BAAF-44294308C7DA}"/>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40298A71999A42CF8847796F2B32EC7E"/>
        <w:category>
          <w:name w:val="General"/>
          <w:gallery w:val="placeholder"/>
        </w:category>
        <w:types>
          <w:type w:val="bbPlcHdr"/>
        </w:types>
        <w:behaviors>
          <w:behavior w:val="content"/>
        </w:behaviors>
        <w:guid w:val="{EE3ABEC2-B757-4611-91F4-BED58DB02754}"/>
      </w:docPartPr>
      <w:docPartBody>
        <w:p w:rsidR="00F051ED" w:rsidRDefault="00F051ED" w:rsidP="00F051ED">
          <w:pPr>
            <w:pStyle w:val="40298A71999A42CF8847796F2B32EC7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F24E35EBA9443EAAA066162F22788BD"/>
        <w:category>
          <w:name w:val="General"/>
          <w:gallery w:val="placeholder"/>
        </w:category>
        <w:types>
          <w:type w:val="bbPlcHdr"/>
        </w:types>
        <w:behaviors>
          <w:behavior w:val="content"/>
        </w:behaviors>
        <w:guid w:val="{510836C1-93B9-4CC0-982E-498D6179AAAF}"/>
      </w:docPartPr>
      <w:docPartBody>
        <w:p w:rsidR="00F051ED" w:rsidRDefault="00F051ED" w:rsidP="00F051ED">
          <w:pPr>
            <w:pStyle w:val="2F24E35EBA9443EAAA066162F22788BD"/>
          </w:pPr>
          <w:r w:rsidRPr="000D604A">
            <w:rPr>
              <w:rStyle w:val="Arial11"/>
            </w:rPr>
            <w:t xml:space="preserve">                    </w:t>
          </w:r>
        </w:p>
      </w:docPartBody>
    </w:docPart>
    <w:docPart>
      <w:docPartPr>
        <w:name w:val="79050809779245378B9372E7DEB17D9B"/>
        <w:category>
          <w:name w:val="General"/>
          <w:gallery w:val="placeholder"/>
        </w:category>
        <w:types>
          <w:type w:val="bbPlcHdr"/>
        </w:types>
        <w:behaviors>
          <w:behavior w:val="content"/>
        </w:behaviors>
        <w:guid w:val="{E9B0380D-335C-4D8E-9B3D-09DB76B5D79A}"/>
      </w:docPartPr>
      <w:docPartBody>
        <w:p w:rsidR="00F051ED" w:rsidRDefault="00F051ED" w:rsidP="00F051ED">
          <w:pPr>
            <w:pStyle w:val="79050809779245378B9372E7DEB17D9B"/>
          </w:pPr>
          <w:r>
            <w:rPr>
              <w:rStyle w:val="Arial11"/>
            </w:rPr>
            <w:t xml:space="preserve">                  </w:t>
          </w:r>
        </w:p>
      </w:docPartBody>
    </w:docPart>
    <w:docPart>
      <w:docPartPr>
        <w:name w:val="D3522D89BC9B4CDEBAB53E41CAD6461D"/>
        <w:category>
          <w:name w:val="General"/>
          <w:gallery w:val="placeholder"/>
        </w:category>
        <w:types>
          <w:type w:val="bbPlcHdr"/>
        </w:types>
        <w:behaviors>
          <w:behavior w:val="content"/>
        </w:behaviors>
        <w:guid w:val="{6099E383-1AF5-4F05-B2A1-0440015DC02D}"/>
      </w:docPartPr>
      <w:docPartBody>
        <w:p w:rsidR="00F051ED" w:rsidRDefault="00F051ED" w:rsidP="00F051ED">
          <w:pPr>
            <w:pStyle w:val="D3522D89BC9B4CDEBAB53E41CAD6461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3DD0C4610FD49FC9102FEAC402EB408"/>
        <w:category>
          <w:name w:val="General"/>
          <w:gallery w:val="placeholder"/>
        </w:category>
        <w:types>
          <w:type w:val="bbPlcHdr"/>
        </w:types>
        <w:behaviors>
          <w:behavior w:val="content"/>
        </w:behaviors>
        <w:guid w:val="{4B4E47FC-C234-4731-89D3-21647BF420D0}"/>
      </w:docPartPr>
      <w:docPartBody>
        <w:p w:rsidR="00F051ED" w:rsidRDefault="00F051ED" w:rsidP="00F051ED">
          <w:pPr>
            <w:pStyle w:val="73DD0C4610FD49FC9102FEAC402EB40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94B9522C00F454DA7E5A92CF8D22B03"/>
        <w:category>
          <w:name w:val="General"/>
          <w:gallery w:val="placeholder"/>
        </w:category>
        <w:types>
          <w:type w:val="bbPlcHdr"/>
        </w:types>
        <w:behaviors>
          <w:behavior w:val="content"/>
        </w:behaviors>
        <w:guid w:val="{9A6AB32F-40DE-449E-8B0B-B53BA156562B}"/>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CD9838EC0ACF417C865A77A8D0BFA93B"/>
        <w:category>
          <w:name w:val="General"/>
          <w:gallery w:val="placeholder"/>
        </w:category>
        <w:types>
          <w:type w:val="bbPlcHdr"/>
        </w:types>
        <w:behaviors>
          <w:behavior w:val="content"/>
        </w:behaviors>
        <w:guid w:val="{60249B36-FF10-4C69-83CF-6FA752F6F6B4}"/>
      </w:docPartPr>
      <w:docPartBody>
        <w:p w:rsidR="00F051ED" w:rsidRDefault="00F051ED" w:rsidP="00F051ED">
          <w:pPr>
            <w:pStyle w:val="CD9838EC0ACF417C865A77A8D0BFA93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3CFE3AD2F614FB1B1DF33B7B836969C"/>
        <w:category>
          <w:name w:val="General"/>
          <w:gallery w:val="placeholder"/>
        </w:category>
        <w:types>
          <w:type w:val="bbPlcHdr"/>
        </w:types>
        <w:behaviors>
          <w:behavior w:val="content"/>
        </w:behaviors>
        <w:guid w:val="{50FA17E9-A251-4637-B650-F11A87E617B3}"/>
      </w:docPartPr>
      <w:docPartBody>
        <w:p w:rsidR="00F051ED" w:rsidRDefault="00F051ED" w:rsidP="00F051ED">
          <w:pPr>
            <w:pStyle w:val="E3CFE3AD2F614FB1B1DF33B7B836969C"/>
          </w:pPr>
          <w:r w:rsidRPr="000D604A">
            <w:rPr>
              <w:rStyle w:val="Arial11"/>
            </w:rPr>
            <w:t xml:space="preserve">                    </w:t>
          </w:r>
        </w:p>
      </w:docPartBody>
    </w:docPart>
    <w:docPart>
      <w:docPartPr>
        <w:name w:val="C3CC7F2F259C4B6BA127A892D63A240A"/>
        <w:category>
          <w:name w:val="General"/>
          <w:gallery w:val="placeholder"/>
        </w:category>
        <w:types>
          <w:type w:val="bbPlcHdr"/>
        </w:types>
        <w:behaviors>
          <w:behavior w:val="content"/>
        </w:behaviors>
        <w:guid w:val="{8727F06A-4B64-4553-8937-E32E45A3E15B}"/>
      </w:docPartPr>
      <w:docPartBody>
        <w:p w:rsidR="00F051ED" w:rsidRDefault="00F051ED" w:rsidP="00F051ED">
          <w:pPr>
            <w:pStyle w:val="C3CC7F2F259C4B6BA127A892D63A240A"/>
          </w:pPr>
          <w:r>
            <w:rPr>
              <w:rStyle w:val="Arial11"/>
            </w:rPr>
            <w:t xml:space="preserve">                  </w:t>
          </w:r>
        </w:p>
      </w:docPartBody>
    </w:docPart>
    <w:docPart>
      <w:docPartPr>
        <w:name w:val="321FDFA8415149EBA3554015C19319CB"/>
        <w:category>
          <w:name w:val="General"/>
          <w:gallery w:val="placeholder"/>
        </w:category>
        <w:types>
          <w:type w:val="bbPlcHdr"/>
        </w:types>
        <w:behaviors>
          <w:behavior w:val="content"/>
        </w:behaviors>
        <w:guid w:val="{7669E5AF-B187-40C1-8310-C186F477A93B}"/>
      </w:docPartPr>
      <w:docPartBody>
        <w:p w:rsidR="00F051ED" w:rsidRDefault="00F051ED" w:rsidP="00F051ED">
          <w:pPr>
            <w:pStyle w:val="321FDFA8415149EBA3554015C19319C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E3FEA20D2934B1696562887236D116D"/>
        <w:category>
          <w:name w:val="General"/>
          <w:gallery w:val="placeholder"/>
        </w:category>
        <w:types>
          <w:type w:val="bbPlcHdr"/>
        </w:types>
        <w:behaviors>
          <w:behavior w:val="content"/>
        </w:behaviors>
        <w:guid w:val="{A3937261-7A1A-4991-98AF-4E7E7D5EEE11}"/>
      </w:docPartPr>
      <w:docPartBody>
        <w:p w:rsidR="00F051ED" w:rsidRDefault="00F051ED" w:rsidP="00F051ED">
          <w:pPr>
            <w:pStyle w:val="6E3FEA20D2934B1696562887236D11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8FC078B1EA4BCD904CA4240336652B"/>
        <w:category>
          <w:name w:val="General"/>
          <w:gallery w:val="placeholder"/>
        </w:category>
        <w:types>
          <w:type w:val="bbPlcHdr"/>
        </w:types>
        <w:behaviors>
          <w:behavior w:val="content"/>
        </w:behaviors>
        <w:guid w:val="{59BBB46E-038C-4CFB-8A6A-22A080C17435}"/>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584B7C34EA784229AE3EE8CA60165293"/>
        <w:category>
          <w:name w:val="General"/>
          <w:gallery w:val="placeholder"/>
        </w:category>
        <w:types>
          <w:type w:val="bbPlcHdr"/>
        </w:types>
        <w:behaviors>
          <w:behavior w:val="content"/>
        </w:behaviors>
        <w:guid w:val="{A2A29254-6CB5-4188-B907-8ED69BF88BBF}"/>
      </w:docPartPr>
      <w:docPartBody>
        <w:p w:rsidR="00F051ED" w:rsidRDefault="00F051ED" w:rsidP="00F051ED">
          <w:pPr>
            <w:pStyle w:val="584B7C34EA784229AE3EE8CA60165293"/>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05A23EC8EA384A64AC54CB68398186ED"/>
        <w:category>
          <w:name w:val="General"/>
          <w:gallery w:val="placeholder"/>
        </w:category>
        <w:types>
          <w:type w:val="bbPlcHdr"/>
        </w:types>
        <w:behaviors>
          <w:behavior w:val="content"/>
        </w:behaviors>
        <w:guid w:val="{87C7D479-3F90-4565-A41D-15485C5BF8D9}"/>
      </w:docPartPr>
      <w:docPartBody>
        <w:p w:rsidR="00F051ED" w:rsidRDefault="00F051ED" w:rsidP="00F051ED">
          <w:pPr>
            <w:pStyle w:val="05A23EC8EA384A64AC54CB68398186ED"/>
          </w:pPr>
          <w:r w:rsidRPr="000D604A">
            <w:rPr>
              <w:rStyle w:val="Arial11"/>
            </w:rPr>
            <w:t xml:space="preserve">                    </w:t>
          </w:r>
        </w:p>
      </w:docPartBody>
    </w:docPart>
    <w:docPart>
      <w:docPartPr>
        <w:name w:val="EC03AAB76E854DB894EA4F31E5596595"/>
        <w:category>
          <w:name w:val="General"/>
          <w:gallery w:val="placeholder"/>
        </w:category>
        <w:types>
          <w:type w:val="bbPlcHdr"/>
        </w:types>
        <w:behaviors>
          <w:behavior w:val="content"/>
        </w:behaviors>
        <w:guid w:val="{AB0D0786-8D9D-49B9-B4B8-D15FCF77418E}"/>
      </w:docPartPr>
      <w:docPartBody>
        <w:p w:rsidR="00F051ED" w:rsidRDefault="00F051ED" w:rsidP="00F051ED">
          <w:pPr>
            <w:pStyle w:val="EC03AAB76E854DB894EA4F31E5596595"/>
          </w:pPr>
          <w:r>
            <w:rPr>
              <w:rStyle w:val="Arial11"/>
            </w:rPr>
            <w:t xml:space="preserve">                  </w:t>
          </w:r>
        </w:p>
      </w:docPartBody>
    </w:docPart>
    <w:docPart>
      <w:docPartPr>
        <w:name w:val="CA80A9F159DF4521A610B690583E98C5"/>
        <w:category>
          <w:name w:val="General"/>
          <w:gallery w:val="placeholder"/>
        </w:category>
        <w:types>
          <w:type w:val="bbPlcHdr"/>
        </w:types>
        <w:behaviors>
          <w:behavior w:val="content"/>
        </w:behaviors>
        <w:guid w:val="{4638FF8F-0A5D-4C1A-8990-09C42C5F2EEF}"/>
      </w:docPartPr>
      <w:docPartBody>
        <w:p w:rsidR="00F051ED" w:rsidRDefault="00F051ED" w:rsidP="00F051ED">
          <w:pPr>
            <w:pStyle w:val="CA80A9F159DF4521A610B690583E98C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30E605390A4787805921ACE30F3E4E"/>
        <w:category>
          <w:name w:val="General"/>
          <w:gallery w:val="placeholder"/>
        </w:category>
        <w:types>
          <w:type w:val="bbPlcHdr"/>
        </w:types>
        <w:behaviors>
          <w:behavior w:val="content"/>
        </w:behaviors>
        <w:guid w:val="{658BBCCA-6F7A-4988-BDB1-82D9E5CDAFB1}"/>
      </w:docPartPr>
      <w:docPartBody>
        <w:p w:rsidR="00F051ED" w:rsidRDefault="00F051ED" w:rsidP="00F051ED">
          <w:pPr>
            <w:pStyle w:val="8630E605390A4787805921ACE30F3E4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953549CD3A4AD8AE6562735073924A"/>
        <w:category>
          <w:name w:val="General"/>
          <w:gallery w:val="placeholder"/>
        </w:category>
        <w:types>
          <w:type w:val="bbPlcHdr"/>
        </w:types>
        <w:behaviors>
          <w:behavior w:val="content"/>
        </w:behaviors>
        <w:guid w:val="{DFAFDCAC-0670-4A72-80E3-B8BCEE3B20F1}"/>
      </w:docPartPr>
      <w:docPartBody>
        <w:p w:rsidR="00EF319E" w:rsidRDefault="00EF319E" w:rsidP="00EF319E">
          <w:pPr>
            <w:pStyle w:val="DC953549CD3A4AD8AE6562735073924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C012BDC3449E4910AA588CE3587B387F"/>
        <w:category>
          <w:name w:val="General"/>
          <w:gallery w:val="placeholder"/>
        </w:category>
        <w:types>
          <w:type w:val="bbPlcHdr"/>
        </w:types>
        <w:behaviors>
          <w:behavior w:val="content"/>
        </w:behaviors>
        <w:guid w:val="{C1E18FBB-969B-4610-9A5C-7409BE097CA6}"/>
      </w:docPartPr>
      <w:docPartBody>
        <w:p w:rsidR="00EF319E" w:rsidRDefault="00EF319E" w:rsidP="00EF319E">
          <w:pPr>
            <w:pStyle w:val="C012BDC3449E4910AA588CE3587B387F"/>
          </w:pPr>
          <w:r>
            <w:rPr>
              <w:rStyle w:val="Arial11"/>
              <w:i/>
              <w:iCs/>
              <w:color w:val="0070C0"/>
            </w:rPr>
            <w:t>Enter estimated quantity.</w:t>
          </w:r>
        </w:p>
      </w:docPartBody>
    </w:docPart>
    <w:docPart>
      <w:docPartPr>
        <w:name w:val="02A569CEE5F3432BA1C138AA17351FBD"/>
        <w:category>
          <w:name w:val="General"/>
          <w:gallery w:val="placeholder"/>
        </w:category>
        <w:types>
          <w:type w:val="bbPlcHdr"/>
        </w:types>
        <w:behaviors>
          <w:behavior w:val="content"/>
        </w:behaviors>
        <w:guid w:val="{14B558E7-B5C2-4A1F-BE1E-C8CF4366C15F}"/>
      </w:docPartPr>
      <w:docPartBody>
        <w:p w:rsidR="00EF319E" w:rsidRDefault="00EF319E" w:rsidP="00EF319E">
          <w:pPr>
            <w:pStyle w:val="02A569CEE5F3432BA1C138AA17351FBD"/>
          </w:pPr>
          <w:r>
            <w:rPr>
              <w:rStyle w:val="Arial11"/>
            </w:rPr>
            <w:t xml:space="preserve">                  </w:t>
          </w:r>
        </w:p>
      </w:docPartBody>
    </w:docPart>
    <w:docPart>
      <w:docPartPr>
        <w:name w:val="4FDAD86E3FD849C7B17A293CD79DB398"/>
        <w:category>
          <w:name w:val="General"/>
          <w:gallery w:val="placeholder"/>
        </w:category>
        <w:types>
          <w:type w:val="bbPlcHdr"/>
        </w:types>
        <w:behaviors>
          <w:behavior w:val="content"/>
        </w:behaviors>
        <w:guid w:val="{05092F86-327C-48E6-A4C0-C05C2E813964}"/>
      </w:docPartPr>
      <w:docPartBody>
        <w:p w:rsidR="00EF319E" w:rsidRDefault="00EF319E" w:rsidP="00EF319E">
          <w:pPr>
            <w:pStyle w:val="4FDAD86E3FD849C7B17A293CD79DB39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C036C2B5644A2DB58BF41EBDEA23FC"/>
        <w:category>
          <w:name w:val="General"/>
          <w:gallery w:val="placeholder"/>
        </w:category>
        <w:types>
          <w:type w:val="bbPlcHdr"/>
        </w:types>
        <w:behaviors>
          <w:behavior w:val="content"/>
        </w:behaviors>
        <w:guid w:val="{16360C22-9410-473C-A595-628B6C8A251A}"/>
      </w:docPartPr>
      <w:docPartBody>
        <w:p w:rsidR="00EF319E" w:rsidRDefault="00EF319E" w:rsidP="00EF319E">
          <w:pPr>
            <w:pStyle w:val="5FC036C2B5644A2DB58BF41EBDEA23F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3171F30D654A068E7F6B46D9172423"/>
        <w:category>
          <w:name w:val="General"/>
          <w:gallery w:val="placeholder"/>
        </w:category>
        <w:types>
          <w:type w:val="bbPlcHdr"/>
        </w:types>
        <w:behaviors>
          <w:behavior w:val="content"/>
        </w:behaviors>
        <w:guid w:val="{BA8428A1-AE0A-4EA8-A1E3-C202DF7A2D3A}"/>
      </w:docPartPr>
      <w:docPartBody>
        <w:p w:rsidR="00EF319E" w:rsidRPr="007A15D2" w:rsidRDefault="00EF319E" w:rsidP="00BB1AC5">
          <w:pPr>
            <w:widowControl w:val="0"/>
            <w:spacing w:after="0" w:line="240" w:lineRule="auto"/>
            <w:rPr>
              <w:rFonts w:ascii="Arial" w:hAnsi="Arial" w:cs="Arial"/>
              <w:i/>
              <w:iCs/>
              <w:color w:val="0070C0"/>
            </w:rPr>
          </w:pPr>
        </w:p>
        <w:p w:rsidR="00EF319E" w:rsidRDefault="00EF319E"/>
      </w:docPartBody>
    </w:docPart>
    <w:docPart>
      <w:docPartPr>
        <w:name w:val="32C8117AE7E8465AAA7BA7F68A2496C1"/>
        <w:category>
          <w:name w:val="General"/>
          <w:gallery w:val="placeholder"/>
        </w:category>
        <w:types>
          <w:type w:val="bbPlcHdr"/>
        </w:types>
        <w:behaviors>
          <w:behavior w:val="content"/>
        </w:behaviors>
        <w:guid w:val="{1B133FE6-9861-4E2C-84A5-1F5C85BF3E02}"/>
      </w:docPartPr>
      <w:docPartBody>
        <w:p w:rsidR="00EF319E" w:rsidRDefault="00EF319E" w:rsidP="00EF319E">
          <w:pPr>
            <w:pStyle w:val="32C8117AE7E8465AAA7BA7F68A2496C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EECD6717A8B4D2AA4D4E0DD2770867A"/>
        <w:category>
          <w:name w:val="General"/>
          <w:gallery w:val="placeholder"/>
        </w:category>
        <w:types>
          <w:type w:val="bbPlcHdr"/>
        </w:types>
        <w:behaviors>
          <w:behavior w:val="content"/>
        </w:behaviors>
        <w:guid w:val="{8E940004-F6D2-4A6C-BF83-0DB5AF676710}"/>
      </w:docPartPr>
      <w:docPartBody>
        <w:p w:rsidR="00EF319E" w:rsidRDefault="00EF319E" w:rsidP="00EF319E">
          <w:pPr>
            <w:pStyle w:val="DEECD6717A8B4D2AA4D4E0DD2770867A"/>
          </w:pPr>
          <w:r w:rsidRPr="000D604A">
            <w:rPr>
              <w:rStyle w:val="Arial11"/>
            </w:rPr>
            <w:t xml:space="preserve">                    </w:t>
          </w:r>
        </w:p>
      </w:docPartBody>
    </w:docPart>
    <w:docPart>
      <w:docPartPr>
        <w:name w:val="13A6F8BD598C47769879370687E2DE59"/>
        <w:category>
          <w:name w:val="General"/>
          <w:gallery w:val="placeholder"/>
        </w:category>
        <w:types>
          <w:type w:val="bbPlcHdr"/>
        </w:types>
        <w:behaviors>
          <w:behavior w:val="content"/>
        </w:behaviors>
        <w:guid w:val="{42EAA285-68A8-47EA-8C26-49984A2613F8}"/>
      </w:docPartPr>
      <w:docPartBody>
        <w:p w:rsidR="00EF319E" w:rsidRDefault="00EF319E" w:rsidP="00EF319E">
          <w:pPr>
            <w:pStyle w:val="13A6F8BD598C47769879370687E2DE59"/>
          </w:pPr>
          <w:r>
            <w:rPr>
              <w:rStyle w:val="Arial11"/>
            </w:rPr>
            <w:t xml:space="preserve">                  </w:t>
          </w:r>
        </w:p>
      </w:docPartBody>
    </w:docPart>
    <w:docPart>
      <w:docPartPr>
        <w:name w:val="42F9ACB0059D4B24BDC040658AD25282"/>
        <w:category>
          <w:name w:val="General"/>
          <w:gallery w:val="placeholder"/>
        </w:category>
        <w:types>
          <w:type w:val="bbPlcHdr"/>
        </w:types>
        <w:behaviors>
          <w:behavior w:val="content"/>
        </w:behaviors>
        <w:guid w:val="{7AC49119-78A5-40BD-B4AA-9B4C4659C70B}"/>
      </w:docPartPr>
      <w:docPartBody>
        <w:p w:rsidR="00EF319E" w:rsidRDefault="00EF319E" w:rsidP="00EF319E">
          <w:pPr>
            <w:pStyle w:val="42F9ACB0059D4B24BDC040658AD252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8F0A30C571341068B530BF03627B620"/>
        <w:category>
          <w:name w:val="General"/>
          <w:gallery w:val="placeholder"/>
        </w:category>
        <w:types>
          <w:type w:val="bbPlcHdr"/>
        </w:types>
        <w:behaviors>
          <w:behavior w:val="content"/>
        </w:behaviors>
        <w:guid w:val="{AC8742DA-A848-4C16-B095-CB9F69EAF751}"/>
      </w:docPartPr>
      <w:docPartBody>
        <w:p w:rsidR="00EF319E" w:rsidRDefault="00EF319E" w:rsidP="00EF319E">
          <w:pPr>
            <w:pStyle w:val="68F0A30C571341068B530BF03627B62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F894761663D4663A77DF7146A511C5D"/>
        <w:category>
          <w:name w:val="General"/>
          <w:gallery w:val="placeholder"/>
        </w:category>
        <w:types>
          <w:type w:val="bbPlcHdr"/>
        </w:types>
        <w:behaviors>
          <w:behavior w:val="content"/>
        </w:behaviors>
        <w:guid w:val="{ADEB3A8A-81CD-45F6-96D5-BFA99D038BC3}"/>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8D60D0FAA294106B253C411D531C951"/>
        <w:category>
          <w:name w:val="General"/>
          <w:gallery w:val="placeholder"/>
        </w:category>
        <w:types>
          <w:type w:val="bbPlcHdr"/>
        </w:types>
        <w:behaviors>
          <w:behavior w:val="content"/>
        </w:behaviors>
        <w:guid w:val="{5C8756B2-37B0-4943-BB72-F4551D73CAEC}"/>
      </w:docPartPr>
      <w:docPartBody>
        <w:p w:rsidR="00EF319E" w:rsidRDefault="00EF319E" w:rsidP="00EF319E">
          <w:pPr>
            <w:pStyle w:val="48D60D0FAA294106B253C411D531C95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373830F68F8479186309453D5EB9BFC"/>
        <w:category>
          <w:name w:val="General"/>
          <w:gallery w:val="placeholder"/>
        </w:category>
        <w:types>
          <w:type w:val="bbPlcHdr"/>
        </w:types>
        <w:behaviors>
          <w:behavior w:val="content"/>
        </w:behaviors>
        <w:guid w:val="{3317B4D9-B6EB-418B-9FC6-FA42447974A4}"/>
      </w:docPartPr>
      <w:docPartBody>
        <w:p w:rsidR="00EF319E" w:rsidRDefault="00EF319E" w:rsidP="00EF319E">
          <w:pPr>
            <w:pStyle w:val="D373830F68F8479186309453D5EB9BFC"/>
          </w:pPr>
          <w:r w:rsidRPr="000D604A">
            <w:rPr>
              <w:rStyle w:val="Arial11"/>
            </w:rPr>
            <w:t xml:space="preserve">                    </w:t>
          </w:r>
        </w:p>
      </w:docPartBody>
    </w:docPart>
    <w:docPart>
      <w:docPartPr>
        <w:name w:val="29973B62C451433AAF6BFEC6E04A54AA"/>
        <w:category>
          <w:name w:val="General"/>
          <w:gallery w:val="placeholder"/>
        </w:category>
        <w:types>
          <w:type w:val="bbPlcHdr"/>
        </w:types>
        <w:behaviors>
          <w:behavior w:val="content"/>
        </w:behaviors>
        <w:guid w:val="{BE1DBAC8-3FE1-4A2B-B65D-B874B34A8054}"/>
      </w:docPartPr>
      <w:docPartBody>
        <w:p w:rsidR="00EF319E" w:rsidRDefault="00EF319E" w:rsidP="00EF319E">
          <w:pPr>
            <w:pStyle w:val="29973B62C451433AAF6BFEC6E04A54AA"/>
          </w:pPr>
          <w:r>
            <w:rPr>
              <w:rStyle w:val="Arial11"/>
            </w:rPr>
            <w:t xml:space="preserve">                  </w:t>
          </w:r>
        </w:p>
      </w:docPartBody>
    </w:docPart>
    <w:docPart>
      <w:docPartPr>
        <w:name w:val="586EC18911F04464BACEEF9A87376E95"/>
        <w:category>
          <w:name w:val="General"/>
          <w:gallery w:val="placeholder"/>
        </w:category>
        <w:types>
          <w:type w:val="bbPlcHdr"/>
        </w:types>
        <w:behaviors>
          <w:behavior w:val="content"/>
        </w:behaviors>
        <w:guid w:val="{9F146FF0-29BF-4E04-B988-E301D968618A}"/>
      </w:docPartPr>
      <w:docPartBody>
        <w:p w:rsidR="00EF319E" w:rsidRDefault="00EF319E" w:rsidP="00EF319E">
          <w:pPr>
            <w:pStyle w:val="586EC18911F04464BACEEF9A87376E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86574706CC408FB99894C8B406E18A"/>
        <w:category>
          <w:name w:val="General"/>
          <w:gallery w:val="placeholder"/>
        </w:category>
        <w:types>
          <w:type w:val="bbPlcHdr"/>
        </w:types>
        <w:behaviors>
          <w:behavior w:val="content"/>
        </w:behaviors>
        <w:guid w:val="{DB1CFCD9-7078-4BFF-9590-2DAAB532778B}"/>
      </w:docPartPr>
      <w:docPartBody>
        <w:p w:rsidR="00EF319E" w:rsidRDefault="00EF319E" w:rsidP="00EF319E">
          <w:pPr>
            <w:pStyle w:val="8186574706CC408FB99894C8B406E18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2DB3DAA7BA4CCA8479AE9AA6506A16"/>
        <w:category>
          <w:name w:val="General"/>
          <w:gallery w:val="placeholder"/>
        </w:category>
        <w:types>
          <w:type w:val="bbPlcHdr"/>
        </w:types>
        <w:behaviors>
          <w:behavior w:val="content"/>
        </w:behaviors>
        <w:guid w:val="{D5D64C9F-DD8A-4328-BC34-511C407C092D}"/>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B49E298801A4B5090B77842BD3B1F17"/>
        <w:category>
          <w:name w:val="General"/>
          <w:gallery w:val="placeholder"/>
        </w:category>
        <w:types>
          <w:type w:val="bbPlcHdr"/>
        </w:types>
        <w:behaviors>
          <w:behavior w:val="content"/>
        </w:behaviors>
        <w:guid w:val="{D359C00C-A6B2-45EE-A11D-A75AE6077ED7}"/>
      </w:docPartPr>
      <w:docPartBody>
        <w:p w:rsidR="00EF319E" w:rsidRDefault="00EF319E" w:rsidP="00EF319E">
          <w:pPr>
            <w:pStyle w:val="4B49E298801A4B5090B77842BD3B1F1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A789F8818B34BAFB145BE567AEDDBFA"/>
        <w:category>
          <w:name w:val="General"/>
          <w:gallery w:val="placeholder"/>
        </w:category>
        <w:types>
          <w:type w:val="bbPlcHdr"/>
        </w:types>
        <w:behaviors>
          <w:behavior w:val="content"/>
        </w:behaviors>
        <w:guid w:val="{69CC3864-0F92-460B-B1AA-9536D1F166A8}"/>
      </w:docPartPr>
      <w:docPartBody>
        <w:p w:rsidR="00EF319E" w:rsidRDefault="00EF319E" w:rsidP="00EF319E">
          <w:pPr>
            <w:pStyle w:val="1A789F8818B34BAFB145BE567AEDDBFA"/>
          </w:pPr>
          <w:r w:rsidRPr="000D604A">
            <w:rPr>
              <w:rStyle w:val="Arial11"/>
            </w:rPr>
            <w:t xml:space="preserve">                    </w:t>
          </w:r>
        </w:p>
      </w:docPartBody>
    </w:docPart>
    <w:docPart>
      <w:docPartPr>
        <w:name w:val="523A36DE0B164676A5D864EF8B093D59"/>
        <w:category>
          <w:name w:val="General"/>
          <w:gallery w:val="placeholder"/>
        </w:category>
        <w:types>
          <w:type w:val="bbPlcHdr"/>
        </w:types>
        <w:behaviors>
          <w:behavior w:val="content"/>
        </w:behaviors>
        <w:guid w:val="{31FF116B-6F54-4449-863A-0DC9E4D1FFFF}"/>
      </w:docPartPr>
      <w:docPartBody>
        <w:p w:rsidR="00EF319E" w:rsidRDefault="00EF319E" w:rsidP="00EF319E">
          <w:pPr>
            <w:pStyle w:val="523A36DE0B164676A5D864EF8B093D59"/>
          </w:pPr>
          <w:r>
            <w:rPr>
              <w:rStyle w:val="Arial11"/>
            </w:rPr>
            <w:t xml:space="preserve">                  </w:t>
          </w:r>
        </w:p>
      </w:docPartBody>
    </w:docPart>
    <w:docPart>
      <w:docPartPr>
        <w:name w:val="8207B4A4BE2044F2AAFAD402ABCF2FFE"/>
        <w:category>
          <w:name w:val="General"/>
          <w:gallery w:val="placeholder"/>
        </w:category>
        <w:types>
          <w:type w:val="bbPlcHdr"/>
        </w:types>
        <w:behaviors>
          <w:behavior w:val="content"/>
        </w:behaviors>
        <w:guid w:val="{829690FF-EE05-4000-BF74-7CE34A431A91}"/>
      </w:docPartPr>
      <w:docPartBody>
        <w:p w:rsidR="00EF319E" w:rsidRDefault="00EF319E" w:rsidP="00EF319E">
          <w:pPr>
            <w:pStyle w:val="8207B4A4BE2044F2AAFAD402ABCF2FF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E72AAB515B64A4B8B055F7AED2A3862"/>
        <w:category>
          <w:name w:val="General"/>
          <w:gallery w:val="placeholder"/>
        </w:category>
        <w:types>
          <w:type w:val="bbPlcHdr"/>
        </w:types>
        <w:behaviors>
          <w:behavior w:val="content"/>
        </w:behaviors>
        <w:guid w:val="{478CB88F-D698-4814-8840-7A15081C4902}"/>
      </w:docPartPr>
      <w:docPartBody>
        <w:p w:rsidR="00EF319E" w:rsidRDefault="00EF319E" w:rsidP="00EF319E">
          <w:pPr>
            <w:pStyle w:val="4E72AAB515B64A4B8B055F7AED2A386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B984689AC974C8999FE3455FE6114D1"/>
        <w:category>
          <w:name w:val="General"/>
          <w:gallery w:val="placeholder"/>
        </w:category>
        <w:types>
          <w:type w:val="bbPlcHdr"/>
        </w:types>
        <w:behaviors>
          <w:behavior w:val="content"/>
        </w:behaviors>
        <w:guid w:val="{871903FD-7F5B-4B60-8934-CC458735E2EE}"/>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85FF7565686747FA9951B70039B18727"/>
        <w:category>
          <w:name w:val="General"/>
          <w:gallery w:val="placeholder"/>
        </w:category>
        <w:types>
          <w:type w:val="bbPlcHdr"/>
        </w:types>
        <w:behaviors>
          <w:behavior w:val="content"/>
        </w:behaviors>
        <w:guid w:val="{958FC2BB-7D78-4CC1-BFA4-FF7D940F5860}"/>
      </w:docPartPr>
      <w:docPartBody>
        <w:p w:rsidR="00EF319E" w:rsidRDefault="00EF319E" w:rsidP="00EF319E">
          <w:pPr>
            <w:pStyle w:val="85FF7565686747FA9951B70039B1872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F9DF72C68444C1EBD951863241D3D53"/>
        <w:category>
          <w:name w:val="General"/>
          <w:gallery w:val="placeholder"/>
        </w:category>
        <w:types>
          <w:type w:val="bbPlcHdr"/>
        </w:types>
        <w:behaviors>
          <w:behavior w:val="content"/>
        </w:behaviors>
        <w:guid w:val="{01E1B723-FC78-4172-87DB-171A567000C0}"/>
      </w:docPartPr>
      <w:docPartBody>
        <w:p w:rsidR="00EF319E" w:rsidRDefault="00EF319E" w:rsidP="00EF319E">
          <w:pPr>
            <w:pStyle w:val="7F9DF72C68444C1EBD951863241D3D53"/>
          </w:pPr>
          <w:r w:rsidRPr="000D604A">
            <w:rPr>
              <w:rStyle w:val="Arial11"/>
            </w:rPr>
            <w:t xml:space="preserve">                    </w:t>
          </w:r>
        </w:p>
      </w:docPartBody>
    </w:docPart>
    <w:docPart>
      <w:docPartPr>
        <w:name w:val="3D85F6A466704C4E9084017E1EB02637"/>
        <w:category>
          <w:name w:val="General"/>
          <w:gallery w:val="placeholder"/>
        </w:category>
        <w:types>
          <w:type w:val="bbPlcHdr"/>
        </w:types>
        <w:behaviors>
          <w:behavior w:val="content"/>
        </w:behaviors>
        <w:guid w:val="{E45803DF-6E71-48B2-A434-47878D18C14D}"/>
      </w:docPartPr>
      <w:docPartBody>
        <w:p w:rsidR="00EF319E" w:rsidRDefault="00EF319E" w:rsidP="00EF319E">
          <w:pPr>
            <w:pStyle w:val="3D85F6A466704C4E9084017E1EB02637"/>
          </w:pPr>
          <w:r>
            <w:rPr>
              <w:rStyle w:val="Arial11"/>
            </w:rPr>
            <w:t xml:space="preserve">                  </w:t>
          </w:r>
        </w:p>
      </w:docPartBody>
    </w:docPart>
    <w:docPart>
      <w:docPartPr>
        <w:name w:val="EB7AAB1FAA324A7885F79E86CF755A3D"/>
        <w:category>
          <w:name w:val="General"/>
          <w:gallery w:val="placeholder"/>
        </w:category>
        <w:types>
          <w:type w:val="bbPlcHdr"/>
        </w:types>
        <w:behaviors>
          <w:behavior w:val="content"/>
        </w:behaviors>
        <w:guid w:val="{3A6485B0-3A7E-4BDF-9CD4-2EA94016F16F}"/>
      </w:docPartPr>
      <w:docPartBody>
        <w:p w:rsidR="00EF319E" w:rsidRDefault="00EF319E" w:rsidP="00EF319E">
          <w:pPr>
            <w:pStyle w:val="EB7AAB1FAA324A7885F79E86CF755A3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113357D8EDB4934A2D48D902D0BAC91"/>
        <w:category>
          <w:name w:val="General"/>
          <w:gallery w:val="placeholder"/>
        </w:category>
        <w:types>
          <w:type w:val="bbPlcHdr"/>
        </w:types>
        <w:behaviors>
          <w:behavior w:val="content"/>
        </w:behaviors>
        <w:guid w:val="{7BFB1A9F-E44D-4BA7-956A-AD4DAFBB9801}"/>
      </w:docPartPr>
      <w:docPartBody>
        <w:p w:rsidR="00EF319E" w:rsidRDefault="00EF319E" w:rsidP="00EF319E">
          <w:pPr>
            <w:pStyle w:val="0113357D8EDB4934A2D48D902D0BAC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2288A03C3E4EE99AB93BB4C95DEFE9"/>
        <w:category>
          <w:name w:val="General"/>
          <w:gallery w:val="placeholder"/>
        </w:category>
        <w:types>
          <w:type w:val="bbPlcHdr"/>
        </w:types>
        <w:behaviors>
          <w:behavior w:val="content"/>
        </w:behaviors>
        <w:guid w:val="{5CBBD391-59EE-4AD6-B6AE-4DE6B7A46C44}"/>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6799149B30694835B6202A7189ABA96F"/>
        <w:category>
          <w:name w:val="General"/>
          <w:gallery w:val="placeholder"/>
        </w:category>
        <w:types>
          <w:type w:val="bbPlcHdr"/>
        </w:types>
        <w:behaviors>
          <w:behavior w:val="content"/>
        </w:behaviors>
        <w:guid w:val="{392826C5-A488-4FCC-B943-B63DFA597719}"/>
      </w:docPartPr>
      <w:docPartBody>
        <w:p w:rsidR="00EF319E" w:rsidRDefault="00EF319E" w:rsidP="00EF319E">
          <w:pPr>
            <w:pStyle w:val="6799149B30694835B6202A7189ABA96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BF47558AD7B49518444837A7E4CEA07"/>
        <w:category>
          <w:name w:val="General"/>
          <w:gallery w:val="placeholder"/>
        </w:category>
        <w:types>
          <w:type w:val="bbPlcHdr"/>
        </w:types>
        <w:behaviors>
          <w:behavior w:val="content"/>
        </w:behaviors>
        <w:guid w:val="{2E18F6EE-092D-49F9-A6EC-6B024028D6E9}"/>
      </w:docPartPr>
      <w:docPartBody>
        <w:p w:rsidR="00EF319E" w:rsidRDefault="00EF319E" w:rsidP="00EF319E">
          <w:pPr>
            <w:pStyle w:val="EBF47558AD7B49518444837A7E4CEA07"/>
          </w:pPr>
          <w:r w:rsidRPr="000D604A">
            <w:rPr>
              <w:rStyle w:val="Arial11"/>
            </w:rPr>
            <w:t xml:space="preserve">                    </w:t>
          </w:r>
        </w:p>
      </w:docPartBody>
    </w:docPart>
    <w:docPart>
      <w:docPartPr>
        <w:name w:val="4129278576C14100A8C29E7E47FCBD6E"/>
        <w:category>
          <w:name w:val="General"/>
          <w:gallery w:val="placeholder"/>
        </w:category>
        <w:types>
          <w:type w:val="bbPlcHdr"/>
        </w:types>
        <w:behaviors>
          <w:behavior w:val="content"/>
        </w:behaviors>
        <w:guid w:val="{45078C06-1BB5-4DBB-933B-5B8920673D7A}"/>
      </w:docPartPr>
      <w:docPartBody>
        <w:p w:rsidR="00EF319E" w:rsidRDefault="00EF319E" w:rsidP="00EF319E">
          <w:pPr>
            <w:pStyle w:val="4129278576C14100A8C29E7E47FCBD6E"/>
          </w:pPr>
          <w:r>
            <w:rPr>
              <w:rStyle w:val="Arial11"/>
            </w:rPr>
            <w:t xml:space="preserve">                  </w:t>
          </w:r>
        </w:p>
      </w:docPartBody>
    </w:docPart>
    <w:docPart>
      <w:docPartPr>
        <w:name w:val="FB5C750C49374039A0D9037FB3C7E5EE"/>
        <w:category>
          <w:name w:val="General"/>
          <w:gallery w:val="placeholder"/>
        </w:category>
        <w:types>
          <w:type w:val="bbPlcHdr"/>
        </w:types>
        <w:behaviors>
          <w:behavior w:val="content"/>
        </w:behaviors>
        <w:guid w:val="{D7B3BBE8-BC84-411A-A940-00E642BA7EA5}"/>
      </w:docPartPr>
      <w:docPartBody>
        <w:p w:rsidR="00EF319E" w:rsidRDefault="00EF319E" w:rsidP="00EF319E">
          <w:pPr>
            <w:pStyle w:val="FB5C750C49374039A0D9037FB3C7E5E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9ABD5B00CB54FBBBA1562758FCC0490"/>
        <w:category>
          <w:name w:val="General"/>
          <w:gallery w:val="placeholder"/>
        </w:category>
        <w:types>
          <w:type w:val="bbPlcHdr"/>
        </w:types>
        <w:behaviors>
          <w:behavior w:val="content"/>
        </w:behaviors>
        <w:guid w:val="{62DCA4EC-6D15-455B-9F23-AB08B22EBE77}"/>
      </w:docPartPr>
      <w:docPartBody>
        <w:p w:rsidR="00EF319E" w:rsidRDefault="00EF319E" w:rsidP="00EF319E">
          <w:pPr>
            <w:pStyle w:val="A9ABD5B00CB54FBBBA1562758FCC049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6B606886F94B19A7ECFFD1D29EB103"/>
        <w:category>
          <w:name w:val="General"/>
          <w:gallery w:val="placeholder"/>
        </w:category>
        <w:types>
          <w:type w:val="bbPlcHdr"/>
        </w:types>
        <w:behaviors>
          <w:behavior w:val="content"/>
        </w:behaviors>
        <w:guid w:val="{240A93F3-0DF6-4EDC-883E-0B197F35034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930971B87EA243FEB661EBCA46F984FC"/>
        <w:category>
          <w:name w:val="General"/>
          <w:gallery w:val="placeholder"/>
        </w:category>
        <w:types>
          <w:type w:val="bbPlcHdr"/>
        </w:types>
        <w:behaviors>
          <w:behavior w:val="content"/>
        </w:behaviors>
        <w:guid w:val="{B8FE3E08-2C2B-472F-B3C8-3AFA05D82942}"/>
      </w:docPartPr>
      <w:docPartBody>
        <w:p w:rsidR="00EF319E" w:rsidRDefault="00EF319E" w:rsidP="00EF319E">
          <w:pPr>
            <w:pStyle w:val="930971B87EA243FEB661EBCA46F984F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06775E9937640B5862447DF414CD83C"/>
        <w:category>
          <w:name w:val="General"/>
          <w:gallery w:val="placeholder"/>
        </w:category>
        <w:types>
          <w:type w:val="bbPlcHdr"/>
        </w:types>
        <w:behaviors>
          <w:behavior w:val="content"/>
        </w:behaviors>
        <w:guid w:val="{A8752BCE-307D-4CC2-86AC-27B137294510}"/>
      </w:docPartPr>
      <w:docPartBody>
        <w:p w:rsidR="00EF319E" w:rsidRDefault="00EF319E" w:rsidP="00EF319E">
          <w:pPr>
            <w:pStyle w:val="A06775E9937640B5862447DF414CD83C"/>
          </w:pPr>
          <w:r w:rsidRPr="000D604A">
            <w:rPr>
              <w:rStyle w:val="Arial11"/>
            </w:rPr>
            <w:t xml:space="preserve">                    </w:t>
          </w:r>
        </w:p>
      </w:docPartBody>
    </w:docPart>
    <w:docPart>
      <w:docPartPr>
        <w:name w:val="C59C6D28E9FC463DA274E5F6190CDE8D"/>
        <w:category>
          <w:name w:val="General"/>
          <w:gallery w:val="placeholder"/>
        </w:category>
        <w:types>
          <w:type w:val="bbPlcHdr"/>
        </w:types>
        <w:behaviors>
          <w:behavior w:val="content"/>
        </w:behaviors>
        <w:guid w:val="{2D39AF47-FFBC-4C2C-8900-6CEBB3448E5D}"/>
      </w:docPartPr>
      <w:docPartBody>
        <w:p w:rsidR="00EF319E" w:rsidRDefault="00EF319E" w:rsidP="00EF319E">
          <w:pPr>
            <w:pStyle w:val="C59C6D28E9FC463DA274E5F6190CDE8D"/>
          </w:pPr>
          <w:r>
            <w:rPr>
              <w:rStyle w:val="Arial11"/>
            </w:rPr>
            <w:t xml:space="preserve">                  </w:t>
          </w:r>
        </w:p>
      </w:docPartBody>
    </w:docPart>
    <w:docPart>
      <w:docPartPr>
        <w:name w:val="F3379F062FFB4D89A91EF4715E8AB1B7"/>
        <w:category>
          <w:name w:val="General"/>
          <w:gallery w:val="placeholder"/>
        </w:category>
        <w:types>
          <w:type w:val="bbPlcHdr"/>
        </w:types>
        <w:behaviors>
          <w:behavior w:val="content"/>
        </w:behaviors>
        <w:guid w:val="{530DE47B-F901-4D9A-A881-300CECA1EBC9}"/>
      </w:docPartPr>
      <w:docPartBody>
        <w:p w:rsidR="00EF319E" w:rsidRDefault="00EF319E" w:rsidP="00EF319E">
          <w:pPr>
            <w:pStyle w:val="F3379F062FFB4D89A91EF4715E8AB1B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D97AA6C67A04E1D96AB2736CD1B0F9C"/>
        <w:category>
          <w:name w:val="General"/>
          <w:gallery w:val="placeholder"/>
        </w:category>
        <w:types>
          <w:type w:val="bbPlcHdr"/>
        </w:types>
        <w:behaviors>
          <w:behavior w:val="content"/>
        </w:behaviors>
        <w:guid w:val="{3526CB94-BF32-4668-A0FA-65D2A51B31C3}"/>
      </w:docPartPr>
      <w:docPartBody>
        <w:p w:rsidR="00EF319E" w:rsidRDefault="00EF319E" w:rsidP="00EF319E">
          <w:pPr>
            <w:pStyle w:val="4D97AA6C67A04E1D96AB2736CD1B0F9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23F10A4FD78455D8216932E27817F3D"/>
        <w:category>
          <w:name w:val="General"/>
          <w:gallery w:val="placeholder"/>
        </w:category>
        <w:types>
          <w:type w:val="bbPlcHdr"/>
        </w:types>
        <w:behaviors>
          <w:behavior w:val="content"/>
        </w:behaviors>
        <w:guid w:val="{1E6A6257-22C6-4DF5-A386-C937A840FEAA}"/>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5388D0C7A151417F9DAB773166E1068B"/>
        <w:category>
          <w:name w:val="General"/>
          <w:gallery w:val="placeholder"/>
        </w:category>
        <w:types>
          <w:type w:val="bbPlcHdr"/>
        </w:types>
        <w:behaviors>
          <w:behavior w:val="content"/>
        </w:behaviors>
        <w:guid w:val="{75B68B25-6727-43F2-87C2-1673BFD6A451}"/>
      </w:docPartPr>
      <w:docPartBody>
        <w:p w:rsidR="00EF319E" w:rsidRDefault="00EF319E" w:rsidP="00EF319E">
          <w:pPr>
            <w:pStyle w:val="5388D0C7A151417F9DAB773166E1068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E97E89131C944919DB381979D5671FD"/>
        <w:category>
          <w:name w:val="General"/>
          <w:gallery w:val="placeholder"/>
        </w:category>
        <w:types>
          <w:type w:val="bbPlcHdr"/>
        </w:types>
        <w:behaviors>
          <w:behavior w:val="content"/>
        </w:behaviors>
        <w:guid w:val="{E7A8574D-E0DD-4515-959C-46AD17509F9B}"/>
      </w:docPartPr>
      <w:docPartBody>
        <w:p w:rsidR="00EF319E" w:rsidRDefault="00EF319E" w:rsidP="00EF319E">
          <w:pPr>
            <w:pStyle w:val="1E97E89131C944919DB381979D5671FD"/>
          </w:pPr>
          <w:r w:rsidRPr="000D604A">
            <w:rPr>
              <w:rStyle w:val="Arial11"/>
            </w:rPr>
            <w:t xml:space="preserve">                    </w:t>
          </w:r>
        </w:p>
      </w:docPartBody>
    </w:docPart>
    <w:docPart>
      <w:docPartPr>
        <w:name w:val="8943EF16D021410692C7E2E05905BE0F"/>
        <w:category>
          <w:name w:val="General"/>
          <w:gallery w:val="placeholder"/>
        </w:category>
        <w:types>
          <w:type w:val="bbPlcHdr"/>
        </w:types>
        <w:behaviors>
          <w:behavior w:val="content"/>
        </w:behaviors>
        <w:guid w:val="{6EDD6459-AAD4-4FC2-8E90-CBB3064FB064}"/>
      </w:docPartPr>
      <w:docPartBody>
        <w:p w:rsidR="00EF319E" w:rsidRDefault="00EF319E" w:rsidP="00EF319E">
          <w:pPr>
            <w:pStyle w:val="8943EF16D021410692C7E2E05905BE0F"/>
          </w:pPr>
          <w:r>
            <w:rPr>
              <w:rStyle w:val="Arial11"/>
            </w:rPr>
            <w:t xml:space="preserve">                  </w:t>
          </w:r>
        </w:p>
      </w:docPartBody>
    </w:docPart>
    <w:docPart>
      <w:docPartPr>
        <w:name w:val="4F8E6F3AE20040E790348B0CCEADC74D"/>
        <w:category>
          <w:name w:val="General"/>
          <w:gallery w:val="placeholder"/>
        </w:category>
        <w:types>
          <w:type w:val="bbPlcHdr"/>
        </w:types>
        <w:behaviors>
          <w:behavior w:val="content"/>
        </w:behaviors>
        <w:guid w:val="{0F1CF582-297F-44F6-99E5-4C5FCF6B342F}"/>
      </w:docPartPr>
      <w:docPartBody>
        <w:p w:rsidR="00EF319E" w:rsidRDefault="00EF319E" w:rsidP="00EF319E">
          <w:pPr>
            <w:pStyle w:val="4F8E6F3AE20040E790348B0CCEADC74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D378B8FE96A4281AE3D36918D1748CE"/>
        <w:category>
          <w:name w:val="General"/>
          <w:gallery w:val="placeholder"/>
        </w:category>
        <w:types>
          <w:type w:val="bbPlcHdr"/>
        </w:types>
        <w:behaviors>
          <w:behavior w:val="content"/>
        </w:behaviors>
        <w:guid w:val="{98C2B70D-9CBE-495A-8CAE-961143713A22}"/>
      </w:docPartPr>
      <w:docPartBody>
        <w:p w:rsidR="00EF319E" w:rsidRDefault="00EF319E" w:rsidP="00EF319E">
          <w:pPr>
            <w:pStyle w:val="6D378B8FE96A4281AE3D36918D1748C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191FD6DB7D843F4AC0CB7D66FC58862"/>
        <w:category>
          <w:name w:val="General"/>
          <w:gallery w:val="placeholder"/>
        </w:category>
        <w:types>
          <w:type w:val="bbPlcHdr"/>
        </w:types>
        <w:behaviors>
          <w:behavior w:val="content"/>
        </w:behaviors>
        <w:guid w:val="{4EF63C8E-A668-45E0-B9D5-38654311531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D99808D32D914898A513681363C0EDFD"/>
        <w:category>
          <w:name w:val="General"/>
          <w:gallery w:val="placeholder"/>
        </w:category>
        <w:types>
          <w:type w:val="bbPlcHdr"/>
        </w:types>
        <w:behaviors>
          <w:behavior w:val="content"/>
        </w:behaviors>
        <w:guid w:val="{F55A55D6-1501-4EA4-89B6-18514D22FC0C}"/>
      </w:docPartPr>
      <w:docPartBody>
        <w:p w:rsidR="00EF319E" w:rsidRDefault="00EF319E" w:rsidP="00EF319E">
          <w:pPr>
            <w:pStyle w:val="D99808D32D914898A513681363C0EDF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40283E588944F66B5B1A6729FC81DB3"/>
        <w:category>
          <w:name w:val="General"/>
          <w:gallery w:val="placeholder"/>
        </w:category>
        <w:types>
          <w:type w:val="bbPlcHdr"/>
        </w:types>
        <w:behaviors>
          <w:behavior w:val="content"/>
        </w:behaviors>
        <w:guid w:val="{AB3DD51C-520F-46E2-9AA8-40208E8029FC}"/>
      </w:docPartPr>
      <w:docPartBody>
        <w:p w:rsidR="00EF319E" w:rsidRDefault="00EF319E" w:rsidP="00EF319E">
          <w:pPr>
            <w:pStyle w:val="840283E588944F66B5B1A6729FC81DB3"/>
          </w:pPr>
          <w:r w:rsidRPr="000D604A">
            <w:rPr>
              <w:rStyle w:val="Arial11"/>
            </w:rPr>
            <w:t xml:space="preserve">                    </w:t>
          </w:r>
        </w:p>
      </w:docPartBody>
    </w:docPart>
    <w:docPart>
      <w:docPartPr>
        <w:name w:val="D38A1C1F853640648C54342CB60CE182"/>
        <w:category>
          <w:name w:val="General"/>
          <w:gallery w:val="placeholder"/>
        </w:category>
        <w:types>
          <w:type w:val="bbPlcHdr"/>
        </w:types>
        <w:behaviors>
          <w:behavior w:val="content"/>
        </w:behaviors>
        <w:guid w:val="{B0FC64AE-8F43-48D7-A361-A828E5B55DBC}"/>
      </w:docPartPr>
      <w:docPartBody>
        <w:p w:rsidR="00EF319E" w:rsidRDefault="00EF319E" w:rsidP="00EF319E">
          <w:pPr>
            <w:pStyle w:val="D38A1C1F853640648C54342CB60CE182"/>
          </w:pPr>
          <w:r>
            <w:rPr>
              <w:rStyle w:val="Arial11"/>
            </w:rPr>
            <w:t xml:space="preserve">                  </w:t>
          </w:r>
        </w:p>
      </w:docPartBody>
    </w:docPart>
    <w:docPart>
      <w:docPartPr>
        <w:name w:val="77E7A8F668B6485EA8688B69764B0806"/>
        <w:category>
          <w:name w:val="General"/>
          <w:gallery w:val="placeholder"/>
        </w:category>
        <w:types>
          <w:type w:val="bbPlcHdr"/>
        </w:types>
        <w:behaviors>
          <w:behavior w:val="content"/>
        </w:behaviors>
        <w:guid w:val="{2D833B80-B7D4-44F9-BB28-512EF855A6D2}"/>
      </w:docPartPr>
      <w:docPartBody>
        <w:p w:rsidR="00EF319E" w:rsidRDefault="00EF319E" w:rsidP="00EF319E">
          <w:pPr>
            <w:pStyle w:val="77E7A8F668B6485EA8688B69764B080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4351BB8EA6487C8695FDF5D3549F76"/>
        <w:category>
          <w:name w:val="General"/>
          <w:gallery w:val="placeholder"/>
        </w:category>
        <w:types>
          <w:type w:val="bbPlcHdr"/>
        </w:types>
        <w:behaviors>
          <w:behavior w:val="content"/>
        </w:behaviors>
        <w:guid w:val="{301F9BEE-4742-4361-9A7C-7FCF815FB581}"/>
      </w:docPartPr>
      <w:docPartBody>
        <w:p w:rsidR="00EF319E" w:rsidRDefault="00EF319E" w:rsidP="00EF319E">
          <w:pPr>
            <w:pStyle w:val="BD4351BB8EA6487C8695FDF5D3549F7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B3CA8971CB048549085B16F991A8DDA"/>
        <w:category>
          <w:name w:val="General"/>
          <w:gallery w:val="placeholder"/>
        </w:category>
        <w:types>
          <w:type w:val="bbPlcHdr"/>
        </w:types>
        <w:behaviors>
          <w:behavior w:val="content"/>
        </w:behaviors>
        <w:guid w:val="{A8005B1C-C0C8-44BC-B965-19804944D996}"/>
      </w:docPartPr>
      <w:docPartBody>
        <w:p w:rsidR="009F1FE0" w:rsidRDefault="009F1FE0" w:rsidP="009F1FE0">
          <w:pPr>
            <w:pStyle w:val="0B3CA8971CB048549085B16F991A8DD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2A960B37AAD4232AF108310A0BF62BF"/>
        <w:category>
          <w:name w:val="General"/>
          <w:gallery w:val="placeholder"/>
        </w:category>
        <w:types>
          <w:type w:val="bbPlcHdr"/>
        </w:types>
        <w:behaviors>
          <w:behavior w:val="content"/>
        </w:behaviors>
        <w:guid w:val="{7C27F6D0-8570-4D56-8840-FD986B63656C}"/>
      </w:docPartPr>
      <w:docPartBody>
        <w:p w:rsidR="009F1FE0" w:rsidRDefault="009F1FE0" w:rsidP="009F1FE0">
          <w:pPr>
            <w:pStyle w:val="A2A960B37AAD4232AF108310A0BF62BF"/>
          </w:pPr>
          <w:r>
            <w:rPr>
              <w:rStyle w:val="Arial11"/>
              <w:i/>
              <w:iCs/>
              <w:color w:val="0070C0"/>
            </w:rPr>
            <w:t>Enter estimated quantity.</w:t>
          </w:r>
        </w:p>
      </w:docPartBody>
    </w:docPart>
    <w:docPart>
      <w:docPartPr>
        <w:name w:val="C71F9B4070684BC4B498F58E187AA25F"/>
        <w:category>
          <w:name w:val="General"/>
          <w:gallery w:val="placeholder"/>
        </w:category>
        <w:types>
          <w:type w:val="bbPlcHdr"/>
        </w:types>
        <w:behaviors>
          <w:behavior w:val="content"/>
        </w:behaviors>
        <w:guid w:val="{F5EA4700-58D0-4C7E-A898-4349F72A240B}"/>
      </w:docPartPr>
      <w:docPartBody>
        <w:p w:rsidR="009F1FE0" w:rsidRDefault="009F1FE0" w:rsidP="009F1FE0">
          <w:pPr>
            <w:pStyle w:val="C71F9B4070684BC4B498F58E187AA25F"/>
          </w:pPr>
          <w:r>
            <w:rPr>
              <w:rStyle w:val="Arial11"/>
            </w:rPr>
            <w:t xml:space="preserve">                  </w:t>
          </w:r>
        </w:p>
      </w:docPartBody>
    </w:docPart>
    <w:docPart>
      <w:docPartPr>
        <w:name w:val="78C86FBD775E4486B1789CFB0D1A62EF"/>
        <w:category>
          <w:name w:val="General"/>
          <w:gallery w:val="placeholder"/>
        </w:category>
        <w:types>
          <w:type w:val="bbPlcHdr"/>
        </w:types>
        <w:behaviors>
          <w:behavior w:val="content"/>
        </w:behaviors>
        <w:guid w:val="{E5DBCAE2-BD44-4382-A480-27D933DA8B33}"/>
      </w:docPartPr>
      <w:docPartBody>
        <w:p w:rsidR="009F1FE0" w:rsidRDefault="009F1FE0" w:rsidP="009F1FE0">
          <w:pPr>
            <w:pStyle w:val="78C86FBD775E4486B1789CFB0D1A62E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C5A4DA356A4A45969CCEC4B05A8E3B"/>
        <w:category>
          <w:name w:val="General"/>
          <w:gallery w:val="placeholder"/>
        </w:category>
        <w:types>
          <w:type w:val="bbPlcHdr"/>
        </w:types>
        <w:behaviors>
          <w:behavior w:val="content"/>
        </w:behaviors>
        <w:guid w:val="{1D5E00AB-1DA4-4522-997E-1CE1987BA92B}"/>
      </w:docPartPr>
      <w:docPartBody>
        <w:p w:rsidR="009F1FE0" w:rsidRPr="007A15D2" w:rsidRDefault="009F1FE0" w:rsidP="00BB1AC5">
          <w:pPr>
            <w:widowControl w:val="0"/>
            <w:spacing w:after="0" w:line="240" w:lineRule="auto"/>
            <w:rPr>
              <w:rFonts w:ascii="Arial" w:hAnsi="Arial" w:cs="Arial"/>
              <w:i/>
              <w:iCs/>
              <w:color w:val="0070C0"/>
            </w:rPr>
          </w:pPr>
        </w:p>
        <w:p w:rsidR="009F1FE0" w:rsidRDefault="009F1FE0"/>
      </w:docPartBody>
    </w:docPart>
    <w:docPart>
      <w:docPartPr>
        <w:name w:val="7D5E8C55BB4546249E189B129EA736EC"/>
        <w:category>
          <w:name w:val="General"/>
          <w:gallery w:val="placeholder"/>
        </w:category>
        <w:types>
          <w:type w:val="bbPlcHdr"/>
        </w:types>
        <w:behaviors>
          <w:behavior w:val="content"/>
        </w:behaviors>
        <w:guid w:val="{F9E55C43-77F5-462F-8031-7BEDDF04B018}"/>
      </w:docPartPr>
      <w:docPartBody>
        <w:p w:rsidR="009F1FE0" w:rsidRDefault="009F1FE0" w:rsidP="009F1FE0">
          <w:pPr>
            <w:pStyle w:val="7D5E8C55BB4546249E189B129EA736E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2B4DD705D824BF3A171697AD5B5619A"/>
        <w:category>
          <w:name w:val="General"/>
          <w:gallery w:val="placeholder"/>
        </w:category>
        <w:types>
          <w:type w:val="bbPlcHdr"/>
        </w:types>
        <w:behaviors>
          <w:behavior w:val="content"/>
        </w:behaviors>
        <w:guid w:val="{5C5F7D54-8FB0-4378-84B9-CC079B2CE22D}"/>
      </w:docPartPr>
      <w:docPartBody>
        <w:p w:rsidR="009F1FE0" w:rsidRDefault="009F1FE0" w:rsidP="009F1FE0">
          <w:pPr>
            <w:pStyle w:val="82B4DD705D824BF3A171697AD5B5619A"/>
          </w:pPr>
          <w:r w:rsidRPr="000D604A">
            <w:rPr>
              <w:rStyle w:val="Arial11"/>
            </w:rPr>
            <w:t xml:space="preserve">                    </w:t>
          </w:r>
        </w:p>
      </w:docPartBody>
    </w:docPart>
    <w:docPart>
      <w:docPartPr>
        <w:name w:val="F347F9E4809D4D2BB64ADAA83EC40FA4"/>
        <w:category>
          <w:name w:val="General"/>
          <w:gallery w:val="placeholder"/>
        </w:category>
        <w:types>
          <w:type w:val="bbPlcHdr"/>
        </w:types>
        <w:behaviors>
          <w:behavior w:val="content"/>
        </w:behaviors>
        <w:guid w:val="{B4EC1666-7E32-42B5-869F-B8DC684161B5}"/>
      </w:docPartPr>
      <w:docPartBody>
        <w:p w:rsidR="009F1FE0" w:rsidRDefault="009F1FE0" w:rsidP="009F1FE0">
          <w:pPr>
            <w:pStyle w:val="F347F9E4809D4D2BB64ADAA83EC40FA4"/>
          </w:pPr>
          <w:r>
            <w:rPr>
              <w:rStyle w:val="Arial11"/>
            </w:rPr>
            <w:t xml:space="preserve">                  </w:t>
          </w:r>
        </w:p>
      </w:docPartBody>
    </w:docPart>
    <w:docPart>
      <w:docPartPr>
        <w:name w:val="93DB87C4FE7F4B2CA927B3ED26151591"/>
        <w:category>
          <w:name w:val="General"/>
          <w:gallery w:val="placeholder"/>
        </w:category>
        <w:types>
          <w:type w:val="bbPlcHdr"/>
        </w:types>
        <w:behaviors>
          <w:behavior w:val="content"/>
        </w:behaviors>
        <w:guid w:val="{82B876E1-AEEA-4FAB-97EC-2A27BAB99F25}"/>
      </w:docPartPr>
      <w:docPartBody>
        <w:p w:rsidR="009F1FE0" w:rsidRDefault="009F1FE0" w:rsidP="009F1FE0">
          <w:pPr>
            <w:pStyle w:val="93DB87C4FE7F4B2CA927B3ED261515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CA08BF702E74AFA83F208BAC899FF92"/>
        <w:category>
          <w:name w:val="General"/>
          <w:gallery w:val="placeholder"/>
        </w:category>
        <w:types>
          <w:type w:val="bbPlcHdr"/>
        </w:types>
        <w:behaviors>
          <w:behavior w:val="content"/>
        </w:behaviors>
        <w:guid w:val="{5DAB69E4-C274-471A-B64E-85474D7EED75}"/>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83A3DE6E09414844B1C1ABBA05C82532"/>
        <w:category>
          <w:name w:val="General"/>
          <w:gallery w:val="placeholder"/>
        </w:category>
        <w:types>
          <w:type w:val="bbPlcHdr"/>
        </w:types>
        <w:behaviors>
          <w:behavior w:val="content"/>
        </w:behaviors>
        <w:guid w:val="{0DCFBAEB-FBC0-4C5C-BFB0-7907FE7BEAB8}"/>
      </w:docPartPr>
      <w:docPartBody>
        <w:p w:rsidR="009F1FE0" w:rsidRDefault="009F1FE0" w:rsidP="009F1FE0">
          <w:pPr>
            <w:pStyle w:val="83A3DE6E09414844B1C1ABBA05C8253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9E5456FBE6C484CA4DAE3A529A7D3C0"/>
        <w:category>
          <w:name w:val="General"/>
          <w:gallery w:val="placeholder"/>
        </w:category>
        <w:types>
          <w:type w:val="bbPlcHdr"/>
        </w:types>
        <w:behaviors>
          <w:behavior w:val="content"/>
        </w:behaviors>
        <w:guid w:val="{B393EE5E-C60B-4732-8826-1A1771DD3A7C}"/>
      </w:docPartPr>
      <w:docPartBody>
        <w:p w:rsidR="009F1FE0" w:rsidRDefault="009F1FE0" w:rsidP="009F1FE0">
          <w:pPr>
            <w:pStyle w:val="99E5456FBE6C484CA4DAE3A529A7D3C0"/>
          </w:pPr>
          <w:r w:rsidRPr="000D604A">
            <w:rPr>
              <w:rStyle w:val="Arial11"/>
            </w:rPr>
            <w:t xml:space="preserve">                    </w:t>
          </w:r>
        </w:p>
      </w:docPartBody>
    </w:docPart>
    <w:docPart>
      <w:docPartPr>
        <w:name w:val="5E399FED4D774099A0BC4F53C1B37D3A"/>
        <w:category>
          <w:name w:val="General"/>
          <w:gallery w:val="placeholder"/>
        </w:category>
        <w:types>
          <w:type w:val="bbPlcHdr"/>
        </w:types>
        <w:behaviors>
          <w:behavior w:val="content"/>
        </w:behaviors>
        <w:guid w:val="{2376FC4A-15BA-4D85-A49A-31A14F1EAA93}"/>
      </w:docPartPr>
      <w:docPartBody>
        <w:p w:rsidR="009F1FE0" w:rsidRDefault="009F1FE0" w:rsidP="009F1FE0">
          <w:pPr>
            <w:pStyle w:val="5E399FED4D774099A0BC4F53C1B37D3A"/>
          </w:pPr>
          <w:r>
            <w:rPr>
              <w:rStyle w:val="Arial11"/>
            </w:rPr>
            <w:t xml:space="preserve">                  </w:t>
          </w:r>
        </w:p>
      </w:docPartBody>
    </w:docPart>
    <w:docPart>
      <w:docPartPr>
        <w:name w:val="50A66B753BDA43A995BC57A0D99D63D5"/>
        <w:category>
          <w:name w:val="General"/>
          <w:gallery w:val="placeholder"/>
        </w:category>
        <w:types>
          <w:type w:val="bbPlcHdr"/>
        </w:types>
        <w:behaviors>
          <w:behavior w:val="content"/>
        </w:behaviors>
        <w:guid w:val="{88D18ACC-E820-4FC5-9FA4-7DE27C452EAF}"/>
      </w:docPartPr>
      <w:docPartBody>
        <w:p w:rsidR="009F1FE0" w:rsidRDefault="009F1FE0" w:rsidP="009F1FE0">
          <w:pPr>
            <w:pStyle w:val="50A66B753BDA43A995BC57A0D99D63D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A401A06B1C4ECB96EDE37C5B4AE78E"/>
        <w:category>
          <w:name w:val="General"/>
          <w:gallery w:val="placeholder"/>
        </w:category>
        <w:types>
          <w:type w:val="bbPlcHdr"/>
        </w:types>
        <w:behaviors>
          <w:behavior w:val="content"/>
        </w:behaviors>
        <w:guid w:val="{22D6F7DE-CF8F-4E07-ADB0-47BEEED92DB9}"/>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EFFBC8218ED49E3B40B492258FC1372"/>
        <w:category>
          <w:name w:val="General"/>
          <w:gallery w:val="placeholder"/>
        </w:category>
        <w:types>
          <w:type w:val="bbPlcHdr"/>
        </w:types>
        <w:behaviors>
          <w:behavior w:val="content"/>
        </w:behaviors>
        <w:guid w:val="{41E938B6-0DC8-463C-A813-1A052F445775}"/>
      </w:docPartPr>
      <w:docPartBody>
        <w:p w:rsidR="009F1FE0" w:rsidRDefault="009F1FE0" w:rsidP="009F1FE0">
          <w:pPr>
            <w:pStyle w:val="2EFFBC8218ED49E3B40B492258FC137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7CD54594048451784E53C2000AC2F78"/>
        <w:category>
          <w:name w:val="General"/>
          <w:gallery w:val="placeholder"/>
        </w:category>
        <w:types>
          <w:type w:val="bbPlcHdr"/>
        </w:types>
        <w:behaviors>
          <w:behavior w:val="content"/>
        </w:behaviors>
        <w:guid w:val="{89D3BCCB-E1E2-44E7-A7F4-11D7DBAF269C}"/>
      </w:docPartPr>
      <w:docPartBody>
        <w:p w:rsidR="009F1FE0" w:rsidRDefault="009F1FE0" w:rsidP="009F1FE0">
          <w:pPr>
            <w:pStyle w:val="17CD54594048451784E53C2000AC2F78"/>
          </w:pPr>
          <w:r w:rsidRPr="000D604A">
            <w:rPr>
              <w:rStyle w:val="Arial11"/>
            </w:rPr>
            <w:t xml:space="preserve">                    </w:t>
          </w:r>
        </w:p>
      </w:docPartBody>
    </w:docPart>
    <w:docPart>
      <w:docPartPr>
        <w:name w:val="B58384BF033845AAA2EE663F1DF6BD56"/>
        <w:category>
          <w:name w:val="General"/>
          <w:gallery w:val="placeholder"/>
        </w:category>
        <w:types>
          <w:type w:val="bbPlcHdr"/>
        </w:types>
        <w:behaviors>
          <w:behavior w:val="content"/>
        </w:behaviors>
        <w:guid w:val="{EC9ECAE3-8046-4B69-92E6-C21842E026C1}"/>
      </w:docPartPr>
      <w:docPartBody>
        <w:p w:rsidR="009F1FE0" w:rsidRDefault="009F1FE0" w:rsidP="009F1FE0">
          <w:pPr>
            <w:pStyle w:val="B58384BF033845AAA2EE663F1DF6BD56"/>
          </w:pPr>
          <w:r>
            <w:rPr>
              <w:rStyle w:val="Arial11"/>
            </w:rPr>
            <w:t xml:space="preserve">                  </w:t>
          </w:r>
        </w:p>
      </w:docPartBody>
    </w:docPart>
    <w:docPart>
      <w:docPartPr>
        <w:name w:val="9D7CBEB1652D4AEA90B6FA0A564FB168"/>
        <w:category>
          <w:name w:val="General"/>
          <w:gallery w:val="placeholder"/>
        </w:category>
        <w:types>
          <w:type w:val="bbPlcHdr"/>
        </w:types>
        <w:behaviors>
          <w:behavior w:val="content"/>
        </w:behaviors>
        <w:guid w:val="{3D973322-2F56-4938-95A7-0EECDAE00FF4}"/>
      </w:docPartPr>
      <w:docPartBody>
        <w:p w:rsidR="009F1FE0" w:rsidRDefault="009F1FE0" w:rsidP="009F1FE0">
          <w:pPr>
            <w:pStyle w:val="9D7CBEB1652D4AEA90B6FA0A564FB16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57C853658AA4F529DFD25064BC614EE"/>
        <w:category>
          <w:name w:val="General"/>
          <w:gallery w:val="placeholder"/>
        </w:category>
        <w:types>
          <w:type w:val="bbPlcHdr"/>
        </w:types>
        <w:behaviors>
          <w:behavior w:val="content"/>
        </w:behaviors>
        <w:guid w:val="{FA5CCB91-7852-4465-A832-628A15C24464}"/>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F745D896F51345ECA78EF8CD609C17E8"/>
        <w:category>
          <w:name w:val="General"/>
          <w:gallery w:val="placeholder"/>
        </w:category>
        <w:types>
          <w:type w:val="bbPlcHdr"/>
        </w:types>
        <w:behaviors>
          <w:behavior w:val="content"/>
        </w:behaviors>
        <w:guid w:val="{0D75E9B3-CA5A-4A8A-B387-57FEB363FCF5}"/>
      </w:docPartPr>
      <w:docPartBody>
        <w:p w:rsidR="009F1FE0" w:rsidRDefault="009F1FE0" w:rsidP="009F1FE0">
          <w:pPr>
            <w:pStyle w:val="F745D896F51345ECA78EF8CD609C17E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015F005ED81431EBBDBA99CB2B00FF3"/>
        <w:category>
          <w:name w:val="General"/>
          <w:gallery w:val="placeholder"/>
        </w:category>
        <w:types>
          <w:type w:val="bbPlcHdr"/>
        </w:types>
        <w:behaviors>
          <w:behavior w:val="content"/>
        </w:behaviors>
        <w:guid w:val="{E4400BCD-B7DF-4230-8465-48EC2982F2EA}"/>
      </w:docPartPr>
      <w:docPartBody>
        <w:p w:rsidR="009F1FE0" w:rsidRDefault="009F1FE0" w:rsidP="009F1FE0">
          <w:pPr>
            <w:pStyle w:val="2015F005ED81431EBBDBA99CB2B00FF3"/>
          </w:pPr>
          <w:r w:rsidRPr="000D604A">
            <w:rPr>
              <w:rStyle w:val="Arial11"/>
            </w:rPr>
            <w:t xml:space="preserve">                    </w:t>
          </w:r>
        </w:p>
      </w:docPartBody>
    </w:docPart>
    <w:docPart>
      <w:docPartPr>
        <w:name w:val="7D17E6674DAC44F695F6B8ED06ED0049"/>
        <w:category>
          <w:name w:val="General"/>
          <w:gallery w:val="placeholder"/>
        </w:category>
        <w:types>
          <w:type w:val="bbPlcHdr"/>
        </w:types>
        <w:behaviors>
          <w:behavior w:val="content"/>
        </w:behaviors>
        <w:guid w:val="{C8B4C2D4-0CD5-482E-B15D-DFBA7771463D}"/>
      </w:docPartPr>
      <w:docPartBody>
        <w:p w:rsidR="009F1FE0" w:rsidRDefault="009F1FE0" w:rsidP="009F1FE0">
          <w:pPr>
            <w:pStyle w:val="7D17E6674DAC44F695F6B8ED06ED0049"/>
          </w:pPr>
          <w:r>
            <w:rPr>
              <w:rStyle w:val="Arial11"/>
            </w:rPr>
            <w:t xml:space="preserve">                  </w:t>
          </w:r>
        </w:p>
      </w:docPartBody>
    </w:docPart>
    <w:docPart>
      <w:docPartPr>
        <w:name w:val="F136A1D3A14F4509873AE02389B79217"/>
        <w:category>
          <w:name w:val="General"/>
          <w:gallery w:val="placeholder"/>
        </w:category>
        <w:types>
          <w:type w:val="bbPlcHdr"/>
        </w:types>
        <w:behaviors>
          <w:behavior w:val="content"/>
        </w:behaviors>
        <w:guid w:val="{E249C82B-8C64-4948-B6FD-CBE109594753}"/>
      </w:docPartPr>
      <w:docPartBody>
        <w:p w:rsidR="009F1FE0" w:rsidRDefault="009F1FE0" w:rsidP="009F1FE0">
          <w:pPr>
            <w:pStyle w:val="F136A1D3A14F4509873AE02389B792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C92CC6959224D4A837D6A2EAEC889ED"/>
        <w:category>
          <w:name w:val="General"/>
          <w:gallery w:val="placeholder"/>
        </w:category>
        <w:types>
          <w:type w:val="bbPlcHdr"/>
        </w:types>
        <w:behaviors>
          <w:behavior w:val="content"/>
        </w:behaviors>
        <w:guid w:val="{649EC994-FEB3-4754-8CAB-E089B9A4FC4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4803CCE515664F05829F675802E202AA"/>
        <w:category>
          <w:name w:val="General"/>
          <w:gallery w:val="placeholder"/>
        </w:category>
        <w:types>
          <w:type w:val="bbPlcHdr"/>
        </w:types>
        <w:behaviors>
          <w:behavior w:val="content"/>
        </w:behaviors>
        <w:guid w:val="{D9E1D789-5DD9-4F80-A67A-A57D9E564F9B}"/>
      </w:docPartPr>
      <w:docPartBody>
        <w:p w:rsidR="009F1FE0" w:rsidRDefault="009F1FE0" w:rsidP="009F1FE0">
          <w:pPr>
            <w:pStyle w:val="4803CCE515664F05829F675802E202A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4C8B71F472A49A9B5F86EBFE6751A9B"/>
        <w:category>
          <w:name w:val="General"/>
          <w:gallery w:val="placeholder"/>
        </w:category>
        <w:types>
          <w:type w:val="bbPlcHdr"/>
        </w:types>
        <w:behaviors>
          <w:behavior w:val="content"/>
        </w:behaviors>
        <w:guid w:val="{75921F26-FE58-4E5B-A0C8-4BCA99A2A2A7}"/>
      </w:docPartPr>
      <w:docPartBody>
        <w:p w:rsidR="009F1FE0" w:rsidRDefault="009F1FE0" w:rsidP="009F1FE0">
          <w:pPr>
            <w:pStyle w:val="E4C8B71F472A49A9B5F86EBFE6751A9B"/>
          </w:pPr>
          <w:r w:rsidRPr="000D604A">
            <w:rPr>
              <w:rStyle w:val="Arial11"/>
            </w:rPr>
            <w:t xml:space="preserve">                    </w:t>
          </w:r>
        </w:p>
      </w:docPartBody>
    </w:docPart>
    <w:docPart>
      <w:docPartPr>
        <w:name w:val="E8781F7AD7864D6693809FCB9BE29209"/>
        <w:category>
          <w:name w:val="General"/>
          <w:gallery w:val="placeholder"/>
        </w:category>
        <w:types>
          <w:type w:val="bbPlcHdr"/>
        </w:types>
        <w:behaviors>
          <w:behavior w:val="content"/>
        </w:behaviors>
        <w:guid w:val="{98CAE14F-6284-4AC9-BF05-F4B99E0C43BD}"/>
      </w:docPartPr>
      <w:docPartBody>
        <w:p w:rsidR="009F1FE0" w:rsidRDefault="009F1FE0" w:rsidP="009F1FE0">
          <w:pPr>
            <w:pStyle w:val="E8781F7AD7864D6693809FCB9BE29209"/>
          </w:pPr>
          <w:r>
            <w:rPr>
              <w:rStyle w:val="Arial11"/>
            </w:rPr>
            <w:t xml:space="preserve">                  </w:t>
          </w:r>
        </w:p>
      </w:docPartBody>
    </w:docPart>
    <w:docPart>
      <w:docPartPr>
        <w:name w:val="8527CC518900422EA13E0DD704EC9B04"/>
        <w:category>
          <w:name w:val="General"/>
          <w:gallery w:val="placeholder"/>
        </w:category>
        <w:types>
          <w:type w:val="bbPlcHdr"/>
        </w:types>
        <w:behaviors>
          <w:behavior w:val="content"/>
        </w:behaviors>
        <w:guid w:val="{D70CDADA-D4D4-4887-9C9C-395290C00AC0}"/>
      </w:docPartPr>
      <w:docPartBody>
        <w:p w:rsidR="009F1FE0" w:rsidRDefault="009F1FE0" w:rsidP="009F1FE0">
          <w:pPr>
            <w:pStyle w:val="8527CC518900422EA13E0DD704EC9B0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E10627F40F340959C167C8EED4C84D1"/>
        <w:category>
          <w:name w:val="General"/>
          <w:gallery w:val="placeholder"/>
        </w:category>
        <w:types>
          <w:type w:val="bbPlcHdr"/>
        </w:types>
        <w:behaviors>
          <w:behavior w:val="content"/>
        </w:behaviors>
        <w:guid w:val="{5AA9B9D3-5F54-4A89-B288-BE1228CE5ECF}"/>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19D67369752F4A97AFC3D93FE35C9B92"/>
        <w:category>
          <w:name w:val="General"/>
          <w:gallery w:val="placeholder"/>
        </w:category>
        <w:types>
          <w:type w:val="bbPlcHdr"/>
        </w:types>
        <w:behaviors>
          <w:behavior w:val="content"/>
        </w:behaviors>
        <w:guid w:val="{CFCB89C8-F226-4F16-83EC-1E70AD79ED8F}"/>
      </w:docPartPr>
      <w:docPartBody>
        <w:p w:rsidR="009F1FE0" w:rsidRDefault="009F1FE0" w:rsidP="009F1FE0">
          <w:pPr>
            <w:pStyle w:val="19D67369752F4A97AFC3D93FE35C9B9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50A716E7A454919901DA80FB483501A"/>
        <w:category>
          <w:name w:val="General"/>
          <w:gallery w:val="placeholder"/>
        </w:category>
        <w:types>
          <w:type w:val="bbPlcHdr"/>
        </w:types>
        <w:behaviors>
          <w:behavior w:val="content"/>
        </w:behaviors>
        <w:guid w:val="{A7703BCB-EBF7-4525-91A8-612C502CD6F1}"/>
      </w:docPartPr>
      <w:docPartBody>
        <w:p w:rsidR="009F1FE0" w:rsidRDefault="009F1FE0" w:rsidP="009F1FE0">
          <w:pPr>
            <w:pStyle w:val="E50A716E7A454919901DA80FB483501A"/>
          </w:pPr>
          <w:r w:rsidRPr="000D604A">
            <w:rPr>
              <w:rStyle w:val="Arial11"/>
            </w:rPr>
            <w:t xml:space="preserve">                    </w:t>
          </w:r>
        </w:p>
      </w:docPartBody>
    </w:docPart>
    <w:docPart>
      <w:docPartPr>
        <w:name w:val="5F3C103A58534388A898E1938BF9B974"/>
        <w:category>
          <w:name w:val="General"/>
          <w:gallery w:val="placeholder"/>
        </w:category>
        <w:types>
          <w:type w:val="bbPlcHdr"/>
        </w:types>
        <w:behaviors>
          <w:behavior w:val="content"/>
        </w:behaviors>
        <w:guid w:val="{A9DB972C-E660-4BC9-885C-1CF1FC465F5C}"/>
      </w:docPartPr>
      <w:docPartBody>
        <w:p w:rsidR="009F1FE0" w:rsidRDefault="009F1FE0" w:rsidP="009F1FE0">
          <w:pPr>
            <w:pStyle w:val="5F3C103A58534388A898E1938BF9B974"/>
          </w:pPr>
          <w:r>
            <w:rPr>
              <w:rStyle w:val="Arial11"/>
            </w:rPr>
            <w:t xml:space="preserve">                  </w:t>
          </w:r>
        </w:p>
      </w:docPartBody>
    </w:docPart>
    <w:docPart>
      <w:docPartPr>
        <w:name w:val="5ED78E1ECA474B8DBD942ED4C65FAB25"/>
        <w:category>
          <w:name w:val="General"/>
          <w:gallery w:val="placeholder"/>
        </w:category>
        <w:types>
          <w:type w:val="bbPlcHdr"/>
        </w:types>
        <w:behaviors>
          <w:behavior w:val="content"/>
        </w:behaviors>
        <w:guid w:val="{C423AB7D-646A-49DF-9A4D-AC394C756398}"/>
      </w:docPartPr>
      <w:docPartBody>
        <w:p w:rsidR="009F1FE0" w:rsidRDefault="009F1FE0" w:rsidP="009F1FE0">
          <w:pPr>
            <w:pStyle w:val="5ED78E1ECA474B8DBD942ED4C65FAB2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64A2980A72A42FF9A295121D1C44939"/>
        <w:category>
          <w:name w:val="General"/>
          <w:gallery w:val="placeholder"/>
        </w:category>
        <w:types>
          <w:type w:val="bbPlcHdr"/>
        </w:types>
        <w:behaviors>
          <w:behavior w:val="content"/>
        </w:behaviors>
        <w:guid w:val="{23ABAC4C-3214-4804-8807-264C3341C9E6}"/>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41DEF56C8A744C789B24C4D82AA8DF88"/>
        <w:category>
          <w:name w:val="General"/>
          <w:gallery w:val="placeholder"/>
        </w:category>
        <w:types>
          <w:type w:val="bbPlcHdr"/>
        </w:types>
        <w:behaviors>
          <w:behavior w:val="content"/>
        </w:behaviors>
        <w:guid w:val="{DE69BD17-F05B-4145-82C5-2CFEE303D88F}"/>
      </w:docPartPr>
      <w:docPartBody>
        <w:p w:rsidR="00965C64" w:rsidRDefault="00965C64" w:rsidP="00965C64">
          <w:pPr>
            <w:pStyle w:val="41DEF56C8A744C789B24C4D82AA8DF8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26F46558CF54BB58403E3E8DCBC52C7"/>
        <w:category>
          <w:name w:val="General"/>
          <w:gallery w:val="placeholder"/>
        </w:category>
        <w:types>
          <w:type w:val="bbPlcHdr"/>
        </w:types>
        <w:behaviors>
          <w:behavior w:val="content"/>
        </w:behaviors>
        <w:guid w:val="{DF43AB44-9161-4A5F-9A61-90913FBD81A8}"/>
      </w:docPartPr>
      <w:docPartBody>
        <w:p w:rsidR="00965C64" w:rsidRDefault="00965C64" w:rsidP="00965C64">
          <w:pPr>
            <w:pStyle w:val="526F46558CF54BB58403E3E8DCBC52C7"/>
          </w:pPr>
          <w:r w:rsidRPr="000D604A">
            <w:rPr>
              <w:rStyle w:val="Arial11"/>
            </w:rPr>
            <w:t xml:space="preserve">                    </w:t>
          </w:r>
        </w:p>
      </w:docPartBody>
    </w:docPart>
    <w:docPart>
      <w:docPartPr>
        <w:name w:val="81A5E44C24004A99B57FBAE3D82A4F36"/>
        <w:category>
          <w:name w:val="General"/>
          <w:gallery w:val="placeholder"/>
        </w:category>
        <w:types>
          <w:type w:val="bbPlcHdr"/>
        </w:types>
        <w:behaviors>
          <w:behavior w:val="content"/>
        </w:behaviors>
        <w:guid w:val="{3DB2CE65-A699-4114-97E7-5809FC860A4F}"/>
      </w:docPartPr>
      <w:docPartBody>
        <w:p w:rsidR="00965C64" w:rsidRDefault="00965C64" w:rsidP="00965C64">
          <w:pPr>
            <w:pStyle w:val="81A5E44C24004A99B57FBAE3D82A4F36"/>
          </w:pPr>
          <w:r>
            <w:rPr>
              <w:rStyle w:val="Arial11"/>
            </w:rPr>
            <w:t xml:space="preserve">                  </w:t>
          </w:r>
        </w:p>
      </w:docPartBody>
    </w:docPart>
    <w:docPart>
      <w:docPartPr>
        <w:name w:val="22E7A8027BD0437B98AEAB0602C8559B"/>
        <w:category>
          <w:name w:val="General"/>
          <w:gallery w:val="placeholder"/>
        </w:category>
        <w:types>
          <w:type w:val="bbPlcHdr"/>
        </w:types>
        <w:behaviors>
          <w:behavior w:val="content"/>
        </w:behaviors>
        <w:guid w:val="{1AC19AC5-E7CF-4B57-9CAC-47B0B232B5B2}"/>
      </w:docPartPr>
      <w:docPartBody>
        <w:p w:rsidR="00965C64" w:rsidRDefault="00965C64" w:rsidP="00965C64">
          <w:pPr>
            <w:pStyle w:val="22E7A8027BD0437B98AEAB0602C8559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F8557EFD6FC4CB19D248703B66681C3"/>
        <w:category>
          <w:name w:val="General"/>
          <w:gallery w:val="placeholder"/>
        </w:category>
        <w:types>
          <w:type w:val="bbPlcHdr"/>
        </w:types>
        <w:behaviors>
          <w:behavior w:val="content"/>
        </w:behaviors>
        <w:guid w:val="{062EC31E-585B-47AB-ACCF-DE5C73693EF0}"/>
      </w:docPartPr>
      <w:docPartBody>
        <w:p w:rsidR="00965C64" w:rsidRDefault="00965C64" w:rsidP="00965C64">
          <w:pPr>
            <w:pStyle w:val="7F8557EFD6FC4CB19D248703B66681C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998D3A2A4DF472390BB32ACE3086B76"/>
        <w:category>
          <w:name w:val="General"/>
          <w:gallery w:val="placeholder"/>
        </w:category>
        <w:types>
          <w:type w:val="bbPlcHdr"/>
        </w:types>
        <w:behaviors>
          <w:behavior w:val="content"/>
        </w:behaviors>
        <w:guid w:val="{59B312D6-C956-4613-8E86-D4AB42CD9402}"/>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587872EF4CF94DE48E7ECA25180AB436"/>
        <w:category>
          <w:name w:val="General"/>
          <w:gallery w:val="placeholder"/>
        </w:category>
        <w:types>
          <w:type w:val="bbPlcHdr"/>
        </w:types>
        <w:behaviors>
          <w:behavior w:val="content"/>
        </w:behaviors>
        <w:guid w:val="{8B427855-9849-488D-8C56-58008F3DB4E7}"/>
      </w:docPartPr>
      <w:docPartBody>
        <w:p w:rsidR="00965C64" w:rsidRDefault="00965C64" w:rsidP="00965C64">
          <w:pPr>
            <w:pStyle w:val="587872EF4CF94DE48E7ECA25180AB436"/>
          </w:pPr>
          <w:r w:rsidRPr="000D604A">
            <w:rPr>
              <w:rStyle w:val="Arial11"/>
            </w:rPr>
            <w:t xml:space="preserve">                    </w:t>
          </w:r>
        </w:p>
      </w:docPartBody>
    </w:docPart>
    <w:docPart>
      <w:docPartPr>
        <w:name w:val="F9B482861BE84B32B826E3F47B900E45"/>
        <w:category>
          <w:name w:val="General"/>
          <w:gallery w:val="placeholder"/>
        </w:category>
        <w:types>
          <w:type w:val="bbPlcHdr"/>
        </w:types>
        <w:behaviors>
          <w:behavior w:val="content"/>
        </w:behaviors>
        <w:guid w:val="{FFF754FB-FD7D-4001-B75D-2C15E0483659}"/>
      </w:docPartPr>
      <w:docPartBody>
        <w:p w:rsidR="00965C64" w:rsidRDefault="00965C64" w:rsidP="00965C64">
          <w:pPr>
            <w:pStyle w:val="F9B482861BE84B32B826E3F47B900E45"/>
          </w:pPr>
          <w:r>
            <w:rPr>
              <w:rStyle w:val="Arial11"/>
            </w:rPr>
            <w:t xml:space="preserve">                  </w:t>
          </w:r>
        </w:p>
      </w:docPartBody>
    </w:docPart>
    <w:docPart>
      <w:docPartPr>
        <w:name w:val="9CD838473E324ED2AD16F0B72DCB3742"/>
        <w:category>
          <w:name w:val="General"/>
          <w:gallery w:val="placeholder"/>
        </w:category>
        <w:types>
          <w:type w:val="bbPlcHdr"/>
        </w:types>
        <w:behaviors>
          <w:behavior w:val="content"/>
        </w:behaviors>
        <w:guid w:val="{F9C6DBC7-DE8D-4536-B02E-A9B9DC709636}"/>
      </w:docPartPr>
      <w:docPartBody>
        <w:p w:rsidR="00965C64" w:rsidRDefault="00965C64" w:rsidP="00965C64">
          <w:pPr>
            <w:pStyle w:val="9CD838473E324ED2AD16F0B72DCB374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E0434B2A5E74B4490AF599C4447F05A"/>
        <w:category>
          <w:name w:val="General"/>
          <w:gallery w:val="placeholder"/>
        </w:category>
        <w:types>
          <w:type w:val="bbPlcHdr"/>
        </w:types>
        <w:behaviors>
          <w:behavior w:val="content"/>
        </w:behaviors>
        <w:guid w:val="{BBE481C1-63D5-4992-B70B-50C63A10A200}"/>
      </w:docPartPr>
      <w:docPartBody>
        <w:p w:rsidR="00965C64" w:rsidRDefault="00965C64" w:rsidP="00965C64">
          <w:pPr>
            <w:pStyle w:val="8E0434B2A5E74B4490AF599C4447F05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901A5084C574BBE8E7FEE955E1EB65D"/>
        <w:category>
          <w:name w:val="General"/>
          <w:gallery w:val="placeholder"/>
        </w:category>
        <w:types>
          <w:type w:val="bbPlcHdr"/>
        </w:types>
        <w:behaviors>
          <w:behavior w:val="content"/>
        </w:behaviors>
        <w:guid w:val="{C82E2C42-C4AB-4EB7-905B-A902D80ABBDD}"/>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37757360B6CD4A6B97244D14AE60B3D1"/>
        <w:category>
          <w:name w:val="General"/>
          <w:gallery w:val="placeholder"/>
        </w:category>
        <w:types>
          <w:type w:val="bbPlcHdr"/>
        </w:types>
        <w:behaviors>
          <w:behavior w:val="content"/>
        </w:behaviors>
        <w:guid w:val="{366FDB14-B148-47CB-9429-E91ECD4A9EDA}"/>
      </w:docPartPr>
      <w:docPartBody>
        <w:p w:rsidR="00965C64" w:rsidRDefault="00965C64" w:rsidP="00965C64">
          <w:pPr>
            <w:pStyle w:val="37757360B6CD4A6B97244D14AE60B3D1"/>
          </w:pPr>
          <w:r w:rsidRPr="000D604A">
            <w:rPr>
              <w:rStyle w:val="Arial11"/>
            </w:rPr>
            <w:t xml:space="preserve">                    </w:t>
          </w:r>
        </w:p>
      </w:docPartBody>
    </w:docPart>
    <w:docPart>
      <w:docPartPr>
        <w:name w:val="614302A18A4748B8902E7D6DEBF6C6F4"/>
        <w:category>
          <w:name w:val="General"/>
          <w:gallery w:val="placeholder"/>
        </w:category>
        <w:types>
          <w:type w:val="bbPlcHdr"/>
        </w:types>
        <w:behaviors>
          <w:behavior w:val="content"/>
        </w:behaviors>
        <w:guid w:val="{602DB66B-787A-41D3-B9BB-2E1C3C3C0285}"/>
      </w:docPartPr>
      <w:docPartBody>
        <w:p w:rsidR="00965C64" w:rsidRDefault="00965C64" w:rsidP="00965C64">
          <w:pPr>
            <w:pStyle w:val="614302A18A4748B8902E7D6DEBF6C6F4"/>
          </w:pPr>
          <w:r>
            <w:rPr>
              <w:rStyle w:val="Arial11"/>
            </w:rPr>
            <w:t xml:space="preserve">                  </w:t>
          </w:r>
        </w:p>
      </w:docPartBody>
    </w:docPart>
    <w:docPart>
      <w:docPartPr>
        <w:name w:val="BE9BEF82117A40C1BBE884A53439A4AF"/>
        <w:category>
          <w:name w:val="General"/>
          <w:gallery w:val="placeholder"/>
        </w:category>
        <w:types>
          <w:type w:val="bbPlcHdr"/>
        </w:types>
        <w:behaviors>
          <w:behavior w:val="content"/>
        </w:behaviors>
        <w:guid w:val="{AD8F0309-A058-4EF3-AC72-718D8FA87062}"/>
      </w:docPartPr>
      <w:docPartBody>
        <w:p w:rsidR="00965C64" w:rsidRDefault="00965C64" w:rsidP="00965C64">
          <w:pPr>
            <w:pStyle w:val="BE9BEF82117A40C1BBE884A53439A4A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9014065E06443BEB784B633FC1E3A20"/>
        <w:category>
          <w:name w:val="General"/>
          <w:gallery w:val="placeholder"/>
        </w:category>
        <w:types>
          <w:type w:val="bbPlcHdr"/>
        </w:types>
        <w:behaviors>
          <w:behavior w:val="content"/>
        </w:behaviors>
        <w:guid w:val="{C2A9E312-D83A-45F7-BD51-4DABC449F6C0}"/>
      </w:docPartPr>
      <w:docPartBody>
        <w:p w:rsidR="00965C64" w:rsidRDefault="00965C64" w:rsidP="00965C64">
          <w:pPr>
            <w:pStyle w:val="B9014065E06443BEB784B633FC1E3A2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0665B058B364A26A9FB25B9255DF775"/>
        <w:category>
          <w:name w:val="General"/>
          <w:gallery w:val="placeholder"/>
        </w:category>
        <w:types>
          <w:type w:val="bbPlcHdr"/>
        </w:types>
        <w:behaviors>
          <w:behavior w:val="content"/>
        </w:behaviors>
        <w:guid w:val="{1A22ED6D-117C-4D18-B805-3F921B1DCDC8}"/>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5086BF4EFC8E418FB0985A6CB5F91D81"/>
        <w:category>
          <w:name w:val="General"/>
          <w:gallery w:val="placeholder"/>
        </w:category>
        <w:types>
          <w:type w:val="bbPlcHdr"/>
        </w:types>
        <w:behaviors>
          <w:behavior w:val="content"/>
        </w:behaviors>
        <w:guid w:val="{80F80ECD-1E9C-4DC0-9B6F-397AB688DF23}"/>
      </w:docPartPr>
      <w:docPartBody>
        <w:p w:rsidR="00965C64" w:rsidRDefault="00965C64" w:rsidP="00965C64">
          <w:pPr>
            <w:pStyle w:val="5086BF4EFC8E418FB0985A6CB5F91D81"/>
          </w:pPr>
          <w:r w:rsidRPr="000D604A">
            <w:rPr>
              <w:rStyle w:val="Arial11"/>
            </w:rPr>
            <w:t xml:space="preserve">                    </w:t>
          </w:r>
        </w:p>
      </w:docPartBody>
    </w:docPart>
    <w:docPart>
      <w:docPartPr>
        <w:name w:val="8B0E41BDA6574437B9A5AB1AF05473ED"/>
        <w:category>
          <w:name w:val="General"/>
          <w:gallery w:val="placeholder"/>
        </w:category>
        <w:types>
          <w:type w:val="bbPlcHdr"/>
        </w:types>
        <w:behaviors>
          <w:behavior w:val="content"/>
        </w:behaviors>
        <w:guid w:val="{DFDCEE63-E40E-4C5C-AD21-1FC92AFE950C}"/>
      </w:docPartPr>
      <w:docPartBody>
        <w:p w:rsidR="00965C64" w:rsidRDefault="00965C64" w:rsidP="00965C64">
          <w:pPr>
            <w:pStyle w:val="8B0E41BDA6574437B9A5AB1AF05473ED"/>
          </w:pPr>
          <w:r>
            <w:rPr>
              <w:rStyle w:val="Arial11"/>
            </w:rPr>
            <w:t xml:space="preserve">                  </w:t>
          </w:r>
        </w:p>
      </w:docPartBody>
    </w:docPart>
    <w:docPart>
      <w:docPartPr>
        <w:name w:val="5A8FD37B9D504A4EB151FD3F7BC531E5"/>
        <w:category>
          <w:name w:val="General"/>
          <w:gallery w:val="placeholder"/>
        </w:category>
        <w:types>
          <w:type w:val="bbPlcHdr"/>
        </w:types>
        <w:behaviors>
          <w:behavior w:val="content"/>
        </w:behaviors>
        <w:guid w:val="{61D89682-B74F-4D63-9C3B-3C2CB1202BFD}"/>
      </w:docPartPr>
      <w:docPartBody>
        <w:p w:rsidR="00965C64" w:rsidRDefault="00965C64" w:rsidP="00965C64">
          <w:pPr>
            <w:pStyle w:val="5A8FD37B9D504A4EB151FD3F7BC531E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AAB44F1C73242DF94B789B8FF36B108"/>
        <w:category>
          <w:name w:val="General"/>
          <w:gallery w:val="placeholder"/>
        </w:category>
        <w:types>
          <w:type w:val="bbPlcHdr"/>
        </w:types>
        <w:behaviors>
          <w:behavior w:val="content"/>
        </w:behaviors>
        <w:guid w:val="{041F22DF-F69C-4622-AE52-4B033A3962EA}"/>
      </w:docPartPr>
      <w:docPartBody>
        <w:p w:rsidR="00965C64" w:rsidRDefault="00965C64" w:rsidP="00965C64">
          <w:pPr>
            <w:pStyle w:val="FAAB44F1C73242DF94B789B8FF36B10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0CCB8413A7B4242A178932C209EFFE8"/>
        <w:category>
          <w:name w:val="General"/>
          <w:gallery w:val="placeholder"/>
        </w:category>
        <w:types>
          <w:type w:val="bbPlcHdr"/>
        </w:types>
        <w:behaviors>
          <w:behavior w:val="content"/>
        </w:behaviors>
        <w:guid w:val="{7B8FD680-4701-4780-8EB4-B2CCF2144E36}"/>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5A17FE8B0B7C41FFA6CF3F1B26BE580B"/>
        <w:category>
          <w:name w:val="General"/>
          <w:gallery w:val="placeholder"/>
        </w:category>
        <w:types>
          <w:type w:val="bbPlcHdr"/>
        </w:types>
        <w:behaviors>
          <w:behavior w:val="content"/>
        </w:behaviors>
        <w:guid w:val="{4E2309E3-606B-421A-B47D-F6CD75143E22}"/>
      </w:docPartPr>
      <w:docPartBody>
        <w:p w:rsidR="00965C64" w:rsidRDefault="00965C64" w:rsidP="00965C64">
          <w:pPr>
            <w:pStyle w:val="5A17FE8B0B7C41FFA6CF3F1B26BE580B"/>
          </w:pPr>
          <w:r w:rsidRPr="000D604A">
            <w:rPr>
              <w:rStyle w:val="Arial11"/>
            </w:rPr>
            <w:t xml:space="preserve">                    </w:t>
          </w:r>
        </w:p>
      </w:docPartBody>
    </w:docPart>
    <w:docPart>
      <w:docPartPr>
        <w:name w:val="013D1937D7804E329CB0ABAE52E1FCA9"/>
        <w:category>
          <w:name w:val="General"/>
          <w:gallery w:val="placeholder"/>
        </w:category>
        <w:types>
          <w:type w:val="bbPlcHdr"/>
        </w:types>
        <w:behaviors>
          <w:behavior w:val="content"/>
        </w:behaviors>
        <w:guid w:val="{DF31CF3C-ACC2-4DB9-82C5-C4BC9B2D07E9}"/>
      </w:docPartPr>
      <w:docPartBody>
        <w:p w:rsidR="00965C64" w:rsidRDefault="00965C64" w:rsidP="00965C64">
          <w:pPr>
            <w:pStyle w:val="013D1937D7804E329CB0ABAE52E1FCA9"/>
          </w:pPr>
          <w:r>
            <w:rPr>
              <w:rStyle w:val="Arial11"/>
            </w:rPr>
            <w:t xml:space="preserve">                  </w:t>
          </w:r>
        </w:p>
      </w:docPartBody>
    </w:docPart>
    <w:docPart>
      <w:docPartPr>
        <w:name w:val="959689F9B2F846E48584EA04E788C16B"/>
        <w:category>
          <w:name w:val="General"/>
          <w:gallery w:val="placeholder"/>
        </w:category>
        <w:types>
          <w:type w:val="bbPlcHdr"/>
        </w:types>
        <w:behaviors>
          <w:behavior w:val="content"/>
        </w:behaviors>
        <w:guid w:val="{0E6DF729-26D9-45C0-8811-CDCEFBB85E87}"/>
      </w:docPartPr>
      <w:docPartBody>
        <w:p w:rsidR="00965C64" w:rsidRDefault="00965C64" w:rsidP="00965C64">
          <w:pPr>
            <w:pStyle w:val="959689F9B2F846E48584EA04E788C16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0F92EBC83B6495DBF7C974F62060F6E"/>
        <w:category>
          <w:name w:val="General"/>
          <w:gallery w:val="placeholder"/>
        </w:category>
        <w:types>
          <w:type w:val="bbPlcHdr"/>
        </w:types>
        <w:behaviors>
          <w:behavior w:val="content"/>
        </w:behaviors>
        <w:guid w:val="{5B9E564C-3ADC-4A61-93FB-1DC9D3230956}"/>
      </w:docPartPr>
      <w:docPartBody>
        <w:p w:rsidR="00965C64" w:rsidRDefault="00965C64" w:rsidP="00965C64">
          <w:pPr>
            <w:pStyle w:val="00F92EBC83B6495DBF7C974F62060F6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8A4D1B96CB740B192B1DB54430D5534"/>
        <w:category>
          <w:name w:val="General"/>
          <w:gallery w:val="placeholder"/>
        </w:category>
        <w:types>
          <w:type w:val="bbPlcHdr"/>
        </w:types>
        <w:behaviors>
          <w:behavior w:val="content"/>
        </w:behaviors>
        <w:guid w:val="{A1A86DCE-EAFC-4B13-AB11-07A121935484}"/>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76D644D5CBB4B7DB6042B90E55A9A17"/>
        <w:category>
          <w:name w:val="General"/>
          <w:gallery w:val="placeholder"/>
        </w:category>
        <w:types>
          <w:type w:val="bbPlcHdr"/>
        </w:types>
        <w:behaviors>
          <w:behavior w:val="content"/>
        </w:behaviors>
        <w:guid w:val="{CAB698AE-739D-4272-AB9C-4EB03D4CD5AE}"/>
      </w:docPartPr>
      <w:docPartBody>
        <w:p w:rsidR="00965C64" w:rsidRDefault="00965C64" w:rsidP="00965C64">
          <w:pPr>
            <w:pStyle w:val="A76D644D5CBB4B7DB6042B90E55A9A17"/>
          </w:pPr>
          <w:r w:rsidRPr="000D604A">
            <w:rPr>
              <w:rStyle w:val="Arial11"/>
            </w:rPr>
            <w:t xml:space="preserve">                    </w:t>
          </w:r>
        </w:p>
      </w:docPartBody>
    </w:docPart>
    <w:docPart>
      <w:docPartPr>
        <w:name w:val="CAF3B178B2E741BAA74F0BE932080AFC"/>
        <w:category>
          <w:name w:val="General"/>
          <w:gallery w:val="placeholder"/>
        </w:category>
        <w:types>
          <w:type w:val="bbPlcHdr"/>
        </w:types>
        <w:behaviors>
          <w:behavior w:val="content"/>
        </w:behaviors>
        <w:guid w:val="{607D3B37-F652-48DA-8F3E-4D2621265B99}"/>
      </w:docPartPr>
      <w:docPartBody>
        <w:p w:rsidR="00965C64" w:rsidRDefault="00965C64" w:rsidP="00965C64">
          <w:pPr>
            <w:pStyle w:val="CAF3B178B2E741BAA74F0BE932080AFC"/>
          </w:pPr>
          <w:r>
            <w:rPr>
              <w:rStyle w:val="Arial11"/>
            </w:rPr>
            <w:t xml:space="preserve">                  </w:t>
          </w:r>
        </w:p>
      </w:docPartBody>
    </w:docPart>
    <w:docPart>
      <w:docPartPr>
        <w:name w:val="04CA5A384B1347C99CD84584E0E7B0F9"/>
        <w:category>
          <w:name w:val="General"/>
          <w:gallery w:val="placeholder"/>
        </w:category>
        <w:types>
          <w:type w:val="bbPlcHdr"/>
        </w:types>
        <w:behaviors>
          <w:behavior w:val="content"/>
        </w:behaviors>
        <w:guid w:val="{7C93C1FF-BBBD-453C-98EA-5595AA069833}"/>
      </w:docPartPr>
      <w:docPartBody>
        <w:p w:rsidR="00965C64" w:rsidRDefault="00965C64" w:rsidP="00965C64">
          <w:pPr>
            <w:pStyle w:val="04CA5A384B1347C99CD84584E0E7B0F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001DFFBD6E24820A3EEF1F2D37CE763"/>
        <w:category>
          <w:name w:val="General"/>
          <w:gallery w:val="placeholder"/>
        </w:category>
        <w:types>
          <w:type w:val="bbPlcHdr"/>
        </w:types>
        <w:behaviors>
          <w:behavior w:val="content"/>
        </w:behaviors>
        <w:guid w:val="{486A710E-E528-4AA7-A144-426D4F82E961}"/>
      </w:docPartPr>
      <w:docPartBody>
        <w:p w:rsidR="00965C64" w:rsidRDefault="00965C64" w:rsidP="00965C64">
          <w:pPr>
            <w:pStyle w:val="C001DFFBD6E24820A3EEF1F2D37CE76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B9898A301A840CCA10555F600F67134"/>
        <w:category>
          <w:name w:val="General"/>
          <w:gallery w:val="placeholder"/>
        </w:category>
        <w:types>
          <w:type w:val="bbPlcHdr"/>
        </w:types>
        <w:behaviors>
          <w:behavior w:val="content"/>
        </w:behaviors>
        <w:guid w:val="{7C51CFA0-A981-418E-99D1-3A992B34FE13}"/>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99048DEEFDAC40FC9C543DF6BF235388"/>
        <w:category>
          <w:name w:val="General"/>
          <w:gallery w:val="placeholder"/>
        </w:category>
        <w:types>
          <w:type w:val="bbPlcHdr"/>
        </w:types>
        <w:behaviors>
          <w:behavior w:val="content"/>
        </w:behaviors>
        <w:guid w:val="{B958CC6E-79B7-474B-8FCA-E26A322EE9C4}"/>
      </w:docPartPr>
      <w:docPartBody>
        <w:p w:rsidR="00965C64" w:rsidRDefault="00965C64" w:rsidP="00965C64">
          <w:pPr>
            <w:pStyle w:val="99048DEEFDAC40FC9C543DF6BF235388"/>
          </w:pPr>
          <w:r w:rsidRPr="000D604A">
            <w:rPr>
              <w:rStyle w:val="Arial11"/>
            </w:rPr>
            <w:t xml:space="preserve">                    </w:t>
          </w:r>
        </w:p>
      </w:docPartBody>
    </w:docPart>
    <w:docPart>
      <w:docPartPr>
        <w:name w:val="C96D08D3B64B4D8BAFCD694F5599A57E"/>
        <w:category>
          <w:name w:val="General"/>
          <w:gallery w:val="placeholder"/>
        </w:category>
        <w:types>
          <w:type w:val="bbPlcHdr"/>
        </w:types>
        <w:behaviors>
          <w:behavior w:val="content"/>
        </w:behaviors>
        <w:guid w:val="{7C86ABE9-6381-4E9C-A26A-ECB3F155A09E}"/>
      </w:docPartPr>
      <w:docPartBody>
        <w:p w:rsidR="00965C64" w:rsidRDefault="00965C64" w:rsidP="00965C64">
          <w:pPr>
            <w:pStyle w:val="C96D08D3B64B4D8BAFCD694F5599A57E"/>
          </w:pPr>
          <w:r>
            <w:rPr>
              <w:rStyle w:val="Arial11"/>
            </w:rPr>
            <w:t xml:space="preserve">                  </w:t>
          </w:r>
        </w:p>
      </w:docPartBody>
    </w:docPart>
    <w:docPart>
      <w:docPartPr>
        <w:name w:val="825C2B14FD7947AB8FDFAB607D563C7A"/>
        <w:category>
          <w:name w:val="General"/>
          <w:gallery w:val="placeholder"/>
        </w:category>
        <w:types>
          <w:type w:val="bbPlcHdr"/>
        </w:types>
        <w:behaviors>
          <w:behavior w:val="content"/>
        </w:behaviors>
        <w:guid w:val="{46062EC2-8D26-49FC-A932-466551D67733}"/>
      </w:docPartPr>
      <w:docPartBody>
        <w:p w:rsidR="00965C64" w:rsidRDefault="00965C64" w:rsidP="00965C64">
          <w:pPr>
            <w:pStyle w:val="825C2B14FD7947AB8FDFAB607D563C7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94E5B0D98DF40DD84C417F052312426"/>
        <w:category>
          <w:name w:val="General"/>
          <w:gallery w:val="placeholder"/>
        </w:category>
        <w:types>
          <w:type w:val="bbPlcHdr"/>
        </w:types>
        <w:behaviors>
          <w:behavior w:val="content"/>
        </w:behaviors>
        <w:guid w:val="{8D045E8E-58E8-4D5D-9B6A-CF79A2E2DA59}"/>
      </w:docPartPr>
      <w:docPartBody>
        <w:p w:rsidR="00965C64" w:rsidRDefault="00965C64" w:rsidP="00965C64">
          <w:pPr>
            <w:pStyle w:val="794E5B0D98DF40DD84C417F05231242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E381B4DA5244475A6FF9D86A11DD4E6"/>
        <w:category>
          <w:name w:val="General"/>
          <w:gallery w:val="placeholder"/>
        </w:category>
        <w:types>
          <w:type w:val="bbPlcHdr"/>
        </w:types>
        <w:behaviors>
          <w:behavior w:val="content"/>
        </w:behaviors>
        <w:guid w:val="{7358AA4B-B83A-4E7C-8E56-E9B2109429A0}"/>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FE3A27C724584912AFB88D8F2E7F5084"/>
        <w:category>
          <w:name w:val="General"/>
          <w:gallery w:val="placeholder"/>
        </w:category>
        <w:types>
          <w:type w:val="bbPlcHdr"/>
        </w:types>
        <w:behaviors>
          <w:behavior w:val="content"/>
        </w:behaviors>
        <w:guid w:val="{B73C077C-4617-49C5-809F-5B411773E980}"/>
      </w:docPartPr>
      <w:docPartBody>
        <w:p w:rsidR="00965C64" w:rsidRDefault="00965C64" w:rsidP="00965C64">
          <w:pPr>
            <w:pStyle w:val="FE3A27C724584912AFB88D8F2E7F5084"/>
          </w:pPr>
          <w:r w:rsidRPr="000D604A">
            <w:rPr>
              <w:rStyle w:val="Arial11"/>
            </w:rPr>
            <w:t xml:space="preserve">                    </w:t>
          </w:r>
        </w:p>
      </w:docPartBody>
    </w:docPart>
    <w:docPart>
      <w:docPartPr>
        <w:name w:val="E888E9A7C84B49CCBD84B3628C691E7C"/>
        <w:category>
          <w:name w:val="General"/>
          <w:gallery w:val="placeholder"/>
        </w:category>
        <w:types>
          <w:type w:val="bbPlcHdr"/>
        </w:types>
        <w:behaviors>
          <w:behavior w:val="content"/>
        </w:behaviors>
        <w:guid w:val="{5E44C265-F371-40AB-BBAA-AFEFCDCDFA21}"/>
      </w:docPartPr>
      <w:docPartBody>
        <w:p w:rsidR="00965C64" w:rsidRDefault="00965C64" w:rsidP="00965C64">
          <w:pPr>
            <w:pStyle w:val="E888E9A7C84B49CCBD84B3628C691E7C"/>
          </w:pPr>
          <w:r>
            <w:rPr>
              <w:rStyle w:val="Arial11"/>
            </w:rPr>
            <w:t xml:space="preserve">                  </w:t>
          </w:r>
        </w:p>
      </w:docPartBody>
    </w:docPart>
    <w:docPart>
      <w:docPartPr>
        <w:name w:val="BBA2D360B8134AB5824EABDD78FAC263"/>
        <w:category>
          <w:name w:val="General"/>
          <w:gallery w:val="placeholder"/>
        </w:category>
        <w:types>
          <w:type w:val="bbPlcHdr"/>
        </w:types>
        <w:behaviors>
          <w:behavior w:val="content"/>
        </w:behaviors>
        <w:guid w:val="{872204D1-5AAE-45FA-8C35-20112655D8B9}"/>
      </w:docPartPr>
      <w:docPartBody>
        <w:p w:rsidR="00965C64" w:rsidRDefault="00965C64" w:rsidP="00965C64">
          <w:pPr>
            <w:pStyle w:val="BBA2D360B8134AB5824EABDD78FAC26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61CEF5902C847C5BBB026EFFD18D922"/>
        <w:category>
          <w:name w:val="General"/>
          <w:gallery w:val="placeholder"/>
        </w:category>
        <w:types>
          <w:type w:val="bbPlcHdr"/>
        </w:types>
        <w:behaviors>
          <w:behavior w:val="content"/>
        </w:behaviors>
        <w:guid w:val="{73542286-538B-4CCB-8559-21EFCBAD62A9}"/>
      </w:docPartPr>
      <w:docPartBody>
        <w:p w:rsidR="00965C64" w:rsidRDefault="00965C64" w:rsidP="00965C64">
          <w:pPr>
            <w:pStyle w:val="261CEF5902C847C5BBB026EFFD18D92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52B591D1D724C52A5FE9E267CC0191E"/>
        <w:category>
          <w:name w:val="General"/>
          <w:gallery w:val="placeholder"/>
        </w:category>
        <w:types>
          <w:type w:val="bbPlcHdr"/>
        </w:types>
        <w:behaviors>
          <w:behavior w:val="content"/>
        </w:behaviors>
        <w:guid w:val="{33015EB4-4766-43B1-A371-02FF324090E7}"/>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4D79F4A1A724D598D61A6CA2CD85470"/>
        <w:category>
          <w:name w:val="General"/>
          <w:gallery w:val="placeholder"/>
        </w:category>
        <w:types>
          <w:type w:val="bbPlcHdr"/>
        </w:types>
        <w:behaviors>
          <w:behavior w:val="content"/>
        </w:behaviors>
        <w:guid w:val="{1BB0D9F7-EE63-465F-B9B6-D58CA7444902}"/>
      </w:docPartPr>
      <w:docPartBody>
        <w:p w:rsidR="00965C64" w:rsidRDefault="00965C64" w:rsidP="00965C64">
          <w:pPr>
            <w:pStyle w:val="A4D79F4A1A724D598D61A6CA2CD85470"/>
          </w:pPr>
          <w:r w:rsidRPr="000D604A">
            <w:rPr>
              <w:rStyle w:val="Arial11"/>
            </w:rPr>
            <w:t xml:space="preserve">                    </w:t>
          </w:r>
        </w:p>
      </w:docPartBody>
    </w:docPart>
    <w:docPart>
      <w:docPartPr>
        <w:name w:val="EC677C28020747358B89A820A486D3BE"/>
        <w:category>
          <w:name w:val="General"/>
          <w:gallery w:val="placeholder"/>
        </w:category>
        <w:types>
          <w:type w:val="bbPlcHdr"/>
        </w:types>
        <w:behaviors>
          <w:behavior w:val="content"/>
        </w:behaviors>
        <w:guid w:val="{A8E1077D-5763-495C-903B-EE9CD9C8C78A}"/>
      </w:docPartPr>
      <w:docPartBody>
        <w:p w:rsidR="00965C64" w:rsidRDefault="00965C64" w:rsidP="00965C64">
          <w:pPr>
            <w:pStyle w:val="EC677C28020747358B89A820A486D3BE"/>
          </w:pPr>
          <w:r>
            <w:rPr>
              <w:rStyle w:val="Arial11"/>
            </w:rPr>
            <w:t xml:space="preserve">                  </w:t>
          </w:r>
        </w:p>
      </w:docPartBody>
    </w:docPart>
    <w:docPart>
      <w:docPartPr>
        <w:name w:val="2AC04C432C2C4156B653A7B5966872C8"/>
        <w:category>
          <w:name w:val="General"/>
          <w:gallery w:val="placeholder"/>
        </w:category>
        <w:types>
          <w:type w:val="bbPlcHdr"/>
        </w:types>
        <w:behaviors>
          <w:behavior w:val="content"/>
        </w:behaviors>
        <w:guid w:val="{C6EF03D5-692F-4F46-8808-C6AFDCE99B4C}"/>
      </w:docPartPr>
      <w:docPartBody>
        <w:p w:rsidR="00965C64" w:rsidRDefault="00965C64" w:rsidP="00965C64">
          <w:pPr>
            <w:pStyle w:val="2AC04C432C2C4156B653A7B5966872C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395AA07DCAB4464855A5689F63970B3"/>
        <w:category>
          <w:name w:val="General"/>
          <w:gallery w:val="placeholder"/>
        </w:category>
        <w:types>
          <w:type w:val="bbPlcHdr"/>
        </w:types>
        <w:behaviors>
          <w:behavior w:val="content"/>
        </w:behaviors>
        <w:guid w:val="{5EC3EE6C-51E8-402B-BB1B-460F38325341}"/>
      </w:docPartPr>
      <w:docPartBody>
        <w:p w:rsidR="00965C64" w:rsidRDefault="00965C64" w:rsidP="00965C64">
          <w:pPr>
            <w:pStyle w:val="D395AA07DCAB4464855A5689F63970B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4161D04D0664017AA0257713DDC7150"/>
        <w:category>
          <w:name w:val="General"/>
          <w:gallery w:val="placeholder"/>
        </w:category>
        <w:types>
          <w:type w:val="bbPlcHdr"/>
        </w:types>
        <w:behaviors>
          <w:behavior w:val="content"/>
        </w:behaviors>
        <w:guid w:val="{AB5CC1DF-0976-4632-B35B-71577FF65089}"/>
      </w:docPartPr>
      <w:docPartBody>
        <w:p w:rsidR="00965C64" w:rsidRDefault="00965C64" w:rsidP="00965C64">
          <w:pPr>
            <w:pStyle w:val="E4161D04D0664017AA0257713DDC7150"/>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4D1C9014A0F8413BAFACCF936D5995E8"/>
        <w:category>
          <w:name w:val="General"/>
          <w:gallery w:val="placeholder"/>
        </w:category>
        <w:types>
          <w:type w:val="bbPlcHdr"/>
        </w:types>
        <w:behaviors>
          <w:behavior w:val="content"/>
        </w:behaviors>
        <w:guid w:val="{F32382EE-9A3F-4360-BC8F-E3273F85D043}"/>
      </w:docPartPr>
      <w:docPartBody>
        <w:p w:rsidR="00965C64" w:rsidRDefault="00965C64" w:rsidP="00965C64">
          <w:pPr>
            <w:pStyle w:val="4D1C9014A0F8413BAFACCF936D5995E8"/>
          </w:pPr>
          <w:r>
            <w:rPr>
              <w:rStyle w:val="Arial11"/>
              <w:i/>
              <w:iCs/>
              <w:color w:val="0070C0"/>
            </w:rPr>
            <w:t>Enter estimated quantity.</w:t>
          </w:r>
        </w:p>
      </w:docPartBody>
    </w:docPart>
    <w:docPart>
      <w:docPartPr>
        <w:name w:val="C8ADDD9067B34F2FBB00C033DB6CDB7B"/>
        <w:category>
          <w:name w:val="General"/>
          <w:gallery w:val="placeholder"/>
        </w:category>
        <w:types>
          <w:type w:val="bbPlcHdr"/>
        </w:types>
        <w:behaviors>
          <w:behavior w:val="content"/>
        </w:behaviors>
        <w:guid w:val="{84508917-F504-4666-9A9E-141727280509}"/>
      </w:docPartPr>
      <w:docPartBody>
        <w:p w:rsidR="00965C64" w:rsidRDefault="00965C64" w:rsidP="00965C64">
          <w:pPr>
            <w:pStyle w:val="C8ADDD9067B34F2FBB00C033DB6CDB7B"/>
          </w:pPr>
          <w:r>
            <w:rPr>
              <w:rStyle w:val="Arial11"/>
            </w:rPr>
            <w:t xml:space="preserve">                  </w:t>
          </w:r>
        </w:p>
      </w:docPartBody>
    </w:docPart>
    <w:docPart>
      <w:docPartPr>
        <w:name w:val="0147839702B44F3097E2CF36A506280B"/>
        <w:category>
          <w:name w:val="General"/>
          <w:gallery w:val="placeholder"/>
        </w:category>
        <w:types>
          <w:type w:val="bbPlcHdr"/>
        </w:types>
        <w:behaviors>
          <w:behavior w:val="content"/>
        </w:behaviors>
        <w:guid w:val="{EAE3AFA2-4512-4D4E-AE1F-186629B1348E}"/>
      </w:docPartPr>
      <w:docPartBody>
        <w:p w:rsidR="00965C64" w:rsidRDefault="00965C64" w:rsidP="00965C64">
          <w:pPr>
            <w:pStyle w:val="0147839702B44F3097E2CF36A506280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97D2A82FB1F4015883F22F67F5EBF52"/>
        <w:category>
          <w:name w:val="General"/>
          <w:gallery w:val="placeholder"/>
        </w:category>
        <w:types>
          <w:type w:val="bbPlcHdr"/>
        </w:types>
        <w:behaviors>
          <w:behavior w:val="content"/>
        </w:behaviors>
        <w:guid w:val="{29E31E12-2524-441F-BDE3-38C1FBBF1D24}"/>
      </w:docPartPr>
      <w:docPartBody>
        <w:p w:rsidR="00965C64" w:rsidRDefault="00965C64" w:rsidP="00965C64">
          <w:pPr>
            <w:pStyle w:val="597D2A82FB1F4015883F22F67F5EBF5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329CD900FCD4D17ABF43CF8BA30E7AA"/>
        <w:category>
          <w:name w:val="General"/>
          <w:gallery w:val="placeholder"/>
        </w:category>
        <w:types>
          <w:type w:val="bbPlcHdr"/>
        </w:types>
        <w:behaviors>
          <w:behavior w:val="content"/>
        </w:behaviors>
        <w:guid w:val="{DAD82285-68B8-4541-95AE-FF886F90490D}"/>
      </w:docPartPr>
      <w:docPartBody>
        <w:p w:rsidR="00965C64" w:rsidRPr="007A15D2" w:rsidRDefault="00965C64" w:rsidP="00BB1AC5">
          <w:pPr>
            <w:widowControl w:val="0"/>
            <w:spacing w:after="0" w:line="240" w:lineRule="auto"/>
            <w:rPr>
              <w:rFonts w:ascii="Arial" w:hAnsi="Arial" w:cs="Arial"/>
              <w:i/>
              <w:iCs/>
              <w:color w:val="0070C0"/>
            </w:rPr>
          </w:pPr>
        </w:p>
        <w:p w:rsidR="00965C64" w:rsidRDefault="00965C64"/>
      </w:docPartBody>
    </w:docPart>
    <w:docPart>
      <w:docPartPr>
        <w:name w:val="01C489B5238C454C843C6001DE2050FA"/>
        <w:category>
          <w:name w:val="General"/>
          <w:gallery w:val="placeholder"/>
        </w:category>
        <w:types>
          <w:type w:val="bbPlcHdr"/>
        </w:types>
        <w:behaviors>
          <w:behavior w:val="content"/>
        </w:behaviors>
        <w:guid w:val="{0E5A4BE2-92B7-47C0-9883-77F955B437C1}"/>
      </w:docPartPr>
      <w:docPartBody>
        <w:p w:rsidR="00965C64" w:rsidRDefault="00965C64" w:rsidP="00965C64">
          <w:pPr>
            <w:pStyle w:val="01C489B5238C454C843C6001DE2050F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C9EA059D5246D18ACD2537FCF0FC15"/>
        <w:category>
          <w:name w:val="General"/>
          <w:gallery w:val="placeholder"/>
        </w:category>
        <w:types>
          <w:type w:val="bbPlcHdr"/>
        </w:types>
        <w:behaviors>
          <w:behavior w:val="content"/>
        </w:behaviors>
        <w:guid w:val="{29322825-B776-461F-87FB-49A07BCE3B50}"/>
      </w:docPartPr>
      <w:docPartBody>
        <w:p w:rsidR="00965C64" w:rsidRDefault="00965C64" w:rsidP="00965C64">
          <w:pPr>
            <w:pStyle w:val="9BC9EA059D5246D18ACD2537FCF0FC15"/>
          </w:pPr>
          <w:r w:rsidRPr="000D604A">
            <w:rPr>
              <w:rStyle w:val="Arial11"/>
            </w:rPr>
            <w:t xml:space="preserve">                    </w:t>
          </w:r>
        </w:p>
      </w:docPartBody>
    </w:docPart>
    <w:docPart>
      <w:docPartPr>
        <w:name w:val="7B82181012344058BA2180500D3C10A1"/>
        <w:category>
          <w:name w:val="General"/>
          <w:gallery w:val="placeholder"/>
        </w:category>
        <w:types>
          <w:type w:val="bbPlcHdr"/>
        </w:types>
        <w:behaviors>
          <w:behavior w:val="content"/>
        </w:behaviors>
        <w:guid w:val="{C07A24E1-1773-4FC1-8F19-D28BBB39D4BB}"/>
      </w:docPartPr>
      <w:docPartBody>
        <w:p w:rsidR="00965C64" w:rsidRDefault="00965C64" w:rsidP="00965C64">
          <w:pPr>
            <w:pStyle w:val="7B82181012344058BA2180500D3C10A1"/>
          </w:pPr>
          <w:r>
            <w:rPr>
              <w:rStyle w:val="Arial11"/>
            </w:rPr>
            <w:t xml:space="preserve">                  </w:t>
          </w:r>
        </w:p>
      </w:docPartBody>
    </w:docPart>
    <w:docPart>
      <w:docPartPr>
        <w:name w:val="AF6C5F57F8F6496BAD00A0CD2A5140FE"/>
        <w:category>
          <w:name w:val="General"/>
          <w:gallery w:val="placeholder"/>
        </w:category>
        <w:types>
          <w:type w:val="bbPlcHdr"/>
        </w:types>
        <w:behaviors>
          <w:behavior w:val="content"/>
        </w:behaviors>
        <w:guid w:val="{01089105-1DB0-462B-88C9-77616E24434D}"/>
      </w:docPartPr>
      <w:docPartBody>
        <w:p w:rsidR="00965C64" w:rsidRDefault="00965C64" w:rsidP="00965C64">
          <w:pPr>
            <w:pStyle w:val="AF6C5F57F8F6496BAD00A0CD2A5140F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7CFB7A80EDA429399A7DE37CE1E01EA"/>
        <w:category>
          <w:name w:val="General"/>
          <w:gallery w:val="placeholder"/>
        </w:category>
        <w:types>
          <w:type w:val="bbPlcHdr"/>
        </w:types>
        <w:behaviors>
          <w:behavior w:val="content"/>
        </w:behaviors>
        <w:guid w:val="{934071D0-D48C-4210-A621-C56AE15941A2}"/>
      </w:docPartPr>
      <w:docPartBody>
        <w:p w:rsidR="00965C64" w:rsidRDefault="00965C64" w:rsidP="00965C64">
          <w:pPr>
            <w:pStyle w:val="27CFB7A80EDA429399A7DE37CE1E01E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7D98FE4946C43B19837E32CCB0C6032"/>
        <w:category>
          <w:name w:val="General"/>
          <w:gallery w:val="placeholder"/>
        </w:category>
        <w:types>
          <w:type w:val="bbPlcHdr"/>
        </w:types>
        <w:behaviors>
          <w:behavior w:val="content"/>
        </w:behaviors>
        <w:guid w:val="{0E5DC242-862D-4E84-8B37-61501434A6C6}"/>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B0F3DED05A5D4B329F4EC1A83C559435"/>
        <w:category>
          <w:name w:val="General"/>
          <w:gallery w:val="placeholder"/>
        </w:category>
        <w:types>
          <w:type w:val="bbPlcHdr"/>
        </w:types>
        <w:behaviors>
          <w:behavior w:val="content"/>
        </w:behaviors>
        <w:guid w:val="{498F21F3-991B-4395-89DC-C22DA078794A}"/>
      </w:docPartPr>
      <w:docPartBody>
        <w:p w:rsidR="00965C64" w:rsidRDefault="00965C64" w:rsidP="00965C64">
          <w:pPr>
            <w:pStyle w:val="B0F3DED05A5D4B329F4EC1A83C559435"/>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4167E3D3000F49628CB3F26AD1087F85"/>
        <w:category>
          <w:name w:val="General"/>
          <w:gallery w:val="placeholder"/>
        </w:category>
        <w:types>
          <w:type w:val="bbPlcHdr"/>
        </w:types>
        <w:behaviors>
          <w:behavior w:val="content"/>
        </w:behaviors>
        <w:guid w:val="{1B88FD8B-AEF8-4BBC-B49F-5068115D5B27}"/>
      </w:docPartPr>
      <w:docPartBody>
        <w:p w:rsidR="00965C64" w:rsidRDefault="00965C64" w:rsidP="00965C64">
          <w:pPr>
            <w:pStyle w:val="4167E3D3000F49628CB3F26AD1087F85"/>
          </w:pPr>
          <w:r w:rsidRPr="000D604A">
            <w:rPr>
              <w:rStyle w:val="Arial11"/>
            </w:rPr>
            <w:t xml:space="preserve">                    </w:t>
          </w:r>
        </w:p>
      </w:docPartBody>
    </w:docPart>
    <w:docPart>
      <w:docPartPr>
        <w:name w:val="B2536DEAF9284F5B913E0D3C7EF0167E"/>
        <w:category>
          <w:name w:val="General"/>
          <w:gallery w:val="placeholder"/>
        </w:category>
        <w:types>
          <w:type w:val="bbPlcHdr"/>
        </w:types>
        <w:behaviors>
          <w:behavior w:val="content"/>
        </w:behaviors>
        <w:guid w:val="{D6E5E86D-88B7-4A83-9B16-A3BD0642F898}"/>
      </w:docPartPr>
      <w:docPartBody>
        <w:p w:rsidR="00965C64" w:rsidRDefault="00965C64" w:rsidP="00965C64">
          <w:pPr>
            <w:pStyle w:val="B2536DEAF9284F5B913E0D3C7EF0167E"/>
          </w:pPr>
          <w:r>
            <w:rPr>
              <w:rStyle w:val="Arial11"/>
            </w:rPr>
            <w:t xml:space="preserve">                  </w:t>
          </w:r>
        </w:p>
      </w:docPartBody>
    </w:docPart>
    <w:docPart>
      <w:docPartPr>
        <w:name w:val="72F59A86132E47E0806D68EBD22EC678"/>
        <w:category>
          <w:name w:val="General"/>
          <w:gallery w:val="placeholder"/>
        </w:category>
        <w:types>
          <w:type w:val="bbPlcHdr"/>
        </w:types>
        <w:behaviors>
          <w:behavior w:val="content"/>
        </w:behaviors>
        <w:guid w:val="{17A39BBE-6E90-4BBC-83B2-0C602A48A115}"/>
      </w:docPartPr>
      <w:docPartBody>
        <w:p w:rsidR="00965C64" w:rsidRDefault="00965C64" w:rsidP="00965C64">
          <w:pPr>
            <w:pStyle w:val="72F59A86132E47E0806D68EBD22EC67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DBBEB0AE0D6414ABA46302CFC626DCF"/>
        <w:category>
          <w:name w:val="General"/>
          <w:gallery w:val="placeholder"/>
        </w:category>
        <w:types>
          <w:type w:val="bbPlcHdr"/>
        </w:types>
        <w:behaviors>
          <w:behavior w:val="content"/>
        </w:behaviors>
        <w:guid w:val="{F5C63E0B-8CA9-414E-98A3-858D5D2851FA}"/>
      </w:docPartPr>
      <w:docPartBody>
        <w:p w:rsidR="00965C64" w:rsidRDefault="00965C64" w:rsidP="00965C64">
          <w:pPr>
            <w:pStyle w:val="FDBBEB0AE0D6414ABA46302CFC626DC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F9E6854453845DE98AC8EF10880252F"/>
        <w:category>
          <w:name w:val="General"/>
          <w:gallery w:val="placeholder"/>
        </w:category>
        <w:types>
          <w:type w:val="bbPlcHdr"/>
        </w:types>
        <w:behaviors>
          <w:behavior w:val="content"/>
        </w:behaviors>
        <w:guid w:val="{D647CAB5-1286-4EAF-8A20-1AC8EC85C51F}"/>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BCE2E68D47144018A9FD671BB613C550"/>
        <w:category>
          <w:name w:val="General"/>
          <w:gallery w:val="placeholder"/>
        </w:category>
        <w:types>
          <w:type w:val="bbPlcHdr"/>
        </w:types>
        <w:behaviors>
          <w:behavior w:val="content"/>
        </w:behaviors>
        <w:guid w:val="{F3518180-FCD2-4966-94D7-6EC35812B36D}"/>
      </w:docPartPr>
      <w:docPartBody>
        <w:p w:rsidR="00965C64" w:rsidRDefault="00965C64" w:rsidP="00965C64">
          <w:pPr>
            <w:pStyle w:val="BCE2E68D47144018A9FD671BB613C550"/>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19AE80BB431489A86B21A54DE0F3878"/>
        <w:category>
          <w:name w:val="General"/>
          <w:gallery w:val="placeholder"/>
        </w:category>
        <w:types>
          <w:type w:val="bbPlcHdr"/>
        </w:types>
        <w:behaviors>
          <w:behavior w:val="content"/>
        </w:behaviors>
        <w:guid w:val="{0D5B3069-395A-42CE-AA7A-E23EE714699B}"/>
      </w:docPartPr>
      <w:docPartBody>
        <w:p w:rsidR="00965C64" w:rsidRDefault="00965C64" w:rsidP="00965C64">
          <w:pPr>
            <w:pStyle w:val="119AE80BB431489A86B21A54DE0F3878"/>
          </w:pPr>
          <w:r w:rsidRPr="000D604A">
            <w:rPr>
              <w:rStyle w:val="Arial11"/>
            </w:rPr>
            <w:t xml:space="preserve">                    </w:t>
          </w:r>
        </w:p>
      </w:docPartBody>
    </w:docPart>
    <w:docPart>
      <w:docPartPr>
        <w:name w:val="257B8A003C99498DB7B7D50BF0CADABA"/>
        <w:category>
          <w:name w:val="General"/>
          <w:gallery w:val="placeholder"/>
        </w:category>
        <w:types>
          <w:type w:val="bbPlcHdr"/>
        </w:types>
        <w:behaviors>
          <w:behavior w:val="content"/>
        </w:behaviors>
        <w:guid w:val="{5D35610E-DA6E-4B7C-A31F-A11716F3A944}"/>
      </w:docPartPr>
      <w:docPartBody>
        <w:p w:rsidR="00965C64" w:rsidRDefault="00965C64" w:rsidP="00965C64">
          <w:pPr>
            <w:pStyle w:val="257B8A003C99498DB7B7D50BF0CADABA"/>
          </w:pPr>
          <w:r>
            <w:rPr>
              <w:rStyle w:val="Arial11"/>
            </w:rPr>
            <w:t xml:space="preserve">                  </w:t>
          </w:r>
        </w:p>
      </w:docPartBody>
    </w:docPart>
    <w:docPart>
      <w:docPartPr>
        <w:name w:val="496F4B88637444FC8944A7046968693A"/>
        <w:category>
          <w:name w:val="General"/>
          <w:gallery w:val="placeholder"/>
        </w:category>
        <w:types>
          <w:type w:val="bbPlcHdr"/>
        </w:types>
        <w:behaviors>
          <w:behavior w:val="content"/>
        </w:behaviors>
        <w:guid w:val="{6416B919-0E49-4668-8A9E-149D8D012D81}"/>
      </w:docPartPr>
      <w:docPartBody>
        <w:p w:rsidR="00965C64" w:rsidRDefault="00965C64" w:rsidP="00965C64">
          <w:pPr>
            <w:pStyle w:val="496F4B88637444FC8944A7046968693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8A0E691AEC445DABB76D5653D09161D"/>
        <w:category>
          <w:name w:val="General"/>
          <w:gallery w:val="placeholder"/>
        </w:category>
        <w:types>
          <w:type w:val="bbPlcHdr"/>
        </w:types>
        <w:behaviors>
          <w:behavior w:val="content"/>
        </w:behaviors>
        <w:guid w:val="{102100C8-1CE1-4A19-BBE1-C68574D1E3CF}"/>
      </w:docPartPr>
      <w:docPartBody>
        <w:p w:rsidR="00965C64" w:rsidRDefault="00965C64" w:rsidP="00965C64">
          <w:pPr>
            <w:pStyle w:val="A8A0E691AEC445DABB76D5653D09161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4A4AB4399D14768A20138F67E0E3225"/>
        <w:category>
          <w:name w:val="General"/>
          <w:gallery w:val="placeholder"/>
        </w:category>
        <w:types>
          <w:type w:val="bbPlcHdr"/>
        </w:types>
        <w:behaviors>
          <w:behavior w:val="content"/>
        </w:behaviors>
        <w:guid w:val="{FAF087AE-40B6-4CA7-B053-4AE6BB576F7F}"/>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D78340663D143D2A1CD73AB8047AF9D"/>
        <w:category>
          <w:name w:val="General"/>
          <w:gallery w:val="placeholder"/>
        </w:category>
        <w:types>
          <w:type w:val="bbPlcHdr"/>
        </w:types>
        <w:behaviors>
          <w:behavior w:val="content"/>
        </w:behaviors>
        <w:guid w:val="{C0A6491C-E2AF-4AE9-B339-0277D4D0CF19}"/>
      </w:docPartPr>
      <w:docPartBody>
        <w:p w:rsidR="00965C64" w:rsidRDefault="00965C64" w:rsidP="00965C64">
          <w:pPr>
            <w:pStyle w:val="AD78340663D143D2A1CD73AB8047AF9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0BF1C02529164480B490CC46AEFD827D"/>
        <w:category>
          <w:name w:val="General"/>
          <w:gallery w:val="placeholder"/>
        </w:category>
        <w:types>
          <w:type w:val="bbPlcHdr"/>
        </w:types>
        <w:behaviors>
          <w:behavior w:val="content"/>
        </w:behaviors>
        <w:guid w:val="{F73E9A69-845C-4F7B-9F7A-867F12756A60}"/>
      </w:docPartPr>
      <w:docPartBody>
        <w:p w:rsidR="00965C64" w:rsidRDefault="00965C64" w:rsidP="00965C64">
          <w:pPr>
            <w:pStyle w:val="0BF1C02529164480B490CC46AEFD827D"/>
          </w:pPr>
          <w:r w:rsidRPr="000D604A">
            <w:rPr>
              <w:rStyle w:val="Arial11"/>
            </w:rPr>
            <w:t xml:space="preserve">                    </w:t>
          </w:r>
        </w:p>
      </w:docPartBody>
    </w:docPart>
    <w:docPart>
      <w:docPartPr>
        <w:name w:val="0A6AFED8B7E44EBC9285B2CD4EF2C0EB"/>
        <w:category>
          <w:name w:val="General"/>
          <w:gallery w:val="placeholder"/>
        </w:category>
        <w:types>
          <w:type w:val="bbPlcHdr"/>
        </w:types>
        <w:behaviors>
          <w:behavior w:val="content"/>
        </w:behaviors>
        <w:guid w:val="{AB7257AF-10B0-4959-B2C4-A5EC9D681BE4}"/>
      </w:docPartPr>
      <w:docPartBody>
        <w:p w:rsidR="00965C64" w:rsidRDefault="00965C64" w:rsidP="00965C64">
          <w:pPr>
            <w:pStyle w:val="0A6AFED8B7E44EBC9285B2CD4EF2C0EB"/>
          </w:pPr>
          <w:r>
            <w:rPr>
              <w:rStyle w:val="Arial11"/>
            </w:rPr>
            <w:t xml:space="preserve">                  </w:t>
          </w:r>
        </w:p>
      </w:docPartBody>
    </w:docPart>
    <w:docPart>
      <w:docPartPr>
        <w:name w:val="93F3DEC0C55241689FD0355E09E51BC1"/>
        <w:category>
          <w:name w:val="General"/>
          <w:gallery w:val="placeholder"/>
        </w:category>
        <w:types>
          <w:type w:val="bbPlcHdr"/>
        </w:types>
        <w:behaviors>
          <w:behavior w:val="content"/>
        </w:behaviors>
        <w:guid w:val="{899BACCD-CDD4-46B7-B9B2-82F6D3F0F0C8}"/>
      </w:docPartPr>
      <w:docPartBody>
        <w:p w:rsidR="00965C64" w:rsidRDefault="00965C64" w:rsidP="00965C64">
          <w:pPr>
            <w:pStyle w:val="93F3DEC0C55241689FD0355E09E51BC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5E89D8368264AA1847727D815C950DC"/>
        <w:category>
          <w:name w:val="General"/>
          <w:gallery w:val="placeholder"/>
        </w:category>
        <w:types>
          <w:type w:val="bbPlcHdr"/>
        </w:types>
        <w:behaviors>
          <w:behavior w:val="content"/>
        </w:behaviors>
        <w:guid w:val="{865AD37D-9E07-428C-8BE1-CE2501B3729E}"/>
      </w:docPartPr>
      <w:docPartBody>
        <w:p w:rsidR="00965C64" w:rsidRDefault="00965C64" w:rsidP="00965C64">
          <w:pPr>
            <w:pStyle w:val="B5E89D8368264AA1847727D815C950D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AD189D3685B467F88AA5F968A264583"/>
        <w:category>
          <w:name w:val="General"/>
          <w:gallery w:val="placeholder"/>
        </w:category>
        <w:types>
          <w:type w:val="bbPlcHdr"/>
        </w:types>
        <w:behaviors>
          <w:behavior w:val="content"/>
        </w:behaviors>
        <w:guid w:val="{8CA061F1-7036-417B-BAF8-F4B7B06F285B}"/>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D8BCF038645B4D368A2735749F71570B"/>
        <w:category>
          <w:name w:val="General"/>
          <w:gallery w:val="placeholder"/>
        </w:category>
        <w:types>
          <w:type w:val="bbPlcHdr"/>
        </w:types>
        <w:behaviors>
          <w:behavior w:val="content"/>
        </w:behaviors>
        <w:guid w:val="{88370B57-395B-4DAA-91BB-7DDF98BB116B}"/>
      </w:docPartPr>
      <w:docPartBody>
        <w:p w:rsidR="00965C64" w:rsidRDefault="00965C64" w:rsidP="00965C64">
          <w:pPr>
            <w:pStyle w:val="D8BCF038645B4D368A2735749F71570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39FBAD8407DB43EA99DC5427432988AB"/>
        <w:category>
          <w:name w:val="General"/>
          <w:gallery w:val="placeholder"/>
        </w:category>
        <w:types>
          <w:type w:val="bbPlcHdr"/>
        </w:types>
        <w:behaviors>
          <w:behavior w:val="content"/>
        </w:behaviors>
        <w:guid w:val="{27777E34-F5D3-455E-A5EE-228DBE35D144}"/>
      </w:docPartPr>
      <w:docPartBody>
        <w:p w:rsidR="00965C64" w:rsidRDefault="00965C64" w:rsidP="00965C64">
          <w:pPr>
            <w:pStyle w:val="39FBAD8407DB43EA99DC5427432988AB"/>
          </w:pPr>
          <w:r w:rsidRPr="000D604A">
            <w:rPr>
              <w:rStyle w:val="Arial11"/>
            </w:rPr>
            <w:t xml:space="preserve">                    </w:t>
          </w:r>
        </w:p>
      </w:docPartBody>
    </w:docPart>
    <w:docPart>
      <w:docPartPr>
        <w:name w:val="9F9F8E9FD1A34808A449E7BC2F6D13C1"/>
        <w:category>
          <w:name w:val="General"/>
          <w:gallery w:val="placeholder"/>
        </w:category>
        <w:types>
          <w:type w:val="bbPlcHdr"/>
        </w:types>
        <w:behaviors>
          <w:behavior w:val="content"/>
        </w:behaviors>
        <w:guid w:val="{4189EAF4-1200-4E81-BF11-AB5E1BEDF3D6}"/>
      </w:docPartPr>
      <w:docPartBody>
        <w:p w:rsidR="00965C64" w:rsidRDefault="00965C64" w:rsidP="00965C64">
          <w:pPr>
            <w:pStyle w:val="9F9F8E9FD1A34808A449E7BC2F6D13C1"/>
          </w:pPr>
          <w:r>
            <w:rPr>
              <w:rStyle w:val="Arial11"/>
            </w:rPr>
            <w:t xml:space="preserve">                  </w:t>
          </w:r>
        </w:p>
      </w:docPartBody>
    </w:docPart>
    <w:docPart>
      <w:docPartPr>
        <w:name w:val="F1E12A295242459BA99F671D57CD90EC"/>
        <w:category>
          <w:name w:val="General"/>
          <w:gallery w:val="placeholder"/>
        </w:category>
        <w:types>
          <w:type w:val="bbPlcHdr"/>
        </w:types>
        <w:behaviors>
          <w:behavior w:val="content"/>
        </w:behaviors>
        <w:guid w:val="{187082F0-D2DD-4D6A-9069-18645449DFC4}"/>
      </w:docPartPr>
      <w:docPartBody>
        <w:p w:rsidR="00965C64" w:rsidRDefault="00965C64" w:rsidP="00965C64">
          <w:pPr>
            <w:pStyle w:val="F1E12A295242459BA99F671D57CD90E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407DED9B2FE4801BE8A323E4E231649"/>
        <w:category>
          <w:name w:val="General"/>
          <w:gallery w:val="placeholder"/>
        </w:category>
        <w:types>
          <w:type w:val="bbPlcHdr"/>
        </w:types>
        <w:behaviors>
          <w:behavior w:val="content"/>
        </w:behaviors>
        <w:guid w:val="{B89D02E3-A4C0-4E56-8904-039F2B69642F}"/>
      </w:docPartPr>
      <w:docPartBody>
        <w:p w:rsidR="00965C64" w:rsidRDefault="00965C64" w:rsidP="00965C64">
          <w:pPr>
            <w:pStyle w:val="D407DED9B2FE4801BE8A323E4E23164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458CB2979E8439F94FDA51E9283F930"/>
        <w:category>
          <w:name w:val="General"/>
          <w:gallery w:val="placeholder"/>
        </w:category>
        <w:types>
          <w:type w:val="bbPlcHdr"/>
        </w:types>
        <w:behaviors>
          <w:behavior w:val="content"/>
        </w:behaviors>
        <w:guid w:val="{1AAE3A78-F713-40B5-A790-057FA07BFFB6}"/>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B4A0EEF56404CF5BE205F7006105FD5"/>
        <w:category>
          <w:name w:val="General"/>
          <w:gallery w:val="placeholder"/>
        </w:category>
        <w:types>
          <w:type w:val="bbPlcHdr"/>
        </w:types>
        <w:behaviors>
          <w:behavior w:val="content"/>
        </w:behaviors>
        <w:guid w:val="{919A2C51-4C5B-4833-B283-5C7CE001523F}"/>
      </w:docPartPr>
      <w:docPartBody>
        <w:p w:rsidR="00965C64" w:rsidRDefault="00965C64" w:rsidP="00965C64">
          <w:pPr>
            <w:pStyle w:val="AB4A0EEF56404CF5BE205F7006105FD5"/>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39242142969C4CF9991E75E49E66C5FC"/>
        <w:category>
          <w:name w:val="General"/>
          <w:gallery w:val="placeholder"/>
        </w:category>
        <w:types>
          <w:type w:val="bbPlcHdr"/>
        </w:types>
        <w:behaviors>
          <w:behavior w:val="content"/>
        </w:behaviors>
        <w:guid w:val="{F641B9F4-6C2F-462F-9A24-A6CD8CD49AE4}"/>
      </w:docPartPr>
      <w:docPartBody>
        <w:p w:rsidR="00965C64" w:rsidRDefault="00965C64" w:rsidP="00965C64">
          <w:pPr>
            <w:pStyle w:val="39242142969C4CF9991E75E49E66C5FC"/>
          </w:pPr>
          <w:r w:rsidRPr="000D604A">
            <w:rPr>
              <w:rStyle w:val="Arial11"/>
            </w:rPr>
            <w:t xml:space="preserve">                    </w:t>
          </w:r>
        </w:p>
      </w:docPartBody>
    </w:docPart>
    <w:docPart>
      <w:docPartPr>
        <w:name w:val="6FA62F15DCFC41108B808331F339EF43"/>
        <w:category>
          <w:name w:val="General"/>
          <w:gallery w:val="placeholder"/>
        </w:category>
        <w:types>
          <w:type w:val="bbPlcHdr"/>
        </w:types>
        <w:behaviors>
          <w:behavior w:val="content"/>
        </w:behaviors>
        <w:guid w:val="{D2EE2083-9FA1-466A-947B-F76EF262E148}"/>
      </w:docPartPr>
      <w:docPartBody>
        <w:p w:rsidR="00965C64" w:rsidRDefault="00965C64" w:rsidP="00965C64">
          <w:pPr>
            <w:pStyle w:val="6FA62F15DCFC41108B808331F339EF43"/>
          </w:pPr>
          <w:r>
            <w:rPr>
              <w:rStyle w:val="Arial11"/>
            </w:rPr>
            <w:t xml:space="preserve">                  </w:t>
          </w:r>
        </w:p>
      </w:docPartBody>
    </w:docPart>
    <w:docPart>
      <w:docPartPr>
        <w:name w:val="3C580B5BDAAA4A479394549D12ED0B02"/>
        <w:category>
          <w:name w:val="General"/>
          <w:gallery w:val="placeholder"/>
        </w:category>
        <w:types>
          <w:type w:val="bbPlcHdr"/>
        </w:types>
        <w:behaviors>
          <w:behavior w:val="content"/>
        </w:behaviors>
        <w:guid w:val="{22F48684-236E-45F9-AB28-F5084C6604EC}"/>
      </w:docPartPr>
      <w:docPartBody>
        <w:p w:rsidR="00965C64" w:rsidRDefault="00965C64" w:rsidP="00965C64">
          <w:pPr>
            <w:pStyle w:val="3C580B5BDAAA4A479394549D12ED0B0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EBBA362218B4C01BC42199E755F9C40"/>
        <w:category>
          <w:name w:val="General"/>
          <w:gallery w:val="placeholder"/>
        </w:category>
        <w:types>
          <w:type w:val="bbPlcHdr"/>
        </w:types>
        <w:behaviors>
          <w:behavior w:val="content"/>
        </w:behaviors>
        <w:guid w:val="{A78B1308-9733-4DC1-B06D-07EF5464E424}"/>
      </w:docPartPr>
      <w:docPartBody>
        <w:p w:rsidR="00965C64" w:rsidRDefault="00965C64" w:rsidP="00965C64">
          <w:pPr>
            <w:pStyle w:val="CEBBA362218B4C01BC42199E755F9C4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4AF8BA67DC441498E341ED3E41B52D0"/>
        <w:category>
          <w:name w:val="General"/>
          <w:gallery w:val="placeholder"/>
        </w:category>
        <w:types>
          <w:type w:val="bbPlcHdr"/>
        </w:types>
        <w:behaviors>
          <w:behavior w:val="content"/>
        </w:behaviors>
        <w:guid w:val="{9AD5A077-E123-4A5E-AE88-FEB4E8DED3C9}"/>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0B94ABA54354A739CBFE912063D04A4"/>
        <w:category>
          <w:name w:val="General"/>
          <w:gallery w:val="placeholder"/>
        </w:category>
        <w:types>
          <w:type w:val="bbPlcHdr"/>
        </w:types>
        <w:behaviors>
          <w:behavior w:val="content"/>
        </w:behaviors>
        <w:guid w:val="{EF60DF10-BFAB-4F63-8822-894B55FE59FC}"/>
      </w:docPartPr>
      <w:docPartBody>
        <w:p w:rsidR="00965C64" w:rsidRDefault="00965C64" w:rsidP="00965C64">
          <w:pPr>
            <w:pStyle w:val="A0B94ABA54354A739CBFE912063D04A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4AD623363E6D4E8BAF0B2EDB405E922B"/>
        <w:category>
          <w:name w:val="General"/>
          <w:gallery w:val="placeholder"/>
        </w:category>
        <w:types>
          <w:type w:val="bbPlcHdr"/>
        </w:types>
        <w:behaviors>
          <w:behavior w:val="content"/>
        </w:behaviors>
        <w:guid w:val="{FB8B7D41-0B1C-4F0F-9187-90A28363439F}"/>
      </w:docPartPr>
      <w:docPartBody>
        <w:p w:rsidR="00965C64" w:rsidRDefault="00965C64" w:rsidP="00965C64">
          <w:pPr>
            <w:pStyle w:val="4AD623363E6D4E8BAF0B2EDB405E922B"/>
          </w:pPr>
          <w:r w:rsidRPr="000D604A">
            <w:rPr>
              <w:rStyle w:val="Arial11"/>
            </w:rPr>
            <w:t xml:space="preserve">                    </w:t>
          </w:r>
        </w:p>
      </w:docPartBody>
    </w:docPart>
    <w:docPart>
      <w:docPartPr>
        <w:name w:val="1A1D1A4CB86A44FF81B3A08B9A80C127"/>
        <w:category>
          <w:name w:val="General"/>
          <w:gallery w:val="placeholder"/>
        </w:category>
        <w:types>
          <w:type w:val="bbPlcHdr"/>
        </w:types>
        <w:behaviors>
          <w:behavior w:val="content"/>
        </w:behaviors>
        <w:guid w:val="{E0E2AE22-5554-4FAD-A8FC-4AAB41B09A25}"/>
      </w:docPartPr>
      <w:docPartBody>
        <w:p w:rsidR="00965C64" w:rsidRDefault="00965C64" w:rsidP="00965C64">
          <w:pPr>
            <w:pStyle w:val="1A1D1A4CB86A44FF81B3A08B9A80C127"/>
          </w:pPr>
          <w:r>
            <w:rPr>
              <w:rStyle w:val="Arial11"/>
            </w:rPr>
            <w:t xml:space="preserve">                  </w:t>
          </w:r>
        </w:p>
      </w:docPartBody>
    </w:docPart>
    <w:docPart>
      <w:docPartPr>
        <w:name w:val="981308E5D2614088BC3FF3E11C207796"/>
        <w:category>
          <w:name w:val="General"/>
          <w:gallery w:val="placeholder"/>
        </w:category>
        <w:types>
          <w:type w:val="bbPlcHdr"/>
        </w:types>
        <w:behaviors>
          <w:behavior w:val="content"/>
        </w:behaviors>
        <w:guid w:val="{FF2BAE72-DDA1-4C04-AB02-824F8A9FC0C9}"/>
      </w:docPartPr>
      <w:docPartBody>
        <w:p w:rsidR="00965C64" w:rsidRDefault="00965C64" w:rsidP="00965C64">
          <w:pPr>
            <w:pStyle w:val="981308E5D2614088BC3FF3E11C20779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10863DA8854E3190588DE5F22E59B3"/>
        <w:category>
          <w:name w:val="General"/>
          <w:gallery w:val="placeholder"/>
        </w:category>
        <w:types>
          <w:type w:val="bbPlcHdr"/>
        </w:types>
        <w:behaviors>
          <w:behavior w:val="content"/>
        </w:behaviors>
        <w:guid w:val="{5D9A6DEF-8AB1-45F5-B4A3-EE67E3CF48BE}"/>
      </w:docPartPr>
      <w:docPartBody>
        <w:p w:rsidR="00965C64" w:rsidRDefault="00965C64" w:rsidP="00965C64">
          <w:pPr>
            <w:pStyle w:val="2210863DA8854E3190588DE5F22E59B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E5FFA3BCC24E8C9F77835D0C1ED682"/>
        <w:category>
          <w:name w:val="General"/>
          <w:gallery w:val="placeholder"/>
        </w:category>
        <w:types>
          <w:type w:val="bbPlcHdr"/>
        </w:types>
        <w:behaviors>
          <w:behavior w:val="content"/>
        </w:behaviors>
        <w:guid w:val="{EA9CC52B-ED00-4A6A-8E0F-A967F311B8ED}"/>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7E4B08222B304C88B548C483937D3327"/>
        <w:category>
          <w:name w:val="General"/>
          <w:gallery w:val="placeholder"/>
        </w:category>
        <w:types>
          <w:type w:val="bbPlcHdr"/>
        </w:types>
        <w:behaviors>
          <w:behavior w:val="content"/>
        </w:behaviors>
        <w:guid w:val="{4AF7F6AA-5C8F-48B6-88CD-063BB6A73ECA}"/>
      </w:docPartPr>
      <w:docPartBody>
        <w:p w:rsidR="00965C64" w:rsidRDefault="00965C64" w:rsidP="00965C64">
          <w:pPr>
            <w:pStyle w:val="7E4B08222B304C88B548C483937D332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0FDDDD1B2D442AC9A9646378F8DE300"/>
        <w:category>
          <w:name w:val="General"/>
          <w:gallery w:val="placeholder"/>
        </w:category>
        <w:types>
          <w:type w:val="bbPlcHdr"/>
        </w:types>
        <w:behaviors>
          <w:behavior w:val="content"/>
        </w:behaviors>
        <w:guid w:val="{DA60DE98-AF89-4724-890D-34F7E41ECEC1}"/>
      </w:docPartPr>
      <w:docPartBody>
        <w:p w:rsidR="00965C64" w:rsidRDefault="00965C64" w:rsidP="00965C64">
          <w:pPr>
            <w:pStyle w:val="10FDDDD1B2D442AC9A9646378F8DE300"/>
          </w:pPr>
          <w:r w:rsidRPr="000D604A">
            <w:rPr>
              <w:rStyle w:val="Arial11"/>
            </w:rPr>
            <w:t xml:space="preserve">                    </w:t>
          </w:r>
        </w:p>
      </w:docPartBody>
    </w:docPart>
    <w:docPart>
      <w:docPartPr>
        <w:name w:val="037E5AF9EC6A4CEB9199F60E110D706F"/>
        <w:category>
          <w:name w:val="General"/>
          <w:gallery w:val="placeholder"/>
        </w:category>
        <w:types>
          <w:type w:val="bbPlcHdr"/>
        </w:types>
        <w:behaviors>
          <w:behavior w:val="content"/>
        </w:behaviors>
        <w:guid w:val="{481FDC46-FF5A-49A0-A136-F1BE114EEC67}"/>
      </w:docPartPr>
      <w:docPartBody>
        <w:p w:rsidR="00965C64" w:rsidRDefault="00965C64" w:rsidP="00965C64">
          <w:pPr>
            <w:pStyle w:val="037E5AF9EC6A4CEB9199F60E110D706F"/>
          </w:pPr>
          <w:r>
            <w:rPr>
              <w:rStyle w:val="Arial11"/>
            </w:rPr>
            <w:t xml:space="preserve">                  </w:t>
          </w:r>
        </w:p>
      </w:docPartBody>
    </w:docPart>
    <w:docPart>
      <w:docPartPr>
        <w:name w:val="B91AC9A7587F4688811477652FDC7135"/>
        <w:category>
          <w:name w:val="General"/>
          <w:gallery w:val="placeholder"/>
        </w:category>
        <w:types>
          <w:type w:val="bbPlcHdr"/>
        </w:types>
        <w:behaviors>
          <w:behavior w:val="content"/>
        </w:behaviors>
        <w:guid w:val="{FFAD07AB-93AF-4548-A13A-B8BE53E0B74B}"/>
      </w:docPartPr>
      <w:docPartBody>
        <w:p w:rsidR="00965C64" w:rsidRDefault="00965C64" w:rsidP="00965C64">
          <w:pPr>
            <w:pStyle w:val="B91AC9A7587F4688811477652FDC713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7B35C57493341E9AAEF89D85A318D6D"/>
        <w:category>
          <w:name w:val="General"/>
          <w:gallery w:val="placeholder"/>
        </w:category>
        <w:types>
          <w:type w:val="bbPlcHdr"/>
        </w:types>
        <w:behaviors>
          <w:behavior w:val="content"/>
        </w:behaviors>
        <w:guid w:val="{3AA534EA-39C7-47B1-9CB3-C0FE59B03E4F}"/>
      </w:docPartPr>
      <w:docPartBody>
        <w:p w:rsidR="00965C64" w:rsidRDefault="00965C64" w:rsidP="00965C64">
          <w:pPr>
            <w:pStyle w:val="C7B35C57493341E9AAEF89D85A318D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49A3DBF08C9473CAEA843163D133BB9"/>
        <w:category>
          <w:name w:val="General"/>
          <w:gallery w:val="placeholder"/>
        </w:category>
        <w:types>
          <w:type w:val="bbPlcHdr"/>
        </w:types>
        <w:behaviors>
          <w:behavior w:val="content"/>
        </w:behaviors>
        <w:guid w:val="{7438C0D4-C22F-4F13-8189-C1E9AE106F71}"/>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0FB967E52E454F4D903089B473BD1AE5"/>
        <w:category>
          <w:name w:val="General"/>
          <w:gallery w:val="placeholder"/>
        </w:category>
        <w:types>
          <w:type w:val="bbPlcHdr"/>
        </w:types>
        <w:behaviors>
          <w:behavior w:val="content"/>
        </w:behaviors>
        <w:guid w:val="{15B6EC06-D156-45DE-85CD-5388D165E2F0}"/>
      </w:docPartPr>
      <w:docPartBody>
        <w:p w:rsidR="00965C64" w:rsidRDefault="00965C64" w:rsidP="00965C64">
          <w:pPr>
            <w:pStyle w:val="0FB967E52E454F4D903089B473BD1AE5"/>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C6BA2D7E266C4559B4E23F2151B67148"/>
        <w:category>
          <w:name w:val="General"/>
          <w:gallery w:val="placeholder"/>
        </w:category>
        <w:types>
          <w:type w:val="bbPlcHdr"/>
        </w:types>
        <w:behaviors>
          <w:behavior w:val="content"/>
        </w:behaviors>
        <w:guid w:val="{EDFDCF09-2535-43BB-B3B6-F7F8280A2B9F}"/>
      </w:docPartPr>
      <w:docPartBody>
        <w:p w:rsidR="00965C64" w:rsidRDefault="00965C64" w:rsidP="00965C64">
          <w:pPr>
            <w:pStyle w:val="C6BA2D7E266C4559B4E23F2151B67148"/>
          </w:pPr>
          <w:r w:rsidRPr="000D604A">
            <w:rPr>
              <w:rStyle w:val="Arial11"/>
            </w:rPr>
            <w:t xml:space="preserve">                    </w:t>
          </w:r>
        </w:p>
      </w:docPartBody>
    </w:docPart>
    <w:docPart>
      <w:docPartPr>
        <w:name w:val="B99CF4E2CDBF49679A8BA4B8C077C899"/>
        <w:category>
          <w:name w:val="General"/>
          <w:gallery w:val="placeholder"/>
        </w:category>
        <w:types>
          <w:type w:val="bbPlcHdr"/>
        </w:types>
        <w:behaviors>
          <w:behavior w:val="content"/>
        </w:behaviors>
        <w:guid w:val="{347E47D8-5385-4DBF-A8A1-10EE73F3EB8A}"/>
      </w:docPartPr>
      <w:docPartBody>
        <w:p w:rsidR="00965C64" w:rsidRDefault="00965C64" w:rsidP="00965C64">
          <w:pPr>
            <w:pStyle w:val="B99CF4E2CDBF49679A8BA4B8C077C899"/>
          </w:pPr>
          <w:r>
            <w:rPr>
              <w:rStyle w:val="Arial11"/>
            </w:rPr>
            <w:t xml:space="preserve">                  </w:t>
          </w:r>
        </w:p>
      </w:docPartBody>
    </w:docPart>
    <w:docPart>
      <w:docPartPr>
        <w:name w:val="8DD2C20811DC4F99A3BF93B5C7416C27"/>
        <w:category>
          <w:name w:val="General"/>
          <w:gallery w:val="placeholder"/>
        </w:category>
        <w:types>
          <w:type w:val="bbPlcHdr"/>
        </w:types>
        <w:behaviors>
          <w:behavior w:val="content"/>
        </w:behaviors>
        <w:guid w:val="{AA70B732-2AC2-4B36-B8EC-C3B520FCE2A1}"/>
      </w:docPartPr>
      <w:docPartBody>
        <w:p w:rsidR="00965C64" w:rsidRDefault="00965C64" w:rsidP="00965C64">
          <w:pPr>
            <w:pStyle w:val="8DD2C20811DC4F99A3BF93B5C7416C2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5735EB890EC44AA91C9859353B452C3"/>
        <w:category>
          <w:name w:val="General"/>
          <w:gallery w:val="placeholder"/>
        </w:category>
        <w:types>
          <w:type w:val="bbPlcHdr"/>
        </w:types>
        <w:behaviors>
          <w:behavior w:val="content"/>
        </w:behaviors>
        <w:guid w:val="{441EE19F-DCE0-4859-9F83-C4A0EBFB8A30}"/>
      </w:docPartPr>
      <w:docPartBody>
        <w:p w:rsidR="00965C64" w:rsidRDefault="00965C64" w:rsidP="00965C64">
          <w:pPr>
            <w:pStyle w:val="C5735EB890EC44AA91C9859353B452C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697ADC1C8124A5585DD1D9CCF79D601"/>
        <w:category>
          <w:name w:val="General"/>
          <w:gallery w:val="placeholder"/>
        </w:category>
        <w:types>
          <w:type w:val="bbPlcHdr"/>
        </w:types>
        <w:behaviors>
          <w:behavior w:val="content"/>
        </w:behaviors>
        <w:guid w:val="{A1084615-EAC1-4282-B6AF-4C3966FA4831}"/>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3E111344E5D147B59D146E6CCF033523"/>
        <w:category>
          <w:name w:val="General"/>
          <w:gallery w:val="placeholder"/>
        </w:category>
        <w:types>
          <w:type w:val="bbPlcHdr"/>
        </w:types>
        <w:behaviors>
          <w:behavior w:val="content"/>
        </w:behaviors>
        <w:guid w:val="{928DCFA5-03E4-4F4A-BA49-46F60F14EDDD}"/>
      </w:docPartPr>
      <w:docPartBody>
        <w:p w:rsidR="00965C64" w:rsidRDefault="00965C64" w:rsidP="00965C64">
          <w:pPr>
            <w:pStyle w:val="3E111344E5D147B59D146E6CCF033523"/>
          </w:pPr>
          <w:r w:rsidRPr="000D604A">
            <w:rPr>
              <w:rStyle w:val="Arial11"/>
            </w:rPr>
            <w:t xml:space="preserve">                    </w:t>
          </w:r>
        </w:p>
      </w:docPartBody>
    </w:docPart>
    <w:docPart>
      <w:docPartPr>
        <w:name w:val="9DAE5FA4DBF7467C8353BCCD2E7332AB"/>
        <w:category>
          <w:name w:val="General"/>
          <w:gallery w:val="placeholder"/>
        </w:category>
        <w:types>
          <w:type w:val="bbPlcHdr"/>
        </w:types>
        <w:behaviors>
          <w:behavior w:val="content"/>
        </w:behaviors>
        <w:guid w:val="{E7172193-72E7-41E2-B7A4-3B39FFA46B27}"/>
      </w:docPartPr>
      <w:docPartBody>
        <w:p w:rsidR="00965C64" w:rsidRDefault="00965C64" w:rsidP="00965C64">
          <w:pPr>
            <w:pStyle w:val="9DAE5FA4DBF7467C8353BCCD2E7332AB"/>
          </w:pPr>
          <w:r>
            <w:rPr>
              <w:rStyle w:val="Arial11"/>
            </w:rPr>
            <w:t xml:space="preserve">                  </w:t>
          </w:r>
        </w:p>
      </w:docPartBody>
    </w:docPart>
    <w:docPart>
      <w:docPartPr>
        <w:name w:val="3BBAB62B49864146845768EE248FF922"/>
        <w:category>
          <w:name w:val="General"/>
          <w:gallery w:val="placeholder"/>
        </w:category>
        <w:types>
          <w:type w:val="bbPlcHdr"/>
        </w:types>
        <w:behaviors>
          <w:behavior w:val="content"/>
        </w:behaviors>
        <w:guid w:val="{139FE481-AC34-4A6C-B35C-D48C25D13267}"/>
      </w:docPartPr>
      <w:docPartBody>
        <w:p w:rsidR="00965C64" w:rsidRDefault="00965C64" w:rsidP="00965C64">
          <w:pPr>
            <w:pStyle w:val="3BBAB62B49864146845768EE248FF92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16210960BB34ABB8291B26418067676"/>
        <w:category>
          <w:name w:val="General"/>
          <w:gallery w:val="placeholder"/>
        </w:category>
        <w:types>
          <w:type w:val="bbPlcHdr"/>
        </w:types>
        <w:behaviors>
          <w:behavior w:val="content"/>
        </w:behaviors>
        <w:guid w:val="{931FE885-5929-4E90-BD67-FBC9D386F2F1}"/>
      </w:docPartPr>
      <w:docPartBody>
        <w:p w:rsidR="00965C64" w:rsidRDefault="00965C64" w:rsidP="00965C64">
          <w:pPr>
            <w:pStyle w:val="C16210960BB34ABB8291B2641806767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EE391E4028A44A5B4720975B2DE1BEE"/>
        <w:category>
          <w:name w:val="General"/>
          <w:gallery w:val="placeholder"/>
        </w:category>
        <w:types>
          <w:type w:val="bbPlcHdr"/>
        </w:types>
        <w:behaviors>
          <w:behavior w:val="content"/>
        </w:behaviors>
        <w:guid w:val="{82CFDDE2-E103-4E1B-B6D4-D92A49FA1EF8}"/>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E93089A14FB54F0CB1D5E53D22EB3F17"/>
        <w:category>
          <w:name w:val="General"/>
          <w:gallery w:val="placeholder"/>
        </w:category>
        <w:types>
          <w:type w:val="bbPlcHdr"/>
        </w:types>
        <w:behaviors>
          <w:behavior w:val="content"/>
        </w:behaviors>
        <w:guid w:val="{9441CBFF-FDEE-49BC-817C-19F4764E977C}"/>
      </w:docPartPr>
      <w:docPartBody>
        <w:p w:rsidR="00965C64" w:rsidRDefault="00965C64" w:rsidP="00965C64">
          <w:pPr>
            <w:pStyle w:val="E93089A14FB54F0CB1D5E53D22EB3F17"/>
          </w:pPr>
          <w:r w:rsidRPr="000D604A">
            <w:rPr>
              <w:rStyle w:val="Arial11"/>
            </w:rPr>
            <w:t xml:space="preserve">                    </w:t>
          </w:r>
        </w:p>
      </w:docPartBody>
    </w:docPart>
    <w:docPart>
      <w:docPartPr>
        <w:name w:val="E5B00D65B3B844F48D04C70D9B1192C7"/>
        <w:category>
          <w:name w:val="General"/>
          <w:gallery w:val="placeholder"/>
        </w:category>
        <w:types>
          <w:type w:val="bbPlcHdr"/>
        </w:types>
        <w:behaviors>
          <w:behavior w:val="content"/>
        </w:behaviors>
        <w:guid w:val="{9B6E164E-5E0B-4108-8A4A-EF5838D27042}"/>
      </w:docPartPr>
      <w:docPartBody>
        <w:p w:rsidR="00965C64" w:rsidRDefault="00965C64" w:rsidP="00965C64">
          <w:pPr>
            <w:pStyle w:val="E5B00D65B3B844F48D04C70D9B1192C7"/>
          </w:pPr>
          <w:r>
            <w:rPr>
              <w:rStyle w:val="Arial11"/>
            </w:rPr>
            <w:t xml:space="preserve">                  </w:t>
          </w:r>
        </w:p>
      </w:docPartBody>
    </w:docPart>
    <w:docPart>
      <w:docPartPr>
        <w:name w:val="617E7E0D67954499A0B2A8312F6E042A"/>
        <w:category>
          <w:name w:val="General"/>
          <w:gallery w:val="placeholder"/>
        </w:category>
        <w:types>
          <w:type w:val="bbPlcHdr"/>
        </w:types>
        <w:behaviors>
          <w:behavior w:val="content"/>
        </w:behaviors>
        <w:guid w:val="{5E20CAC7-CA96-4B50-BE0F-329085A836AA}"/>
      </w:docPartPr>
      <w:docPartBody>
        <w:p w:rsidR="00965C64" w:rsidRDefault="00965C64" w:rsidP="00965C64">
          <w:pPr>
            <w:pStyle w:val="617E7E0D67954499A0B2A8312F6E042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3A9B6A9B5DC4D3DB6B6CD4655D90B59"/>
        <w:category>
          <w:name w:val="General"/>
          <w:gallery w:val="placeholder"/>
        </w:category>
        <w:types>
          <w:type w:val="bbPlcHdr"/>
        </w:types>
        <w:behaviors>
          <w:behavior w:val="content"/>
        </w:behaviors>
        <w:guid w:val="{47009F26-18A7-405D-A7D8-2A9CC8F0B13D}"/>
      </w:docPartPr>
      <w:docPartBody>
        <w:p w:rsidR="00965C64" w:rsidRDefault="00965C64" w:rsidP="00965C64">
          <w:pPr>
            <w:pStyle w:val="D3A9B6A9B5DC4D3DB6B6CD4655D90B5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F388613A18A463B8C6259688F309080"/>
        <w:category>
          <w:name w:val="General"/>
          <w:gallery w:val="placeholder"/>
        </w:category>
        <w:types>
          <w:type w:val="bbPlcHdr"/>
        </w:types>
        <w:behaviors>
          <w:behavior w:val="content"/>
        </w:behaviors>
        <w:guid w:val="{B803E1D7-D111-4356-958F-387183A4DEA1}"/>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AB2F9B8A3A08403AB824F1F546428065"/>
        <w:category>
          <w:name w:val="General"/>
          <w:gallery w:val="placeholder"/>
        </w:category>
        <w:types>
          <w:type w:val="bbPlcHdr"/>
        </w:types>
        <w:behaviors>
          <w:behavior w:val="content"/>
        </w:behaviors>
        <w:guid w:val="{7BD2383D-331B-4B6E-8534-1059AC132779}"/>
      </w:docPartPr>
      <w:docPartBody>
        <w:p w:rsidR="00965C64" w:rsidRDefault="00965C64" w:rsidP="00965C64">
          <w:pPr>
            <w:pStyle w:val="AB2F9B8A3A08403AB824F1F546428065"/>
          </w:pPr>
          <w:r w:rsidRPr="000D604A">
            <w:rPr>
              <w:rStyle w:val="Arial11"/>
            </w:rPr>
            <w:t xml:space="preserve">                    </w:t>
          </w:r>
        </w:p>
      </w:docPartBody>
    </w:docPart>
    <w:docPart>
      <w:docPartPr>
        <w:name w:val="9F11C2F93C0D48E581886817963029FC"/>
        <w:category>
          <w:name w:val="General"/>
          <w:gallery w:val="placeholder"/>
        </w:category>
        <w:types>
          <w:type w:val="bbPlcHdr"/>
        </w:types>
        <w:behaviors>
          <w:behavior w:val="content"/>
        </w:behaviors>
        <w:guid w:val="{A87C5581-BB16-4CE8-A7F9-E3176A84E010}"/>
      </w:docPartPr>
      <w:docPartBody>
        <w:p w:rsidR="00965C64" w:rsidRDefault="00965C64" w:rsidP="00965C64">
          <w:pPr>
            <w:pStyle w:val="9F11C2F93C0D48E581886817963029FC"/>
          </w:pPr>
          <w:r>
            <w:rPr>
              <w:rStyle w:val="Arial11"/>
            </w:rPr>
            <w:t xml:space="preserve">                  </w:t>
          </w:r>
        </w:p>
      </w:docPartBody>
    </w:docPart>
    <w:docPart>
      <w:docPartPr>
        <w:name w:val="52A7D67B6B0D4CDC8090E43CF832A413"/>
        <w:category>
          <w:name w:val="General"/>
          <w:gallery w:val="placeholder"/>
        </w:category>
        <w:types>
          <w:type w:val="bbPlcHdr"/>
        </w:types>
        <w:behaviors>
          <w:behavior w:val="content"/>
        </w:behaviors>
        <w:guid w:val="{0E5D9D15-BB9C-46B9-BEAA-238CDEEB5D03}"/>
      </w:docPartPr>
      <w:docPartBody>
        <w:p w:rsidR="00965C64" w:rsidRDefault="00965C64" w:rsidP="00965C64">
          <w:pPr>
            <w:pStyle w:val="52A7D67B6B0D4CDC8090E43CF832A41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E44E6A057A947D183B5C25FD2B5F28D"/>
        <w:category>
          <w:name w:val="General"/>
          <w:gallery w:val="placeholder"/>
        </w:category>
        <w:types>
          <w:type w:val="bbPlcHdr"/>
        </w:types>
        <w:behaviors>
          <w:behavior w:val="content"/>
        </w:behaviors>
        <w:guid w:val="{B50F4BC4-28CE-4FBF-8499-759E926D9D3A}"/>
      </w:docPartPr>
      <w:docPartBody>
        <w:p w:rsidR="00965C64" w:rsidRDefault="00965C64" w:rsidP="00965C64">
          <w:pPr>
            <w:pStyle w:val="BE44E6A057A947D183B5C25FD2B5F28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D905C4EA7484FC7AD2D63F9E69A0626"/>
        <w:category>
          <w:name w:val="General"/>
          <w:gallery w:val="placeholder"/>
        </w:category>
        <w:types>
          <w:type w:val="bbPlcHdr"/>
        </w:types>
        <w:behaviors>
          <w:behavior w:val="content"/>
        </w:behaviors>
        <w:guid w:val="{DD3D8969-5899-4240-9365-3139B85A44F3}"/>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EEA55F96E0E64FF2BA653D9DC78AACC0"/>
        <w:category>
          <w:name w:val="General"/>
          <w:gallery w:val="placeholder"/>
        </w:category>
        <w:types>
          <w:type w:val="bbPlcHdr"/>
        </w:types>
        <w:behaviors>
          <w:behavior w:val="content"/>
        </w:behaviors>
        <w:guid w:val="{927CABD8-C447-4858-B4AB-BEBB842D74CC}"/>
      </w:docPartPr>
      <w:docPartBody>
        <w:p w:rsidR="00965C64" w:rsidRDefault="00965C64" w:rsidP="00965C64">
          <w:pPr>
            <w:pStyle w:val="EEA55F96E0E64FF2BA653D9DC78AACC0"/>
          </w:pPr>
          <w:r w:rsidRPr="000D604A">
            <w:rPr>
              <w:rStyle w:val="Arial11"/>
            </w:rPr>
            <w:t xml:space="preserve">                    </w:t>
          </w:r>
        </w:p>
      </w:docPartBody>
    </w:docPart>
    <w:docPart>
      <w:docPartPr>
        <w:name w:val="D812AFA546414C3F839F64091FB26A55"/>
        <w:category>
          <w:name w:val="General"/>
          <w:gallery w:val="placeholder"/>
        </w:category>
        <w:types>
          <w:type w:val="bbPlcHdr"/>
        </w:types>
        <w:behaviors>
          <w:behavior w:val="content"/>
        </w:behaviors>
        <w:guid w:val="{EF419292-C425-4DB3-99F5-6CD00E5A8496}"/>
      </w:docPartPr>
      <w:docPartBody>
        <w:p w:rsidR="00965C64" w:rsidRDefault="00965C64" w:rsidP="00965C64">
          <w:pPr>
            <w:pStyle w:val="D812AFA546414C3F839F64091FB26A55"/>
          </w:pPr>
          <w:r>
            <w:rPr>
              <w:rStyle w:val="Arial11"/>
            </w:rPr>
            <w:t xml:space="preserve">                  </w:t>
          </w:r>
        </w:p>
      </w:docPartBody>
    </w:docPart>
    <w:docPart>
      <w:docPartPr>
        <w:name w:val="FDB5BDFAF47845E887DAE83C8BEBCFC1"/>
        <w:category>
          <w:name w:val="General"/>
          <w:gallery w:val="placeholder"/>
        </w:category>
        <w:types>
          <w:type w:val="bbPlcHdr"/>
        </w:types>
        <w:behaviors>
          <w:behavior w:val="content"/>
        </w:behaviors>
        <w:guid w:val="{4D70C315-3FA6-46ED-A21F-CBDB54B964AB}"/>
      </w:docPartPr>
      <w:docPartBody>
        <w:p w:rsidR="00965C64" w:rsidRDefault="00965C64" w:rsidP="00965C64">
          <w:pPr>
            <w:pStyle w:val="FDB5BDFAF47845E887DAE83C8BEBCFC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BD493D1116647BEAF6E36A3198D2137"/>
        <w:category>
          <w:name w:val="General"/>
          <w:gallery w:val="placeholder"/>
        </w:category>
        <w:types>
          <w:type w:val="bbPlcHdr"/>
        </w:types>
        <w:behaviors>
          <w:behavior w:val="content"/>
        </w:behaviors>
        <w:guid w:val="{6F708AB3-0118-4AE7-8355-06614CCB8143}"/>
      </w:docPartPr>
      <w:docPartBody>
        <w:p w:rsidR="00965C64" w:rsidRDefault="00965C64" w:rsidP="00965C64">
          <w:pPr>
            <w:pStyle w:val="CBD493D1116647BEAF6E36A3198D213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7CAAD58F7FA418F91F38F450B9BDDE4"/>
        <w:category>
          <w:name w:val="General"/>
          <w:gallery w:val="placeholder"/>
        </w:category>
        <w:types>
          <w:type w:val="bbPlcHdr"/>
        </w:types>
        <w:behaviors>
          <w:behavior w:val="content"/>
        </w:behaviors>
        <w:guid w:val="{9EB5DE83-44FE-4087-9828-9B8A7AF6F08D}"/>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1EC52F1BA2E640ACB732227BEF428957"/>
        <w:category>
          <w:name w:val="General"/>
          <w:gallery w:val="placeholder"/>
        </w:category>
        <w:types>
          <w:type w:val="bbPlcHdr"/>
        </w:types>
        <w:behaviors>
          <w:behavior w:val="content"/>
        </w:behaviors>
        <w:guid w:val="{88BBC08C-AA25-4A5C-936D-BF28082C8E81}"/>
      </w:docPartPr>
      <w:docPartBody>
        <w:p w:rsidR="00965C64" w:rsidRDefault="00965C64" w:rsidP="00965C64">
          <w:pPr>
            <w:pStyle w:val="1EC52F1BA2E640ACB732227BEF428957"/>
          </w:pPr>
          <w:r w:rsidRPr="000D604A">
            <w:rPr>
              <w:rStyle w:val="Arial11"/>
            </w:rPr>
            <w:t xml:space="preserve">                    </w:t>
          </w:r>
        </w:p>
      </w:docPartBody>
    </w:docPart>
    <w:docPart>
      <w:docPartPr>
        <w:name w:val="B82CF08FBC06430FBFE8B1FD3207D110"/>
        <w:category>
          <w:name w:val="General"/>
          <w:gallery w:val="placeholder"/>
        </w:category>
        <w:types>
          <w:type w:val="bbPlcHdr"/>
        </w:types>
        <w:behaviors>
          <w:behavior w:val="content"/>
        </w:behaviors>
        <w:guid w:val="{258290AE-DC75-4FEB-BFD7-FBC476994F60}"/>
      </w:docPartPr>
      <w:docPartBody>
        <w:p w:rsidR="00965C64" w:rsidRDefault="00965C64" w:rsidP="00965C64">
          <w:pPr>
            <w:pStyle w:val="B82CF08FBC06430FBFE8B1FD3207D110"/>
          </w:pPr>
          <w:r>
            <w:rPr>
              <w:rStyle w:val="Arial11"/>
            </w:rPr>
            <w:t xml:space="preserve">                  </w:t>
          </w:r>
        </w:p>
      </w:docPartBody>
    </w:docPart>
    <w:docPart>
      <w:docPartPr>
        <w:name w:val="9E1BCF3C9C5544F59463E22EB87D06D7"/>
        <w:category>
          <w:name w:val="General"/>
          <w:gallery w:val="placeholder"/>
        </w:category>
        <w:types>
          <w:type w:val="bbPlcHdr"/>
        </w:types>
        <w:behaviors>
          <w:behavior w:val="content"/>
        </w:behaviors>
        <w:guid w:val="{4364EC41-00FB-40C1-A964-F28261C59964}"/>
      </w:docPartPr>
      <w:docPartBody>
        <w:p w:rsidR="00965C64" w:rsidRDefault="00965C64" w:rsidP="00965C64">
          <w:pPr>
            <w:pStyle w:val="9E1BCF3C9C5544F59463E22EB87D06D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FD7B99316AF43C4B8EDCDADD75A81EC"/>
        <w:category>
          <w:name w:val="General"/>
          <w:gallery w:val="placeholder"/>
        </w:category>
        <w:types>
          <w:type w:val="bbPlcHdr"/>
        </w:types>
        <w:behaviors>
          <w:behavior w:val="content"/>
        </w:behaviors>
        <w:guid w:val="{8B758CBB-911B-4886-8EAA-12E9E5A3634B}"/>
      </w:docPartPr>
      <w:docPartBody>
        <w:p w:rsidR="00965C64" w:rsidRDefault="00965C64" w:rsidP="00965C64">
          <w:pPr>
            <w:pStyle w:val="DFD7B99316AF43C4B8EDCDADD75A81E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EFD577A9AD246E9AEF57D91EA8A1DF9"/>
        <w:category>
          <w:name w:val="General"/>
          <w:gallery w:val="placeholder"/>
        </w:category>
        <w:types>
          <w:type w:val="bbPlcHdr"/>
        </w:types>
        <w:behaviors>
          <w:behavior w:val="content"/>
        </w:behaviors>
        <w:guid w:val="{AB04D98D-56E1-4EA0-A59A-A49EF4C09278}"/>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6FC8CA48A1E44FA3BBDCB3300F81FC1C"/>
        <w:category>
          <w:name w:val="General"/>
          <w:gallery w:val="placeholder"/>
        </w:category>
        <w:types>
          <w:type w:val="bbPlcHdr"/>
        </w:types>
        <w:behaviors>
          <w:behavior w:val="content"/>
        </w:behaviors>
        <w:guid w:val="{65512C11-151A-43D7-912D-A34853E1BEA3}"/>
      </w:docPartPr>
      <w:docPartBody>
        <w:p w:rsidR="00965C64" w:rsidRDefault="00965C64" w:rsidP="00965C64">
          <w:pPr>
            <w:pStyle w:val="6FC8CA48A1E44FA3BBDCB3300F81FC1C"/>
          </w:pPr>
          <w:r w:rsidRPr="000D604A">
            <w:rPr>
              <w:rStyle w:val="Arial11"/>
            </w:rPr>
            <w:t xml:space="preserve">                    </w:t>
          </w:r>
        </w:p>
      </w:docPartBody>
    </w:docPart>
    <w:docPart>
      <w:docPartPr>
        <w:name w:val="4F4E671C88A4401DB5B0BF437C8E0CA4"/>
        <w:category>
          <w:name w:val="General"/>
          <w:gallery w:val="placeholder"/>
        </w:category>
        <w:types>
          <w:type w:val="bbPlcHdr"/>
        </w:types>
        <w:behaviors>
          <w:behavior w:val="content"/>
        </w:behaviors>
        <w:guid w:val="{A1763A6F-D719-493B-8B07-0C87ED75DF72}"/>
      </w:docPartPr>
      <w:docPartBody>
        <w:p w:rsidR="00965C64" w:rsidRDefault="00965C64" w:rsidP="00965C64">
          <w:pPr>
            <w:pStyle w:val="4F4E671C88A4401DB5B0BF437C8E0CA4"/>
          </w:pPr>
          <w:r>
            <w:rPr>
              <w:rStyle w:val="Arial11"/>
            </w:rPr>
            <w:t xml:space="preserve">                  </w:t>
          </w:r>
        </w:p>
      </w:docPartBody>
    </w:docPart>
    <w:docPart>
      <w:docPartPr>
        <w:name w:val="DECBB7CBF1244763A52EFDAE94BACDDA"/>
        <w:category>
          <w:name w:val="General"/>
          <w:gallery w:val="placeholder"/>
        </w:category>
        <w:types>
          <w:type w:val="bbPlcHdr"/>
        </w:types>
        <w:behaviors>
          <w:behavior w:val="content"/>
        </w:behaviors>
        <w:guid w:val="{87E566A7-0E27-41F3-8F83-E006B182A736}"/>
      </w:docPartPr>
      <w:docPartBody>
        <w:p w:rsidR="00965C64" w:rsidRDefault="00965C64" w:rsidP="00965C64">
          <w:pPr>
            <w:pStyle w:val="DECBB7CBF1244763A52EFDAE94BACDD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C42F206461544E0A82CB76B01F62395"/>
        <w:category>
          <w:name w:val="General"/>
          <w:gallery w:val="placeholder"/>
        </w:category>
        <w:types>
          <w:type w:val="bbPlcHdr"/>
        </w:types>
        <w:behaviors>
          <w:behavior w:val="content"/>
        </w:behaviors>
        <w:guid w:val="{7CE2015D-4E05-4BDC-9D9F-ADAF44C98715}"/>
      </w:docPartPr>
      <w:docPartBody>
        <w:p w:rsidR="00965C64" w:rsidRDefault="00965C64" w:rsidP="00965C64">
          <w:pPr>
            <w:pStyle w:val="8C42F206461544E0A82CB76B01F623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67E77BB021440D962617990A293E74"/>
        <w:category>
          <w:name w:val="General"/>
          <w:gallery w:val="placeholder"/>
        </w:category>
        <w:types>
          <w:type w:val="bbPlcHdr"/>
        </w:types>
        <w:behaviors>
          <w:behavior w:val="content"/>
        </w:behaviors>
        <w:guid w:val="{2451876E-78C4-4FC8-B70D-299C65896150}"/>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5B0C0D9B07024CEE88AE776BDFFDAEF6"/>
        <w:category>
          <w:name w:val="General"/>
          <w:gallery w:val="placeholder"/>
        </w:category>
        <w:types>
          <w:type w:val="bbPlcHdr"/>
        </w:types>
        <w:behaviors>
          <w:behavior w:val="content"/>
        </w:behaviors>
        <w:guid w:val="{12601B17-89D5-4161-8B2E-FA95EFC4B1FD}"/>
      </w:docPartPr>
      <w:docPartBody>
        <w:p w:rsidR="00965C64" w:rsidRDefault="00965C64" w:rsidP="00965C64">
          <w:pPr>
            <w:pStyle w:val="5B0C0D9B07024CEE88AE776BDFFDAEF6"/>
          </w:pPr>
          <w:r w:rsidRPr="000D604A">
            <w:rPr>
              <w:rStyle w:val="Arial11"/>
            </w:rPr>
            <w:t xml:space="preserve">                    </w:t>
          </w:r>
        </w:p>
      </w:docPartBody>
    </w:docPart>
    <w:docPart>
      <w:docPartPr>
        <w:name w:val="A8909002FB4044AEB3ED8BFD1E3AAE77"/>
        <w:category>
          <w:name w:val="General"/>
          <w:gallery w:val="placeholder"/>
        </w:category>
        <w:types>
          <w:type w:val="bbPlcHdr"/>
        </w:types>
        <w:behaviors>
          <w:behavior w:val="content"/>
        </w:behaviors>
        <w:guid w:val="{366CA0C2-E59D-4D10-BDAD-298D8DAD10C3}"/>
      </w:docPartPr>
      <w:docPartBody>
        <w:p w:rsidR="00965C64" w:rsidRDefault="00965C64" w:rsidP="00965C64">
          <w:pPr>
            <w:pStyle w:val="A8909002FB4044AEB3ED8BFD1E3AAE77"/>
          </w:pPr>
          <w:r>
            <w:rPr>
              <w:rStyle w:val="Arial11"/>
            </w:rPr>
            <w:t xml:space="preserve">                  </w:t>
          </w:r>
        </w:p>
      </w:docPartBody>
    </w:docPart>
    <w:docPart>
      <w:docPartPr>
        <w:name w:val="7A649532E7714314A722794969D77FD4"/>
        <w:category>
          <w:name w:val="General"/>
          <w:gallery w:val="placeholder"/>
        </w:category>
        <w:types>
          <w:type w:val="bbPlcHdr"/>
        </w:types>
        <w:behaviors>
          <w:behavior w:val="content"/>
        </w:behaviors>
        <w:guid w:val="{ECF6C539-4531-4092-BA4D-3F17C4DF1CA7}"/>
      </w:docPartPr>
      <w:docPartBody>
        <w:p w:rsidR="00965C64" w:rsidRDefault="00965C64" w:rsidP="00965C64">
          <w:pPr>
            <w:pStyle w:val="7A649532E7714314A722794969D77FD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44AAFF174C049F3BCAD31C2D1182F3C"/>
        <w:category>
          <w:name w:val="General"/>
          <w:gallery w:val="placeholder"/>
        </w:category>
        <w:types>
          <w:type w:val="bbPlcHdr"/>
        </w:types>
        <w:behaviors>
          <w:behavior w:val="content"/>
        </w:behaviors>
        <w:guid w:val="{03E2EB51-9C86-4522-9564-81BBBB2CF157}"/>
      </w:docPartPr>
      <w:docPartBody>
        <w:p w:rsidR="00965C64" w:rsidRDefault="00965C64" w:rsidP="00965C64">
          <w:pPr>
            <w:pStyle w:val="244AAFF174C049F3BCAD31C2D1182F3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58A24DE0469484095D1172B4B967E8C"/>
        <w:category>
          <w:name w:val="General"/>
          <w:gallery w:val="placeholder"/>
        </w:category>
        <w:types>
          <w:type w:val="bbPlcHdr"/>
        </w:types>
        <w:behaviors>
          <w:behavior w:val="content"/>
        </w:behaviors>
        <w:guid w:val="{7842F50C-105A-48DC-9A09-3ED975349001}"/>
      </w:docPartPr>
      <w:docPartBody>
        <w:p w:rsidR="00965C64" w:rsidRPr="003F1658" w:rsidRDefault="00965C64" w:rsidP="007564AD">
          <w:pPr>
            <w:widowControl w:val="0"/>
            <w:spacing w:after="0" w:line="240" w:lineRule="auto"/>
            <w:rPr>
              <w:rFonts w:ascii="Arial" w:hAnsi="Arial" w:cs="Arial"/>
              <w:i/>
              <w:iCs/>
              <w:color w:val="0070C0"/>
            </w:rPr>
          </w:pPr>
        </w:p>
        <w:p w:rsidR="00965C64" w:rsidRDefault="00965C64"/>
      </w:docPartBody>
    </w:docPart>
    <w:docPart>
      <w:docPartPr>
        <w:name w:val="95C7376ACD2A43A5AB697E6698DBE4A3"/>
        <w:category>
          <w:name w:val="General"/>
          <w:gallery w:val="placeholder"/>
        </w:category>
        <w:types>
          <w:type w:val="bbPlcHdr"/>
        </w:types>
        <w:behaviors>
          <w:behavior w:val="content"/>
        </w:behaviors>
        <w:guid w:val="{438AB3F6-6193-4E26-9646-0C2B0FA532F7}"/>
      </w:docPartPr>
      <w:docPartBody>
        <w:p w:rsidR="00965C64" w:rsidRDefault="00965C64" w:rsidP="00965C64">
          <w:pPr>
            <w:pStyle w:val="95C7376ACD2A43A5AB697E6698DBE4A3"/>
          </w:pPr>
          <w:r w:rsidRPr="000D604A">
            <w:rPr>
              <w:rStyle w:val="Arial11"/>
            </w:rPr>
            <w:t xml:space="preserve">                    </w:t>
          </w:r>
        </w:p>
      </w:docPartBody>
    </w:docPart>
    <w:docPart>
      <w:docPartPr>
        <w:name w:val="0CDBEC4F8AB44BFDA18E59E88A7810FD"/>
        <w:category>
          <w:name w:val="General"/>
          <w:gallery w:val="placeholder"/>
        </w:category>
        <w:types>
          <w:type w:val="bbPlcHdr"/>
        </w:types>
        <w:behaviors>
          <w:behavior w:val="content"/>
        </w:behaviors>
        <w:guid w:val="{2505FAC1-A698-49DB-8D9F-8F06B88797A8}"/>
      </w:docPartPr>
      <w:docPartBody>
        <w:p w:rsidR="00965C64" w:rsidRDefault="00965C64" w:rsidP="00965C64">
          <w:pPr>
            <w:pStyle w:val="0CDBEC4F8AB44BFDA18E59E88A7810FD"/>
          </w:pPr>
          <w:r>
            <w:rPr>
              <w:rStyle w:val="Arial11"/>
            </w:rPr>
            <w:t xml:space="preserve">                  </w:t>
          </w:r>
        </w:p>
      </w:docPartBody>
    </w:docPart>
    <w:docPart>
      <w:docPartPr>
        <w:name w:val="1181FB44CC724CF59A8291C3AD5A981B"/>
        <w:category>
          <w:name w:val="General"/>
          <w:gallery w:val="placeholder"/>
        </w:category>
        <w:types>
          <w:type w:val="bbPlcHdr"/>
        </w:types>
        <w:behaviors>
          <w:behavior w:val="content"/>
        </w:behaviors>
        <w:guid w:val="{3204B6C8-1719-4311-BB2F-2B5556954B27}"/>
      </w:docPartPr>
      <w:docPartBody>
        <w:p w:rsidR="00965C64" w:rsidRDefault="00965C64" w:rsidP="00965C64">
          <w:pPr>
            <w:pStyle w:val="1181FB44CC724CF59A8291C3AD5A981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210D7B8C35B4E8BBF526F75CEE78D97"/>
        <w:category>
          <w:name w:val="General"/>
          <w:gallery w:val="placeholder"/>
        </w:category>
        <w:types>
          <w:type w:val="bbPlcHdr"/>
        </w:types>
        <w:behaviors>
          <w:behavior w:val="content"/>
        </w:behaviors>
        <w:guid w:val="{7C78C29C-F36F-4BB3-AD2E-F7B001640522}"/>
      </w:docPartPr>
      <w:docPartBody>
        <w:p w:rsidR="00965C64" w:rsidRDefault="00965C64" w:rsidP="00965C64">
          <w:pPr>
            <w:pStyle w:val="9210D7B8C35B4E8BBF526F75CEE78D9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D09E01C555146B6AC7FBD5F5F1A3D73"/>
        <w:category>
          <w:name w:val="General"/>
          <w:gallery w:val="placeholder"/>
        </w:category>
        <w:types>
          <w:type w:val="bbPlcHdr"/>
        </w:types>
        <w:behaviors>
          <w:behavior w:val="content"/>
        </w:behaviors>
        <w:guid w:val="{7EFDD25A-CE4A-4E09-A4D5-F16DB4701277}"/>
      </w:docPartPr>
      <w:docPartBody>
        <w:p w:rsidR="00965C64" w:rsidRDefault="00965C64" w:rsidP="00965C64">
          <w:pPr>
            <w:pStyle w:val="ED09E01C555146B6AC7FBD5F5F1A3D73"/>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p>
      </w:docPartBody>
    </w:docPart>
    <w:docPart>
      <w:docPartPr>
        <w:name w:val="ED8D60DAED87499FB3350F8C695A373A"/>
        <w:category>
          <w:name w:val="General"/>
          <w:gallery w:val="placeholder"/>
        </w:category>
        <w:types>
          <w:type w:val="bbPlcHdr"/>
        </w:types>
        <w:behaviors>
          <w:behavior w:val="content"/>
        </w:behaviors>
        <w:guid w:val="{A3518A8E-8C0C-4996-BCA9-91DB694195F1}"/>
      </w:docPartPr>
      <w:docPartBody>
        <w:p w:rsidR="00965C64" w:rsidRDefault="00965C64" w:rsidP="00965C64">
          <w:pPr>
            <w:pStyle w:val="ED8D60DAED87499FB3350F8C695A373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14282"/>
    <w:rsid w:val="004421C5"/>
    <w:rsid w:val="004D3506"/>
    <w:rsid w:val="004F5152"/>
    <w:rsid w:val="0056451F"/>
    <w:rsid w:val="005C3436"/>
    <w:rsid w:val="006012F1"/>
    <w:rsid w:val="00632370"/>
    <w:rsid w:val="006508E1"/>
    <w:rsid w:val="006B4371"/>
    <w:rsid w:val="00736867"/>
    <w:rsid w:val="00780FE3"/>
    <w:rsid w:val="007B010F"/>
    <w:rsid w:val="00821E59"/>
    <w:rsid w:val="008228F9"/>
    <w:rsid w:val="00836949"/>
    <w:rsid w:val="00877C20"/>
    <w:rsid w:val="008A2FEA"/>
    <w:rsid w:val="008B22A5"/>
    <w:rsid w:val="008B60CC"/>
    <w:rsid w:val="008C7E3D"/>
    <w:rsid w:val="00925229"/>
    <w:rsid w:val="00930781"/>
    <w:rsid w:val="00965C64"/>
    <w:rsid w:val="009947E5"/>
    <w:rsid w:val="009F1FE0"/>
    <w:rsid w:val="00B205F6"/>
    <w:rsid w:val="00B27744"/>
    <w:rsid w:val="00B31EFD"/>
    <w:rsid w:val="00C169C2"/>
    <w:rsid w:val="00C33D6E"/>
    <w:rsid w:val="00DC0D5B"/>
    <w:rsid w:val="00DC519B"/>
    <w:rsid w:val="00DE2882"/>
    <w:rsid w:val="00E66697"/>
    <w:rsid w:val="00E94EDA"/>
    <w:rsid w:val="00EF319E"/>
    <w:rsid w:val="00F051ED"/>
    <w:rsid w:val="00F24355"/>
    <w:rsid w:val="00F61107"/>
    <w:rsid w:val="00F82B5B"/>
    <w:rsid w:val="00FF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5C64"/>
    <w:rPr>
      <w:color w:val="808080"/>
    </w:rPr>
  </w:style>
  <w:style w:type="character" w:customStyle="1" w:styleId="Arial11">
    <w:name w:val="Arial 11"/>
    <w:basedOn w:val="DefaultParagraphFont"/>
    <w:uiPriority w:val="1"/>
    <w:rsid w:val="00965C64"/>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8C7E3D"/>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8C7E3D"/>
    <w:rPr>
      <w:rFonts w:ascii="Lucida Handwriting" w:hAnsi="Lucida Handwriting"/>
      <w:sz w:val="28"/>
    </w:rPr>
  </w:style>
  <w:style w:type="character" w:customStyle="1" w:styleId="Arial11Bold">
    <w:name w:val="Arial 11 Bold"/>
    <w:basedOn w:val="DefaultParagraphFont"/>
    <w:uiPriority w:val="1"/>
    <w:rsid w:val="008C7E3D"/>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5F18DBAD2CD84FF0AC4F94F2A177396E">
    <w:name w:val="5F18DBAD2CD84FF0AC4F94F2A177396E"/>
    <w:rsid w:val="00F051ED"/>
    <w:pPr>
      <w:spacing w:line="278" w:lineRule="auto"/>
    </w:pPr>
    <w:rPr>
      <w:kern w:val="2"/>
      <w:sz w:val="24"/>
      <w:szCs w:val="24"/>
      <w14:ligatures w14:val="standardContextual"/>
    </w:rPr>
  </w:style>
  <w:style w:type="paragraph" w:customStyle="1" w:styleId="40298A71999A42CF8847796F2B32EC7E">
    <w:name w:val="40298A71999A42CF8847796F2B32EC7E"/>
    <w:rsid w:val="00F051ED"/>
    <w:pPr>
      <w:spacing w:line="278" w:lineRule="auto"/>
    </w:pPr>
    <w:rPr>
      <w:kern w:val="2"/>
      <w:sz w:val="24"/>
      <w:szCs w:val="24"/>
      <w14:ligatures w14:val="standardContextual"/>
    </w:rPr>
  </w:style>
  <w:style w:type="paragraph" w:customStyle="1" w:styleId="2F24E35EBA9443EAAA066162F22788BD">
    <w:name w:val="2F24E35EBA9443EAAA066162F22788BD"/>
    <w:rsid w:val="00F051ED"/>
    <w:pPr>
      <w:spacing w:line="278" w:lineRule="auto"/>
    </w:pPr>
    <w:rPr>
      <w:kern w:val="2"/>
      <w:sz w:val="24"/>
      <w:szCs w:val="24"/>
      <w14:ligatures w14:val="standardContextual"/>
    </w:rPr>
  </w:style>
  <w:style w:type="paragraph" w:customStyle="1" w:styleId="79050809779245378B9372E7DEB17D9B">
    <w:name w:val="79050809779245378B9372E7DEB17D9B"/>
    <w:rsid w:val="00F051ED"/>
    <w:pPr>
      <w:spacing w:line="278" w:lineRule="auto"/>
    </w:pPr>
    <w:rPr>
      <w:kern w:val="2"/>
      <w:sz w:val="24"/>
      <w:szCs w:val="24"/>
      <w14:ligatures w14:val="standardContextual"/>
    </w:rPr>
  </w:style>
  <w:style w:type="paragraph" w:customStyle="1" w:styleId="D3522D89BC9B4CDEBAB53E41CAD6461D">
    <w:name w:val="D3522D89BC9B4CDEBAB53E41CAD6461D"/>
    <w:rsid w:val="00F051ED"/>
    <w:pPr>
      <w:spacing w:line="278" w:lineRule="auto"/>
    </w:pPr>
    <w:rPr>
      <w:kern w:val="2"/>
      <w:sz w:val="24"/>
      <w:szCs w:val="24"/>
      <w14:ligatures w14:val="standardContextual"/>
    </w:rPr>
  </w:style>
  <w:style w:type="paragraph" w:customStyle="1" w:styleId="73DD0C4610FD49FC9102FEAC402EB408">
    <w:name w:val="73DD0C4610FD49FC9102FEAC402EB408"/>
    <w:rsid w:val="00F051ED"/>
    <w:pPr>
      <w:spacing w:line="278" w:lineRule="auto"/>
    </w:pPr>
    <w:rPr>
      <w:kern w:val="2"/>
      <w:sz w:val="24"/>
      <w:szCs w:val="24"/>
      <w14:ligatures w14:val="standardContextual"/>
    </w:rPr>
  </w:style>
  <w:style w:type="paragraph" w:customStyle="1" w:styleId="CD9838EC0ACF417C865A77A8D0BFA93B">
    <w:name w:val="CD9838EC0ACF417C865A77A8D0BFA93B"/>
    <w:rsid w:val="00F051ED"/>
    <w:pPr>
      <w:spacing w:line="278" w:lineRule="auto"/>
    </w:pPr>
    <w:rPr>
      <w:kern w:val="2"/>
      <w:sz w:val="24"/>
      <w:szCs w:val="24"/>
      <w14:ligatures w14:val="standardContextual"/>
    </w:rPr>
  </w:style>
  <w:style w:type="paragraph" w:customStyle="1" w:styleId="E3CFE3AD2F614FB1B1DF33B7B836969C">
    <w:name w:val="E3CFE3AD2F614FB1B1DF33B7B836969C"/>
    <w:rsid w:val="00F051ED"/>
    <w:pPr>
      <w:spacing w:line="278" w:lineRule="auto"/>
    </w:pPr>
    <w:rPr>
      <w:kern w:val="2"/>
      <w:sz w:val="24"/>
      <w:szCs w:val="24"/>
      <w14:ligatures w14:val="standardContextual"/>
    </w:rPr>
  </w:style>
  <w:style w:type="paragraph" w:customStyle="1" w:styleId="C3CC7F2F259C4B6BA127A892D63A240A">
    <w:name w:val="C3CC7F2F259C4B6BA127A892D63A240A"/>
    <w:rsid w:val="00F051ED"/>
    <w:pPr>
      <w:spacing w:line="278" w:lineRule="auto"/>
    </w:pPr>
    <w:rPr>
      <w:kern w:val="2"/>
      <w:sz w:val="24"/>
      <w:szCs w:val="24"/>
      <w14:ligatures w14:val="standardContextual"/>
    </w:rPr>
  </w:style>
  <w:style w:type="paragraph" w:customStyle="1" w:styleId="321FDFA8415149EBA3554015C19319CB">
    <w:name w:val="321FDFA8415149EBA3554015C19319CB"/>
    <w:rsid w:val="00F051ED"/>
    <w:pPr>
      <w:spacing w:line="278" w:lineRule="auto"/>
    </w:pPr>
    <w:rPr>
      <w:kern w:val="2"/>
      <w:sz w:val="24"/>
      <w:szCs w:val="24"/>
      <w14:ligatures w14:val="standardContextual"/>
    </w:rPr>
  </w:style>
  <w:style w:type="paragraph" w:customStyle="1" w:styleId="6E3FEA20D2934B1696562887236D116D">
    <w:name w:val="6E3FEA20D2934B1696562887236D116D"/>
    <w:rsid w:val="00F051ED"/>
    <w:pPr>
      <w:spacing w:line="278" w:lineRule="auto"/>
    </w:pPr>
    <w:rPr>
      <w:kern w:val="2"/>
      <w:sz w:val="24"/>
      <w:szCs w:val="24"/>
      <w14:ligatures w14:val="standardContextual"/>
    </w:rPr>
  </w:style>
  <w:style w:type="paragraph" w:customStyle="1" w:styleId="584B7C34EA784229AE3EE8CA60165293">
    <w:name w:val="584B7C34EA784229AE3EE8CA60165293"/>
    <w:rsid w:val="00F051ED"/>
    <w:pPr>
      <w:spacing w:line="278" w:lineRule="auto"/>
    </w:pPr>
    <w:rPr>
      <w:kern w:val="2"/>
      <w:sz w:val="24"/>
      <w:szCs w:val="24"/>
      <w14:ligatures w14:val="standardContextual"/>
    </w:rPr>
  </w:style>
  <w:style w:type="paragraph" w:customStyle="1" w:styleId="05A23EC8EA384A64AC54CB68398186ED">
    <w:name w:val="05A23EC8EA384A64AC54CB68398186ED"/>
    <w:rsid w:val="00F051ED"/>
    <w:pPr>
      <w:spacing w:line="278" w:lineRule="auto"/>
    </w:pPr>
    <w:rPr>
      <w:kern w:val="2"/>
      <w:sz w:val="24"/>
      <w:szCs w:val="24"/>
      <w14:ligatures w14:val="standardContextual"/>
    </w:rPr>
  </w:style>
  <w:style w:type="paragraph" w:customStyle="1" w:styleId="EC03AAB76E854DB894EA4F31E5596595">
    <w:name w:val="EC03AAB76E854DB894EA4F31E5596595"/>
    <w:rsid w:val="00F051ED"/>
    <w:pPr>
      <w:spacing w:line="278" w:lineRule="auto"/>
    </w:pPr>
    <w:rPr>
      <w:kern w:val="2"/>
      <w:sz w:val="24"/>
      <w:szCs w:val="24"/>
      <w14:ligatures w14:val="standardContextual"/>
    </w:rPr>
  </w:style>
  <w:style w:type="paragraph" w:customStyle="1" w:styleId="CA80A9F159DF4521A610B690583E98C5">
    <w:name w:val="CA80A9F159DF4521A610B690583E98C5"/>
    <w:rsid w:val="00F051ED"/>
    <w:pPr>
      <w:spacing w:line="278" w:lineRule="auto"/>
    </w:pPr>
    <w:rPr>
      <w:kern w:val="2"/>
      <w:sz w:val="24"/>
      <w:szCs w:val="24"/>
      <w14:ligatures w14:val="standardContextual"/>
    </w:rPr>
  </w:style>
  <w:style w:type="paragraph" w:customStyle="1" w:styleId="8630E605390A4787805921ACE30F3E4E">
    <w:name w:val="8630E605390A4787805921ACE30F3E4E"/>
    <w:rsid w:val="00F051ED"/>
    <w:pPr>
      <w:spacing w:line="278" w:lineRule="auto"/>
    </w:pPr>
    <w:rPr>
      <w:kern w:val="2"/>
      <w:sz w:val="24"/>
      <w:szCs w:val="24"/>
      <w14:ligatures w14:val="standardContextual"/>
    </w:rPr>
  </w:style>
  <w:style w:type="paragraph" w:customStyle="1" w:styleId="7C2491B205C3415C92DCCF537E838BEE">
    <w:name w:val="7C2491B205C3415C92DCCF537E838BEE"/>
    <w:rsid w:val="008C7E3D"/>
    <w:rPr>
      <w:rFonts w:eastAsiaTheme="minorHAnsi"/>
    </w:rPr>
  </w:style>
  <w:style w:type="paragraph" w:customStyle="1" w:styleId="58A09E6D8A1B4501ACE1061E29EC5D70">
    <w:name w:val="58A09E6D8A1B4501ACE1061E29EC5D70"/>
    <w:rsid w:val="008C7E3D"/>
    <w:rPr>
      <w:rFonts w:eastAsiaTheme="minorHAnsi"/>
    </w:rPr>
  </w:style>
  <w:style w:type="paragraph" w:customStyle="1" w:styleId="4A98430386AF417C9E0A52787E6FBF2B">
    <w:name w:val="4A98430386AF417C9E0A52787E6FBF2B"/>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
    <w:name w:val="3B83FFA8CF07436EA19B6D14277EAFB3"/>
    <w:rsid w:val="008C7E3D"/>
    <w:rPr>
      <w:rFonts w:eastAsiaTheme="minorHAnsi"/>
    </w:rPr>
  </w:style>
  <w:style w:type="paragraph" w:customStyle="1" w:styleId="0B3CA8971CB048549085B16F991A8DDA">
    <w:name w:val="0B3CA8971CB048549085B16F991A8DDA"/>
    <w:rsid w:val="009F1FE0"/>
    <w:pPr>
      <w:spacing w:line="278" w:lineRule="auto"/>
    </w:pPr>
    <w:rPr>
      <w:kern w:val="2"/>
      <w:sz w:val="24"/>
      <w:szCs w:val="24"/>
      <w14:ligatures w14:val="standardContextual"/>
    </w:rPr>
  </w:style>
  <w:style w:type="paragraph" w:customStyle="1" w:styleId="A2A960B37AAD4232AF108310A0BF62BF">
    <w:name w:val="A2A960B37AAD4232AF108310A0BF62BF"/>
    <w:rsid w:val="009F1FE0"/>
    <w:pPr>
      <w:spacing w:line="278" w:lineRule="auto"/>
    </w:pPr>
    <w:rPr>
      <w:kern w:val="2"/>
      <w:sz w:val="24"/>
      <w:szCs w:val="24"/>
      <w14:ligatures w14:val="standardContextual"/>
    </w:rPr>
  </w:style>
  <w:style w:type="paragraph" w:customStyle="1" w:styleId="C71F9B4070684BC4B498F58E187AA25F">
    <w:name w:val="C71F9B4070684BC4B498F58E187AA25F"/>
    <w:rsid w:val="009F1FE0"/>
    <w:pPr>
      <w:spacing w:line="278" w:lineRule="auto"/>
    </w:pPr>
    <w:rPr>
      <w:kern w:val="2"/>
      <w:sz w:val="24"/>
      <w:szCs w:val="24"/>
      <w14:ligatures w14:val="standardContextual"/>
    </w:rPr>
  </w:style>
  <w:style w:type="paragraph" w:customStyle="1" w:styleId="78C86FBD775E4486B1789CFB0D1A62EF">
    <w:name w:val="78C86FBD775E4486B1789CFB0D1A62EF"/>
    <w:rsid w:val="009F1FE0"/>
    <w:pPr>
      <w:spacing w:line="278" w:lineRule="auto"/>
    </w:pPr>
    <w:rPr>
      <w:kern w:val="2"/>
      <w:sz w:val="24"/>
      <w:szCs w:val="24"/>
      <w14:ligatures w14:val="standardContextual"/>
    </w:rPr>
  </w:style>
  <w:style w:type="paragraph" w:customStyle="1" w:styleId="7D5E8C55BB4546249E189B129EA736EC">
    <w:name w:val="7D5E8C55BB4546249E189B129EA736EC"/>
    <w:rsid w:val="009F1FE0"/>
    <w:pPr>
      <w:spacing w:line="278" w:lineRule="auto"/>
    </w:pPr>
    <w:rPr>
      <w:kern w:val="2"/>
      <w:sz w:val="24"/>
      <w:szCs w:val="24"/>
      <w14:ligatures w14:val="standardContextual"/>
    </w:rPr>
  </w:style>
  <w:style w:type="paragraph" w:customStyle="1" w:styleId="82B4DD705D824BF3A171697AD5B5619A">
    <w:name w:val="82B4DD705D824BF3A171697AD5B5619A"/>
    <w:rsid w:val="009F1FE0"/>
    <w:pPr>
      <w:spacing w:line="278" w:lineRule="auto"/>
    </w:pPr>
    <w:rPr>
      <w:kern w:val="2"/>
      <w:sz w:val="24"/>
      <w:szCs w:val="24"/>
      <w14:ligatures w14:val="standardContextual"/>
    </w:rPr>
  </w:style>
  <w:style w:type="paragraph" w:customStyle="1" w:styleId="F347F9E4809D4D2BB64ADAA83EC40FA4">
    <w:name w:val="F347F9E4809D4D2BB64ADAA83EC40FA4"/>
    <w:rsid w:val="009F1FE0"/>
    <w:pPr>
      <w:spacing w:line="278" w:lineRule="auto"/>
    </w:pPr>
    <w:rPr>
      <w:kern w:val="2"/>
      <w:sz w:val="24"/>
      <w:szCs w:val="24"/>
      <w14:ligatures w14:val="standardContextual"/>
    </w:rPr>
  </w:style>
  <w:style w:type="paragraph" w:customStyle="1" w:styleId="93DB87C4FE7F4B2CA927B3ED26151591">
    <w:name w:val="93DB87C4FE7F4B2CA927B3ED26151591"/>
    <w:rsid w:val="009F1FE0"/>
    <w:pPr>
      <w:spacing w:line="278" w:lineRule="auto"/>
    </w:pPr>
    <w:rPr>
      <w:kern w:val="2"/>
      <w:sz w:val="24"/>
      <w:szCs w:val="24"/>
      <w14:ligatures w14:val="standardContextual"/>
    </w:rPr>
  </w:style>
  <w:style w:type="paragraph" w:customStyle="1" w:styleId="83A3DE6E09414844B1C1ABBA05C82532">
    <w:name w:val="83A3DE6E09414844B1C1ABBA05C82532"/>
    <w:rsid w:val="009F1FE0"/>
    <w:pPr>
      <w:spacing w:line="278" w:lineRule="auto"/>
    </w:pPr>
    <w:rPr>
      <w:kern w:val="2"/>
      <w:sz w:val="24"/>
      <w:szCs w:val="24"/>
      <w14:ligatures w14:val="standardContextual"/>
    </w:rPr>
  </w:style>
  <w:style w:type="paragraph" w:customStyle="1" w:styleId="561F6024A9D5474F8A511755524DF39B14">
    <w:name w:val="561F6024A9D5474F8A511755524DF39B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14">
    <w:name w:val="74E24B5673E24D2287ED011B6FBBA5C8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8835C136E44448A897C8869C548B4FFA">
    <w:name w:val="8835C136E44448A897C8869C548B4FFA"/>
    <w:rsid w:val="008C7E3D"/>
    <w:pPr>
      <w:spacing w:line="278" w:lineRule="auto"/>
    </w:pPr>
    <w:rPr>
      <w:kern w:val="2"/>
      <w:sz w:val="24"/>
      <w:szCs w:val="24"/>
      <w14:ligatures w14:val="standardContextual"/>
    </w:rPr>
  </w:style>
  <w:style w:type="paragraph" w:customStyle="1" w:styleId="32061FF0BB1B465ABAA3A1891368ECF4">
    <w:name w:val="32061FF0BB1B465ABAA3A1891368ECF4"/>
    <w:rsid w:val="008C7E3D"/>
    <w:pPr>
      <w:spacing w:line="278" w:lineRule="auto"/>
    </w:pPr>
    <w:rPr>
      <w:kern w:val="2"/>
      <w:sz w:val="24"/>
      <w:szCs w:val="24"/>
      <w14:ligatures w14:val="standardContextual"/>
    </w:rPr>
  </w:style>
  <w:style w:type="paragraph" w:customStyle="1" w:styleId="7280AF71CC304D17A375FB587C68E8EB">
    <w:name w:val="7280AF71CC304D17A375FB587C68E8EB"/>
    <w:rsid w:val="008C7E3D"/>
    <w:pPr>
      <w:spacing w:line="278" w:lineRule="auto"/>
    </w:pPr>
    <w:rPr>
      <w:kern w:val="2"/>
      <w:sz w:val="24"/>
      <w:szCs w:val="24"/>
      <w14:ligatures w14:val="standardContextual"/>
    </w:rPr>
  </w:style>
  <w:style w:type="paragraph" w:customStyle="1" w:styleId="843C728722DF4F31A6CF1135ACD90CAA">
    <w:name w:val="843C728722DF4F31A6CF1135ACD90CAA"/>
    <w:rsid w:val="008C7E3D"/>
    <w:pPr>
      <w:spacing w:line="278" w:lineRule="auto"/>
    </w:pPr>
    <w:rPr>
      <w:kern w:val="2"/>
      <w:sz w:val="24"/>
      <w:szCs w:val="24"/>
      <w14:ligatures w14:val="standardContextual"/>
    </w:rPr>
  </w:style>
  <w:style w:type="paragraph" w:customStyle="1" w:styleId="BD34848484F74357B1CDD56ED4F2617F">
    <w:name w:val="BD34848484F74357B1CDD56ED4F2617F"/>
    <w:rsid w:val="008C7E3D"/>
    <w:pPr>
      <w:spacing w:line="278" w:lineRule="auto"/>
    </w:pPr>
    <w:rPr>
      <w:kern w:val="2"/>
      <w:sz w:val="24"/>
      <w:szCs w:val="24"/>
      <w14:ligatures w14:val="standardContextual"/>
    </w:rPr>
  </w:style>
  <w:style w:type="paragraph" w:customStyle="1" w:styleId="9F929A0050A349D98587FFD5826D5B9F">
    <w:name w:val="9F929A0050A349D98587FFD5826D5B9F"/>
    <w:rsid w:val="008C7E3D"/>
    <w:pPr>
      <w:spacing w:line="278" w:lineRule="auto"/>
    </w:pPr>
    <w:rPr>
      <w:kern w:val="2"/>
      <w:sz w:val="24"/>
      <w:szCs w:val="24"/>
      <w14:ligatures w14:val="standardContextual"/>
    </w:rPr>
  </w:style>
  <w:style w:type="paragraph" w:customStyle="1" w:styleId="58D1CBCC8FDF4958879AA8E9C03B9434">
    <w:name w:val="58D1CBCC8FDF4958879AA8E9C03B9434"/>
    <w:rsid w:val="008C7E3D"/>
    <w:pPr>
      <w:spacing w:line="278" w:lineRule="auto"/>
    </w:pPr>
    <w:rPr>
      <w:kern w:val="2"/>
      <w:sz w:val="24"/>
      <w:szCs w:val="24"/>
      <w14:ligatures w14:val="standardContextual"/>
    </w:rPr>
  </w:style>
  <w:style w:type="paragraph" w:customStyle="1" w:styleId="D07FED09B794464B9B04D795916B900C">
    <w:name w:val="D07FED09B794464B9B04D795916B900C"/>
    <w:rsid w:val="008C7E3D"/>
    <w:pPr>
      <w:spacing w:line="278" w:lineRule="auto"/>
    </w:pPr>
    <w:rPr>
      <w:kern w:val="2"/>
      <w:sz w:val="24"/>
      <w:szCs w:val="24"/>
      <w14:ligatures w14:val="standardContextual"/>
    </w:rPr>
  </w:style>
  <w:style w:type="paragraph" w:customStyle="1" w:styleId="386E456B0DFB43B581246797DE98C48C">
    <w:name w:val="386E456B0DFB43B581246797DE98C48C"/>
    <w:rsid w:val="008C7E3D"/>
    <w:pPr>
      <w:spacing w:line="278" w:lineRule="auto"/>
    </w:pPr>
    <w:rPr>
      <w:kern w:val="2"/>
      <w:sz w:val="24"/>
      <w:szCs w:val="24"/>
      <w14:ligatures w14:val="standardContextual"/>
    </w:rPr>
  </w:style>
  <w:style w:type="paragraph" w:customStyle="1" w:styleId="A67064C4F8A94B0CAD11AA3426F505F1">
    <w:name w:val="A67064C4F8A94B0CAD11AA3426F505F1"/>
    <w:rsid w:val="008C7E3D"/>
    <w:pPr>
      <w:spacing w:line="278" w:lineRule="auto"/>
    </w:pPr>
    <w:rPr>
      <w:kern w:val="2"/>
      <w:sz w:val="24"/>
      <w:szCs w:val="24"/>
      <w14:ligatures w14:val="standardContextual"/>
    </w:rPr>
  </w:style>
  <w:style w:type="paragraph" w:customStyle="1" w:styleId="A9CED6FFBA904320882AD139E6A361B2">
    <w:name w:val="A9CED6FFBA904320882AD139E6A361B2"/>
    <w:rsid w:val="008C7E3D"/>
    <w:pPr>
      <w:spacing w:line="278" w:lineRule="auto"/>
    </w:pPr>
    <w:rPr>
      <w:kern w:val="2"/>
      <w:sz w:val="24"/>
      <w:szCs w:val="24"/>
      <w14:ligatures w14:val="standardContextual"/>
    </w:rPr>
  </w:style>
  <w:style w:type="paragraph" w:customStyle="1" w:styleId="E5E6994094C3476FB05AAC89CC40419A">
    <w:name w:val="E5E6994094C3476FB05AAC89CC40419A"/>
    <w:rsid w:val="008C7E3D"/>
    <w:pPr>
      <w:spacing w:line="278" w:lineRule="auto"/>
    </w:pPr>
    <w:rPr>
      <w:kern w:val="2"/>
      <w:sz w:val="24"/>
      <w:szCs w:val="24"/>
      <w14:ligatures w14:val="standardContextual"/>
    </w:rPr>
  </w:style>
  <w:style w:type="paragraph" w:customStyle="1" w:styleId="E2C3E7EF8ABC42E59F742E1B231E3EDB">
    <w:name w:val="E2C3E7EF8ABC42E59F742E1B231E3EDB"/>
    <w:rsid w:val="008C7E3D"/>
    <w:pPr>
      <w:spacing w:line="278" w:lineRule="auto"/>
    </w:pPr>
    <w:rPr>
      <w:kern w:val="2"/>
      <w:sz w:val="24"/>
      <w:szCs w:val="24"/>
      <w14:ligatures w14:val="standardContextual"/>
    </w:rPr>
  </w:style>
  <w:style w:type="paragraph" w:customStyle="1" w:styleId="128C5FE81945465CAC43F65172890C64">
    <w:name w:val="128C5FE81945465CAC43F65172890C64"/>
    <w:rsid w:val="008C7E3D"/>
    <w:pPr>
      <w:spacing w:line="278" w:lineRule="auto"/>
    </w:pPr>
    <w:rPr>
      <w:kern w:val="2"/>
      <w:sz w:val="24"/>
      <w:szCs w:val="24"/>
      <w14:ligatures w14:val="standardContextual"/>
    </w:rPr>
  </w:style>
  <w:style w:type="paragraph" w:customStyle="1" w:styleId="45F82D01F7304EB0BCCD7215439DA1B416">
    <w:name w:val="45F82D01F7304EB0BCCD7215439DA1B416"/>
    <w:rsid w:val="008C7E3D"/>
    <w:rPr>
      <w:rFonts w:eastAsiaTheme="minorHAnsi"/>
    </w:rPr>
  </w:style>
  <w:style w:type="paragraph" w:customStyle="1" w:styleId="59A1C9287E8A47BF96A2A5CE4A39B9BF16">
    <w:name w:val="59A1C9287E8A47BF96A2A5CE4A39B9BF16"/>
    <w:rsid w:val="008C7E3D"/>
    <w:rPr>
      <w:rFonts w:eastAsiaTheme="minorHAnsi"/>
    </w:rPr>
  </w:style>
  <w:style w:type="paragraph" w:customStyle="1" w:styleId="CA3FA0DA0439496DA270E69CB5F540612">
    <w:name w:val="CA3FA0DA0439496DA270E69CB5F540612"/>
    <w:rsid w:val="008C7E3D"/>
    <w:rPr>
      <w:rFonts w:eastAsiaTheme="minorHAnsi"/>
    </w:rPr>
  </w:style>
  <w:style w:type="paragraph" w:customStyle="1" w:styleId="013A81FDA807446FBA359EF4768E6C5C2">
    <w:name w:val="013A81FDA807446FBA359EF4768E6C5C2"/>
    <w:rsid w:val="008C7E3D"/>
    <w:rPr>
      <w:rFonts w:eastAsiaTheme="minorHAnsi"/>
    </w:rPr>
  </w:style>
  <w:style w:type="paragraph" w:customStyle="1" w:styleId="6174A7D125694C04A3A6ABAD227ADB0F2">
    <w:name w:val="6174A7D125694C04A3A6ABAD227ADB0F2"/>
    <w:rsid w:val="008C7E3D"/>
    <w:rPr>
      <w:rFonts w:eastAsiaTheme="minorHAnsi"/>
    </w:rPr>
  </w:style>
  <w:style w:type="paragraph" w:customStyle="1" w:styleId="2C5D1436C498434DAB8FFA2B33B9EEC12">
    <w:name w:val="2C5D1436C498434DAB8FFA2B33B9EEC12"/>
    <w:rsid w:val="008C7E3D"/>
    <w:rPr>
      <w:rFonts w:eastAsiaTheme="minorHAnsi"/>
    </w:rPr>
  </w:style>
  <w:style w:type="paragraph" w:customStyle="1" w:styleId="81BCC54B47D649E3B1D92A43870977252">
    <w:name w:val="81BCC54B47D649E3B1D92A43870977252"/>
    <w:rsid w:val="008C7E3D"/>
    <w:rPr>
      <w:rFonts w:eastAsiaTheme="minorHAnsi"/>
    </w:rPr>
  </w:style>
  <w:style w:type="paragraph" w:customStyle="1" w:styleId="87E60E2A4CF6433C89AABE8A8832AAFF2">
    <w:name w:val="87E60E2A4CF6433C89AABE8A8832AAFF2"/>
    <w:rsid w:val="008C7E3D"/>
    <w:rPr>
      <w:rFonts w:eastAsiaTheme="minorHAnsi"/>
    </w:rPr>
  </w:style>
  <w:style w:type="paragraph" w:customStyle="1" w:styleId="97E7EB6EBBC648C0BDD4FA9A3E5F93082">
    <w:name w:val="97E7EB6EBBC648C0BDD4FA9A3E5F93082"/>
    <w:rsid w:val="008C7E3D"/>
    <w:rPr>
      <w:rFonts w:eastAsiaTheme="minorHAnsi"/>
    </w:rPr>
  </w:style>
  <w:style w:type="paragraph" w:customStyle="1" w:styleId="E719A1EADB074669920F60088BA33ED116">
    <w:name w:val="E719A1EADB074669920F60088BA33ED116"/>
    <w:rsid w:val="008C7E3D"/>
    <w:rPr>
      <w:rFonts w:eastAsiaTheme="minorHAnsi"/>
    </w:rPr>
  </w:style>
  <w:style w:type="paragraph" w:customStyle="1" w:styleId="66DFF418A0F447A5828993413304FBCF16">
    <w:name w:val="66DFF418A0F447A5828993413304FBCF16"/>
    <w:rsid w:val="008C7E3D"/>
    <w:rPr>
      <w:rFonts w:eastAsiaTheme="minorHAnsi"/>
    </w:rPr>
  </w:style>
  <w:style w:type="paragraph" w:customStyle="1" w:styleId="2EBD45A5EAFD43679956A4AF7ADFF26616">
    <w:name w:val="2EBD45A5EAFD43679956A4AF7ADFF26616"/>
    <w:rsid w:val="008C7E3D"/>
    <w:rPr>
      <w:rFonts w:eastAsiaTheme="minorHAnsi"/>
    </w:rPr>
  </w:style>
  <w:style w:type="paragraph" w:customStyle="1" w:styleId="AF61E5C08AD54889BECF18A607B27B9E16">
    <w:name w:val="AF61E5C08AD54889BECF18A607B27B9E16"/>
    <w:rsid w:val="008C7E3D"/>
    <w:rPr>
      <w:rFonts w:eastAsiaTheme="minorHAnsi"/>
    </w:rPr>
  </w:style>
  <w:style w:type="paragraph" w:customStyle="1" w:styleId="FB5462D99CD449A9AF12C75C710E348B16">
    <w:name w:val="FB5462D99CD449A9AF12C75C710E348B16"/>
    <w:rsid w:val="008C7E3D"/>
    <w:rPr>
      <w:rFonts w:eastAsiaTheme="minorHAnsi"/>
    </w:rPr>
  </w:style>
  <w:style w:type="paragraph" w:customStyle="1" w:styleId="9CBFDF6EB1434D129435795FE653BA8D16">
    <w:name w:val="9CBFDF6EB1434D129435795FE653BA8D16"/>
    <w:rsid w:val="008C7E3D"/>
    <w:rPr>
      <w:rFonts w:eastAsiaTheme="minorHAnsi"/>
    </w:rPr>
  </w:style>
  <w:style w:type="paragraph" w:customStyle="1" w:styleId="B9AF3542B15C439CB8E5CCA5637E377C16">
    <w:name w:val="B9AF3542B15C439CB8E5CCA5637E377C16"/>
    <w:rsid w:val="008C7E3D"/>
    <w:rPr>
      <w:rFonts w:eastAsiaTheme="minorHAnsi"/>
    </w:rPr>
  </w:style>
  <w:style w:type="paragraph" w:customStyle="1" w:styleId="118D15CC6C164BEEA29F06FA59CDA3A016">
    <w:name w:val="118D15CC6C164BEEA29F06FA59CDA3A016"/>
    <w:rsid w:val="008C7E3D"/>
    <w:rPr>
      <w:rFonts w:eastAsiaTheme="minorHAnsi"/>
    </w:rPr>
  </w:style>
  <w:style w:type="paragraph" w:customStyle="1" w:styleId="534BA75A694A45BC83778AA15868636816">
    <w:name w:val="534BA75A694A45BC83778AA15868636816"/>
    <w:rsid w:val="008C7E3D"/>
    <w:rPr>
      <w:rFonts w:eastAsiaTheme="minorHAnsi"/>
    </w:rPr>
  </w:style>
  <w:style w:type="paragraph" w:customStyle="1" w:styleId="617DBBAE57824E58B70D28B1DFA6D9C616">
    <w:name w:val="617DBBAE57824E58B70D28B1DFA6D9C616"/>
    <w:rsid w:val="008C7E3D"/>
    <w:rPr>
      <w:rFonts w:eastAsiaTheme="minorHAnsi"/>
    </w:rPr>
  </w:style>
  <w:style w:type="paragraph" w:customStyle="1" w:styleId="561D68AE32F9406DBE4C09955874F36B16">
    <w:name w:val="561D68AE32F9406DBE4C09955874F36B16"/>
    <w:rsid w:val="008C7E3D"/>
    <w:rPr>
      <w:rFonts w:eastAsiaTheme="minorHAnsi"/>
    </w:rPr>
  </w:style>
  <w:style w:type="paragraph" w:customStyle="1" w:styleId="58331AD863BB49D8AEA0AC934917AFB616">
    <w:name w:val="58331AD863BB49D8AEA0AC934917AFB616"/>
    <w:rsid w:val="008C7E3D"/>
    <w:rPr>
      <w:rFonts w:eastAsiaTheme="minorHAnsi"/>
    </w:rPr>
  </w:style>
  <w:style w:type="paragraph" w:customStyle="1" w:styleId="9438BA5695B64052B4953C076923469116">
    <w:name w:val="9438BA5695B64052B4953C076923469116"/>
    <w:rsid w:val="008C7E3D"/>
    <w:rPr>
      <w:rFonts w:eastAsiaTheme="minorHAnsi"/>
    </w:rPr>
  </w:style>
  <w:style w:type="paragraph" w:customStyle="1" w:styleId="01C9A84317DA4E44A1C0F01D600A487916">
    <w:name w:val="01C9A84317DA4E44A1C0F01D600A487916"/>
    <w:rsid w:val="008C7E3D"/>
    <w:rPr>
      <w:rFonts w:eastAsiaTheme="minorHAnsi"/>
    </w:rPr>
  </w:style>
  <w:style w:type="paragraph" w:customStyle="1" w:styleId="DEA83078159646DBBEECA9A74B8BCC4116">
    <w:name w:val="DEA83078159646DBBEECA9A74B8BCC4116"/>
    <w:rsid w:val="008C7E3D"/>
    <w:rPr>
      <w:rFonts w:eastAsiaTheme="minorHAnsi"/>
    </w:rPr>
  </w:style>
  <w:style w:type="paragraph" w:customStyle="1" w:styleId="28F63742781745D9BFAE95646315968316">
    <w:name w:val="28F63742781745D9BFAE95646315968316"/>
    <w:rsid w:val="008C7E3D"/>
    <w:rPr>
      <w:rFonts w:eastAsiaTheme="minorHAnsi"/>
    </w:rPr>
  </w:style>
  <w:style w:type="paragraph" w:customStyle="1" w:styleId="0B2F4C2CC22641A5A38D17757EAFACDE16">
    <w:name w:val="0B2F4C2CC22641A5A38D17757EAFACDE16"/>
    <w:rsid w:val="008C7E3D"/>
    <w:rPr>
      <w:rFonts w:eastAsiaTheme="minorHAnsi"/>
    </w:rPr>
  </w:style>
  <w:style w:type="paragraph" w:customStyle="1" w:styleId="1D366F7BBC444C01A64B16F9E9E4EC0E16">
    <w:name w:val="1D366F7BBC444C01A64B16F9E9E4EC0E16"/>
    <w:rsid w:val="008C7E3D"/>
    <w:rPr>
      <w:rFonts w:eastAsiaTheme="minorHAnsi"/>
    </w:rPr>
  </w:style>
  <w:style w:type="paragraph" w:customStyle="1" w:styleId="4DAFFB89ED53451583EE5227273438AC16">
    <w:name w:val="4DAFFB89ED53451583EE5227273438AC16"/>
    <w:rsid w:val="008C7E3D"/>
    <w:rPr>
      <w:rFonts w:eastAsiaTheme="minorHAnsi"/>
    </w:rPr>
  </w:style>
  <w:style w:type="paragraph" w:customStyle="1" w:styleId="5967574892704755A9FECA4EB510967116">
    <w:name w:val="5967574892704755A9FECA4EB510967116"/>
    <w:rsid w:val="008C7E3D"/>
    <w:rPr>
      <w:rFonts w:eastAsiaTheme="minorHAnsi"/>
    </w:rPr>
  </w:style>
  <w:style w:type="paragraph" w:customStyle="1" w:styleId="F3B92DDF5A2D44F4A933884145F30B8316">
    <w:name w:val="F3B92DDF5A2D44F4A933884145F30B8316"/>
    <w:rsid w:val="008C7E3D"/>
    <w:rPr>
      <w:rFonts w:eastAsiaTheme="minorHAnsi"/>
    </w:rPr>
  </w:style>
  <w:style w:type="paragraph" w:customStyle="1" w:styleId="39DC41436FEF462B9308DC6095B155C116">
    <w:name w:val="39DC41436FEF462B9308DC6095B155C116"/>
    <w:rsid w:val="008C7E3D"/>
    <w:rPr>
      <w:rFonts w:eastAsiaTheme="minorHAnsi"/>
    </w:rPr>
  </w:style>
  <w:style w:type="paragraph" w:customStyle="1" w:styleId="0C09FCE996124EE1B9DFDED8F489091916">
    <w:name w:val="0C09FCE996124EE1B9DFDED8F489091916"/>
    <w:rsid w:val="008C7E3D"/>
    <w:rPr>
      <w:rFonts w:eastAsiaTheme="minorHAnsi"/>
    </w:rPr>
  </w:style>
  <w:style w:type="paragraph" w:customStyle="1" w:styleId="5A8720A8F62A464EA5BE83ED5929ECD116">
    <w:name w:val="5A8720A8F62A464EA5BE83ED5929ECD116"/>
    <w:rsid w:val="008C7E3D"/>
    <w:rPr>
      <w:rFonts w:eastAsiaTheme="minorHAnsi"/>
    </w:rPr>
  </w:style>
  <w:style w:type="paragraph" w:customStyle="1" w:styleId="8C4279D2B4804158A9524AD64335E82916">
    <w:name w:val="8C4279D2B4804158A9524AD64335E82916"/>
    <w:rsid w:val="008C7E3D"/>
    <w:rPr>
      <w:rFonts w:eastAsiaTheme="minorHAnsi"/>
    </w:rPr>
  </w:style>
  <w:style w:type="paragraph" w:customStyle="1" w:styleId="C915417104F2482B91310FBBCDC487AE16">
    <w:name w:val="C915417104F2482B91310FBBCDC487AE16"/>
    <w:rsid w:val="008C7E3D"/>
    <w:rPr>
      <w:rFonts w:eastAsiaTheme="minorHAnsi"/>
    </w:rPr>
  </w:style>
  <w:style w:type="paragraph" w:customStyle="1" w:styleId="FAC734EA0CEE4A39969AC3FFB2DBB71916">
    <w:name w:val="FAC734EA0CEE4A39969AC3FFB2DBB71916"/>
    <w:rsid w:val="008C7E3D"/>
    <w:rPr>
      <w:rFonts w:eastAsiaTheme="minorHAnsi"/>
    </w:rPr>
  </w:style>
  <w:style w:type="paragraph" w:customStyle="1" w:styleId="2F7264333C1C49389F70B5C83B661CB616">
    <w:name w:val="2F7264333C1C49389F70B5C83B661CB616"/>
    <w:rsid w:val="008C7E3D"/>
    <w:rPr>
      <w:rFonts w:eastAsiaTheme="minorHAnsi"/>
    </w:rPr>
  </w:style>
  <w:style w:type="paragraph" w:customStyle="1" w:styleId="F053B0E51F6C4F6CB08E9022ECEECE9616">
    <w:name w:val="F053B0E51F6C4F6CB08E9022ECEECE9616"/>
    <w:rsid w:val="008C7E3D"/>
    <w:rPr>
      <w:rFonts w:eastAsiaTheme="minorHAnsi"/>
    </w:rPr>
  </w:style>
  <w:style w:type="paragraph" w:customStyle="1" w:styleId="ED318E40694A420DA5F1BB4ED473310B16">
    <w:name w:val="ED318E40694A420DA5F1BB4ED473310B16"/>
    <w:rsid w:val="008C7E3D"/>
    <w:rPr>
      <w:rFonts w:eastAsiaTheme="minorHAnsi"/>
    </w:rPr>
  </w:style>
  <w:style w:type="paragraph" w:customStyle="1" w:styleId="C386896520C94EFBBCFB673E86478C7F16">
    <w:name w:val="C386896520C94EFBBCFB673E86478C7F16"/>
    <w:rsid w:val="008C7E3D"/>
    <w:rPr>
      <w:rFonts w:eastAsiaTheme="minorHAnsi"/>
    </w:rPr>
  </w:style>
  <w:style w:type="paragraph" w:customStyle="1" w:styleId="13978C713C89456DA8275C8A73D690D016">
    <w:name w:val="13978C713C89456DA8275C8A73D690D016"/>
    <w:rsid w:val="008C7E3D"/>
    <w:rPr>
      <w:rFonts w:eastAsiaTheme="minorHAnsi"/>
    </w:rPr>
  </w:style>
  <w:style w:type="paragraph" w:customStyle="1" w:styleId="9CC13AD75A80477FB8517408724625BE16">
    <w:name w:val="9CC13AD75A80477FB8517408724625BE16"/>
    <w:rsid w:val="008C7E3D"/>
    <w:rPr>
      <w:rFonts w:eastAsiaTheme="minorHAnsi"/>
    </w:rPr>
  </w:style>
  <w:style w:type="paragraph" w:customStyle="1" w:styleId="A580840217E54020B74250BF1E3CDE1016">
    <w:name w:val="A580840217E54020B74250BF1E3CDE1016"/>
    <w:rsid w:val="008C7E3D"/>
    <w:rPr>
      <w:rFonts w:eastAsiaTheme="minorHAnsi"/>
    </w:rPr>
  </w:style>
  <w:style w:type="paragraph" w:customStyle="1" w:styleId="488464BCE30F459A8840AE09C7059C7816">
    <w:name w:val="488464BCE30F459A8840AE09C7059C7816"/>
    <w:rsid w:val="008C7E3D"/>
    <w:rPr>
      <w:rFonts w:eastAsiaTheme="minorHAnsi"/>
    </w:rPr>
  </w:style>
  <w:style w:type="paragraph" w:customStyle="1" w:styleId="28BCCC56B7EC4AA9B7281523FD40AACD16">
    <w:name w:val="28BCCC56B7EC4AA9B7281523FD40AACD16"/>
    <w:rsid w:val="008C7E3D"/>
    <w:rPr>
      <w:rFonts w:eastAsiaTheme="minorHAnsi"/>
    </w:rPr>
  </w:style>
  <w:style w:type="paragraph" w:customStyle="1" w:styleId="C415AA0B716F4147B2038960ECBE6FC116">
    <w:name w:val="C415AA0B716F4147B2038960ECBE6FC116"/>
    <w:rsid w:val="008C7E3D"/>
    <w:rPr>
      <w:rFonts w:eastAsiaTheme="minorHAnsi"/>
    </w:rPr>
  </w:style>
  <w:style w:type="paragraph" w:customStyle="1" w:styleId="D851A1B3593543B9A1C16B06592B1BAD16">
    <w:name w:val="D851A1B3593543B9A1C16B06592B1BAD16"/>
    <w:rsid w:val="008C7E3D"/>
    <w:rPr>
      <w:rFonts w:eastAsiaTheme="minorHAnsi"/>
    </w:rPr>
  </w:style>
  <w:style w:type="paragraph" w:customStyle="1" w:styleId="388D84E2FCDF406594774C01A9A976A116">
    <w:name w:val="388D84E2FCDF406594774C01A9A976A116"/>
    <w:rsid w:val="008C7E3D"/>
    <w:rPr>
      <w:rFonts w:eastAsiaTheme="minorHAnsi"/>
    </w:rPr>
  </w:style>
  <w:style w:type="paragraph" w:customStyle="1" w:styleId="AD9CE8695F734231BE11C1C17466D01C16">
    <w:name w:val="AD9CE8695F734231BE11C1C17466D01C16"/>
    <w:rsid w:val="008C7E3D"/>
    <w:rPr>
      <w:rFonts w:eastAsiaTheme="minorHAnsi"/>
    </w:rPr>
  </w:style>
  <w:style w:type="paragraph" w:customStyle="1" w:styleId="99E5456FBE6C484CA4DAE3A529A7D3C0">
    <w:name w:val="99E5456FBE6C484CA4DAE3A529A7D3C0"/>
    <w:rsid w:val="009F1FE0"/>
    <w:pPr>
      <w:spacing w:line="278" w:lineRule="auto"/>
    </w:pPr>
    <w:rPr>
      <w:kern w:val="2"/>
      <w:sz w:val="24"/>
      <w:szCs w:val="24"/>
      <w14:ligatures w14:val="standardContextual"/>
    </w:rPr>
  </w:style>
  <w:style w:type="paragraph" w:customStyle="1" w:styleId="5E399FED4D774099A0BC4F53C1B37D3A">
    <w:name w:val="5E399FED4D774099A0BC4F53C1B37D3A"/>
    <w:rsid w:val="009F1FE0"/>
    <w:pPr>
      <w:spacing w:line="278" w:lineRule="auto"/>
    </w:pPr>
    <w:rPr>
      <w:kern w:val="2"/>
      <w:sz w:val="24"/>
      <w:szCs w:val="24"/>
      <w14:ligatures w14:val="standardContextual"/>
    </w:rPr>
  </w:style>
  <w:style w:type="paragraph" w:customStyle="1" w:styleId="50A66B753BDA43A995BC57A0D99D63D5">
    <w:name w:val="50A66B753BDA43A995BC57A0D99D63D5"/>
    <w:rsid w:val="009F1FE0"/>
    <w:pPr>
      <w:spacing w:line="278" w:lineRule="auto"/>
    </w:pPr>
    <w:rPr>
      <w:kern w:val="2"/>
      <w:sz w:val="24"/>
      <w:szCs w:val="24"/>
      <w14:ligatures w14:val="standardContextual"/>
    </w:rPr>
  </w:style>
  <w:style w:type="paragraph" w:customStyle="1" w:styleId="2EFFBC8218ED49E3B40B492258FC1372">
    <w:name w:val="2EFFBC8218ED49E3B40B492258FC1372"/>
    <w:rsid w:val="009F1FE0"/>
    <w:pPr>
      <w:spacing w:line="278" w:lineRule="auto"/>
    </w:pPr>
    <w:rPr>
      <w:kern w:val="2"/>
      <w:sz w:val="24"/>
      <w:szCs w:val="24"/>
      <w14:ligatures w14:val="standardContextual"/>
    </w:rPr>
  </w:style>
  <w:style w:type="paragraph" w:customStyle="1" w:styleId="17CD54594048451784E53C2000AC2F78">
    <w:name w:val="17CD54594048451784E53C2000AC2F78"/>
    <w:rsid w:val="009F1FE0"/>
    <w:pPr>
      <w:spacing w:line="278" w:lineRule="auto"/>
    </w:pPr>
    <w:rPr>
      <w:kern w:val="2"/>
      <w:sz w:val="24"/>
      <w:szCs w:val="24"/>
      <w14:ligatures w14:val="standardContextual"/>
    </w:rPr>
  </w:style>
  <w:style w:type="paragraph" w:customStyle="1" w:styleId="B58384BF033845AAA2EE663F1DF6BD56">
    <w:name w:val="B58384BF033845AAA2EE663F1DF6BD56"/>
    <w:rsid w:val="009F1FE0"/>
    <w:pPr>
      <w:spacing w:line="278" w:lineRule="auto"/>
    </w:pPr>
    <w:rPr>
      <w:kern w:val="2"/>
      <w:sz w:val="24"/>
      <w:szCs w:val="24"/>
      <w14:ligatures w14:val="standardContextual"/>
    </w:rPr>
  </w:style>
  <w:style w:type="paragraph" w:customStyle="1" w:styleId="9D7CBEB1652D4AEA90B6FA0A564FB168">
    <w:name w:val="9D7CBEB1652D4AEA90B6FA0A564FB168"/>
    <w:rsid w:val="009F1FE0"/>
    <w:pPr>
      <w:spacing w:line="278" w:lineRule="auto"/>
    </w:pPr>
    <w:rPr>
      <w:kern w:val="2"/>
      <w:sz w:val="24"/>
      <w:szCs w:val="24"/>
      <w14:ligatures w14:val="standardContextual"/>
    </w:rPr>
  </w:style>
  <w:style w:type="paragraph" w:customStyle="1" w:styleId="F745D896F51345ECA78EF8CD609C17E8">
    <w:name w:val="F745D896F51345ECA78EF8CD609C17E8"/>
    <w:rsid w:val="009F1FE0"/>
    <w:pPr>
      <w:spacing w:line="278" w:lineRule="auto"/>
    </w:pPr>
    <w:rPr>
      <w:kern w:val="2"/>
      <w:sz w:val="24"/>
      <w:szCs w:val="24"/>
      <w14:ligatures w14:val="standardContextual"/>
    </w:rPr>
  </w:style>
  <w:style w:type="paragraph" w:customStyle="1" w:styleId="2015F005ED81431EBBDBA99CB2B00FF3">
    <w:name w:val="2015F005ED81431EBBDBA99CB2B00FF3"/>
    <w:rsid w:val="009F1FE0"/>
    <w:pPr>
      <w:spacing w:line="278" w:lineRule="auto"/>
    </w:pPr>
    <w:rPr>
      <w:kern w:val="2"/>
      <w:sz w:val="24"/>
      <w:szCs w:val="24"/>
      <w14:ligatures w14:val="standardContextual"/>
    </w:rPr>
  </w:style>
  <w:style w:type="paragraph" w:customStyle="1" w:styleId="7D17E6674DAC44F695F6B8ED06ED0049">
    <w:name w:val="7D17E6674DAC44F695F6B8ED06ED0049"/>
    <w:rsid w:val="009F1FE0"/>
    <w:pPr>
      <w:spacing w:line="278" w:lineRule="auto"/>
    </w:pPr>
    <w:rPr>
      <w:kern w:val="2"/>
      <w:sz w:val="24"/>
      <w:szCs w:val="24"/>
      <w14:ligatures w14:val="standardContextual"/>
    </w:rPr>
  </w:style>
  <w:style w:type="paragraph" w:customStyle="1" w:styleId="F136A1D3A14F4509873AE02389B79217">
    <w:name w:val="F136A1D3A14F4509873AE02389B79217"/>
    <w:rsid w:val="009F1FE0"/>
    <w:pPr>
      <w:spacing w:line="278" w:lineRule="auto"/>
    </w:pPr>
    <w:rPr>
      <w:kern w:val="2"/>
      <w:sz w:val="24"/>
      <w:szCs w:val="24"/>
      <w14:ligatures w14:val="standardContextual"/>
    </w:rPr>
  </w:style>
  <w:style w:type="paragraph" w:customStyle="1" w:styleId="4803CCE515664F05829F675802E202AA">
    <w:name w:val="4803CCE515664F05829F675802E202AA"/>
    <w:rsid w:val="009F1FE0"/>
    <w:pPr>
      <w:spacing w:line="278" w:lineRule="auto"/>
    </w:pPr>
    <w:rPr>
      <w:kern w:val="2"/>
      <w:sz w:val="24"/>
      <w:szCs w:val="24"/>
      <w14:ligatures w14:val="standardContextual"/>
    </w:rPr>
  </w:style>
  <w:style w:type="paragraph" w:customStyle="1" w:styleId="E4C8B71F472A49A9B5F86EBFE6751A9B">
    <w:name w:val="E4C8B71F472A49A9B5F86EBFE6751A9B"/>
    <w:rsid w:val="009F1FE0"/>
    <w:pPr>
      <w:spacing w:line="278" w:lineRule="auto"/>
    </w:pPr>
    <w:rPr>
      <w:kern w:val="2"/>
      <w:sz w:val="24"/>
      <w:szCs w:val="24"/>
      <w14:ligatures w14:val="standardContextual"/>
    </w:rPr>
  </w:style>
  <w:style w:type="paragraph" w:customStyle="1" w:styleId="E8781F7AD7864D6693809FCB9BE29209">
    <w:name w:val="E8781F7AD7864D6693809FCB9BE29209"/>
    <w:rsid w:val="009F1FE0"/>
    <w:pPr>
      <w:spacing w:line="278" w:lineRule="auto"/>
    </w:pPr>
    <w:rPr>
      <w:kern w:val="2"/>
      <w:sz w:val="24"/>
      <w:szCs w:val="24"/>
      <w14:ligatures w14:val="standardContextual"/>
    </w:rPr>
  </w:style>
  <w:style w:type="paragraph" w:customStyle="1" w:styleId="8527CC518900422EA13E0DD704EC9B04">
    <w:name w:val="8527CC518900422EA13E0DD704EC9B04"/>
    <w:rsid w:val="009F1FE0"/>
    <w:pPr>
      <w:spacing w:line="278" w:lineRule="auto"/>
    </w:pPr>
    <w:rPr>
      <w:kern w:val="2"/>
      <w:sz w:val="24"/>
      <w:szCs w:val="24"/>
      <w14:ligatures w14:val="standardContextual"/>
    </w:rPr>
  </w:style>
  <w:style w:type="paragraph" w:customStyle="1" w:styleId="19D67369752F4A97AFC3D93FE35C9B92">
    <w:name w:val="19D67369752F4A97AFC3D93FE35C9B92"/>
    <w:rsid w:val="009F1FE0"/>
    <w:pPr>
      <w:spacing w:line="278" w:lineRule="auto"/>
    </w:pPr>
    <w:rPr>
      <w:kern w:val="2"/>
      <w:sz w:val="24"/>
      <w:szCs w:val="24"/>
      <w14:ligatures w14:val="standardContextual"/>
    </w:rPr>
  </w:style>
  <w:style w:type="paragraph" w:customStyle="1" w:styleId="E50A716E7A454919901DA80FB483501A">
    <w:name w:val="E50A716E7A454919901DA80FB483501A"/>
    <w:rsid w:val="009F1FE0"/>
    <w:pPr>
      <w:spacing w:line="278" w:lineRule="auto"/>
    </w:pPr>
    <w:rPr>
      <w:kern w:val="2"/>
      <w:sz w:val="24"/>
      <w:szCs w:val="24"/>
      <w14:ligatures w14:val="standardContextual"/>
    </w:rPr>
  </w:style>
  <w:style w:type="paragraph" w:customStyle="1" w:styleId="5F3C103A58534388A898E1938BF9B974">
    <w:name w:val="5F3C103A58534388A898E1938BF9B974"/>
    <w:rsid w:val="009F1FE0"/>
    <w:pPr>
      <w:spacing w:line="278" w:lineRule="auto"/>
    </w:pPr>
    <w:rPr>
      <w:kern w:val="2"/>
      <w:sz w:val="24"/>
      <w:szCs w:val="24"/>
      <w14:ligatures w14:val="standardContextual"/>
    </w:rPr>
  </w:style>
  <w:style w:type="paragraph" w:customStyle="1" w:styleId="5ED78E1ECA474B8DBD942ED4C65FAB25">
    <w:name w:val="5ED78E1ECA474B8DBD942ED4C65FAB25"/>
    <w:rsid w:val="009F1FE0"/>
    <w:pPr>
      <w:spacing w:line="278" w:lineRule="auto"/>
    </w:pPr>
    <w:rPr>
      <w:kern w:val="2"/>
      <w:sz w:val="24"/>
      <w:szCs w:val="24"/>
      <w14:ligatures w14:val="standardContextual"/>
    </w:rPr>
  </w:style>
  <w:style w:type="paragraph" w:customStyle="1" w:styleId="DC953549CD3A4AD8AE6562735073924A">
    <w:name w:val="DC953549CD3A4AD8AE6562735073924A"/>
    <w:rsid w:val="00EF319E"/>
    <w:pPr>
      <w:spacing w:line="278" w:lineRule="auto"/>
    </w:pPr>
    <w:rPr>
      <w:kern w:val="2"/>
      <w:sz w:val="24"/>
      <w:szCs w:val="24"/>
      <w14:ligatures w14:val="standardContextual"/>
    </w:rPr>
  </w:style>
  <w:style w:type="paragraph" w:customStyle="1" w:styleId="C012BDC3449E4910AA588CE3587B387F">
    <w:name w:val="C012BDC3449E4910AA588CE3587B387F"/>
    <w:rsid w:val="00EF319E"/>
    <w:pPr>
      <w:spacing w:line="278" w:lineRule="auto"/>
    </w:pPr>
    <w:rPr>
      <w:kern w:val="2"/>
      <w:sz w:val="24"/>
      <w:szCs w:val="24"/>
      <w14:ligatures w14:val="standardContextual"/>
    </w:rPr>
  </w:style>
  <w:style w:type="paragraph" w:customStyle="1" w:styleId="02A569CEE5F3432BA1C138AA17351FBD">
    <w:name w:val="02A569CEE5F3432BA1C138AA17351FBD"/>
    <w:rsid w:val="00EF319E"/>
    <w:pPr>
      <w:spacing w:line="278" w:lineRule="auto"/>
    </w:pPr>
    <w:rPr>
      <w:kern w:val="2"/>
      <w:sz w:val="24"/>
      <w:szCs w:val="24"/>
      <w14:ligatures w14:val="standardContextual"/>
    </w:rPr>
  </w:style>
  <w:style w:type="paragraph" w:customStyle="1" w:styleId="4FDAD86E3FD849C7B17A293CD79DB398">
    <w:name w:val="4FDAD86E3FD849C7B17A293CD79DB398"/>
    <w:rsid w:val="00EF319E"/>
    <w:pPr>
      <w:spacing w:line="278" w:lineRule="auto"/>
    </w:pPr>
    <w:rPr>
      <w:kern w:val="2"/>
      <w:sz w:val="24"/>
      <w:szCs w:val="24"/>
      <w14:ligatures w14:val="standardContextual"/>
    </w:rPr>
  </w:style>
  <w:style w:type="paragraph" w:customStyle="1" w:styleId="5FC036C2B5644A2DB58BF41EBDEA23FC">
    <w:name w:val="5FC036C2B5644A2DB58BF41EBDEA23FC"/>
    <w:rsid w:val="00EF319E"/>
    <w:pPr>
      <w:spacing w:line="278" w:lineRule="auto"/>
    </w:pPr>
    <w:rPr>
      <w:kern w:val="2"/>
      <w:sz w:val="24"/>
      <w:szCs w:val="24"/>
      <w14:ligatures w14:val="standardContextual"/>
    </w:rPr>
  </w:style>
  <w:style w:type="paragraph" w:customStyle="1" w:styleId="32C8117AE7E8465AAA7BA7F68A2496C1">
    <w:name w:val="32C8117AE7E8465AAA7BA7F68A2496C1"/>
    <w:rsid w:val="00EF319E"/>
    <w:pPr>
      <w:spacing w:line="278" w:lineRule="auto"/>
    </w:pPr>
    <w:rPr>
      <w:kern w:val="2"/>
      <w:sz w:val="24"/>
      <w:szCs w:val="24"/>
      <w14:ligatures w14:val="standardContextual"/>
    </w:rPr>
  </w:style>
  <w:style w:type="paragraph" w:customStyle="1" w:styleId="DEECD6717A8B4D2AA4D4E0DD2770867A">
    <w:name w:val="DEECD6717A8B4D2AA4D4E0DD2770867A"/>
    <w:rsid w:val="00EF319E"/>
    <w:pPr>
      <w:spacing w:line="278" w:lineRule="auto"/>
    </w:pPr>
    <w:rPr>
      <w:kern w:val="2"/>
      <w:sz w:val="24"/>
      <w:szCs w:val="24"/>
      <w14:ligatures w14:val="standardContextual"/>
    </w:rPr>
  </w:style>
  <w:style w:type="paragraph" w:customStyle="1" w:styleId="13A6F8BD598C47769879370687E2DE59">
    <w:name w:val="13A6F8BD598C47769879370687E2DE59"/>
    <w:rsid w:val="00EF319E"/>
    <w:pPr>
      <w:spacing w:line="278" w:lineRule="auto"/>
    </w:pPr>
    <w:rPr>
      <w:kern w:val="2"/>
      <w:sz w:val="24"/>
      <w:szCs w:val="24"/>
      <w14:ligatures w14:val="standardContextual"/>
    </w:rPr>
  </w:style>
  <w:style w:type="paragraph" w:customStyle="1" w:styleId="42F9ACB0059D4B24BDC040658AD25282">
    <w:name w:val="42F9ACB0059D4B24BDC040658AD25282"/>
    <w:rsid w:val="00EF319E"/>
    <w:pPr>
      <w:spacing w:line="278" w:lineRule="auto"/>
    </w:pPr>
    <w:rPr>
      <w:kern w:val="2"/>
      <w:sz w:val="24"/>
      <w:szCs w:val="24"/>
      <w14:ligatures w14:val="standardContextual"/>
    </w:rPr>
  </w:style>
  <w:style w:type="paragraph" w:customStyle="1" w:styleId="68F0A30C571341068B530BF03627B620">
    <w:name w:val="68F0A30C571341068B530BF03627B620"/>
    <w:rsid w:val="00EF319E"/>
    <w:pPr>
      <w:spacing w:line="278" w:lineRule="auto"/>
    </w:pPr>
    <w:rPr>
      <w:kern w:val="2"/>
      <w:sz w:val="24"/>
      <w:szCs w:val="24"/>
      <w14:ligatures w14:val="standardContextual"/>
    </w:rPr>
  </w:style>
  <w:style w:type="paragraph" w:customStyle="1" w:styleId="48D60D0FAA294106B253C411D531C951">
    <w:name w:val="48D60D0FAA294106B253C411D531C951"/>
    <w:rsid w:val="00EF319E"/>
    <w:pPr>
      <w:spacing w:line="278" w:lineRule="auto"/>
    </w:pPr>
    <w:rPr>
      <w:kern w:val="2"/>
      <w:sz w:val="24"/>
      <w:szCs w:val="24"/>
      <w14:ligatures w14:val="standardContextual"/>
    </w:rPr>
  </w:style>
  <w:style w:type="paragraph" w:customStyle="1" w:styleId="D373830F68F8479186309453D5EB9BFC">
    <w:name w:val="D373830F68F8479186309453D5EB9BFC"/>
    <w:rsid w:val="00EF319E"/>
    <w:pPr>
      <w:spacing w:line="278" w:lineRule="auto"/>
    </w:pPr>
    <w:rPr>
      <w:kern w:val="2"/>
      <w:sz w:val="24"/>
      <w:szCs w:val="24"/>
      <w14:ligatures w14:val="standardContextual"/>
    </w:rPr>
  </w:style>
  <w:style w:type="paragraph" w:customStyle="1" w:styleId="29973B62C451433AAF6BFEC6E04A54AA">
    <w:name w:val="29973B62C451433AAF6BFEC6E04A54AA"/>
    <w:rsid w:val="00EF319E"/>
    <w:pPr>
      <w:spacing w:line="278" w:lineRule="auto"/>
    </w:pPr>
    <w:rPr>
      <w:kern w:val="2"/>
      <w:sz w:val="24"/>
      <w:szCs w:val="24"/>
      <w14:ligatures w14:val="standardContextual"/>
    </w:rPr>
  </w:style>
  <w:style w:type="paragraph" w:customStyle="1" w:styleId="586EC18911F04464BACEEF9A87376E95">
    <w:name w:val="586EC18911F04464BACEEF9A87376E95"/>
    <w:rsid w:val="00EF319E"/>
    <w:pPr>
      <w:spacing w:line="278" w:lineRule="auto"/>
    </w:pPr>
    <w:rPr>
      <w:kern w:val="2"/>
      <w:sz w:val="24"/>
      <w:szCs w:val="24"/>
      <w14:ligatures w14:val="standardContextual"/>
    </w:rPr>
  </w:style>
  <w:style w:type="paragraph" w:customStyle="1" w:styleId="8186574706CC408FB99894C8B406E18A">
    <w:name w:val="8186574706CC408FB99894C8B406E18A"/>
    <w:rsid w:val="00EF319E"/>
    <w:pPr>
      <w:spacing w:line="278" w:lineRule="auto"/>
    </w:pPr>
    <w:rPr>
      <w:kern w:val="2"/>
      <w:sz w:val="24"/>
      <w:szCs w:val="24"/>
      <w14:ligatures w14:val="standardContextual"/>
    </w:rPr>
  </w:style>
  <w:style w:type="paragraph" w:customStyle="1" w:styleId="4B49E298801A4B5090B77842BD3B1F17">
    <w:name w:val="4B49E298801A4B5090B77842BD3B1F17"/>
    <w:rsid w:val="00EF319E"/>
    <w:pPr>
      <w:spacing w:line="278" w:lineRule="auto"/>
    </w:pPr>
    <w:rPr>
      <w:kern w:val="2"/>
      <w:sz w:val="24"/>
      <w:szCs w:val="24"/>
      <w14:ligatures w14:val="standardContextual"/>
    </w:rPr>
  </w:style>
  <w:style w:type="paragraph" w:customStyle="1" w:styleId="1A789F8818B34BAFB145BE567AEDDBFA">
    <w:name w:val="1A789F8818B34BAFB145BE567AEDDBFA"/>
    <w:rsid w:val="00EF319E"/>
    <w:pPr>
      <w:spacing w:line="278" w:lineRule="auto"/>
    </w:pPr>
    <w:rPr>
      <w:kern w:val="2"/>
      <w:sz w:val="24"/>
      <w:szCs w:val="24"/>
      <w14:ligatures w14:val="standardContextual"/>
    </w:rPr>
  </w:style>
  <w:style w:type="paragraph" w:customStyle="1" w:styleId="523A36DE0B164676A5D864EF8B093D59">
    <w:name w:val="523A36DE0B164676A5D864EF8B093D59"/>
    <w:rsid w:val="00EF319E"/>
    <w:pPr>
      <w:spacing w:line="278" w:lineRule="auto"/>
    </w:pPr>
    <w:rPr>
      <w:kern w:val="2"/>
      <w:sz w:val="24"/>
      <w:szCs w:val="24"/>
      <w14:ligatures w14:val="standardContextual"/>
    </w:rPr>
  </w:style>
  <w:style w:type="paragraph" w:customStyle="1" w:styleId="8207B4A4BE2044F2AAFAD402ABCF2FFE">
    <w:name w:val="8207B4A4BE2044F2AAFAD402ABCF2FFE"/>
    <w:rsid w:val="00EF319E"/>
    <w:pPr>
      <w:spacing w:line="278" w:lineRule="auto"/>
    </w:pPr>
    <w:rPr>
      <w:kern w:val="2"/>
      <w:sz w:val="24"/>
      <w:szCs w:val="24"/>
      <w14:ligatures w14:val="standardContextual"/>
    </w:rPr>
  </w:style>
  <w:style w:type="paragraph" w:customStyle="1" w:styleId="4E72AAB515B64A4B8B055F7AED2A3862">
    <w:name w:val="4E72AAB515B64A4B8B055F7AED2A3862"/>
    <w:rsid w:val="00EF319E"/>
    <w:pPr>
      <w:spacing w:line="278" w:lineRule="auto"/>
    </w:pPr>
    <w:rPr>
      <w:kern w:val="2"/>
      <w:sz w:val="24"/>
      <w:szCs w:val="24"/>
      <w14:ligatures w14:val="standardContextual"/>
    </w:rPr>
  </w:style>
  <w:style w:type="paragraph" w:customStyle="1" w:styleId="85FF7565686747FA9951B70039B18727">
    <w:name w:val="85FF7565686747FA9951B70039B18727"/>
    <w:rsid w:val="00EF319E"/>
    <w:pPr>
      <w:spacing w:line="278" w:lineRule="auto"/>
    </w:pPr>
    <w:rPr>
      <w:kern w:val="2"/>
      <w:sz w:val="24"/>
      <w:szCs w:val="24"/>
      <w14:ligatures w14:val="standardContextual"/>
    </w:rPr>
  </w:style>
  <w:style w:type="paragraph" w:customStyle="1" w:styleId="7F9DF72C68444C1EBD951863241D3D53">
    <w:name w:val="7F9DF72C68444C1EBD951863241D3D53"/>
    <w:rsid w:val="00EF319E"/>
    <w:pPr>
      <w:spacing w:line="278" w:lineRule="auto"/>
    </w:pPr>
    <w:rPr>
      <w:kern w:val="2"/>
      <w:sz w:val="24"/>
      <w:szCs w:val="24"/>
      <w14:ligatures w14:val="standardContextual"/>
    </w:rPr>
  </w:style>
  <w:style w:type="paragraph" w:customStyle="1" w:styleId="3D85F6A466704C4E9084017E1EB02637">
    <w:name w:val="3D85F6A466704C4E9084017E1EB02637"/>
    <w:rsid w:val="00EF319E"/>
    <w:pPr>
      <w:spacing w:line="278" w:lineRule="auto"/>
    </w:pPr>
    <w:rPr>
      <w:kern w:val="2"/>
      <w:sz w:val="24"/>
      <w:szCs w:val="24"/>
      <w14:ligatures w14:val="standardContextual"/>
    </w:rPr>
  </w:style>
  <w:style w:type="paragraph" w:customStyle="1" w:styleId="EB7AAB1FAA324A7885F79E86CF755A3D">
    <w:name w:val="EB7AAB1FAA324A7885F79E86CF755A3D"/>
    <w:rsid w:val="00EF319E"/>
    <w:pPr>
      <w:spacing w:line="278" w:lineRule="auto"/>
    </w:pPr>
    <w:rPr>
      <w:kern w:val="2"/>
      <w:sz w:val="24"/>
      <w:szCs w:val="24"/>
      <w14:ligatures w14:val="standardContextual"/>
    </w:rPr>
  </w:style>
  <w:style w:type="paragraph" w:customStyle="1" w:styleId="0113357D8EDB4934A2D48D902D0BAC91">
    <w:name w:val="0113357D8EDB4934A2D48D902D0BAC91"/>
    <w:rsid w:val="00EF319E"/>
    <w:pPr>
      <w:spacing w:line="278" w:lineRule="auto"/>
    </w:pPr>
    <w:rPr>
      <w:kern w:val="2"/>
      <w:sz w:val="24"/>
      <w:szCs w:val="24"/>
      <w14:ligatures w14:val="standardContextual"/>
    </w:rPr>
  </w:style>
  <w:style w:type="paragraph" w:customStyle="1" w:styleId="6799149B30694835B6202A7189ABA96F">
    <w:name w:val="6799149B30694835B6202A7189ABA96F"/>
    <w:rsid w:val="00EF319E"/>
    <w:pPr>
      <w:spacing w:line="278" w:lineRule="auto"/>
    </w:pPr>
    <w:rPr>
      <w:kern w:val="2"/>
      <w:sz w:val="24"/>
      <w:szCs w:val="24"/>
      <w14:ligatures w14:val="standardContextual"/>
    </w:rPr>
  </w:style>
  <w:style w:type="paragraph" w:customStyle="1" w:styleId="EBF47558AD7B49518444837A7E4CEA07">
    <w:name w:val="EBF47558AD7B49518444837A7E4CEA07"/>
    <w:rsid w:val="00EF319E"/>
    <w:pPr>
      <w:spacing w:line="278" w:lineRule="auto"/>
    </w:pPr>
    <w:rPr>
      <w:kern w:val="2"/>
      <w:sz w:val="24"/>
      <w:szCs w:val="24"/>
      <w14:ligatures w14:val="standardContextual"/>
    </w:rPr>
  </w:style>
  <w:style w:type="paragraph" w:customStyle="1" w:styleId="4129278576C14100A8C29E7E47FCBD6E">
    <w:name w:val="4129278576C14100A8C29E7E47FCBD6E"/>
    <w:rsid w:val="00EF319E"/>
    <w:pPr>
      <w:spacing w:line="278" w:lineRule="auto"/>
    </w:pPr>
    <w:rPr>
      <w:kern w:val="2"/>
      <w:sz w:val="24"/>
      <w:szCs w:val="24"/>
      <w14:ligatures w14:val="standardContextual"/>
    </w:rPr>
  </w:style>
  <w:style w:type="paragraph" w:customStyle="1" w:styleId="FB5C750C49374039A0D9037FB3C7E5EE">
    <w:name w:val="FB5C750C49374039A0D9037FB3C7E5EE"/>
    <w:rsid w:val="00EF319E"/>
    <w:pPr>
      <w:spacing w:line="278" w:lineRule="auto"/>
    </w:pPr>
    <w:rPr>
      <w:kern w:val="2"/>
      <w:sz w:val="24"/>
      <w:szCs w:val="24"/>
      <w14:ligatures w14:val="standardContextual"/>
    </w:rPr>
  </w:style>
  <w:style w:type="paragraph" w:customStyle="1" w:styleId="A9ABD5B00CB54FBBBA1562758FCC0490">
    <w:name w:val="A9ABD5B00CB54FBBBA1562758FCC0490"/>
    <w:rsid w:val="00EF319E"/>
    <w:pPr>
      <w:spacing w:line="278" w:lineRule="auto"/>
    </w:pPr>
    <w:rPr>
      <w:kern w:val="2"/>
      <w:sz w:val="24"/>
      <w:szCs w:val="24"/>
      <w14:ligatures w14:val="standardContextual"/>
    </w:rPr>
  </w:style>
  <w:style w:type="paragraph" w:customStyle="1" w:styleId="930971B87EA243FEB661EBCA46F984FC">
    <w:name w:val="930971B87EA243FEB661EBCA46F984FC"/>
    <w:rsid w:val="00EF319E"/>
    <w:pPr>
      <w:spacing w:line="278" w:lineRule="auto"/>
    </w:pPr>
    <w:rPr>
      <w:kern w:val="2"/>
      <w:sz w:val="24"/>
      <w:szCs w:val="24"/>
      <w14:ligatures w14:val="standardContextual"/>
    </w:rPr>
  </w:style>
  <w:style w:type="paragraph" w:customStyle="1" w:styleId="A06775E9937640B5862447DF414CD83C">
    <w:name w:val="A06775E9937640B5862447DF414CD83C"/>
    <w:rsid w:val="00EF319E"/>
    <w:pPr>
      <w:spacing w:line="278" w:lineRule="auto"/>
    </w:pPr>
    <w:rPr>
      <w:kern w:val="2"/>
      <w:sz w:val="24"/>
      <w:szCs w:val="24"/>
      <w14:ligatures w14:val="standardContextual"/>
    </w:rPr>
  </w:style>
  <w:style w:type="paragraph" w:customStyle="1" w:styleId="C59C6D28E9FC463DA274E5F6190CDE8D">
    <w:name w:val="C59C6D28E9FC463DA274E5F6190CDE8D"/>
    <w:rsid w:val="00EF319E"/>
    <w:pPr>
      <w:spacing w:line="278" w:lineRule="auto"/>
    </w:pPr>
    <w:rPr>
      <w:kern w:val="2"/>
      <w:sz w:val="24"/>
      <w:szCs w:val="24"/>
      <w14:ligatures w14:val="standardContextual"/>
    </w:rPr>
  </w:style>
  <w:style w:type="paragraph" w:customStyle="1" w:styleId="F3379F062FFB4D89A91EF4715E8AB1B7">
    <w:name w:val="F3379F062FFB4D89A91EF4715E8AB1B7"/>
    <w:rsid w:val="00EF319E"/>
    <w:pPr>
      <w:spacing w:line="278" w:lineRule="auto"/>
    </w:pPr>
    <w:rPr>
      <w:kern w:val="2"/>
      <w:sz w:val="24"/>
      <w:szCs w:val="24"/>
      <w14:ligatures w14:val="standardContextual"/>
    </w:rPr>
  </w:style>
  <w:style w:type="paragraph" w:customStyle="1" w:styleId="4D97AA6C67A04E1D96AB2736CD1B0F9C">
    <w:name w:val="4D97AA6C67A04E1D96AB2736CD1B0F9C"/>
    <w:rsid w:val="00EF319E"/>
    <w:pPr>
      <w:spacing w:line="278" w:lineRule="auto"/>
    </w:pPr>
    <w:rPr>
      <w:kern w:val="2"/>
      <w:sz w:val="24"/>
      <w:szCs w:val="24"/>
      <w14:ligatures w14:val="standardContextual"/>
    </w:rPr>
  </w:style>
  <w:style w:type="paragraph" w:customStyle="1" w:styleId="5388D0C7A151417F9DAB773166E1068B">
    <w:name w:val="5388D0C7A151417F9DAB773166E1068B"/>
    <w:rsid w:val="00EF319E"/>
    <w:pPr>
      <w:spacing w:line="278" w:lineRule="auto"/>
    </w:pPr>
    <w:rPr>
      <w:kern w:val="2"/>
      <w:sz w:val="24"/>
      <w:szCs w:val="24"/>
      <w14:ligatures w14:val="standardContextual"/>
    </w:rPr>
  </w:style>
  <w:style w:type="paragraph" w:customStyle="1" w:styleId="1E97E89131C944919DB381979D5671FD">
    <w:name w:val="1E97E89131C944919DB381979D5671FD"/>
    <w:rsid w:val="00EF319E"/>
    <w:pPr>
      <w:spacing w:line="278" w:lineRule="auto"/>
    </w:pPr>
    <w:rPr>
      <w:kern w:val="2"/>
      <w:sz w:val="24"/>
      <w:szCs w:val="24"/>
      <w14:ligatures w14:val="standardContextual"/>
    </w:rPr>
  </w:style>
  <w:style w:type="paragraph" w:customStyle="1" w:styleId="8943EF16D021410692C7E2E05905BE0F">
    <w:name w:val="8943EF16D021410692C7E2E05905BE0F"/>
    <w:rsid w:val="00EF319E"/>
    <w:pPr>
      <w:spacing w:line="278" w:lineRule="auto"/>
    </w:pPr>
    <w:rPr>
      <w:kern w:val="2"/>
      <w:sz w:val="24"/>
      <w:szCs w:val="24"/>
      <w14:ligatures w14:val="standardContextual"/>
    </w:rPr>
  </w:style>
  <w:style w:type="paragraph" w:customStyle="1" w:styleId="4F8E6F3AE20040E790348B0CCEADC74D">
    <w:name w:val="4F8E6F3AE20040E790348B0CCEADC74D"/>
    <w:rsid w:val="00EF319E"/>
    <w:pPr>
      <w:spacing w:line="278" w:lineRule="auto"/>
    </w:pPr>
    <w:rPr>
      <w:kern w:val="2"/>
      <w:sz w:val="24"/>
      <w:szCs w:val="24"/>
      <w14:ligatures w14:val="standardContextual"/>
    </w:rPr>
  </w:style>
  <w:style w:type="paragraph" w:customStyle="1" w:styleId="6D378B8FE96A4281AE3D36918D1748CE">
    <w:name w:val="6D378B8FE96A4281AE3D36918D1748CE"/>
    <w:rsid w:val="00EF319E"/>
    <w:pPr>
      <w:spacing w:line="278" w:lineRule="auto"/>
    </w:pPr>
    <w:rPr>
      <w:kern w:val="2"/>
      <w:sz w:val="24"/>
      <w:szCs w:val="24"/>
      <w14:ligatures w14:val="standardContextual"/>
    </w:rPr>
  </w:style>
  <w:style w:type="paragraph" w:customStyle="1" w:styleId="D99808D32D914898A513681363C0EDFD">
    <w:name w:val="D99808D32D914898A513681363C0EDFD"/>
    <w:rsid w:val="00EF319E"/>
    <w:pPr>
      <w:spacing w:line="278" w:lineRule="auto"/>
    </w:pPr>
    <w:rPr>
      <w:kern w:val="2"/>
      <w:sz w:val="24"/>
      <w:szCs w:val="24"/>
      <w14:ligatures w14:val="standardContextual"/>
    </w:rPr>
  </w:style>
  <w:style w:type="paragraph" w:customStyle="1" w:styleId="840283E588944F66B5B1A6729FC81DB3">
    <w:name w:val="840283E588944F66B5B1A6729FC81DB3"/>
    <w:rsid w:val="00EF319E"/>
    <w:pPr>
      <w:spacing w:line="278" w:lineRule="auto"/>
    </w:pPr>
    <w:rPr>
      <w:kern w:val="2"/>
      <w:sz w:val="24"/>
      <w:szCs w:val="24"/>
      <w14:ligatures w14:val="standardContextual"/>
    </w:rPr>
  </w:style>
  <w:style w:type="paragraph" w:customStyle="1" w:styleId="D38A1C1F853640648C54342CB60CE182">
    <w:name w:val="D38A1C1F853640648C54342CB60CE182"/>
    <w:rsid w:val="00EF319E"/>
    <w:pPr>
      <w:spacing w:line="278" w:lineRule="auto"/>
    </w:pPr>
    <w:rPr>
      <w:kern w:val="2"/>
      <w:sz w:val="24"/>
      <w:szCs w:val="24"/>
      <w14:ligatures w14:val="standardContextual"/>
    </w:rPr>
  </w:style>
  <w:style w:type="paragraph" w:customStyle="1" w:styleId="77E7A8F668B6485EA8688B69764B0806">
    <w:name w:val="77E7A8F668B6485EA8688B69764B0806"/>
    <w:rsid w:val="00EF319E"/>
    <w:pPr>
      <w:spacing w:line="278" w:lineRule="auto"/>
    </w:pPr>
    <w:rPr>
      <w:kern w:val="2"/>
      <w:sz w:val="24"/>
      <w:szCs w:val="24"/>
      <w14:ligatures w14:val="standardContextual"/>
    </w:rPr>
  </w:style>
  <w:style w:type="paragraph" w:customStyle="1" w:styleId="BD4351BB8EA6487C8695FDF5D3549F76">
    <w:name w:val="BD4351BB8EA6487C8695FDF5D3549F76"/>
    <w:rsid w:val="00EF319E"/>
    <w:pPr>
      <w:spacing w:line="278" w:lineRule="auto"/>
    </w:pPr>
    <w:rPr>
      <w:kern w:val="2"/>
      <w:sz w:val="24"/>
      <w:szCs w:val="24"/>
      <w14:ligatures w14:val="standardContextual"/>
    </w:rPr>
  </w:style>
  <w:style w:type="paragraph" w:customStyle="1" w:styleId="41DEF56C8A744C789B24C4D82AA8DF88">
    <w:name w:val="41DEF56C8A744C789B24C4D82AA8DF88"/>
    <w:rsid w:val="00965C64"/>
    <w:pPr>
      <w:spacing w:line="278" w:lineRule="auto"/>
    </w:pPr>
    <w:rPr>
      <w:kern w:val="2"/>
      <w:sz w:val="24"/>
      <w:szCs w:val="24"/>
      <w14:ligatures w14:val="standardContextual"/>
    </w:rPr>
  </w:style>
  <w:style w:type="paragraph" w:customStyle="1" w:styleId="526F46558CF54BB58403E3E8DCBC52C7">
    <w:name w:val="526F46558CF54BB58403E3E8DCBC52C7"/>
    <w:rsid w:val="00965C64"/>
    <w:pPr>
      <w:spacing w:line="278" w:lineRule="auto"/>
    </w:pPr>
    <w:rPr>
      <w:kern w:val="2"/>
      <w:sz w:val="24"/>
      <w:szCs w:val="24"/>
      <w14:ligatures w14:val="standardContextual"/>
    </w:rPr>
  </w:style>
  <w:style w:type="paragraph" w:customStyle="1" w:styleId="81A5E44C24004A99B57FBAE3D82A4F36">
    <w:name w:val="81A5E44C24004A99B57FBAE3D82A4F36"/>
    <w:rsid w:val="00965C64"/>
    <w:pPr>
      <w:spacing w:line="278" w:lineRule="auto"/>
    </w:pPr>
    <w:rPr>
      <w:kern w:val="2"/>
      <w:sz w:val="24"/>
      <w:szCs w:val="24"/>
      <w14:ligatures w14:val="standardContextual"/>
    </w:rPr>
  </w:style>
  <w:style w:type="paragraph" w:customStyle="1" w:styleId="22E7A8027BD0437B98AEAB0602C8559B">
    <w:name w:val="22E7A8027BD0437B98AEAB0602C8559B"/>
    <w:rsid w:val="00965C64"/>
    <w:pPr>
      <w:spacing w:line="278" w:lineRule="auto"/>
    </w:pPr>
    <w:rPr>
      <w:kern w:val="2"/>
      <w:sz w:val="24"/>
      <w:szCs w:val="24"/>
      <w14:ligatures w14:val="standardContextual"/>
    </w:rPr>
  </w:style>
  <w:style w:type="paragraph" w:customStyle="1" w:styleId="7F8557EFD6FC4CB19D248703B66681C3">
    <w:name w:val="7F8557EFD6FC4CB19D248703B66681C3"/>
    <w:rsid w:val="00965C64"/>
    <w:pPr>
      <w:spacing w:line="278" w:lineRule="auto"/>
    </w:pPr>
    <w:rPr>
      <w:kern w:val="2"/>
      <w:sz w:val="24"/>
      <w:szCs w:val="24"/>
      <w14:ligatures w14:val="standardContextual"/>
    </w:rPr>
  </w:style>
  <w:style w:type="paragraph" w:customStyle="1" w:styleId="587872EF4CF94DE48E7ECA25180AB436">
    <w:name w:val="587872EF4CF94DE48E7ECA25180AB436"/>
    <w:rsid w:val="00965C64"/>
    <w:pPr>
      <w:spacing w:line="278" w:lineRule="auto"/>
    </w:pPr>
    <w:rPr>
      <w:kern w:val="2"/>
      <w:sz w:val="24"/>
      <w:szCs w:val="24"/>
      <w14:ligatures w14:val="standardContextual"/>
    </w:rPr>
  </w:style>
  <w:style w:type="paragraph" w:customStyle="1" w:styleId="F9B482861BE84B32B826E3F47B900E45">
    <w:name w:val="F9B482861BE84B32B826E3F47B900E45"/>
    <w:rsid w:val="00965C64"/>
    <w:pPr>
      <w:spacing w:line="278" w:lineRule="auto"/>
    </w:pPr>
    <w:rPr>
      <w:kern w:val="2"/>
      <w:sz w:val="24"/>
      <w:szCs w:val="24"/>
      <w14:ligatures w14:val="standardContextual"/>
    </w:rPr>
  </w:style>
  <w:style w:type="paragraph" w:customStyle="1" w:styleId="9CD838473E324ED2AD16F0B72DCB3742">
    <w:name w:val="9CD838473E324ED2AD16F0B72DCB3742"/>
    <w:rsid w:val="00965C64"/>
    <w:pPr>
      <w:spacing w:line="278" w:lineRule="auto"/>
    </w:pPr>
    <w:rPr>
      <w:kern w:val="2"/>
      <w:sz w:val="24"/>
      <w:szCs w:val="24"/>
      <w14:ligatures w14:val="standardContextual"/>
    </w:rPr>
  </w:style>
  <w:style w:type="paragraph" w:customStyle="1" w:styleId="8E0434B2A5E74B4490AF599C4447F05A">
    <w:name w:val="8E0434B2A5E74B4490AF599C4447F05A"/>
    <w:rsid w:val="00965C64"/>
    <w:pPr>
      <w:spacing w:line="278" w:lineRule="auto"/>
    </w:pPr>
    <w:rPr>
      <w:kern w:val="2"/>
      <w:sz w:val="24"/>
      <w:szCs w:val="24"/>
      <w14:ligatures w14:val="standardContextual"/>
    </w:rPr>
  </w:style>
  <w:style w:type="paragraph" w:customStyle="1" w:styleId="37757360B6CD4A6B97244D14AE60B3D1">
    <w:name w:val="37757360B6CD4A6B97244D14AE60B3D1"/>
    <w:rsid w:val="00965C64"/>
    <w:pPr>
      <w:spacing w:line="278" w:lineRule="auto"/>
    </w:pPr>
    <w:rPr>
      <w:kern w:val="2"/>
      <w:sz w:val="24"/>
      <w:szCs w:val="24"/>
      <w14:ligatures w14:val="standardContextual"/>
    </w:rPr>
  </w:style>
  <w:style w:type="paragraph" w:customStyle="1" w:styleId="614302A18A4748B8902E7D6DEBF6C6F4">
    <w:name w:val="614302A18A4748B8902E7D6DEBF6C6F4"/>
    <w:rsid w:val="00965C64"/>
    <w:pPr>
      <w:spacing w:line="278" w:lineRule="auto"/>
    </w:pPr>
    <w:rPr>
      <w:kern w:val="2"/>
      <w:sz w:val="24"/>
      <w:szCs w:val="24"/>
      <w14:ligatures w14:val="standardContextual"/>
    </w:rPr>
  </w:style>
  <w:style w:type="paragraph" w:customStyle="1" w:styleId="BE9BEF82117A40C1BBE884A53439A4AF">
    <w:name w:val="BE9BEF82117A40C1BBE884A53439A4AF"/>
    <w:rsid w:val="00965C64"/>
    <w:pPr>
      <w:spacing w:line="278" w:lineRule="auto"/>
    </w:pPr>
    <w:rPr>
      <w:kern w:val="2"/>
      <w:sz w:val="24"/>
      <w:szCs w:val="24"/>
      <w14:ligatures w14:val="standardContextual"/>
    </w:rPr>
  </w:style>
  <w:style w:type="paragraph" w:customStyle="1" w:styleId="B9014065E06443BEB784B633FC1E3A20">
    <w:name w:val="B9014065E06443BEB784B633FC1E3A20"/>
    <w:rsid w:val="00965C64"/>
    <w:pPr>
      <w:spacing w:line="278" w:lineRule="auto"/>
    </w:pPr>
    <w:rPr>
      <w:kern w:val="2"/>
      <w:sz w:val="24"/>
      <w:szCs w:val="24"/>
      <w14:ligatures w14:val="standardContextual"/>
    </w:rPr>
  </w:style>
  <w:style w:type="paragraph" w:customStyle="1" w:styleId="5086BF4EFC8E418FB0985A6CB5F91D81">
    <w:name w:val="5086BF4EFC8E418FB0985A6CB5F91D81"/>
    <w:rsid w:val="00965C64"/>
    <w:pPr>
      <w:spacing w:line="278" w:lineRule="auto"/>
    </w:pPr>
    <w:rPr>
      <w:kern w:val="2"/>
      <w:sz w:val="24"/>
      <w:szCs w:val="24"/>
      <w14:ligatures w14:val="standardContextual"/>
    </w:rPr>
  </w:style>
  <w:style w:type="paragraph" w:customStyle="1" w:styleId="8B0E41BDA6574437B9A5AB1AF05473ED">
    <w:name w:val="8B0E41BDA6574437B9A5AB1AF05473ED"/>
    <w:rsid w:val="00965C64"/>
    <w:pPr>
      <w:spacing w:line="278" w:lineRule="auto"/>
    </w:pPr>
    <w:rPr>
      <w:kern w:val="2"/>
      <w:sz w:val="24"/>
      <w:szCs w:val="24"/>
      <w14:ligatures w14:val="standardContextual"/>
    </w:rPr>
  </w:style>
  <w:style w:type="paragraph" w:customStyle="1" w:styleId="5A8FD37B9D504A4EB151FD3F7BC531E5">
    <w:name w:val="5A8FD37B9D504A4EB151FD3F7BC531E5"/>
    <w:rsid w:val="00965C64"/>
    <w:pPr>
      <w:spacing w:line="278" w:lineRule="auto"/>
    </w:pPr>
    <w:rPr>
      <w:kern w:val="2"/>
      <w:sz w:val="24"/>
      <w:szCs w:val="24"/>
      <w14:ligatures w14:val="standardContextual"/>
    </w:rPr>
  </w:style>
  <w:style w:type="paragraph" w:customStyle="1" w:styleId="FAAB44F1C73242DF94B789B8FF36B108">
    <w:name w:val="FAAB44F1C73242DF94B789B8FF36B108"/>
    <w:rsid w:val="00965C64"/>
    <w:pPr>
      <w:spacing w:line="278" w:lineRule="auto"/>
    </w:pPr>
    <w:rPr>
      <w:kern w:val="2"/>
      <w:sz w:val="24"/>
      <w:szCs w:val="24"/>
      <w14:ligatures w14:val="standardContextual"/>
    </w:rPr>
  </w:style>
  <w:style w:type="paragraph" w:customStyle="1" w:styleId="5A17FE8B0B7C41FFA6CF3F1B26BE580B">
    <w:name w:val="5A17FE8B0B7C41FFA6CF3F1B26BE580B"/>
    <w:rsid w:val="00965C64"/>
    <w:pPr>
      <w:spacing w:line="278" w:lineRule="auto"/>
    </w:pPr>
    <w:rPr>
      <w:kern w:val="2"/>
      <w:sz w:val="24"/>
      <w:szCs w:val="24"/>
      <w14:ligatures w14:val="standardContextual"/>
    </w:rPr>
  </w:style>
  <w:style w:type="paragraph" w:customStyle="1" w:styleId="013D1937D7804E329CB0ABAE52E1FCA9">
    <w:name w:val="013D1937D7804E329CB0ABAE52E1FCA9"/>
    <w:rsid w:val="00965C64"/>
    <w:pPr>
      <w:spacing w:line="278" w:lineRule="auto"/>
    </w:pPr>
    <w:rPr>
      <w:kern w:val="2"/>
      <w:sz w:val="24"/>
      <w:szCs w:val="24"/>
      <w14:ligatures w14:val="standardContextual"/>
    </w:rPr>
  </w:style>
  <w:style w:type="paragraph" w:customStyle="1" w:styleId="959689F9B2F846E48584EA04E788C16B">
    <w:name w:val="959689F9B2F846E48584EA04E788C16B"/>
    <w:rsid w:val="00965C64"/>
    <w:pPr>
      <w:spacing w:line="278" w:lineRule="auto"/>
    </w:pPr>
    <w:rPr>
      <w:kern w:val="2"/>
      <w:sz w:val="24"/>
      <w:szCs w:val="24"/>
      <w14:ligatures w14:val="standardContextual"/>
    </w:rPr>
  </w:style>
  <w:style w:type="paragraph" w:customStyle="1" w:styleId="00F92EBC83B6495DBF7C974F62060F6E">
    <w:name w:val="00F92EBC83B6495DBF7C974F62060F6E"/>
    <w:rsid w:val="00965C64"/>
    <w:pPr>
      <w:spacing w:line="278" w:lineRule="auto"/>
    </w:pPr>
    <w:rPr>
      <w:kern w:val="2"/>
      <w:sz w:val="24"/>
      <w:szCs w:val="24"/>
      <w14:ligatures w14:val="standardContextual"/>
    </w:rPr>
  </w:style>
  <w:style w:type="paragraph" w:customStyle="1" w:styleId="A76D644D5CBB4B7DB6042B90E55A9A17">
    <w:name w:val="A76D644D5CBB4B7DB6042B90E55A9A17"/>
    <w:rsid w:val="00965C64"/>
    <w:pPr>
      <w:spacing w:line="278" w:lineRule="auto"/>
    </w:pPr>
    <w:rPr>
      <w:kern w:val="2"/>
      <w:sz w:val="24"/>
      <w:szCs w:val="24"/>
      <w14:ligatures w14:val="standardContextual"/>
    </w:rPr>
  </w:style>
  <w:style w:type="paragraph" w:customStyle="1" w:styleId="CAF3B178B2E741BAA74F0BE932080AFC">
    <w:name w:val="CAF3B178B2E741BAA74F0BE932080AFC"/>
    <w:rsid w:val="00965C64"/>
    <w:pPr>
      <w:spacing w:line="278" w:lineRule="auto"/>
    </w:pPr>
    <w:rPr>
      <w:kern w:val="2"/>
      <w:sz w:val="24"/>
      <w:szCs w:val="24"/>
      <w14:ligatures w14:val="standardContextual"/>
    </w:rPr>
  </w:style>
  <w:style w:type="paragraph" w:customStyle="1" w:styleId="04CA5A384B1347C99CD84584E0E7B0F9">
    <w:name w:val="04CA5A384B1347C99CD84584E0E7B0F9"/>
    <w:rsid w:val="00965C64"/>
    <w:pPr>
      <w:spacing w:line="278" w:lineRule="auto"/>
    </w:pPr>
    <w:rPr>
      <w:kern w:val="2"/>
      <w:sz w:val="24"/>
      <w:szCs w:val="24"/>
      <w14:ligatures w14:val="standardContextual"/>
    </w:rPr>
  </w:style>
  <w:style w:type="paragraph" w:customStyle="1" w:styleId="C001DFFBD6E24820A3EEF1F2D37CE763">
    <w:name w:val="C001DFFBD6E24820A3EEF1F2D37CE763"/>
    <w:rsid w:val="00965C64"/>
    <w:pPr>
      <w:spacing w:line="278" w:lineRule="auto"/>
    </w:pPr>
    <w:rPr>
      <w:kern w:val="2"/>
      <w:sz w:val="24"/>
      <w:szCs w:val="24"/>
      <w14:ligatures w14:val="standardContextual"/>
    </w:rPr>
  </w:style>
  <w:style w:type="paragraph" w:customStyle="1" w:styleId="99048DEEFDAC40FC9C543DF6BF235388">
    <w:name w:val="99048DEEFDAC40FC9C543DF6BF235388"/>
    <w:rsid w:val="00965C64"/>
    <w:pPr>
      <w:spacing w:line="278" w:lineRule="auto"/>
    </w:pPr>
    <w:rPr>
      <w:kern w:val="2"/>
      <w:sz w:val="24"/>
      <w:szCs w:val="24"/>
      <w14:ligatures w14:val="standardContextual"/>
    </w:rPr>
  </w:style>
  <w:style w:type="paragraph" w:customStyle="1" w:styleId="C96D08D3B64B4D8BAFCD694F5599A57E">
    <w:name w:val="C96D08D3B64B4D8BAFCD694F5599A57E"/>
    <w:rsid w:val="00965C64"/>
    <w:pPr>
      <w:spacing w:line="278" w:lineRule="auto"/>
    </w:pPr>
    <w:rPr>
      <w:kern w:val="2"/>
      <w:sz w:val="24"/>
      <w:szCs w:val="24"/>
      <w14:ligatures w14:val="standardContextual"/>
    </w:rPr>
  </w:style>
  <w:style w:type="paragraph" w:customStyle="1" w:styleId="825C2B14FD7947AB8FDFAB607D563C7A">
    <w:name w:val="825C2B14FD7947AB8FDFAB607D563C7A"/>
    <w:rsid w:val="00965C64"/>
    <w:pPr>
      <w:spacing w:line="278" w:lineRule="auto"/>
    </w:pPr>
    <w:rPr>
      <w:kern w:val="2"/>
      <w:sz w:val="24"/>
      <w:szCs w:val="24"/>
      <w14:ligatures w14:val="standardContextual"/>
    </w:rPr>
  </w:style>
  <w:style w:type="paragraph" w:customStyle="1" w:styleId="794E5B0D98DF40DD84C417F052312426">
    <w:name w:val="794E5B0D98DF40DD84C417F052312426"/>
    <w:rsid w:val="00965C64"/>
    <w:pPr>
      <w:spacing w:line="278" w:lineRule="auto"/>
    </w:pPr>
    <w:rPr>
      <w:kern w:val="2"/>
      <w:sz w:val="24"/>
      <w:szCs w:val="24"/>
      <w14:ligatures w14:val="standardContextual"/>
    </w:rPr>
  </w:style>
  <w:style w:type="paragraph" w:customStyle="1" w:styleId="FE3A27C724584912AFB88D8F2E7F5084">
    <w:name w:val="FE3A27C724584912AFB88D8F2E7F5084"/>
    <w:rsid w:val="00965C64"/>
    <w:pPr>
      <w:spacing w:line="278" w:lineRule="auto"/>
    </w:pPr>
    <w:rPr>
      <w:kern w:val="2"/>
      <w:sz w:val="24"/>
      <w:szCs w:val="24"/>
      <w14:ligatures w14:val="standardContextual"/>
    </w:rPr>
  </w:style>
  <w:style w:type="paragraph" w:customStyle="1" w:styleId="E888E9A7C84B49CCBD84B3628C691E7C">
    <w:name w:val="E888E9A7C84B49CCBD84B3628C691E7C"/>
    <w:rsid w:val="00965C64"/>
    <w:pPr>
      <w:spacing w:line="278" w:lineRule="auto"/>
    </w:pPr>
    <w:rPr>
      <w:kern w:val="2"/>
      <w:sz w:val="24"/>
      <w:szCs w:val="24"/>
      <w14:ligatures w14:val="standardContextual"/>
    </w:rPr>
  </w:style>
  <w:style w:type="paragraph" w:customStyle="1" w:styleId="BBA2D360B8134AB5824EABDD78FAC263">
    <w:name w:val="BBA2D360B8134AB5824EABDD78FAC263"/>
    <w:rsid w:val="00965C64"/>
    <w:pPr>
      <w:spacing w:line="278" w:lineRule="auto"/>
    </w:pPr>
    <w:rPr>
      <w:kern w:val="2"/>
      <w:sz w:val="24"/>
      <w:szCs w:val="24"/>
      <w14:ligatures w14:val="standardContextual"/>
    </w:rPr>
  </w:style>
  <w:style w:type="paragraph" w:customStyle="1" w:styleId="261CEF5902C847C5BBB026EFFD18D922">
    <w:name w:val="261CEF5902C847C5BBB026EFFD18D922"/>
    <w:rsid w:val="00965C64"/>
    <w:pPr>
      <w:spacing w:line="278" w:lineRule="auto"/>
    </w:pPr>
    <w:rPr>
      <w:kern w:val="2"/>
      <w:sz w:val="24"/>
      <w:szCs w:val="24"/>
      <w14:ligatures w14:val="standardContextual"/>
    </w:rPr>
  </w:style>
  <w:style w:type="paragraph" w:customStyle="1" w:styleId="A4D79F4A1A724D598D61A6CA2CD85470">
    <w:name w:val="A4D79F4A1A724D598D61A6CA2CD85470"/>
    <w:rsid w:val="00965C64"/>
    <w:pPr>
      <w:spacing w:line="278" w:lineRule="auto"/>
    </w:pPr>
    <w:rPr>
      <w:kern w:val="2"/>
      <w:sz w:val="24"/>
      <w:szCs w:val="24"/>
      <w14:ligatures w14:val="standardContextual"/>
    </w:rPr>
  </w:style>
  <w:style w:type="paragraph" w:customStyle="1" w:styleId="EC677C28020747358B89A820A486D3BE">
    <w:name w:val="EC677C28020747358B89A820A486D3BE"/>
    <w:rsid w:val="00965C64"/>
    <w:pPr>
      <w:spacing w:line="278" w:lineRule="auto"/>
    </w:pPr>
    <w:rPr>
      <w:kern w:val="2"/>
      <w:sz w:val="24"/>
      <w:szCs w:val="24"/>
      <w14:ligatures w14:val="standardContextual"/>
    </w:rPr>
  </w:style>
  <w:style w:type="paragraph" w:customStyle="1" w:styleId="2AC04C432C2C4156B653A7B5966872C8">
    <w:name w:val="2AC04C432C2C4156B653A7B5966872C8"/>
    <w:rsid w:val="00965C64"/>
    <w:pPr>
      <w:spacing w:line="278" w:lineRule="auto"/>
    </w:pPr>
    <w:rPr>
      <w:kern w:val="2"/>
      <w:sz w:val="24"/>
      <w:szCs w:val="24"/>
      <w14:ligatures w14:val="standardContextual"/>
    </w:rPr>
  </w:style>
  <w:style w:type="paragraph" w:customStyle="1" w:styleId="D395AA07DCAB4464855A5689F63970B3">
    <w:name w:val="D395AA07DCAB4464855A5689F63970B3"/>
    <w:rsid w:val="00965C64"/>
    <w:pPr>
      <w:spacing w:line="278" w:lineRule="auto"/>
    </w:pPr>
    <w:rPr>
      <w:kern w:val="2"/>
      <w:sz w:val="24"/>
      <w:szCs w:val="24"/>
      <w14:ligatures w14:val="standardContextual"/>
    </w:rPr>
  </w:style>
  <w:style w:type="paragraph" w:customStyle="1" w:styleId="E4161D04D0664017AA0257713DDC7150">
    <w:name w:val="E4161D04D0664017AA0257713DDC7150"/>
    <w:rsid w:val="00965C64"/>
    <w:pPr>
      <w:spacing w:line="278" w:lineRule="auto"/>
    </w:pPr>
    <w:rPr>
      <w:kern w:val="2"/>
      <w:sz w:val="24"/>
      <w:szCs w:val="24"/>
      <w14:ligatures w14:val="standardContextual"/>
    </w:rPr>
  </w:style>
  <w:style w:type="paragraph" w:customStyle="1" w:styleId="4D1C9014A0F8413BAFACCF936D5995E8">
    <w:name w:val="4D1C9014A0F8413BAFACCF936D5995E8"/>
    <w:rsid w:val="00965C64"/>
    <w:pPr>
      <w:spacing w:line="278" w:lineRule="auto"/>
    </w:pPr>
    <w:rPr>
      <w:kern w:val="2"/>
      <w:sz w:val="24"/>
      <w:szCs w:val="24"/>
      <w14:ligatures w14:val="standardContextual"/>
    </w:rPr>
  </w:style>
  <w:style w:type="paragraph" w:customStyle="1" w:styleId="C8ADDD9067B34F2FBB00C033DB6CDB7B">
    <w:name w:val="C8ADDD9067B34F2FBB00C033DB6CDB7B"/>
    <w:rsid w:val="00965C64"/>
    <w:pPr>
      <w:spacing w:line="278" w:lineRule="auto"/>
    </w:pPr>
    <w:rPr>
      <w:kern w:val="2"/>
      <w:sz w:val="24"/>
      <w:szCs w:val="24"/>
      <w14:ligatures w14:val="standardContextual"/>
    </w:rPr>
  </w:style>
  <w:style w:type="paragraph" w:customStyle="1" w:styleId="0147839702B44F3097E2CF36A506280B">
    <w:name w:val="0147839702B44F3097E2CF36A506280B"/>
    <w:rsid w:val="00965C64"/>
    <w:pPr>
      <w:spacing w:line="278" w:lineRule="auto"/>
    </w:pPr>
    <w:rPr>
      <w:kern w:val="2"/>
      <w:sz w:val="24"/>
      <w:szCs w:val="24"/>
      <w14:ligatures w14:val="standardContextual"/>
    </w:rPr>
  </w:style>
  <w:style w:type="paragraph" w:customStyle="1" w:styleId="597D2A82FB1F4015883F22F67F5EBF52">
    <w:name w:val="597D2A82FB1F4015883F22F67F5EBF52"/>
    <w:rsid w:val="00965C64"/>
    <w:pPr>
      <w:spacing w:line="278" w:lineRule="auto"/>
    </w:pPr>
    <w:rPr>
      <w:kern w:val="2"/>
      <w:sz w:val="24"/>
      <w:szCs w:val="24"/>
      <w14:ligatures w14:val="standardContextual"/>
    </w:rPr>
  </w:style>
  <w:style w:type="paragraph" w:customStyle="1" w:styleId="01C489B5238C454C843C6001DE2050FA">
    <w:name w:val="01C489B5238C454C843C6001DE2050FA"/>
    <w:rsid w:val="00965C64"/>
    <w:pPr>
      <w:spacing w:line="278" w:lineRule="auto"/>
    </w:pPr>
    <w:rPr>
      <w:kern w:val="2"/>
      <w:sz w:val="24"/>
      <w:szCs w:val="24"/>
      <w14:ligatures w14:val="standardContextual"/>
    </w:rPr>
  </w:style>
  <w:style w:type="paragraph" w:customStyle="1" w:styleId="9BC9EA059D5246D18ACD2537FCF0FC15">
    <w:name w:val="9BC9EA059D5246D18ACD2537FCF0FC15"/>
    <w:rsid w:val="00965C64"/>
    <w:pPr>
      <w:spacing w:line="278" w:lineRule="auto"/>
    </w:pPr>
    <w:rPr>
      <w:kern w:val="2"/>
      <w:sz w:val="24"/>
      <w:szCs w:val="24"/>
      <w14:ligatures w14:val="standardContextual"/>
    </w:rPr>
  </w:style>
  <w:style w:type="paragraph" w:customStyle="1" w:styleId="7B82181012344058BA2180500D3C10A1">
    <w:name w:val="7B82181012344058BA2180500D3C10A1"/>
    <w:rsid w:val="00965C64"/>
    <w:pPr>
      <w:spacing w:line="278" w:lineRule="auto"/>
    </w:pPr>
    <w:rPr>
      <w:kern w:val="2"/>
      <w:sz w:val="24"/>
      <w:szCs w:val="24"/>
      <w14:ligatures w14:val="standardContextual"/>
    </w:rPr>
  </w:style>
  <w:style w:type="paragraph" w:customStyle="1" w:styleId="AF6C5F57F8F6496BAD00A0CD2A5140FE">
    <w:name w:val="AF6C5F57F8F6496BAD00A0CD2A5140FE"/>
    <w:rsid w:val="00965C64"/>
    <w:pPr>
      <w:spacing w:line="278" w:lineRule="auto"/>
    </w:pPr>
    <w:rPr>
      <w:kern w:val="2"/>
      <w:sz w:val="24"/>
      <w:szCs w:val="24"/>
      <w14:ligatures w14:val="standardContextual"/>
    </w:rPr>
  </w:style>
  <w:style w:type="paragraph" w:customStyle="1" w:styleId="27CFB7A80EDA429399A7DE37CE1E01EA">
    <w:name w:val="27CFB7A80EDA429399A7DE37CE1E01EA"/>
    <w:rsid w:val="00965C64"/>
    <w:pPr>
      <w:spacing w:line="278" w:lineRule="auto"/>
    </w:pPr>
    <w:rPr>
      <w:kern w:val="2"/>
      <w:sz w:val="24"/>
      <w:szCs w:val="24"/>
      <w14:ligatures w14:val="standardContextual"/>
    </w:rPr>
  </w:style>
  <w:style w:type="paragraph" w:customStyle="1" w:styleId="B0F3DED05A5D4B329F4EC1A83C559435">
    <w:name w:val="B0F3DED05A5D4B329F4EC1A83C559435"/>
    <w:rsid w:val="00965C64"/>
    <w:pPr>
      <w:spacing w:line="278" w:lineRule="auto"/>
    </w:pPr>
    <w:rPr>
      <w:kern w:val="2"/>
      <w:sz w:val="24"/>
      <w:szCs w:val="24"/>
      <w14:ligatures w14:val="standardContextual"/>
    </w:rPr>
  </w:style>
  <w:style w:type="paragraph" w:customStyle="1" w:styleId="4167E3D3000F49628CB3F26AD1087F85">
    <w:name w:val="4167E3D3000F49628CB3F26AD1087F85"/>
    <w:rsid w:val="00965C64"/>
    <w:pPr>
      <w:spacing w:line="278" w:lineRule="auto"/>
    </w:pPr>
    <w:rPr>
      <w:kern w:val="2"/>
      <w:sz w:val="24"/>
      <w:szCs w:val="24"/>
      <w14:ligatures w14:val="standardContextual"/>
    </w:rPr>
  </w:style>
  <w:style w:type="paragraph" w:customStyle="1" w:styleId="B2536DEAF9284F5B913E0D3C7EF0167E">
    <w:name w:val="B2536DEAF9284F5B913E0D3C7EF0167E"/>
    <w:rsid w:val="00965C64"/>
    <w:pPr>
      <w:spacing w:line="278" w:lineRule="auto"/>
    </w:pPr>
    <w:rPr>
      <w:kern w:val="2"/>
      <w:sz w:val="24"/>
      <w:szCs w:val="24"/>
      <w14:ligatures w14:val="standardContextual"/>
    </w:rPr>
  </w:style>
  <w:style w:type="paragraph" w:customStyle="1" w:styleId="72F59A86132E47E0806D68EBD22EC678">
    <w:name w:val="72F59A86132E47E0806D68EBD22EC678"/>
    <w:rsid w:val="00965C64"/>
    <w:pPr>
      <w:spacing w:line="278" w:lineRule="auto"/>
    </w:pPr>
    <w:rPr>
      <w:kern w:val="2"/>
      <w:sz w:val="24"/>
      <w:szCs w:val="24"/>
      <w14:ligatures w14:val="standardContextual"/>
    </w:rPr>
  </w:style>
  <w:style w:type="paragraph" w:customStyle="1" w:styleId="FDBBEB0AE0D6414ABA46302CFC626DCF">
    <w:name w:val="FDBBEB0AE0D6414ABA46302CFC626DCF"/>
    <w:rsid w:val="00965C64"/>
    <w:pPr>
      <w:spacing w:line="278" w:lineRule="auto"/>
    </w:pPr>
    <w:rPr>
      <w:kern w:val="2"/>
      <w:sz w:val="24"/>
      <w:szCs w:val="24"/>
      <w14:ligatures w14:val="standardContextual"/>
    </w:rPr>
  </w:style>
  <w:style w:type="paragraph" w:customStyle="1" w:styleId="BCE2E68D47144018A9FD671BB613C550">
    <w:name w:val="BCE2E68D47144018A9FD671BB613C550"/>
    <w:rsid w:val="00965C64"/>
    <w:pPr>
      <w:spacing w:line="278" w:lineRule="auto"/>
    </w:pPr>
    <w:rPr>
      <w:kern w:val="2"/>
      <w:sz w:val="24"/>
      <w:szCs w:val="24"/>
      <w14:ligatures w14:val="standardContextual"/>
    </w:rPr>
  </w:style>
  <w:style w:type="paragraph" w:customStyle="1" w:styleId="119AE80BB431489A86B21A54DE0F3878">
    <w:name w:val="119AE80BB431489A86B21A54DE0F3878"/>
    <w:rsid w:val="00965C64"/>
    <w:pPr>
      <w:spacing w:line="278" w:lineRule="auto"/>
    </w:pPr>
    <w:rPr>
      <w:kern w:val="2"/>
      <w:sz w:val="24"/>
      <w:szCs w:val="24"/>
      <w14:ligatures w14:val="standardContextual"/>
    </w:rPr>
  </w:style>
  <w:style w:type="paragraph" w:customStyle="1" w:styleId="257B8A003C99498DB7B7D50BF0CADABA">
    <w:name w:val="257B8A003C99498DB7B7D50BF0CADABA"/>
    <w:rsid w:val="00965C64"/>
    <w:pPr>
      <w:spacing w:line="278" w:lineRule="auto"/>
    </w:pPr>
    <w:rPr>
      <w:kern w:val="2"/>
      <w:sz w:val="24"/>
      <w:szCs w:val="24"/>
      <w14:ligatures w14:val="standardContextual"/>
    </w:rPr>
  </w:style>
  <w:style w:type="paragraph" w:customStyle="1" w:styleId="496F4B88637444FC8944A7046968693A">
    <w:name w:val="496F4B88637444FC8944A7046968693A"/>
    <w:rsid w:val="00965C64"/>
    <w:pPr>
      <w:spacing w:line="278" w:lineRule="auto"/>
    </w:pPr>
    <w:rPr>
      <w:kern w:val="2"/>
      <w:sz w:val="24"/>
      <w:szCs w:val="24"/>
      <w14:ligatures w14:val="standardContextual"/>
    </w:rPr>
  </w:style>
  <w:style w:type="paragraph" w:customStyle="1" w:styleId="A8A0E691AEC445DABB76D5653D09161D">
    <w:name w:val="A8A0E691AEC445DABB76D5653D09161D"/>
    <w:rsid w:val="00965C64"/>
    <w:pPr>
      <w:spacing w:line="278" w:lineRule="auto"/>
    </w:pPr>
    <w:rPr>
      <w:kern w:val="2"/>
      <w:sz w:val="24"/>
      <w:szCs w:val="24"/>
      <w14:ligatures w14:val="standardContextual"/>
    </w:rPr>
  </w:style>
  <w:style w:type="paragraph" w:customStyle="1" w:styleId="AD78340663D143D2A1CD73AB8047AF9D">
    <w:name w:val="AD78340663D143D2A1CD73AB8047AF9D"/>
    <w:rsid w:val="00965C64"/>
    <w:pPr>
      <w:spacing w:line="278" w:lineRule="auto"/>
    </w:pPr>
    <w:rPr>
      <w:kern w:val="2"/>
      <w:sz w:val="24"/>
      <w:szCs w:val="24"/>
      <w14:ligatures w14:val="standardContextual"/>
    </w:rPr>
  </w:style>
  <w:style w:type="paragraph" w:customStyle="1" w:styleId="0BF1C02529164480B490CC46AEFD827D">
    <w:name w:val="0BF1C02529164480B490CC46AEFD827D"/>
    <w:rsid w:val="00965C64"/>
    <w:pPr>
      <w:spacing w:line="278" w:lineRule="auto"/>
    </w:pPr>
    <w:rPr>
      <w:kern w:val="2"/>
      <w:sz w:val="24"/>
      <w:szCs w:val="24"/>
      <w14:ligatures w14:val="standardContextual"/>
    </w:rPr>
  </w:style>
  <w:style w:type="paragraph" w:customStyle="1" w:styleId="0A6AFED8B7E44EBC9285B2CD4EF2C0EB">
    <w:name w:val="0A6AFED8B7E44EBC9285B2CD4EF2C0EB"/>
    <w:rsid w:val="00965C64"/>
    <w:pPr>
      <w:spacing w:line="278" w:lineRule="auto"/>
    </w:pPr>
    <w:rPr>
      <w:kern w:val="2"/>
      <w:sz w:val="24"/>
      <w:szCs w:val="24"/>
      <w14:ligatures w14:val="standardContextual"/>
    </w:rPr>
  </w:style>
  <w:style w:type="paragraph" w:customStyle="1" w:styleId="93F3DEC0C55241689FD0355E09E51BC1">
    <w:name w:val="93F3DEC0C55241689FD0355E09E51BC1"/>
    <w:rsid w:val="00965C64"/>
    <w:pPr>
      <w:spacing w:line="278" w:lineRule="auto"/>
    </w:pPr>
    <w:rPr>
      <w:kern w:val="2"/>
      <w:sz w:val="24"/>
      <w:szCs w:val="24"/>
      <w14:ligatures w14:val="standardContextual"/>
    </w:rPr>
  </w:style>
  <w:style w:type="paragraph" w:customStyle="1" w:styleId="B5E89D8368264AA1847727D815C950DC">
    <w:name w:val="B5E89D8368264AA1847727D815C950DC"/>
    <w:rsid w:val="00965C64"/>
    <w:pPr>
      <w:spacing w:line="278" w:lineRule="auto"/>
    </w:pPr>
    <w:rPr>
      <w:kern w:val="2"/>
      <w:sz w:val="24"/>
      <w:szCs w:val="24"/>
      <w14:ligatures w14:val="standardContextual"/>
    </w:rPr>
  </w:style>
  <w:style w:type="paragraph" w:customStyle="1" w:styleId="D8BCF038645B4D368A2735749F71570B">
    <w:name w:val="D8BCF038645B4D368A2735749F71570B"/>
    <w:rsid w:val="00965C64"/>
    <w:pPr>
      <w:spacing w:line="278" w:lineRule="auto"/>
    </w:pPr>
    <w:rPr>
      <w:kern w:val="2"/>
      <w:sz w:val="24"/>
      <w:szCs w:val="24"/>
      <w14:ligatures w14:val="standardContextual"/>
    </w:rPr>
  </w:style>
  <w:style w:type="paragraph" w:customStyle="1" w:styleId="39FBAD8407DB43EA99DC5427432988AB">
    <w:name w:val="39FBAD8407DB43EA99DC5427432988AB"/>
    <w:rsid w:val="00965C64"/>
    <w:pPr>
      <w:spacing w:line="278" w:lineRule="auto"/>
    </w:pPr>
    <w:rPr>
      <w:kern w:val="2"/>
      <w:sz w:val="24"/>
      <w:szCs w:val="24"/>
      <w14:ligatures w14:val="standardContextual"/>
    </w:rPr>
  </w:style>
  <w:style w:type="paragraph" w:customStyle="1" w:styleId="9F9F8E9FD1A34808A449E7BC2F6D13C1">
    <w:name w:val="9F9F8E9FD1A34808A449E7BC2F6D13C1"/>
    <w:rsid w:val="00965C64"/>
    <w:pPr>
      <w:spacing w:line="278" w:lineRule="auto"/>
    </w:pPr>
    <w:rPr>
      <w:kern w:val="2"/>
      <w:sz w:val="24"/>
      <w:szCs w:val="24"/>
      <w14:ligatures w14:val="standardContextual"/>
    </w:rPr>
  </w:style>
  <w:style w:type="paragraph" w:customStyle="1" w:styleId="F1E12A295242459BA99F671D57CD90EC">
    <w:name w:val="F1E12A295242459BA99F671D57CD90EC"/>
    <w:rsid w:val="00965C64"/>
    <w:pPr>
      <w:spacing w:line="278" w:lineRule="auto"/>
    </w:pPr>
    <w:rPr>
      <w:kern w:val="2"/>
      <w:sz w:val="24"/>
      <w:szCs w:val="24"/>
      <w14:ligatures w14:val="standardContextual"/>
    </w:rPr>
  </w:style>
  <w:style w:type="paragraph" w:customStyle="1" w:styleId="D407DED9B2FE4801BE8A323E4E231649">
    <w:name w:val="D407DED9B2FE4801BE8A323E4E231649"/>
    <w:rsid w:val="00965C64"/>
    <w:pPr>
      <w:spacing w:line="278" w:lineRule="auto"/>
    </w:pPr>
    <w:rPr>
      <w:kern w:val="2"/>
      <w:sz w:val="24"/>
      <w:szCs w:val="24"/>
      <w14:ligatures w14:val="standardContextual"/>
    </w:rPr>
  </w:style>
  <w:style w:type="paragraph" w:customStyle="1" w:styleId="AB4A0EEF56404CF5BE205F7006105FD5">
    <w:name w:val="AB4A0EEF56404CF5BE205F7006105FD5"/>
    <w:rsid w:val="00965C64"/>
    <w:pPr>
      <w:spacing w:line="278" w:lineRule="auto"/>
    </w:pPr>
    <w:rPr>
      <w:kern w:val="2"/>
      <w:sz w:val="24"/>
      <w:szCs w:val="24"/>
      <w14:ligatures w14:val="standardContextual"/>
    </w:rPr>
  </w:style>
  <w:style w:type="paragraph" w:customStyle="1" w:styleId="39242142969C4CF9991E75E49E66C5FC">
    <w:name w:val="39242142969C4CF9991E75E49E66C5FC"/>
    <w:rsid w:val="00965C64"/>
    <w:pPr>
      <w:spacing w:line="278" w:lineRule="auto"/>
    </w:pPr>
    <w:rPr>
      <w:kern w:val="2"/>
      <w:sz w:val="24"/>
      <w:szCs w:val="24"/>
      <w14:ligatures w14:val="standardContextual"/>
    </w:rPr>
  </w:style>
  <w:style w:type="paragraph" w:customStyle="1" w:styleId="6FA62F15DCFC41108B808331F339EF43">
    <w:name w:val="6FA62F15DCFC41108B808331F339EF43"/>
    <w:rsid w:val="00965C64"/>
    <w:pPr>
      <w:spacing w:line="278" w:lineRule="auto"/>
    </w:pPr>
    <w:rPr>
      <w:kern w:val="2"/>
      <w:sz w:val="24"/>
      <w:szCs w:val="24"/>
      <w14:ligatures w14:val="standardContextual"/>
    </w:rPr>
  </w:style>
  <w:style w:type="paragraph" w:customStyle="1" w:styleId="3C580B5BDAAA4A479394549D12ED0B02">
    <w:name w:val="3C580B5BDAAA4A479394549D12ED0B02"/>
    <w:rsid w:val="00965C64"/>
    <w:pPr>
      <w:spacing w:line="278" w:lineRule="auto"/>
    </w:pPr>
    <w:rPr>
      <w:kern w:val="2"/>
      <w:sz w:val="24"/>
      <w:szCs w:val="24"/>
      <w14:ligatures w14:val="standardContextual"/>
    </w:rPr>
  </w:style>
  <w:style w:type="paragraph" w:customStyle="1" w:styleId="CEBBA362218B4C01BC42199E755F9C40">
    <w:name w:val="CEBBA362218B4C01BC42199E755F9C40"/>
    <w:rsid w:val="00965C64"/>
    <w:pPr>
      <w:spacing w:line="278" w:lineRule="auto"/>
    </w:pPr>
    <w:rPr>
      <w:kern w:val="2"/>
      <w:sz w:val="24"/>
      <w:szCs w:val="24"/>
      <w14:ligatures w14:val="standardContextual"/>
    </w:rPr>
  </w:style>
  <w:style w:type="paragraph" w:customStyle="1" w:styleId="A0B94ABA54354A739CBFE912063D04A4">
    <w:name w:val="A0B94ABA54354A739CBFE912063D04A4"/>
    <w:rsid w:val="00965C64"/>
    <w:pPr>
      <w:spacing w:line="278" w:lineRule="auto"/>
    </w:pPr>
    <w:rPr>
      <w:kern w:val="2"/>
      <w:sz w:val="24"/>
      <w:szCs w:val="24"/>
      <w14:ligatures w14:val="standardContextual"/>
    </w:rPr>
  </w:style>
  <w:style w:type="paragraph" w:customStyle="1" w:styleId="4AD623363E6D4E8BAF0B2EDB405E922B">
    <w:name w:val="4AD623363E6D4E8BAF0B2EDB405E922B"/>
    <w:rsid w:val="00965C64"/>
    <w:pPr>
      <w:spacing w:line="278" w:lineRule="auto"/>
    </w:pPr>
    <w:rPr>
      <w:kern w:val="2"/>
      <w:sz w:val="24"/>
      <w:szCs w:val="24"/>
      <w14:ligatures w14:val="standardContextual"/>
    </w:rPr>
  </w:style>
  <w:style w:type="paragraph" w:customStyle="1" w:styleId="1A1D1A4CB86A44FF81B3A08B9A80C127">
    <w:name w:val="1A1D1A4CB86A44FF81B3A08B9A80C127"/>
    <w:rsid w:val="00965C64"/>
    <w:pPr>
      <w:spacing w:line="278" w:lineRule="auto"/>
    </w:pPr>
    <w:rPr>
      <w:kern w:val="2"/>
      <w:sz w:val="24"/>
      <w:szCs w:val="24"/>
      <w14:ligatures w14:val="standardContextual"/>
    </w:rPr>
  </w:style>
  <w:style w:type="paragraph" w:customStyle="1" w:styleId="981308E5D2614088BC3FF3E11C207796">
    <w:name w:val="981308E5D2614088BC3FF3E11C207796"/>
    <w:rsid w:val="00965C64"/>
    <w:pPr>
      <w:spacing w:line="278" w:lineRule="auto"/>
    </w:pPr>
    <w:rPr>
      <w:kern w:val="2"/>
      <w:sz w:val="24"/>
      <w:szCs w:val="24"/>
      <w14:ligatures w14:val="standardContextual"/>
    </w:rPr>
  </w:style>
  <w:style w:type="paragraph" w:customStyle="1" w:styleId="2210863DA8854E3190588DE5F22E59B3">
    <w:name w:val="2210863DA8854E3190588DE5F22E59B3"/>
    <w:rsid w:val="00965C64"/>
    <w:pPr>
      <w:spacing w:line="278" w:lineRule="auto"/>
    </w:pPr>
    <w:rPr>
      <w:kern w:val="2"/>
      <w:sz w:val="24"/>
      <w:szCs w:val="24"/>
      <w14:ligatures w14:val="standardContextual"/>
    </w:rPr>
  </w:style>
  <w:style w:type="paragraph" w:customStyle="1" w:styleId="7E4B08222B304C88B548C483937D3327">
    <w:name w:val="7E4B08222B304C88B548C483937D3327"/>
    <w:rsid w:val="00965C64"/>
    <w:pPr>
      <w:spacing w:line="278" w:lineRule="auto"/>
    </w:pPr>
    <w:rPr>
      <w:kern w:val="2"/>
      <w:sz w:val="24"/>
      <w:szCs w:val="24"/>
      <w14:ligatures w14:val="standardContextual"/>
    </w:rPr>
  </w:style>
  <w:style w:type="paragraph" w:customStyle="1" w:styleId="10FDDDD1B2D442AC9A9646378F8DE300">
    <w:name w:val="10FDDDD1B2D442AC9A9646378F8DE300"/>
    <w:rsid w:val="00965C64"/>
    <w:pPr>
      <w:spacing w:line="278" w:lineRule="auto"/>
    </w:pPr>
    <w:rPr>
      <w:kern w:val="2"/>
      <w:sz w:val="24"/>
      <w:szCs w:val="24"/>
      <w14:ligatures w14:val="standardContextual"/>
    </w:rPr>
  </w:style>
  <w:style w:type="paragraph" w:customStyle="1" w:styleId="037E5AF9EC6A4CEB9199F60E110D706F">
    <w:name w:val="037E5AF9EC6A4CEB9199F60E110D706F"/>
    <w:rsid w:val="00965C64"/>
    <w:pPr>
      <w:spacing w:line="278" w:lineRule="auto"/>
    </w:pPr>
    <w:rPr>
      <w:kern w:val="2"/>
      <w:sz w:val="24"/>
      <w:szCs w:val="24"/>
      <w14:ligatures w14:val="standardContextual"/>
    </w:rPr>
  </w:style>
  <w:style w:type="paragraph" w:customStyle="1" w:styleId="B91AC9A7587F4688811477652FDC7135">
    <w:name w:val="B91AC9A7587F4688811477652FDC7135"/>
    <w:rsid w:val="00965C64"/>
    <w:pPr>
      <w:spacing w:line="278" w:lineRule="auto"/>
    </w:pPr>
    <w:rPr>
      <w:kern w:val="2"/>
      <w:sz w:val="24"/>
      <w:szCs w:val="24"/>
      <w14:ligatures w14:val="standardContextual"/>
    </w:rPr>
  </w:style>
  <w:style w:type="paragraph" w:customStyle="1" w:styleId="C7B35C57493341E9AAEF89D85A318D6D">
    <w:name w:val="C7B35C57493341E9AAEF89D85A318D6D"/>
    <w:rsid w:val="00965C64"/>
    <w:pPr>
      <w:spacing w:line="278" w:lineRule="auto"/>
    </w:pPr>
    <w:rPr>
      <w:kern w:val="2"/>
      <w:sz w:val="24"/>
      <w:szCs w:val="24"/>
      <w14:ligatures w14:val="standardContextual"/>
    </w:rPr>
  </w:style>
  <w:style w:type="paragraph" w:customStyle="1" w:styleId="0FB967E52E454F4D903089B473BD1AE5">
    <w:name w:val="0FB967E52E454F4D903089B473BD1AE5"/>
    <w:rsid w:val="00965C64"/>
    <w:pPr>
      <w:spacing w:line="278" w:lineRule="auto"/>
    </w:pPr>
    <w:rPr>
      <w:kern w:val="2"/>
      <w:sz w:val="24"/>
      <w:szCs w:val="24"/>
      <w14:ligatures w14:val="standardContextual"/>
    </w:rPr>
  </w:style>
  <w:style w:type="paragraph" w:customStyle="1" w:styleId="C6BA2D7E266C4559B4E23F2151B67148">
    <w:name w:val="C6BA2D7E266C4559B4E23F2151B67148"/>
    <w:rsid w:val="00965C64"/>
    <w:pPr>
      <w:spacing w:line="278" w:lineRule="auto"/>
    </w:pPr>
    <w:rPr>
      <w:kern w:val="2"/>
      <w:sz w:val="24"/>
      <w:szCs w:val="24"/>
      <w14:ligatures w14:val="standardContextual"/>
    </w:rPr>
  </w:style>
  <w:style w:type="paragraph" w:customStyle="1" w:styleId="B99CF4E2CDBF49679A8BA4B8C077C899">
    <w:name w:val="B99CF4E2CDBF49679A8BA4B8C077C899"/>
    <w:rsid w:val="00965C64"/>
    <w:pPr>
      <w:spacing w:line="278" w:lineRule="auto"/>
    </w:pPr>
    <w:rPr>
      <w:kern w:val="2"/>
      <w:sz w:val="24"/>
      <w:szCs w:val="24"/>
      <w14:ligatures w14:val="standardContextual"/>
    </w:rPr>
  </w:style>
  <w:style w:type="paragraph" w:customStyle="1" w:styleId="8DD2C20811DC4F99A3BF93B5C7416C27">
    <w:name w:val="8DD2C20811DC4F99A3BF93B5C7416C27"/>
    <w:rsid w:val="00965C64"/>
    <w:pPr>
      <w:spacing w:line="278" w:lineRule="auto"/>
    </w:pPr>
    <w:rPr>
      <w:kern w:val="2"/>
      <w:sz w:val="24"/>
      <w:szCs w:val="24"/>
      <w14:ligatures w14:val="standardContextual"/>
    </w:rPr>
  </w:style>
  <w:style w:type="paragraph" w:customStyle="1" w:styleId="C5735EB890EC44AA91C9859353B452C3">
    <w:name w:val="C5735EB890EC44AA91C9859353B452C3"/>
    <w:rsid w:val="00965C64"/>
    <w:pPr>
      <w:spacing w:line="278" w:lineRule="auto"/>
    </w:pPr>
    <w:rPr>
      <w:kern w:val="2"/>
      <w:sz w:val="24"/>
      <w:szCs w:val="24"/>
      <w14:ligatures w14:val="standardContextual"/>
    </w:rPr>
  </w:style>
  <w:style w:type="paragraph" w:customStyle="1" w:styleId="3E111344E5D147B59D146E6CCF033523">
    <w:name w:val="3E111344E5D147B59D146E6CCF033523"/>
    <w:rsid w:val="00965C64"/>
    <w:pPr>
      <w:spacing w:line="278" w:lineRule="auto"/>
    </w:pPr>
    <w:rPr>
      <w:kern w:val="2"/>
      <w:sz w:val="24"/>
      <w:szCs w:val="24"/>
      <w14:ligatures w14:val="standardContextual"/>
    </w:rPr>
  </w:style>
  <w:style w:type="paragraph" w:customStyle="1" w:styleId="9DAE5FA4DBF7467C8353BCCD2E7332AB">
    <w:name w:val="9DAE5FA4DBF7467C8353BCCD2E7332AB"/>
    <w:rsid w:val="00965C64"/>
    <w:pPr>
      <w:spacing w:line="278" w:lineRule="auto"/>
    </w:pPr>
    <w:rPr>
      <w:kern w:val="2"/>
      <w:sz w:val="24"/>
      <w:szCs w:val="24"/>
      <w14:ligatures w14:val="standardContextual"/>
    </w:rPr>
  </w:style>
  <w:style w:type="paragraph" w:customStyle="1" w:styleId="3BBAB62B49864146845768EE248FF922">
    <w:name w:val="3BBAB62B49864146845768EE248FF922"/>
    <w:rsid w:val="00965C64"/>
    <w:pPr>
      <w:spacing w:line="278" w:lineRule="auto"/>
    </w:pPr>
    <w:rPr>
      <w:kern w:val="2"/>
      <w:sz w:val="24"/>
      <w:szCs w:val="24"/>
      <w14:ligatures w14:val="standardContextual"/>
    </w:rPr>
  </w:style>
  <w:style w:type="paragraph" w:customStyle="1" w:styleId="C16210960BB34ABB8291B26418067676">
    <w:name w:val="C16210960BB34ABB8291B26418067676"/>
    <w:rsid w:val="00965C64"/>
    <w:pPr>
      <w:spacing w:line="278" w:lineRule="auto"/>
    </w:pPr>
    <w:rPr>
      <w:kern w:val="2"/>
      <w:sz w:val="24"/>
      <w:szCs w:val="24"/>
      <w14:ligatures w14:val="standardContextual"/>
    </w:rPr>
  </w:style>
  <w:style w:type="paragraph" w:customStyle="1" w:styleId="E93089A14FB54F0CB1D5E53D22EB3F17">
    <w:name w:val="E93089A14FB54F0CB1D5E53D22EB3F17"/>
    <w:rsid w:val="00965C64"/>
    <w:pPr>
      <w:spacing w:line="278" w:lineRule="auto"/>
    </w:pPr>
    <w:rPr>
      <w:kern w:val="2"/>
      <w:sz w:val="24"/>
      <w:szCs w:val="24"/>
      <w14:ligatures w14:val="standardContextual"/>
    </w:rPr>
  </w:style>
  <w:style w:type="paragraph" w:customStyle="1" w:styleId="E5B00D65B3B844F48D04C70D9B1192C7">
    <w:name w:val="E5B00D65B3B844F48D04C70D9B1192C7"/>
    <w:rsid w:val="00965C64"/>
    <w:pPr>
      <w:spacing w:line="278" w:lineRule="auto"/>
    </w:pPr>
    <w:rPr>
      <w:kern w:val="2"/>
      <w:sz w:val="24"/>
      <w:szCs w:val="24"/>
      <w14:ligatures w14:val="standardContextual"/>
    </w:rPr>
  </w:style>
  <w:style w:type="paragraph" w:customStyle="1" w:styleId="617E7E0D67954499A0B2A8312F6E042A">
    <w:name w:val="617E7E0D67954499A0B2A8312F6E042A"/>
    <w:rsid w:val="00965C64"/>
    <w:pPr>
      <w:spacing w:line="278" w:lineRule="auto"/>
    </w:pPr>
    <w:rPr>
      <w:kern w:val="2"/>
      <w:sz w:val="24"/>
      <w:szCs w:val="24"/>
      <w14:ligatures w14:val="standardContextual"/>
    </w:rPr>
  </w:style>
  <w:style w:type="paragraph" w:customStyle="1" w:styleId="D3A9B6A9B5DC4D3DB6B6CD4655D90B59">
    <w:name w:val="D3A9B6A9B5DC4D3DB6B6CD4655D90B59"/>
    <w:rsid w:val="00965C64"/>
    <w:pPr>
      <w:spacing w:line="278" w:lineRule="auto"/>
    </w:pPr>
    <w:rPr>
      <w:kern w:val="2"/>
      <w:sz w:val="24"/>
      <w:szCs w:val="24"/>
      <w14:ligatures w14:val="standardContextual"/>
    </w:rPr>
  </w:style>
  <w:style w:type="paragraph" w:customStyle="1" w:styleId="AB2F9B8A3A08403AB824F1F546428065">
    <w:name w:val="AB2F9B8A3A08403AB824F1F546428065"/>
    <w:rsid w:val="00965C64"/>
    <w:pPr>
      <w:spacing w:line="278" w:lineRule="auto"/>
    </w:pPr>
    <w:rPr>
      <w:kern w:val="2"/>
      <w:sz w:val="24"/>
      <w:szCs w:val="24"/>
      <w14:ligatures w14:val="standardContextual"/>
    </w:rPr>
  </w:style>
  <w:style w:type="paragraph" w:customStyle="1" w:styleId="9F11C2F93C0D48E581886817963029FC">
    <w:name w:val="9F11C2F93C0D48E581886817963029FC"/>
    <w:rsid w:val="00965C64"/>
    <w:pPr>
      <w:spacing w:line="278" w:lineRule="auto"/>
    </w:pPr>
    <w:rPr>
      <w:kern w:val="2"/>
      <w:sz w:val="24"/>
      <w:szCs w:val="24"/>
      <w14:ligatures w14:val="standardContextual"/>
    </w:rPr>
  </w:style>
  <w:style w:type="paragraph" w:customStyle="1" w:styleId="52A7D67B6B0D4CDC8090E43CF832A413">
    <w:name w:val="52A7D67B6B0D4CDC8090E43CF832A413"/>
    <w:rsid w:val="00965C64"/>
    <w:pPr>
      <w:spacing w:line="278" w:lineRule="auto"/>
    </w:pPr>
    <w:rPr>
      <w:kern w:val="2"/>
      <w:sz w:val="24"/>
      <w:szCs w:val="24"/>
      <w14:ligatures w14:val="standardContextual"/>
    </w:rPr>
  </w:style>
  <w:style w:type="paragraph" w:customStyle="1" w:styleId="BE44E6A057A947D183B5C25FD2B5F28D">
    <w:name w:val="BE44E6A057A947D183B5C25FD2B5F28D"/>
    <w:rsid w:val="00965C64"/>
    <w:pPr>
      <w:spacing w:line="278" w:lineRule="auto"/>
    </w:pPr>
    <w:rPr>
      <w:kern w:val="2"/>
      <w:sz w:val="24"/>
      <w:szCs w:val="24"/>
      <w14:ligatures w14:val="standardContextual"/>
    </w:rPr>
  </w:style>
  <w:style w:type="paragraph" w:customStyle="1" w:styleId="EEA55F96E0E64FF2BA653D9DC78AACC0">
    <w:name w:val="EEA55F96E0E64FF2BA653D9DC78AACC0"/>
    <w:rsid w:val="00965C64"/>
    <w:pPr>
      <w:spacing w:line="278" w:lineRule="auto"/>
    </w:pPr>
    <w:rPr>
      <w:kern w:val="2"/>
      <w:sz w:val="24"/>
      <w:szCs w:val="24"/>
      <w14:ligatures w14:val="standardContextual"/>
    </w:rPr>
  </w:style>
  <w:style w:type="paragraph" w:customStyle="1" w:styleId="D812AFA546414C3F839F64091FB26A55">
    <w:name w:val="D812AFA546414C3F839F64091FB26A55"/>
    <w:rsid w:val="00965C64"/>
    <w:pPr>
      <w:spacing w:line="278" w:lineRule="auto"/>
    </w:pPr>
    <w:rPr>
      <w:kern w:val="2"/>
      <w:sz w:val="24"/>
      <w:szCs w:val="24"/>
      <w14:ligatures w14:val="standardContextual"/>
    </w:rPr>
  </w:style>
  <w:style w:type="paragraph" w:customStyle="1" w:styleId="FDB5BDFAF47845E887DAE83C8BEBCFC1">
    <w:name w:val="FDB5BDFAF47845E887DAE83C8BEBCFC1"/>
    <w:rsid w:val="00965C64"/>
    <w:pPr>
      <w:spacing w:line="278" w:lineRule="auto"/>
    </w:pPr>
    <w:rPr>
      <w:kern w:val="2"/>
      <w:sz w:val="24"/>
      <w:szCs w:val="24"/>
      <w14:ligatures w14:val="standardContextual"/>
    </w:rPr>
  </w:style>
  <w:style w:type="paragraph" w:customStyle="1" w:styleId="CBD493D1116647BEAF6E36A3198D2137">
    <w:name w:val="CBD493D1116647BEAF6E36A3198D2137"/>
    <w:rsid w:val="00965C64"/>
    <w:pPr>
      <w:spacing w:line="278" w:lineRule="auto"/>
    </w:pPr>
    <w:rPr>
      <w:kern w:val="2"/>
      <w:sz w:val="24"/>
      <w:szCs w:val="24"/>
      <w14:ligatures w14:val="standardContextual"/>
    </w:rPr>
  </w:style>
  <w:style w:type="paragraph" w:customStyle="1" w:styleId="1EC52F1BA2E640ACB732227BEF428957">
    <w:name w:val="1EC52F1BA2E640ACB732227BEF428957"/>
    <w:rsid w:val="00965C64"/>
    <w:pPr>
      <w:spacing w:line="278" w:lineRule="auto"/>
    </w:pPr>
    <w:rPr>
      <w:kern w:val="2"/>
      <w:sz w:val="24"/>
      <w:szCs w:val="24"/>
      <w14:ligatures w14:val="standardContextual"/>
    </w:rPr>
  </w:style>
  <w:style w:type="paragraph" w:customStyle="1" w:styleId="B82CF08FBC06430FBFE8B1FD3207D110">
    <w:name w:val="B82CF08FBC06430FBFE8B1FD3207D110"/>
    <w:rsid w:val="00965C64"/>
    <w:pPr>
      <w:spacing w:line="278" w:lineRule="auto"/>
    </w:pPr>
    <w:rPr>
      <w:kern w:val="2"/>
      <w:sz w:val="24"/>
      <w:szCs w:val="24"/>
      <w14:ligatures w14:val="standardContextual"/>
    </w:rPr>
  </w:style>
  <w:style w:type="paragraph" w:customStyle="1" w:styleId="9E1BCF3C9C5544F59463E22EB87D06D7">
    <w:name w:val="9E1BCF3C9C5544F59463E22EB87D06D7"/>
    <w:rsid w:val="00965C64"/>
    <w:pPr>
      <w:spacing w:line="278" w:lineRule="auto"/>
    </w:pPr>
    <w:rPr>
      <w:kern w:val="2"/>
      <w:sz w:val="24"/>
      <w:szCs w:val="24"/>
      <w14:ligatures w14:val="standardContextual"/>
    </w:rPr>
  </w:style>
  <w:style w:type="paragraph" w:customStyle="1" w:styleId="DFD7B99316AF43C4B8EDCDADD75A81EC">
    <w:name w:val="DFD7B99316AF43C4B8EDCDADD75A81EC"/>
    <w:rsid w:val="00965C64"/>
    <w:pPr>
      <w:spacing w:line="278" w:lineRule="auto"/>
    </w:pPr>
    <w:rPr>
      <w:kern w:val="2"/>
      <w:sz w:val="24"/>
      <w:szCs w:val="24"/>
      <w14:ligatures w14:val="standardContextual"/>
    </w:rPr>
  </w:style>
  <w:style w:type="paragraph" w:customStyle="1" w:styleId="6FC8CA48A1E44FA3BBDCB3300F81FC1C">
    <w:name w:val="6FC8CA48A1E44FA3BBDCB3300F81FC1C"/>
    <w:rsid w:val="00965C64"/>
    <w:pPr>
      <w:spacing w:line="278" w:lineRule="auto"/>
    </w:pPr>
    <w:rPr>
      <w:kern w:val="2"/>
      <w:sz w:val="24"/>
      <w:szCs w:val="24"/>
      <w14:ligatures w14:val="standardContextual"/>
    </w:rPr>
  </w:style>
  <w:style w:type="paragraph" w:customStyle="1" w:styleId="4F4E671C88A4401DB5B0BF437C8E0CA4">
    <w:name w:val="4F4E671C88A4401DB5B0BF437C8E0CA4"/>
    <w:rsid w:val="00965C64"/>
    <w:pPr>
      <w:spacing w:line="278" w:lineRule="auto"/>
    </w:pPr>
    <w:rPr>
      <w:kern w:val="2"/>
      <w:sz w:val="24"/>
      <w:szCs w:val="24"/>
      <w14:ligatures w14:val="standardContextual"/>
    </w:rPr>
  </w:style>
  <w:style w:type="paragraph" w:customStyle="1" w:styleId="DECBB7CBF1244763A52EFDAE94BACDDA">
    <w:name w:val="DECBB7CBF1244763A52EFDAE94BACDDA"/>
    <w:rsid w:val="00965C64"/>
    <w:pPr>
      <w:spacing w:line="278" w:lineRule="auto"/>
    </w:pPr>
    <w:rPr>
      <w:kern w:val="2"/>
      <w:sz w:val="24"/>
      <w:szCs w:val="24"/>
      <w14:ligatures w14:val="standardContextual"/>
    </w:rPr>
  </w:style>
  <w:style w:type="paragraph" w:customStyle="1" w:styleId="8C42F206461544E0A82CB76B01F62395">
    <w:name w:val="8C42F206461544E0A82CB76B01F62395"/>
    <w:rsid w:val="00965C64"/>
    <w:pPr>
      <w:spacing w:line="278" w:lineRule="auto"/>
    </w:pPr>
    <w:rPr>
      <w:kern w:val="2"/>
      <w:sz w:val="24"/>
      <w:szCs w:val="24"/>
      <w14:ligatures w14:val="standardContextual"/>
    </w:rPr>
  </w:style>
  <w:style w:type="paragraph" w:customStyle="1" w:styleId="5B0C0D9B07024CEE88AE776BDFFDAEF6">
    <w:name w:val="5B0C0D9B07024CEE88AE776BDFFDAEF6"/>
    <w:rsid w:val="00965C64"/>
    <w:pPr>
      <w:spacing w:line="278" w:lineRule="auto"/>
    </w:pPr>
    <w:rPr>
      <w:kern w:val="2"/>
      <w:sz w:val="24"/>
      <w:szCs w:val="24"/>
      <w14:ligatures w14:val="standardContextual"/>
    </w:rPr>
  </w:style>
  <w:style w:type="paragraph" w:customStyle="1" w:styleId="A8909002FB4044AEB3ED8BFD1E3AAE77">
    <w:name w:val="A8909002FB4044AEB3ED8BFD1E3AAE77"/>
    <w:rsid w:val="00965C64"/>
    <w:pPr>
      <w:spacing w:line="278" w:lineRule="auto"/>
    </w:pPr>
    <w:rPr>
      <w:kern w:val="2"/>
      <w:sz w:val="24"/>
      <w:szCs w:val="24"/>
      <w14:ligatures w14:val="standardContextual"/>
    </w:rPr>
  </w:style>
  <w:style w:type="paragraph" w:customStyle="1" w:styleId="7A649532E7714314A722794969D77FD4">
    <w:name w:val="7A649532E7714314A722794969D77FD4"/>
    <w:rsid w:val="00965C64"/>
    <w:pPr>
      <w:spacing w:line="278" w:lineRule="auto"/>
    </w:pPr>
    <w:rPr>
      <w:kern w:val="2"/>
      <w:sz w:val="24"/>
      <w:szCs w:val="24"/>
      <w14:ligatures w14:val="standardContextual"/>
    </w:rPr>
  </w:style>
  <w:style w:type="paragraph" w:customStyle="1" w:styleId="244AAFF174C049F3BCAD31C2D1182F3C">
    <w:name w:val="244AAFF174C049F3BCAD31C2D1182F3C"/>
    <w:rsid w:val="00965C64"/>
    <w:pPr>
      <w:spacing w:line="278" w:lineRule="auto"/>
    </w:pPr>
    <w:rPr>
      <w:kern w:val="2"/>
      <w:sz w:val="24"/>
      <w:szCs w:val="24"/>
      <w14:ligatures w14:val="standardContextual"/>
    </w:rPr>
  </w:style>
  <w:style w:type="paragraph" w:customStyle="1" w:styleId="95C7376ACD2A43A5AB697E6698DBE4A3">
    <w:name w:val="95C7376ACD2A43A5AB697E6698DBE4A3"/>
    <w:rsid w:val="00965C64"/>
    <w:pPr>
      <w:spacing w:line="278" w:lineRule="auto"/>
    </w:pPr>
    <w:rPr>
      <w:kern w:val="2"/>
      <w:sz w:val="24"/>
      <w:szCs w:val="24"/>
      <w14:ligatures w14:val="standardContextual"/>
    </w:rPr>
  </w:style>
  <w:style w:type="paragraph" w:customStyle="1" w:styleId="0CDBEC4F8AB44BFDA18E59E88A7810FD">
    <w:name w:val="0CDBEC4F8AB44BFDA18E59E88A7810FD"/>
    <w:rsid w:val="00965C64"/>
    <w:pPr>
      <w:spacing w:line="278" w:lineRule="auto"/>
    </w:pPr>
    <w:rPr>
      <w:kern w:val="2"/>
      <w:sz w:val="24"/>
      <w:szCs w:val="24"/>
      <w14:ligatures w14:val="standardContextual"/>
    </w:rPr>
  </w:style>
  <w:style w:type="paragraph" w:customStyle="1" w:styleId="1181FB44CC724CF59A8291C3AD5A981B">
    <w:name w:val="1181FB44CC724CF59A8291C3AD5A981B"/>
    <w:rsid w:val="00965C64"/>
    <w:pPr>
      <w:spacing w:line="278" w:lineRule="auto"/>
    </w:pPr>
    <w:rPr>
      <w:kern w:val="2"/>
      <w:sz w:val="24"/>
      <w:szCs w:val="24"/>
      <w14:ligatures w14:val="standardContextual"/>
    </w:rPr>
  </w:style>
  <w:style w:type="paragraph" w:customStyle="1" w:styleId="9210D7B8C35B4E8BBF526F75CEE78D97">
    <w:name w:val="9210D7B8C35B4E8BBF526F75CEE78D97"/>
    <w:rsid w:val="00965C64"/>
    <w:pPr>
      <w:spacing w:line="278" w:lineRule="auto"/>
    </w:pPr>
    <w:rPr>
      <w:kern w:val="2"/>
      <w:sz w:val="24"/>
      <w:szCs w:val="24"/>
      <w14:ligatures w14:val="standardContextual"/>
    </w:rPr>
  </w:style>
  <w:style w:type="paragraph" w:customStyle="1" w:styleId="ED09E01C555146B6AC7FBD5F5F1A3D73">
    <w:name w:val="ED09E01C555146B6AC7FBD5F5F1A3D73"/>
    <w:rsid w:val="00965C64"/>
    <w:pPr>
      <w:spacing w:line="278" w:lineRule="auto"/>
    </w:pPr>
    <w:rPr>
      <w:kern w:val="2"/>
      <w:sz w:val="24"/>
      <w:szCs w:val="24"/>
      <w14:ligatures w14:val="standardContextual"/>
    </w:rPr>
  </w:style>
  <w:style w:type="paragraph" w:customStyle="1" w:styleId="ED8D60DAED87499FB3350F8C695A373A">
    <w:name w:val="ED8D60DAED87499FB3350F8C695A373A"/>
    <w:rsid w:val="00965C6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2.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4</Pages>
  <Words>6689</Words>
  <Characters>3813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7</cp:revision>
  <cp:lastPrinted>2016-02-19T20:47:00Z</cp:lastPrinted>
  <dcterms:created xsi:type="dcterms:W3CDTF">2024-05-02T11:26:00Z</dcterms:created>
  <dcterms:modified xsi:type="dcterms:W3CDTF">2024-05-0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